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401D98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C722BE">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6A8F8636"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w:t>
      </w:r>
      <w:r w:rsidR="00C722BE">
        <w:rPr>
          <w:rFonts w:ascii="Arial" w:eastAsia="Arial" w:hAnsi="Arial" w:cs="Arial"/>
          <w:sz w:val="24"/>
          <w:szCs w:val="24"/>
        </w:rPr>
        <w:t>8</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4A9CAA7"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w:t>
      </w:r>
      <w:r w:rsidR="00B2756C">
        <w:rPr>
          <w:rFonts w:ascii="Arial" w:eastAsia="Arial" w:hAnsi="Arial" w:cs="Arial"/>
          <w:b/>
          <w:color w:val="0070C0"/>
          <w:sz w:val="24"/>
          <w:szCs w:val="24"/>
        </w:rPr>
        <w:t>8</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8E5187" w:rsidRPr="008E5187">
        <w:rPr>
          <w:rFonts w:ascii="Arial" w:eastAsia="Arial" w:hAnsi="Arial" w:cs="Arial"/>
          <w:b/>
          <w:color w:val="0070C0"/>
          <w:sz w:val="24"/>
          <w:szCs w:val="24"/>
        </w:rPr>
        <w:t>1,658,916</w:t>
      </w:r>
      <w:r w:rsidR="008E5187">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8E5187" w:rsidRPr="008E5187">
        <w:rPr>
          <w:rFonts w:ascii="Arial" w:eastAsia="Arial" w:hAnsi="Arial" w:cs="Arial"/>
          <w:b/>
          <w:color w:val="0070C0"/>
          <w:sz w:val="24"/>
          <w:szCs w:val="24"/>
        </w:rPr>
        <w:t>77,516</w:t>
      </w:r>
      <w:r w:rsidR="008E5187">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775849" w:rsidRPr="00775849">
        <w:rPr>
          <w:rFonts w:ascii="Arial" w:eastAsia="Arial" w:hAnsi="Arial" w:cs="Arial"/>
          <w:b/>
          <w:color w:val="0070C0"/>
          <w:sz w:val="24"/>
          <w:szCs w:val="24"/>
        </w:rPr>
        <w:t>1,552,278</w:t>
      </w:r>
      <w:r w:rsidR="00865495" w:rsidRPr="00865495">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877C0C" w:rsidRPr="00877C0C">
        <w:rPr>
          <w:rFonts w:ascii="Arial" w:eastAsia="Arial" w:hAnsi="Arial" w:cs="Arial"/>
          <w:b/>
          <w:color w:val="0070C0"/>
          <w:sz w:val="24"/>
          <w:szCs w:val="24"/>
        </w:rPr>
        <w:t>29,122</w:t>
      </w:r>
      <w:r w:rsidR="00877C0C">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F32C933"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B2756C">
        <w:rPr>
          <w:rFonts w:ascii="Arial" w:eastAsia="Arial" w:hAnsi="Arial" w:cs="Arial"/>
          <w:i/>
          <w:color w:val="0070C0"/>
          <w:sz w:val="16"/>
          <w:szCs w:val="16"/>
        </w:rPr>
        <w:t>512</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31BED6B"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236AB7">
        <w:rPr>
          <w:rFonts w:ascii="Arial" w:eastAsia="Arial" w:hAnsi="Arial" w:cs="Arial"/>
          <w:b/>
          <w:sz w:val="24"/>
          <w:szCs w:val="24"/>
        </w:rPr>
        <w:t>₱</w:t>
      </w:r>
      <w:r w:rsidR="0067182C" w:rsidRPr="00236AB7">
        <w:rPr>
          <w:rFonts w:ascii="Arial" w:eastAsia="Arial" w:hAnsi="Arial" w:cs="Arial"/>
          <w:b/>
          <w:bCs/>
          <w:sz w:val="24"/>
          <w:szCs w:val="24"/>
        </w:rPr>
        <w:t xml:space="preserve">2,607,121,036.41 </w:t>
      </w:r>
      <w:r w:rsidRPr="00236AB7">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36AB7">
        <w:rPr>
          <w:rFonts w:ascii="Arial" w:eastAsia="Arial" w:hAnsi="Arial" w:cs="Arial"/>
          <w:b/>
          <w:sz w:val="24"/>
          <w:szCs w:val="24"/>
        </w:rPr>
        <w:t>₱</w:t>
      </w:r>
      <w:r w:rsidR="0067182C" w:rsidRPr="00236AB7">
        <w:rPr>
          <w:rFonts w:ascii="Arial" w:eastAsia="Arial" w:hAnsi="Arial" w:cs="Arial"/>
          <w:b/>
          <w:sz w:val="24"/>
          <w:szCs w:val="24"/>
        </w:rPr>
        <w:t xml:space="preserve">2,037,674,271.68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236AB7">
        <w:rPr>
          <w:rFonts w:ascii="Arial" w:eastAsia="Arial" w:hAnsi="Arial" w:cs="Arial"/>
          <w:b/>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007D5EF8" w:rsidRPr="00236AB7">
        <w:rPr>
          <w:rFonts w:ascii="Arial" w:eastAsia="Arial" w:hAnsi="Arial" w:cs="Arial"/>
          <w:b/>
          <w:bCs/>
          <w:sz w:val="24"/>
          <w:szCs w:val="24"/>
        </w:rPr>
        <w:t xml:space="preserve">537,596,354.77 </w:t>
      </w:r>
      <w:r w:rsidRPr="00236AB7">
        <w:rPr>
          <w:rFonts w:ascii="Arial" w:eastAsia="Arial" w:hAnsi="Arial" w:cs="Arial"/>
          <w:sz w:val="24"/>
          <w:szCs w:val="24"/>
        </w:rPr>
        <w:t xml:space="preserve">from </w:t>
      </w:r>
      <w:r w:rsidRPr="00236AB7">
        <w:rPr>
          <w:rFonts w:ascii="Arial" w:eastAsia="Arial" w:hAnsi="Arial" w:cs="Arial"/>
          <w:b/>
          <w:sz w:val="24"/>
          <w:szCs w:val="24"/>
        </w:rPr>
        <w:t>NGOs</w:t>
      </w:r>
      <w:r w:rsidRPr="00236AB7">
        <w:rPr>
          <w:rFonts w:ascii="Arial" w:eastAsia="Arial" w:hAnsi="Arial" w:cs="Arial"/>
          <w:sz w:val="24"/>
          <w:szCs w:val="24"/>
        </w:rPr>
        <w:t xml:space="preserve">, and </w:t>
      </w:r>
      <w:r w:rsidRPr="00236AB7">
        <w:rPr>
          <w:rFonts w:ascii="Arial" w:eastAsia="Arial" w:hAnsi="Arial" w:cs="Arial"/>
          <w:b/>
          <w:sz w:val="24"/>
          <w:szCs w:val="24"/>
        </w:rPr>
        <w:t>₱</w:t>
      </w:r>
      <w:r w:rsidRPr="00236AB7">
        <w:rPr>
          <w:rFonts w:ascii="Arial" w:eastAsia="Arial" w:hAnsi="Arial" w:cs="Arial"/>
          <w:b/>
          <w:bCs/>
          <w:sz w:val="24"/>
          <w:szCs w:val="24"/>
        </w:rPr>
        <w:t xml:space="preserve">31,850,409.96 </w:t>
      </w:r>
      <w:r w:rsidRPr="00236AB7">
        <w:rPr>
          <w:rFonts w:ascii="Arial" w:eastAsia="Arial" w:hAnsi="Arial" w:cs="Arial"/>
          <w:sz w:val="24"/>
          <w:szCs w:val="24"/>
        </w:rPr>
        <w:t xml:space="preserve">from </w:t>
      </w:r>
      <w:r w:rsidRPr="00236AB7">
        <w:rPr>
          <w:rFonts w:ascii="Arial" w:eastAsia="Arial" w:hAnsi="Arial" w:cs="Arial"/>
          <w:b/>
          <w:sz w:val="24"/>
          <w:szCs w:val="24"/>
          <w:lang w:val="en-US"/>
        </w:rPr>
        <w:t xml:space="preserve">other </w:t>
      </w:r>
      <w:r w:rsidRPr="00236AB7">
        <w:rPr>
          <w:rFonts w:ascii="Arial" w:eastAsia="Arial" w:hAnsi="Arial" w:cs="Arial"/>
          <w:b/>
          <w:sz w:val="24"/>
          <w:szCs w:val="24"/>
        </w:rPr>
        <w:t>Partners</w:t>
      </w:r>
      <w:r w:rsidRPr="00236AB7">
        <w:rPr>
          <w:rFonts w:ascii="Arial" w:eastAsia="Arial" w:hAnsi="Arial" w:cs="Arial"/>
          <w:b/>
          <w:sz w:val="20"/>
          <w:szCs w:val="20"/>
        </w:rPr>
        <w:t xml:space="preserve"> </w:t>
      </w:r>
      <w:r w:rsidRPr="00236AB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67182C" w:rsidRPr="0067182C" w14:paraId="50070837" w14:textId="77777777" w:rsidTr="0067182C">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49A6EE" w14:textId="77777777" w:rsidR="0067182C" w:rsidRPr="0067182C" w:rsidRDefault="0067182C" w:rsidP="0067182C">
            <w:pPr>
              <w:widowControl/>
              <w:spacing w:after="0" w:line="240" w:lineRule="auto"/>
              <w:ind w:right="57"/>
              <w:contextualSpacing/>
              <w:jc w:val="center"/>
              <w:rPr>
                <w:rFonts w:ascii="Arial Narrow" w:eastAsia="Times New Roman" w:hAnsi="Arial Narrow"/>
                <w:b/>
                <w:bCs/>
                <w:color w:val="000000"/>
                <w:sz w:val="20"/>
                <w:szCs w:val="20"/>
              </w:rPr>
            </w:pPr>
            <w:r w:rsidRPr="0067182C">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95F5E3" w14:textId="32CB8F42"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COST OF ASSISTANCE</w:t>
            </w:r>
          </w:p>
        </w:tc>
      </w:tr>
      <w:tr w:rsidR="0067182C" w:rsidRPr="0067182C" w14:paraId="498864D6" w14:textId="77777777" w:rsidTr="0067182C">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79F4C2" w14:textId="77777777" w:rsidR="0067182C" w:rsidRPr="0067182C" w:rsidRDefault="0067182C" w:rsidP="0067182C">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AF6F6B" w14:textId="2A064016"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525DDF" w14:textId="315A31EF"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E81378" w14:textId="15843AAE"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3FCC2B" w14:textId="05838FC0"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GRAND TOTAL</w:t>
            </w:r>
          </w:p>
        </w:tc>
      </w:tr>
      <w:tr w:rsidR="0067182C" w:rsidRPr="0067182C" w14:paraId="0B072A94" w14:textId="77777777" w:rsidTr="0067182C">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7E96FED" w14:textId="77777777" w:rsidR="0067182C" w:rsidRPr="0067182C" w:rsidRDefault="0067182C" w:rsidP="0067182C">
            <w:pPr>
              <w:spacing w:after="0" w:line="240" w:lineRule="auto"/>
              <w:ind w:right="57"/>
              <w:contextualSpacing/>
              <w:jc w:val="center"/>
              <w:rPr>
                <w:rFonts w:ascii="Arial Narrow" w:hAnsi="Arial Narrow"/>
                <w:b/>
                <w:bCs/>
                <w:color w:val="000000"/>
                <w:sz w:val="20"/>
                <w:szCs w:val="20"/>
              </w:rPr>
            </w:pPr>
            <w:r w:rsidRPr="0067182C">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177BA74" w14:textId="431539C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037,674,271.68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938C86F" w14:textId="249601D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37,596,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26E316C" w14:textId="2B60CC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86AFA0B" w14:textId="2AD6FFD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607,121,036.41 </w:t>
            </w:r>
          </w:p>
        </w:tc>
      </w:tr>
      <w:tr w:rsidR="0067182C" w:rsidRPr="0067182C" w14:paraId="4FBCA0A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F9142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A880D30" w14:textId="5E54CC5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09,068,499.30 </w:t>
            </w:r>
          </w:p>
        </w:tc>
        <w:tc>
          <w:tcPr>
            <w:tcW w:w="810" w:type="pct"/>
            <w:tcBorders>
              <w:top w:val="nil"/>
              <w:left w:val="nil"/>
              <w:bottom w:val="single" w:sz="4" w:space="0" w:color="000000"/>
              <w:right w:val="single" w:sz="4" w:space="0" w:color="000000"/>
            </w:tcBorders>
            <w:shd w:val="clear" w:color="A5A5A5" w:fill="A5A5A5"/>
            <w:noWrap/>
            <w:vAlign w:val="bottom"/>
            <w:hideMark/>
          </w:tcPr>
          <w:p w14:paraId="006EDA89" w14:textId="16B2123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C2630E" w14:textId="3B434C3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75EED26" w14:textId="32322A6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4,478,499.30 </w:t>
            </w:r>
          </w:p>
        </w:tc>
      </w:tr>
      <w:tr w:rsidR="0067182C" w:rsidRPr="0067182C" w14:paraId="33B8CE1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CC6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206B737" w14:textId="499E5E56"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8,433,095.69 </w:t>
            </w:r>
          </w:p>
        </w:tc>
        <w:tc>
          <w:tcPr>
            <w:tcW w:w="810" w:type="pct"/>
            <w:tcBorders>
              <w:top w:val="nil"/>
              <w:left w:val="nil"/>
              <w:bottom w:val="single" w:sz="4" w:space="0" w:color="000000"/>
              <w:right w:val="single" w:sz="4" w:space="0" w:color="000000"/>
            </w:tcBorders>
            <w:shd w:val="clear" w:color="auto" w:fill="auto"/>
            <w:noWrap/>
            <w:vAlign w:val="bottom"/>
            <w:hideMark/>
          </w:tcPr>
          <w:p w14:paraId="06AFC014" w14:textId="6E23046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6885ED" w14:textId="1501A62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E69397" w14:textId="1CDBF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433,095.69 </w:t>
            </w:r>
          </w:p>
        </w:tc>
      </w:tr>
      <w:tr w:rsidR="0067182C" w:rsidRPr="0067182C" w14:paraId="6F0BDDF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C61D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25BCC46" w14:textId="3EEE4825"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4,736,238.21 </w:t>
            </w:r>
          </w:p>
        </w:tc>
        <w:tc>
          <w:tcPr>
            <w:tcW w:w="810" w:type="pct"/>
            <w:tcBorders>
              <w:top w:val="nil"/>
              <w:left w:val="nil"/>
              <w:bottom w:val="single" w:sz="4" w:space="0" w:color="000000"/>
              <w:right w:val="single" w:sz="4" w:space="0" w:color="000000"/>
            </w:tcBorders>
            <w:shd w:val="clear" w:color="auto" w:fill="auto"/>
            <w:noWrap/>
            <w:vAlign w:val="bottom"/>
            <w:hideMark/>
          </w:tcPr>
          <w:p w14:paraId="46B89EF4" w14:textId="19E6409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B6C47E" w14:textId="46DF521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9CE50D" w14:textId="2A95D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6,836,238.21 </w:t>
            </w:r>
          </w:p>
        </w:tc>
      </w:tr>
      <w:tr w:rsidR="0067182C" w:rsidRPr="0067182C" w14:paraId="599F0A2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E45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16CF6514" w14:textId="0736BF6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2D6579D9" w14:textId="09851FE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003B8C" w14:textId="78999A9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F928CE" w14:textId="330B8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51,950.00 </w:t>
            </w:r>
          </w:p>
        </w:tc>
      </w:tr>
      <w:tr w:rsidR="0067182C" w:rsidRPr="0067182C" w14:paraId="43CB78B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45C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073ED4D" w14:textId="7DE5CCD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3,469,168.00 </w:t>
            </w:r>
          </w:p>
        </w:tc>
        <w:tc>
          <w:tcPr>
            <w:tcW w:w="810" w:type="pct"/>
            <w:tcBorders>
              <w:top w:val="nil"/>
              <w:left w:val="nil"/>
              <w:bottom w:val="single" w:sz="4" w:space="0" w:color="000000"/>
              <w:right w:val="single" w:sz="4" w:space="0" w:color="000000"/>
            </w:tcBorders>
            <w:shd w:val="clear" w:color="auto" w:fill="auto"/>
            <w:noWrap/>
            <w:vAlign w:val="bottom"/>
            <w:hideMark/>
          </w:tcPr>
          <w:p w14:paraId="0A63935E" w14:textId="2E03121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9424F" w14:textId="6C06EE1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119D47" w14:textId="4439FD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19,168.00 </w:t>
            </w:r>
          </w:p>
        </w:tc>
      </w:tr>
      <w:tr w:rsidR="0067182C" w:rsidRPr="0067182C" w14:paraId="4879818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21E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BBEC68" w14:textId="56646EE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065,741.60 </w:t>
            </w:r>
          </w:p>
        </w:tc>
        <w:tc>
          <w:tcPr>
            <w:tcW w:w="810" w:type="pct"/>
            <w:tcBorders>
              <w:top w:val="nil"/>
              <w:left w:val="nil"/>
              <w:bottom w:val="single" w:sz="4" w:space="0" w:color="000000"/>
              <w:right w:val="single" w:sz="4" w:space="0" w:color="000000"/>
            </w:tcBorders>
            <w:shd w:val="clear" w:color="auto" w:fill="auto"/>
            <w:noWrap/>
            <w:vAlign w:val="bottom"/>
            <w:hideMark/>
          </w:tcPr>
          <w:p w14:paraId="54692720" w14:textId="641B594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CC31" w14:textId="45A503F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BC5E47" w14:textId="442A6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0,573,241.60 </w:t>
            </w:r>
          </w:p>
        </w:tc>
      </w:tr>
      <w:tr w:rsidR="0067182C" w:rsidRPr="0067182C" w14:paraId="7488BD3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B6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4BDC6CD1" w14:textId="717550C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624771A7" w14:textId="18F5BFB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00ACD" w14:textId="4B00FEA5"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0B5355" w14:textId="2F9922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2,558,488.00 </w:t>
            </w:r>
          </w:p>
        </w:tc>
      </w:tr>
      <w:tr w:rsidR="0067182C" w:rsidRPr="0067182C" w14:paraId="00FAA58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EEE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99D752E" w14:textId="7A9BB18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2,751,128.00 </w:t>
            </w:r>
          </w:p>
        </w:tc>
        <w:tc>
          <w:tcPr>
            <w:tcW w:w="810" w:type="pct"/>
            <w:tcBorders>
              <w:top w:val="nil"/>
              <w:left w:val="nil"/>
              <w:bottom w:val="single" w:sz="4" w:space="0" w:color="000000"/>
              <w:right w:val="single" w:sz="4" w:space="0" w:color="000000"/>
            </w:tcBorders>
            <w:shd w:val="clear" w:color="auto" w:fill="auto"/>
            <w:noWrap/>
            <w:vAlign w:val="bottom"/>
            <w:hideMark/>
          </w:tcPr>
          <w:p w14:paraId="58A55EA5" w14:textId="67E86A3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2CC039" w14:textId="2CA1A4E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D73434" w14:textId="27B7C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0,193,628.00 </w:t>
            </w:r>
          </w:p>
        </w:tc>
      </w:tr>
      <w:tr w:rsidR="0067182C" w:rsidRPr="0067182C" w14:paraId="39EFF4C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C0D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FCCB7" w14:textId="1FB38C3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7,175,025.00 </w:t>
            </w:r>
          </w:p>
        </w:tc>
        <w:tc>
          <w:tcPr>
            <w:tcW w:w="810" w:type="pct"/>
            <w:tcBorders>
              <w:top w:val="nil"/>
              <w:left w:val="nil"/>
              <w:bottom w:val="single" w:sz="4" w:space="0" w:color="000000"/>
              <w:right w:val="single" w:sz="4" w:space="0" w:color="000000"/>
            </w:tcBorders>
            <w:shd w:val="clear" w:color="auto" w:fill="auto"/>
            <w:noWrap/>
            <w:vAlign w:val="bottom"/>
            <w:hideMark/>
          </w:tcPr>
          <w:p w14:paraId="7E7D589D" w14:textId="041BCF1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BD7636" w14:textId="6A55EB8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6CB887" w14:textId="3E3E12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175,025.00 </w:t>
            </w:r>
          </w:p>
        </w:tc>
      </w:tr>
      <w:tr w:rsidR="0067182C" w:rsidRPr="0067182C" w14:paraId="69A59A8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D3E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97D2D6" w14:textId="15967978"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0514F" w14:textId="3F78866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BBF6F3" w14:textId="4AB81AA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FDAB68" w14:textId="7AD99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89,000.00 </w:t>
            </w:r>
          </w:p>
        </w:tc>
      </w:tr>
      <w:tr w:rsidR="0067182C" w:rsidRPr="0067182C" w14:paraId="3F5D7E5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646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0479AF55" w14:textId="1A55DB5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1,570,593.00 </w:t>
            </w:r>
          </w:p>
        </w:tc>
        <w:tc>
          <w:tcPr>
            <w:tcW w:w="810" w:type="pct"/>
            <w:tcBorders>
              <w:top w:val="nil"/>
              <w:left w:val="nil"/>
              <w:bottom w:val="single" w:sz="4" w:space="0" w:color="000000"/>
              <w:right w:val="single" w:sz="4" w:space="0" w:color="000000"/>
            </w:tcBorders>
            <w:shd w:val="clear" w:color="auto" w:fill="auto"/>
            <w:noWrap/>
            <w:vAlign w:val="bottom"/>
            <w:hideMark/>
          </w:tcPr>
          <w:p w14:paraId="4B480CF2" w14:textId="27C40FC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57B2E" w14:textId="5A52407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6F35055" w14:textId="70712F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485,593.00 </w:t>
            </w:r>
          </w:p>
        </w:tc>
      </w:tr>
      <w:tr w:rsidR="0067182C" w:rsidRPr="0067182C" w14:paraId="2B8C4B3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458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7795847" w14:textId="6BD55D0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4,085,843.30 </w:t>
            </w:r>
          </w:p>
        </w:tc>
        <w:tc>
          <w:tcPr>
            <w:tcW w:w="810" w:type="pct"/>
            <w:tcBorders>
              <w:top w:val="nil"/>
              <w:left w:val="nil"/>
              <w:bottom w:val="single" w:sz="4" w:space="0" w:color="000000"/>
              <w:right w:val="single" w:sz="4" w:space="0" w:color="000000"/>
            </w:tcBorders>
            <w:shd w:val="clear" w:color="auto" w:fill="auto"/>
            <w:noWrap/>
            <w:vAlign w:val="bottom"/>
            <w:hideMark/>
          </w:tcPr>
          <w:p w14:paraId="553C5FE7" w14:textId="532ECBD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80A88" w14:textId="6D7622E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F8CAE3" w14:textId="6E36C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85,843.30 </w:t>
            </w:r>
          </w:p>
        </w:tc>
      </w:tr>
      <w:tr w:rsidR="0067182C" w:rsidRPr="0067182C" w14:paraId="7FAD1A3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F6F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6C70426" w14:textId="1FADA18C"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0,341,288.80 </w:t>
            </w:r>
          </w:p>
        </w:tc>
        <w:tc>
          <w:tcPr>
            <w:tcW w:w="810" w:type="pct"/>
            <w:tcBorders>
              <w:top w:val="nil"/>
              <w:left w:val="nil"/>
              <w:bottom w:val="single" w:sz="4" w:space="0" w:color="000000"/>
              <w:right w:val="single" w:sz="4" w:space="0" w:color="000000"/>
            </w:tcBorders>
            <w:shd w:val="clear" w:color="auto" w:fill="auto"/>
            <w:noWrap/>
            <w:vAlign w:val="bottom"/>
            <w:hideMark/>
          </w:tcPr>
          <w:p w14:paraId="4BF72ABA" w14:textId="39E386B3"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F0466" w14:textId="1D3DAE94"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8AD4B" w14:textId="759471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063,788.80 </w:t>
            </w:r>
          </w:p>
        </w:tc>
      </w:tr>
      <w:tr w:rsidR="0067182C" w:rsidRPr="0067182C" w14:paraId="6CCB4B7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2C5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6DEA2A5" w14:textId="1C9DCF6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2,331,540.00 </w:t>
            </w:r>
          </w:p>
        </w:tc>
        <w:tc>
          <w:tcPr>
            <w:tcW w:w="810" w:type="pct"/>
            <w:tcBorders>
              <w:top w:val="nil"/>
              <w:left w:val="nil"/>
              <w:bottom w:val="single" w:sz="4" w:space="0" w:color="000000"/>
              <w:right w:val="single" w:sz="4" w:space="0" w:color="000000"/>
            </w:tcBorders>
            <w:shd w:val="clear" w:color="auto" w:fill="auto"/>
            <w:noWrap/>
            <w:vAlign w:val="bottom"/>
            <w:hideMark/>
          </w:tcPr>
          <w:p w14:paraId="061277C0" w14:textId="4DBF3B2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88B222" w14:textId="5E08BE72"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0266A5D" w14:textId="6DB3FA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1,540.00 </w:t>
            </w:r>
          </w:p>
        </w:tc>
      </w:tr>
      <w:tr w:rsidR="0067182C" w:rsidRPr="0067182C" w14:paraId="4D15EA9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B4B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081B39B9" w14:textId="6C0A26B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4,941,073.60 </w:t>
            </w:r>
          </w:p>
        </w:tc>
        <w:tc>
          <w:tcPr>
            <w:tcW w:w="810" w:type="pct"/>
            <w:tcBorders>
              <w:top w:val="nil"/>
              <w:left w:val="nil"/>
              <w:bottom w:val="single" w:sz="4" w:space="0" w:color="000000"/>
              <w:right w:val="single" w:sz="4" w:space="0" w:color="000000"/>
            </w:tcBorders>
            <w:shd w:val="clear" w:color="auto" w:fill="auto"/>
            <w:noWrap/>
            <w:vAlign w:val="bottom"/>
            <w:hideMark/>
          </w:tcPr>
          <w:p w14:paraId="17821553" w14:textId="782647F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8BD95" w14:textId="70A7578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0DF251" w14:textId="12FCED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1,073.60 </w:t>
            </w:r>
          </w:p>
        </w:tc>
      </w:tr>
      <w:tr w:rsidR="0067182C" w:rsidRPr="0067182C" w14:paraId="7CC2E4D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467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B9A8874" w14:textId="64977579"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5271A8D9" w14:textId="7A690AEF"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77D72" w14:textId="5BA2568B"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447ED8" w14:textId="2D2F2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688,705.80 </w:t>
            </w:r>
          </w:p>
        </w:tc>
      </w:tr>
      <w:tr w:rsidR="0067182C" w:rsidRPr="0067182C" w14:paraId="723B882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19A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31AE93B" w14:textId="27E46B5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47,275,140.30 </w:t>
            </w:r>
          </w:p>
        </w:tc>
        <w:tc>
          <w:tcPr>
            <w:tcW w:w="810" w:type="pct"/>
            <w:tcBorders>
              <w:top w:val="nil"/>
              <w:left w:val="nil"/>
              <w:bottom w:val="single" w:sz="4" w:space="0" w:color="000000"/>
              <w:right w:val="single" w:sz="4" w:space="0" w:color="000000"/>
            </w:tcBorders>
            <w:shd w:val="clear" w:color="auto" w:fill="auto"/>
            <w:noWrap/>
            <w:vAlign w:val="bottom"/>
            <w:hideMark/>
          </w:tcPr>
          <w:p w14:paraId="0A7225F3" w14:textId="1411E01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68084" w14:textId="3EDED3F3"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1D2C5B" w14:textId="6D538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125,140.30 </w:t>
            </w:r>
          </w:p>
        </w:tc>
      </w:tr>
      <w:tr w:rsidR="0067182C" w:rsidRPr="0067182C" w14:paraId="642B114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446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7EA94F" w14:textId="6FAA9B1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10,912,180.00 </w:t>
            </w:r>
          </w:p>
        </w:tc>
        <w:tc>
          <w:tcPr>
            <w:tcW w:w="810" w:type="pct"/>
            <w:tcBorders>
              <w:top w:val="nil"/>
              <w:left w:val="nil"/>
              <w:bottom w:val="single" w:sz="4" w:space="0" w:color="000000"/>
              <w:right w:val="single" w:sz="4" w:space="0" w:color="000000"/>
            </w:tcBorders>
            <w:shd w:val="clear" w:color="auto" w:fill="auto"/>
            <w:noWrap/>
            <w:vAlign w:val="bottom"/>
            <w:hideMark/>
          </w:tcPr>
          <w:p w14:paraId="1631F147" w14:textId="39CCC0B0"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01DF67" w14:textId="3815838A"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3E430A6" w14:textId="58F6A8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2,180.00 </w:t>
            </w:r>
          </w:p>
        </w:tc>
      </w:tr>
      <w:tr w:rsidR="0067182C" w:rsidRPr="0067182C" w14:paraId="0972CE5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3B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842D635" w14:textId="4655EB9D"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08B0A" w14:textId="4280745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82EC07" w14:textId="7F82B80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A5A9E0" w14:textId="77FB42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114,800.00 </w:t>
            </w:r>
          </w:p>
        </w:tc>
      </w:tr>
      <w:tr w:rsidR="0067182C" w:rsidRPr="0067182C" w14:paraId="5CC249C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62C2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BDB4BCB" w14:textId="0327C0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0,619,379.68 </w:t>
            </w:r>
          </w:p>
        </w:tc>
        <w:tc>
          <w:tcPr>
            <w:tcW w:w="810" w:type="pct"/>
            <w:tcBorders>
              <w:top w:val="nil"/>
              <w:left w:val="nil"/>
              <w:bottom w:val="single" w:sz="4" w:space="0" w:color="000000"/>
              <w:right w:val="single" w:sz="4" w:space="0" w:color="000000"/>
            </w:tcBorders>
            <w:shd w:val="clear" w:color="A5A5A5" w:fill="A5A5A5"/>
            <w:noWrap/>
            <w:vAlign w:val="bottom"/>
            <w:hideMark/>
          </w:tcPr>
          <w:p w14:paraId="16F76F9C" w14:textId="0E4DD8D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D816460" w14:textId="0A956A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7F49343" w14:textId="55E6EB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5,275,490.27 </w:t>
            </w:r>
          </w:p>
        </w:tc>
      </w:tr>
      <w:tr w:rsidR="0067182C" w:rsidRPr="0067182C" w14:paraId="2C3D7CC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457D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FAAE11" w14:textId="5698DC6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91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F4AFA5" w14:textId="0A6AF22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03353E" w14:textId="6976946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E5F5E" w14:textId="44E20B9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414,682.38 </w:t>
            </w:r>
          </w:p>
        </w:tc>
      </w:tr>
      <w:tr w:rsidR="0067182C" w:rsidRPr="0067182C" w14:paraId="5DFF0B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9B4A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3CE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7CA2D1C" w14:textId="58D1B3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72312F96" w14:textId="0DFF5D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FB71F8" w14:textId="781192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02743" w14:textId="60BCCD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0,000.00 </w:t>
            </w:r>
          </w:p>
        </w:tc>
      </w:tr>
      <w:tr w:rsidR="0067182C" w:rsidRPr="0067182C" w14:paraId="1EE992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A8E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AA4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D1CFEC8" w14:textId="54DC0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2C670863" w14:textId="7E06EE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B98D9E" w14:textId="1D1C0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A9D18" w14:textId="0B824D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52.45 </w:t>
            </w:r>
          </w:p>
        </w:tc>
      </w:tr>
      <w:tr w:rsidR="0067182C" w:rsidRPr="0067182C" w14:paraId="4B25D2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587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D95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39FA555" w14:textId="1F68F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5E968206" w14:textId="6262B8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06F958" w14:textId="04F396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884A7" w14:textId="2347C1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6,073.20 </w:t>
            </w:r>
          </w:p>
        </w:tc>
      </w:tr>
      <w:tr w:rsidR="0067182C" w:rsidRPr="0067182C" w14:paraId="088281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433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6D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F3ABD7A" w14:textId="0FE41D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B83C16C" w14:textId="46A83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A00661" w14:textId="4C4CF5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18F48" w14:textId="15DD0E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295.58 </w:t>
            </w:r>
          </w:p>
        </w:tc>
      </w:tr>
      <w:tr w:rsidR="0067182C" w:rsidRPr="0067182C" w14:paraId="46CE56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D4C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12C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8869B2C" w14:textId="6DCB88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4EFBAEC4" w14:textId="7B842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6C6F7E" w14:textId="6E862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E09E4" w14:textId="2AF28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6,299.20 </w:t>
            </w:r>
          </w:p>
        </w:tc>
      </w:tr>
      <w:tr w:rsidR="0067182C" w:rsidRPr="0067182C" w14:paraId="2B7FB74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6E0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D6F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622A67B3" w14:textId="264C0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FD9311F" w14:textId="6C8747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3E25BD" w14:textId="790D8F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9555" w14:textId="492F4A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55074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6A0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028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011B0FA" w14:textId="2E91D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71BF47B3" w14:textId="629D1E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2E98FC" w14:textId="2C0E6B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FD83B" w14:textId="595E4D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5,140.00 </w:t>
            </w:r>
          </w:p>
        </w:tc>
      </w:tr>
      <w:tr w:rsidR="0067182C" w:rsidRPr="0067182C" w14:paraId="62E37B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DE6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A6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07C518B" w14:textId="697CB0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512419" w14:textId="0811F9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FE2D4C8" w14:textId="3CDC6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9E6AE" w14:textId="4406DF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68,551.20 </w:t>
            </w:r>
          </w:p>
        </w:tc>
      </w:tr>
      <w:tr w:rsidR="0067182C" w:rsidRPr="0067182C" w14:paraId="49CE63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6F1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48B9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2C0B8D4A" w14:textId="6B6875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23817BD" w14:textId="368E1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4CF38EEB" w14:textId="373FE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E9E5F" w14:textId="0AC7BF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092.45 </w:t>
            </w:r>
          </w:p>
        </w:tc>
      </w:tr>
      <w:tr w:rsidR="0067182C" w:rsidRPr="0067182C" w14:paraId="29FB91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DE5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DB7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ADE463F" w14:textId="0D0A5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C39930A" w14:textId="6E2F80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CAAA4C" w14:textId="3D483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3D9E9" w14:textId="6D59B9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4934BB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FC9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31B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1E69A4B8" w14:textId="2F59B5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55E0F657" w14:textId="043C34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575D18" w14:textId="0B519A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B345D" w14:textId="4178C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247.70 </w:t>
            </w:r>
          </w:p>
        </w:tc>
      </w:tr>
      <w:tr w:rsidR="0067182C" w:rsidRPr="0067182C" w14:paraId="0C1904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82D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C09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5515B405" w14:textId="616477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3CA80573" w14:textId="26E872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E5DA42" w14:textId="3C7A34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2C269" w14:textId="27627F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304.70 </w:t>
            </w:r>
          </w:p>
        </w:tc>
      </w:tr>
      <w:tr w:rsidR="0067182C" w:rsidRPr="0067182C" w14:paraId="53ECF5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07B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457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3F095DB7" w14:textId="3AD4BC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655D1430" w14:textId="3BCB2F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DC660E" w14:textId="1DD7D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40127" w14:textId="005300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38,280.50 </w:t>
            </w:r>
          </w:p>
        </w:tc>
      </w:tr>
      <w:tr w:rsidR="0067182C" w:rsidRPr="0067182C" w14:paraId="701302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E7D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658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C3AF14B" w14:textId="0CE1E2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3C47A522" w14:textId="06C6F6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396EFDB" w14:textId="15F783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C6A9D" w14:textId="34CC4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9,385.70 </w:t>
            </w:r>
          </w:p>
        </w:tc>
      </w:tr>
      <w:tr w:rsidR="0067182C" w:rsidRPr="0067182C" w14:paraId="21351B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1E5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06D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3442436" w14:textId="23FC3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82DEC6F" w14:textId="038A4D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4D4165E" w14:textId="6FBBC6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B0F42" w14:textId="08172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333.20 </w:t>
            </w:r>
          </w:p>
        </w:tc>
      </w:tr>
      <w:tr w:rsidR="0067182C" w:rsidRPr="0067182C" w14:paraId="222B76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FD8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3A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976ED15" w14:textId="035A34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2721EB0" w14:textId="44921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101A88" w14:textId="500FAD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6B005" w14:textId="5EB22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187.20 </w:t>
            </w:r>
          </w:p>
        </w:tc>
      </w:tr>
      <w:tr w:rsidR="0067182C" w:rsidRPr="0067182C" w14:paraId="762FEE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864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C6D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AEB38DD" w14:textId="00F9B0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CF127BD" w14:textId="4E75C9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8E5301" w14:textId="610078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322EF" w14:textId="0BA222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6B27C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E24F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BC4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3C6D481E" w14:textId="7614E6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7748AA1" w14:textId="042175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F71342" w14:textId="4E1913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AC3D7" w14:textId="00C51B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525B5E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80B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26F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3B41F09" w14:textId="02618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0178385" w14:textId="59FA9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1D6AB2" w14:textId="221CD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2FF5C" w14:textId="3753D5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414372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E00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5F5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0C383FE" w14:textId="3F2C7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7ABADD9" w14:textId="78B8C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391A00" w14:textId="5AFA38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7465F" w14:textId="014EA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2C8057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1A1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3D0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BEF504B" w14:textId="705CD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6E7FAE0" w14:textId="2639A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9054F8" w14:textId="409D75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86FA9" w14:textId="22CE4D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13.20 </w:t>
            </w:r>
          </w:p>
        </w:tc>
      </w:tr>
      <w:tr w:rsidR="0067182C" w:rsidRPr="0067182C" w14:paraId="15AE13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5B5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219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4DBDE44" w14:textId="7146E2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1EAA394" w14:textId="442D29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924C8B" w14:textId="57F95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F39ED" w14:textId="0342C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453.20 </w:t>
            </w:r>
          </w:p>
        </w:tc>
      </w:tr>
      <w:tr w:rsidR="0067182C" w:rsidRPr="0067182C" w14:paraId="6D4E7E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4D2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642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A605B1A" w14:textId="012B0F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D93B21C" w14:textId="2D0183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24C8D2" w14:textId="00DD11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8E24D" w14:textId="7DF42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7,457.20 </w:t>
            </w:r>
          </w:p>
        </w:tc>
      </w:tr>
      <w:tr w:rsidR="0067182C" w:rsidRPr="0067182C" w14:paraId="610691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2C48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B4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6853233E" w14:textId="16819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587BEF11" w14:textId="2C0955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8F4E72" w14:textId="43858C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13B24" w14:textId="14F79C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009.70 </w:t>
            </w:r>
          </w:p>
        </w:tc>
      </w:tr>
      <w:tr w:rsidR="0067182C" w:rsidRPr="0067182C" w14:paraId="6B6899F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212A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463127F" w14:textId="25F5E9D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7C96CF2" w14:textId="47B9EB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6585D1" w14:textId="1072335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2CB46D2" w14:textId="5130A1D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209,058.08 </w:t>
            </w:r>
          </w:p>
        </w:tc>
      </w:tr>
      <w:tr w:rsidR="0067182C" w:rsidRPr="0067182C" w14:paraId="608D90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8657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A39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1DCD2CE9" w14:textId="4CE95B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6340A3B6" w14:textId="0B354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55861" w14:textId="4D7FF2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C6438" w14:textId="63E80A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5,230.00 </w:t>
            </w:r>
          </w:p>
        </w:tc>
      </w:tr>
      <w:tr w:rsidR="0067182C" w:rsidRPr="0067182C" w14:paraId="29854F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04A3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CD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AD6590C" w14:textId="2ED27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C22D91A" w14:textId="36A2B8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FC00A" w14:textId="1D426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73ABE" w14:textId="571E39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574.25 </w:t>
            </w:r>
          </w:p>
        </w:tc>
      </w:tr>
      <w:tr w:rsidR="0067182C" w:rsidRPr="0067182C" w14:paraId="06217F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C895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D5C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1955152" w14:textId="51503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85D708E" w14:textId="229D6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3F983" w14:textId="4A06BC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7EF3C" w14:textId="36C6E1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860.50 </w:t>
            </w:r>
          </w:p>
        </w:tc>
      </w:tr>
      <w:tr w:rsidR="0067182C" w:rsidRPr="0067182C" w14:paraId="28C56C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EAF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FDA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28AE649A" w14:textId="2ADC0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45562456" w14:textId="1D3F5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CE085" w14:textId="2F163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E09A9" w14:textId="0BCE4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422.64 </w:t>
            </w:r>
          </w:p>
        </w:tc>
      </w:tr>
      <w:tr w:rsidR="0067182C" w:rsidRPr="0067182C" w14:paraId="029CA1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D42C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7C1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6D44C82C" w14:textId="2114D6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02C0231F" w14:textId="64E1BD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000E7" w14:textId="1FD081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F70F1" w14:textId="21C086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285.00 </w:t>
            </w:r>
          </w:p>
        </w:tc>
      </w:tr>
      <w:tr w:rsidR="0067182C" w:rsidRPr="0067182C" w14:paraId="1EBAC5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CA27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09C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CABD8C0" w14:textId="2C8CB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7A741D9" w14:textId="734860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604AA" w14:textId="3352A5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DB7A4" w14:textId="6E7E2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230.82 </w:t>
            </w:r>
          </w:p>
        </w:tc>
      </w:tr>
      <w:tr w:rsidR="0067182C" w:rsidRPr="0067182C" w14:paraId="792158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31E4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DEE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5DFA017" w14:textId="2666F6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3F0D4E86" w14:textId="4A8929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A3F0C" w14:textId="29F1C3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9D6D" w14:textId="46C70C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931.42 </w:t>
            </w:r>
          </w:p>
        </w:tc>
      </w:tr>
      <w:tr w:rsidR="0067182C" w:rsidRPr="0067182C" w14:paraId="1A2A1F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77B4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0C2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69384C2A" w14:textId="7392A1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2FCED554" w14:textId="48778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ACAD6" w14:textId="5C2132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44CFB" w14:textId="7B6F1C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001.42 </w:t>
            </w:r>
          </w:p>
        </w:tc>
      </w:tr>
      <w:tr w:rsidR="0067182C" w:rsidRPr="0067182C" w14:paraId="17BB18C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28B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BA5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1C7DD63" w14:textId="11921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B851CB2" w14:textId="538E0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AAA8F" w14:textId="3E499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E1E3E" w14:textId="1DFEAF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950.25 </w:t>
            </w:r>
          </w:p>
        </w:tc>
      </w:tr>
      <w:tr w:rsidR="0067182C" w:rsidRPr="0067182C" w14:paraId="6A6022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14A9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C3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CD03E6C" w14:textId="735897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6BF79657" w14:textId="24516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F7108" w14:textId="14F4CE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00943" w14:textId="43CF0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9,893.25 </w:t>
            </w:r>
          </w:p>
        </w:tc>
      </w:tr>
      <w:tr w:rsidR="0067182C" w:rsidRPr="0067182C" w14:paraId="79A275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8C6E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307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D9C1773" w14:textId="3D0A69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83C8F69" w14:textId="0B68E5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69A10" w14:textId="6CCF02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5FBB" w14:textId="2F92F5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015.75 </w:t>
            </w:r>
          </w:p>
        </w:tc>
      </w:tr>
      <w:tr w:rsidR="0067182C" w:rsidRPr="0067182C" w14:paraId="4B2BBA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3F69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70C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F4F5722" w14:textId="5C828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1CEB4E8" w14:textId="01660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EDE02" w14:textId="3481D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7AF44" w14:textId="5B874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007.25 </w:t>
            </w:r>
          </w:p>
        </w:tc>
      </w:tr>
      <w:tr w:rsidR="0067182C" w:rsidRPr="0067182C" w14:paraId="6DB788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E7C8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CE3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39CE20B1" w14:textId="17E698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33C8F307" w14:textId="6649A3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02D62" w14:textId="733FC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9DA46" w14:textId="46AA0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65.92 </w:t>
            </w:r>
          </w:p>
        </w:tc>
      </w:tr>
      <w:tr w:rsidR="0067182C" w:rsidRPr="0067182C" w14:paraId="6A7CA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8AE8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BC9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2A15F0BC" w14:textId="28E61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26C116D1" w14:textId="20BFC6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52472" w14:textId="5C495D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3FF0E" w14:textId="33088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3,161.78 </w:t>
            </w:r>
          </w:p>
        </w:tc>
      </w:tr>
      <w:tr w:rsidR="0067182C" w:rsidRPr="0067182C" w14:paraId="465FE3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9EE2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4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987D4E1" w14:textId="6B2623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4AFEB1D3" w14:textId="697D9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8CFAF" w14:textId="6968DC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432DC" w14:textId="410CD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92,217.48 </w:t>
            </w:r>
          </w:p>
        </w:tc>
      </w:tr>
      <w:tr w:rsidR="0067182C" w:rsidRPr="0067182C" w14:paraId="1D8833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822A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5A6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AADDEE" w14:textId="5DEBBE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910C68F" w14:textId="3D86C6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E2049" w14:textId="6E4F81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95D2C" w14:textId="34409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r>
      <w:tr w:rsidR="0067182C" w:rsidRPr="0067182C" w14:paraId="40124B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A2E5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10B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04FB16DE" w14:textId="69477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FA8FCA5" w14:textId="765378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1100D" w14:textId="26A5A3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1687D" w14:textId="3DE05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436.00 </w:t>
            </w:r>
          </w:p>
        </w:tc>
      </w:tr>
      <w:tr w:rsidR="0067182C" w:rsidRPr="0067182C" w14:paraId="2F6AB5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5B6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FD9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360FA815" w14:textId="2CAA10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11AFF15E" w14:textId="08020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B5E6B" w14:textId="1C0520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1FC5A" w14:textId="341FF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99.25 </w:t>
            </w:r>
          </w:p>
        </w:tc>
      </w:tr>
      <w:tr w:rsidR="0067182C" w:rsidRPr="0067182C" w14:paraId="4001B2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381D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7E5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1883D567" w14:textId="345B0E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149E8DF0" w14:textId="7834D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7E889" w14:textId="74D554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09A06" w14:textId="7E4BE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2.03 </w:t>
            </w:r>
          </w:p>
        </w:tc>
      </w:tr>
      <w:tr w:rsidR="0067182C" w:rsidRPr="0067182C" w14:paraId="50B259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DB1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541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94D8E4E" w14:textId="319014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5F592DE3" w14:textId="4F4CB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23859" w14:textId="70E27A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8BB33" w14:textId="287F67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015.34 </w:t>
            </w:r>
          </w:p>
        </w:tc>
      </w:tr>
      <w:tr w:rsidR="0067182C" w:rsidRPr="0067182C" w14:paraId="4B6F3E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3A2F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F9E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E218E7" w14:textId="1A2D54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20E25107" w14:textId="4BD0E4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B3DCE" w14:textId="39E63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ECD85" w14:textId="26DD33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244.90 </w:t>
            </w:r>
          </w:p>
        </w:tc>
      </w:tr>
      <w:tr w:rsidR="0067182C" w:rsidRPr="0067182C" w14:paraId="36D832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6321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D85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0E4D9AD" w14:textId="77CD6D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767FA054" w14:textId="150498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6B898" w14:textId="45633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45F48" w14:textId="3E00AF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499.75 </w:t>
            </w:r>
          </w:p>
        </w:tc>
      </w:tr>
      <w:tr w:rsidR="0067182C" w:rsidRPr="0067182C" w14:paraId="56B1C4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A624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88B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E3EC602" w14:textId="7A6F2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293F2414" w14:textId="68D1E2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7D593" w14:textId="406DE3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95F17" w14:textId="52929A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080.64 </w:t>
            </w:r>
          </w:p>
        </w:tc>
      </w:tr>
      <w:tr w:rsidR="0067182C" w:rsidRPr="0067182C" w14:paraId="3E462D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8957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A94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4CE3A74" w14:textId="17FB4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6A54F40" w14:textId="1D4E90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E45A8" w14:textId="284250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31E16" w14:textId="7E824D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381.56 </w:t>
            </w:r>
          </w:p>
        </w:tc>
      </w:tr>
      <w:tr w:rsidR="0067182C" w:rsidRPr="0067182C" w14:paraId="4A05E1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D02A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ABF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BB3F8CA" w14:textId="699690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25C326E" w14:textId="2998C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75FA8" w14:textId="3DD8AF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D84A2" w14:textId="5097E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1CB4EA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1F3E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733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1FA3E12E" w14:textId="55F567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D025748" w14:textId="22A69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B607E" w14:textId="09C64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174A7" w14:textId="47DB9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284C53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68C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C04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BBB0CFF" w14:textId="186638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11EE6A02" w14:textId="000398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57A44" w14:textId="5E05E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02446" w14:textId="2B479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7,325.39 </w:t>
            </w:r>
          </w:p>
        </w:tc>
      </w:tr>
      <w:tr w:rsidR="0067182C" w:rsidRPr="0067182C" w14:paraId="4E69E5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4481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F76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0A9C863F" w14:textId="4C02E6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1D6E073" w14:textId="4688F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D7325" w14:textId="58FAE5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72456" w14:textId="1E5611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166.03 </w:t>
            </w:r>
          </w:p>
        </w:tc>
      </w:tr>
      <w:tr w:rsidR="0067182C" w:rsidRPr="0067182C" w14:paraId="635E17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7A0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823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5E47405D" w14:textId="3FBCA1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6E7D1F93" w14:textId="7E371C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14AE7" w14:textId="066BA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36D89" w14:textId="43C2B1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704.28 </w:t>
            </w:r>
          </w:p>
        </w:tc>
      </w:tr>
      <w:tr w:rsidR="0067182C" w:rsidRPr="0067182C" w14:paraId="615A62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5737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C01A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FE89147" w14:textId="3D6083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81A2550" w14:textId="7AAC8F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643B5" w14:textId="03FCC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041D6" w14:textId="475DE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9,451.75 </w:t>
            </w:r>
          </w:p>
        </w:tc>
      </w:tr>
      <w:tr w:rsidR="0067182C" w:rsidRPr="0067182C" w14:paraId="530F47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C8FC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3D6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746D8719" w14:textId="46CA29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28E4B528" w14:textId="70516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688BC" w14:textId="6682C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87FE5" w14:textId="07B8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9,640.00 </w:t>
            </w:r>
          </w:p>
        </w:tc>
      </w:tr>
      <w:tr w:rsidR="0067182C" w:rsidRPr="0067182C" w14:paraId="0E270E4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FE57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1FA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5FDB0BA" w14:textId="219CFB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7071903B" w14:textId="2305A5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71E45" w14:textId="758B41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11A34" w14:textId="71EF79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3,733.15 </w:t>
            </w:r>
          </w:p>
        </w:tc>
      </w:tr>
      <w:tr w:rsidR="0067182C" w:rsidRPr="0067182C" w14:paraId="4F1A5F0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B043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DBDB70E" w14:textId="53C50C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45E57" w14:textId="44AC287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409AC" w14:textId="683A61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533CBB3" w14:textId="612115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984,293.78 </w:t>
            </w:r>
          </w:p>
        </w:tc>
      </w:tr>
      <w:tr w:rsidR="0067182C" w:rsidRPr="0067182C" w14:paraId="57EC06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D6B6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F68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21F73444" w14:textId="7D866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239CD4D8" w14:textId="24C7BE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E2887" w14:textId="5AAE6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59684" w14:textId="237D61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830.57 </w:t>
            </w:r>
          </w:p>
        </w:tc>
      </w:tr>
      <w:tr w:rsidR="0067182C" w:rsidRPr="0067182C" w14:paraId="2CCCEE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C6B9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93A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160CED7" w14:textId="633E66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29EBF330" w14:textId="4971C8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D38CD" w14:textId="13EBEC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8EB6F" w14:textId="400A64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624.03 </w:t>
            </w:r>
          </w:p>
        </w:tc>
      </w:tr>
      <w:tr w:rsidR="0067182C" w:rsidRPr="0067182C" w14:paraId="6603B8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1CA0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102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3D1E688C" w14:textId="22C46F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529D8CD0" w14:textId="5C4E34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FEC1F" w14:textId="6216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20B99" w14:textId="21F97D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77.16 </w:t>
            </w:r>
          </w:p>
        </w:tc>
      </w:tr>
      <w:tr w:rsidR="0067182C" w:rsidRPr="0067182C" w14:paraId="54ED1D1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AF31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D4E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0B929323" w14:textId="11232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11235D77" w14:textId="7D07F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5571B" w14:textId="314BAF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B551D" w14:textId="424971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162.50 </w:t>
            </w:r>
          </w:p>
        </w:tc>
      </w:tr>
      <w:tr w:rsidR="0067182C" w:rsidRPr="0067182C" w14:paraId="2367F4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2CAD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48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918C0BA" w14:textId="48CE3C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5A66E3E" w14:textId="0974E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03615" w14:textId="250775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7C39B" w14:textId="482D4E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560004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9528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66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5679C660" w14:textId="0A4A98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18BC34C2" w14:textId="2CC3A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0AED4" w14:textId="36FDEF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F9EE8" w14:textId="6037E6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737.14 </w:t>
            </w:r>
          </w:p>
        </w:tc>
      </w:tr>
      <w:tr w:rsidR="0067182C" w:rsidRPr="0067182C" w14:paraId="2D71EF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8A8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6E9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6AD778D0" w14:textId="3EAA87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6742AB1D" w14:textId="1AF77D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B5294" w14:textId="5751D8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B9F7A" w14:textId="276C60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6,042.75 </w:t>
            </w:r>
          </w:p>
        </w:tc>
      </w:tr>
      <w:tr w:rsidR="0067182C" w:rsidRPr="0067182C" w14:paraId="55F2D8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DD5B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CD3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85CF962" w14:textId="61E78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31D7FD18" w14:textId="7CF38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5490D" w14:textId="1A2E93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9A04E91" w14:textId="2D2774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321.00 </w:t>
            </w:r>
          </w:p>
        </w:tc>
      </w:tr>
      <w:tr w:rsidR="0067182C" w:rsidRPr="0067182C" w14:paraId="6D3BA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B5B4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CACB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DE62E81" w14:textId="41CA6D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292C310" w14:textId="1A35A5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1F921" w14:textId="5DF32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F494C" w14:textId="0E0A9F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6,798.14 </w:t>
            </w:r>
          </w:p>
        </w:tc>
      </w:tr>
      <w:tr w:rsidR="0067182C" w:rsidRPr="0067182C" w14:paraId="40975E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B4F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A86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8225837" w14:textId="1F7780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689F057A" w14:textId="17430C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20ECF" w14:textId="1BBF6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EEDD8" w14:textId="33D9D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7,764.75 </w:t>
            </w:r>
          </w:p>
        </w:tc>
      </w:tr>
      <w:tr w:rsidR="0067182C" w:rsidRPr="0067182C" w14:paraId="22E723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99E3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7C1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7209E70" w14:textId="0E7FB3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196B103F" w14:textId="5CA69C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B0765" w14:textId="6E9642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7849C" w14:textId="39399E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805.12 </w:t>
            </w:r>
          </w:p>
        </w:tc>
      </w:tr>
      <w:tr w:rsidR="0067182C" w:rsidRPr="0067182C" w14:paraId="3972BE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B3CE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CE9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5B0DD57" w14:textId="2984AD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D281C90" w14:textId="2AFCCA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C7E80" w14:textId="32612A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DEB8F" w14:textId="4B8F2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67.50 </w:t>
            </w:r>
          </w:p>
        </w:tc>
      </w:tr>
      <w:tr w:rsidR="0067182C" w:rsidRPr="0067182C" w14:paraId="43FC34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01B8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D6A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E6DEA3" w14:textId="3CC096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5F7E410" w14:textId="697468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51347" w14:textId="78E7D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15FFD" w14:textId="412F8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2,598.20 </w:t>
            </w:r>
          </w:p>
        </w:tc>
      </w:tr>
      <w:tr w:rsidR="0067182C" w:rsidRPr="0067182C" w14:paraId="279616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884D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D56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0307C13" w14:textId="421C0F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0F14E2C9" w14:textId="6FFD2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CF27E" w14:textId="7F0F8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F8B77" w14:textId="2A21B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824.22 </w:t>
            </w:r>
          </w:p>
        </w:tc>
      </w:tr>
      <w:tr w:rsidR="0067182C" w:rsidRPr="0067182C" w14:paraId="7E16B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7224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BC8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2871318" w14:textId="63374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52F45D27" w14:textId="114BBE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68E6B" w14:textId="7C872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24BE8" w14:textId="64E37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07,965.53 </w:t>
            </w:r>
          </w:p>
        </w:tc>
      </w:tr>
      <w:tr w:rsidR="0067182C" w:rsidRPr="0067182C" w14:paraId="5BCDB6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572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66D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DA5DE7E" w14:textId="0D42E5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3F557D56" w14:textId="1F3A43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25DB" w14:textId="7AA018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25B0" w14:textId="79CEC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486.50 </w:t>
            </w:r>
          </w:p>
        </w:tc>
      </w:tr>
      <w:tr w:rsidR="0067182C" w:rsidRPr="0067182C" w14:paraId="174BD3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671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952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107D9B9" w14:textId="65D56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388FD5" w14:textId="2666B8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2C182" w14:textId="04C8B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7CF67DFA" w14:textId="2AB14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5,530.92 </w:t>
            </w:r>
          </w:p>
        </w:tc>
      </w:tr>
      <w:tr w:rsidR="0067182C" w:rsidRPr="0067182C" w14:paraId="5F16A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B2DA7"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41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2D1138B" w14:textId="12D015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69E797CE" w14:textId="0A988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7B1A5" w14:textId="48E89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6F1CA" w14:textId="4F8275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713.75 </w:t>
            </w:r>
          </w:p>
        </w:tc>
      </w:tr>
      <w:tr w:rsidR="0067182C" w:rsidRPr="0067182C" w14:paraId="269EFC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C56D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BD1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EB9E326" w14:textId="396B6D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C4BF0AA" w14:textId="7BC5DE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C7BA7" w14:textId="1D7570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0A3F7" w14:textId="0267A2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8,611.25 </w:t>
            </w:r>
          </w:p>
        </w:tc>
      </w:tr>
      <w:tr w:rsidR="0067182C" w:rsidRPr="0067182C" w14:paraId="73C383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D201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520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C4C7192" w14:textId="471BF5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6BADA1D0" w14:textId="3DF31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7F25961B" w14:textId="1FB95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C793A" w14:textId="351842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392.75 </w:t>
            </w:r>
          </w:p>
        </w:tc>
      </w:tr>
      <w:tr w:rsidR="0067182C" w:rsidRPr="0067182C" w14:paraId="5BEA608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4589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1E78247" w14:textId="57A0296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625,33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97DCD6F" w14:textId="4A91CC8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4A3F0E0A" w14:textId="7AACEF4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700A72FE" w14:textId="2B90570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7,667,456.03 </w:t>
            </w:r>
          </w:p>
        </w:tc>
      </w:tr>
      <w:tr w:rsidR="0067182C" w:rsidRPr="0067182C" w14:paraId="6B69BB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D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88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7520F3B7" w14:textId="36B4D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0C329CD5" w14:textId="0C488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759D8" w14:textId="166ECE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E6B5D" w14:textId="3AD966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527.50 </w:t>
            </w:r>
          </w:p>
        </w:tc>
      </w:tr>
      <w:tr w:rsidR="0067182C" w:rsidRPr="0067182C" w14:paraId="1DEBAB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C72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1AA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80CA4CD" w14:textId="5185DA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581B209E" w14:textId="35704E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F2691" w14:textId="7A8AAD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741FE" w14:textId="7A1FA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807.94 </w:t>
            </w:r>
          </w:p>
        </w:tc>
      </w:tr>
      <w:tr w:rsidR="0067182C" w:rsidRPr="0067182C" w14:paraId="7B3407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8D5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550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301BA77" w14:textId="6C53FF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245B6B8E" w14:textId="50445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9F808" w14:textId="2CF0F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D35C1" w14:textId="48C695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72,519.39 </w:t>
            </w:r>
          </w:p>
        </w:tc>
      </w:tr>
      <w:tr w:rsidR="0067182C" w:rsidRPr="0067182C" w14:paraId="7FF6CCA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84F0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C49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FB72065" w14:textId="13CE1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F629198" w14:textId="718021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831F6" w14:textId="48BCBC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1779E" w14:textId="5EB69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6C8816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5FD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896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5C781AD8" w14:textId="1510B2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AAC7AF" w14:textId="450D7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B37AC" w14:textId="32BDF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953BD0B" w14:textId="42878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8,628.72 </w:t>
            </w:r>
          </w:p>
        </w:tc>
      </w:tr>
      <w:tr w:rsidR="0067182C" w:rsidRPr="0067182C" w14:paraId="7F3AAF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8EA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617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63B1F660" w14:textId="2E31BF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3D45BAA2" w14:textId="014835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5B90F" w14:textId="3E81A2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956FB" w14:textId="44B608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392.00 </w:t>
            </w:r>
          </w:p>
        </w:tc>
      </w:tr>
      <w:tr w:rsidR="0067182C" w:rsidRPr="0067182C" w14:paraId="418BD4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DA2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7EA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AF175C9" w14:textId="5C7FC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C40828D" w14:textId="1BA64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D2F98" w14:textId="2B0B80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7A1EE" w14:textId="1FD70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3,928.52 </w:t>
            </w:r>
          </w:p>
        </w:tc>
      </w:tr>
      <w:tr w:rsidR="0067182C" w:rsidRPr="0067182C" w14:paraId="48A84E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0E6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8A6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5D4C0A5" w14:textId="282F83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6B87" w14:textId="01150C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D2854" w14:textId="6CC413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11C52" w14:textId="3D737B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0A059C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E46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08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427F7F1C" w14:textId="6BD0EB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03C2858" w14:textId="0CB0A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48346" w14:textId="309763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CDCF5" w14:textId="51C4E6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157.12 </w:t>
            </w:r>
          </w:p>
        </w:tc>
      </w:tr>
      <w:tr w:rsidR="0067182C" w:rsidRPr="0067182C" w14:paraId="2EF53A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6056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94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3C84ABAF" w14:textId="14294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B27B3" w14:textId="378032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ED0AC" w14:textId="59DD96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AC83DBC" w14:textId="4F2899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2,800.00 </w:t>
            </w:r>
          </w:p>
        </w:tc>
      </w:tr>
      <w:tr w:rsidR="0067182C" w:rsidRPr="0067182C" w14:paraId="3186DE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8CF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C19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478BBE82" w14:textId="11F7CE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7186E19" w14:textId="7490E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48BFF" w14:textId="50879B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63BBAA73" w14:textId="575ED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4,800.64 </w:t>
            </w:r>
          </w:p>
        </w:tc>
      </w:tr>
      <w:tr w:rsidR="0067182C" w:rsidRPr="0067182C" w14:paraId="43AED1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02E4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D21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19D6423" w14:textId="53B369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77758" w14:textId="100918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A42B6" w14:textId="7D020B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CEE0E7E" w14:textId="171F0A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840.00 </w:t>
            </w:r>
          </w:p>
        </w:tc>
      </w:tr>
      <w:tr w:rsidR="0067182C" w:rsidRPr="0067182C" w14:paraId="375778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85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E36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6285B43" w14:textId="09CFC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41EC22" w14:textId="1E1154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CC98A" w14:textId="207F6F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E9C9044" w14:textId="075328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16,520.00 </w:t>
            </w:r>
          </w:p>
        </w:tc>
      </w:tr>
      <w:tr w:rsidR="0067182C" w:rsidRPr="0067182C" w14:paraId="508CBE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4449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74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2209937" w14:textId="7E8B71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67A2D37B" w14:textId="61A1AB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8034D" w14:textId="6DA300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39736" w14:textId="5B70B6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14,403.89 </w:t>
            </w:r>
          </w:p>
        </w:tc>
      </w:tr>
      <w:tr w:rsidR="0067182C" w:rsidRPr="0067182C" w14:paraId="2EDB5A3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00E7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8B2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7D0CBBC3" w14:textId="2BD2F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C8C23D8" w14:textId="0885A7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806FC" w14:textId="115091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0D295" w14:textId="36F66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93.39 </w:t>
            </w:r>
          </w:p>
        </w:tc>
      </w:tr>
      <w:tr w:rsidR="0067182C" w:rsidRPr="0067182C" w14:paraId="66EAF8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10A1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DAB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BF92F19" w14:textId="76404B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41908901" w14:textId="3B38E0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4CAAC" w14:textId="4366B3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0041F" w14:textId="38A62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588.75 </w:t>
            </w:r>
          </w:p>
        </w:tc>
      </w:tr>
      <w:tr w:rsidR="0067182C" w:rsidRPr="0067182C" w14:paraId="5D6281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494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EA4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479CA50" w14:textId="4B4B07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F535598" w14:textId="4A52CB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7B635" w14:textId="594FE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5F130" w14:textId="157C40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96.12 </w:t>
            </w:r>
          </w:p>
        </w:tc>
      </w:tr>
      <w:tr w:rsidR="0067182C" w:rsidRPr="0067182C" w14:paraId="04DA6E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BF4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F5E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8AB1F25" w14:textId="31D220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77D69A1E" w14:textId="0C446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35C44" w14:textId="71662F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7A824" w14:textId="457F41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744.00 </w:t>
            </w:r>
          </w:p>
        </w:tc>
      </w:tr>
      <w:tr w:rsidR="0067182C" w:rsidRPr="0067182C" w14:paraId="15C353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2F2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0D4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2FCDAB8C" w14:textId="4B36F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003AF354" w14:textId="03E381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58C58" w14:textId="7EB78B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5F9F7" w14:textId="2FEE2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612.20 </w:t>
            </w:r>
          </w:p>
        </w:tc>
      </w:tr>
      <w:tr w:rsidR="0067182C" w:rsidRPr="0067182C" w14:paraId="11C90B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5FB2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122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969AAE2" w14:textId="77DA20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5CD99CA" w14:textId="7A42C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18D43" w14:textId="335D1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503A0" w14:textId="0261C0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48.75 </w:t>
            </w:r>
          </w:p>
        </w:tc>
      </w:tr>
      <w:tr w:rsidR="0067182C" w:rsidRPr="0067182C" w14:paraId="09473F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A5F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5E8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B9FC26C" w14:textId="62B5DD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3AF2A17F" w14:textId="6499EB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4D25" w14:textId="67DA20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E4D46" w14:textId="168D9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397.14 </w:t>
            </w:r>
          </w:p>
        </w:tc>
      </w:tr>
      <w:tr w:rsidR="0067182C" w:rsidRPr="0067182C" w14:paraId="74190B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FD6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34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302F46B8" w14:textId="23499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20B8C9E7" w14:textId="16FDAE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65A36" w14:textId="3E2D38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FCBC5" w14:textId="1AC1CB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3,772.50 </w:t>
            </w:r>
          </w:p>
        </w:tc>
      </w:tr>
      <w:tr w:rsidR="0067182C" w:rsidRPr="0067182C" w14:paraId="124090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1AD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4CB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19DC103" w14:textId="20EB4B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02873A" w14:textId="61D57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A8EB8" w14:textId="532B1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1E9BB" w14:textId="7B4576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2A231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D1DA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8A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C44C2B1" w14:textId="3BA27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4EDED2D" w14:textId="439A0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087E7" w14:textId="2C35B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A775F" w14:textId="55FCFC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778.00 </w:t>
            </w:r>
          </w:p>
        </w:tc>
      </w:tr>
      <w:tr w:rsidR="0067182C" w:rsidRPr="0067182C" w14:paraId="417685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D91D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FBA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0B955400" w14:textId="63E67B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C4391F" w14:textId="4A0DD8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05225" w14:textId="764891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C4742" w14:textId="723EE9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7CA080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A31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6A8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343A168F" w14:textId="097A28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3803CB9" w14:textId="6A9CF6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657B4" w14:textId="36C388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F6DB4" w14:textId="05FBE1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2.39 </w:t>
            </w:r>
          </w:p>
        </w:tc>
      </w:tr>
      <w:tr w:rsidR="0067182C" w:rsidRPr="0067182C" w14:paraId="0C3C86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BC2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49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936E605" w14:textId="6ECA6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4A235510" w14:textId="2F229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1B68" w14:textId="45FA3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F4164" w14:textId="3F7B0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494.75 </w:t>
            </w:r>
          </w:p>
        </w:tc>
      </w:tr>
      <w:tr w:rsidR="0067182C" w:rsidRPr="0067182C" w14:paraId="36DB84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668A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A44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7478829" w14:textId="193824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2E3F5DBE" w14:textId="775261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C1B7D" w14:textId="5087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75F9B" w14:textId="431752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211.32 </w:t>
            </w:r>
          </w:p>
        </w:tc>
      </w:tr>
      <w:tr w:rsidR="0067182C" w:rsidRPr="0067182C" w14:paraId="06B734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7DDE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8C4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16EBE12" w14:textId="341126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007E900F" w14:textId="0B213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948EC" w14:textId="0496F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F456C" w14:textId="2B8BD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677.34 </w:t>
            </w:r>
          </w:p>
        </w:tc>
      </w:tr>
      <w:tr w:rsidR="0067182C" w:rsidRPr="0067182C" w14:paraId="3164F0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DFE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168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5FAB94E4" w14:textId="5A4E77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7BC931" w14:textId="629850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238E4" w14:textId="3F61DC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D3F5F" w14:textId="452D1E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77D259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5D2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823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15CD206" w14:textId="3DF44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0F222E5" w14:textId="2E4D3A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1888E" w14:textId="23CCAD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B506F81" w14:textId="7E558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4,179.30 </w:t>
            </w:r>
          </w:p>
        </w:tc>
      </w:tr>
      <w:tr w:rsidR="0067182C" w:rsidRPr="0067182C" w14:paraId="52AB20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DCE4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FAC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B1F25E2" w14:textId="667BFE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74FD372D" w14:textId="4C3538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A9EBA" w14:textId="2816F2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81645" w14:textId="0BFE6F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868.77 </w:t>
            </w:r>
          </w:p>
        </w:tc>
      </w:tr>
      <w:tr w:rsidR="0067182C" w:rsidRPr="0067182C" w14:paraId="10C29A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E44A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CA7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3728F67" w14:textId="62D567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CF442A1" w14:textId="7A84A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CD6A7" w14:textId="47AFD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3BF67" w14:textId="542F37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77.14 </w:t>
            </w:r>
          </w:p>
        </w:tc>
      </w:tr>
      <w:tr w:rsidR="0067182C" w:rsidRPr="0067182C" w14:paraId="0B3F35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F90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86D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4D057D2" w14:textId="298F38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5E749" w14:textId="0BFD0A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6A6BF" w14:textId="1EAF3A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7D550" w14:textId="6E22F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0,000.00 </w:t>
            </w:r>
          </w:p>
        </w:tc>
      </w:tr>
      <w:tr w:rsidR="0067182C" w:rsidRPr="0067182C" w14:paraId="6A6A75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18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255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CA4746B" w14:textId="2A712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7C13201C" w14:textId="1E4157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3BA1A" w14:textId="2F4B89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3C72886" w14:textId="781A85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1,470.00 </w:t>
            </w:r>
          </w:p>
        </w:tc>
      </w:tr>
      <w:tr w:rsidR="0067182C" w:rsidRPr="0067182C" w14:paraId="2EF329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C3FA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6B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7986190" w14:textId="55C1F4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BE3A47D" w14:textId="3F18C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9F45A" w14:textId="7B769D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E939" w14:textId="20B14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140.00 </w:t>
            </w:r>
          </w:p>
        </w:tc>
      </w:tr>
      <w:tr w:rsidR="0067182C" w:rsidRPr="0067182C" w14:paraId="37C891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DA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6C9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52AA150" w14:textId="0469F0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F7B2273" w14:textId="47769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56BF2" w14:textId="777050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AF869" w14:textId="365633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6,796.75 </w:t>
            </w:r>
          </w:p>
        </w:tc>
      </w:tr>
      <w:tr w:rsidR="0067182C" w:rsidRPr="0067182C" w14:paraId="68A381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A7F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3C7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C8D83DC" w14:textId="0D7E30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C08871B" w14:textId="6692C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3FE22" w14:textId="33EDC4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94AB3" w14:textId="05D549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32.50 </w:t>
            </w:r>
          </w:p>
        </w:tc>
      </w:tr>
      <w:tr w:rsidR="0067182C" w:rsidRPr="0067182C" w14:paraId="3B23CB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D0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5FE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06E6B1D9" w14:textId="0CD415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B418468" w14:textId="7C0225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B817AEB" w14:textId="46CCBF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59437" w14:textId="3B0868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084.67 </w:t>
            </w:r>
          </w:p>
        </w:tc>
      </w:tr>
      <w:tr w:rsidR="0067182C" w:rsidRPr="0067182C" w14:paraId="109C76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DB4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7AA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5E78B4F" w14:textId="035A87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D83A2D" w14:textId="38C20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C071" w14:textId="6A8D9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DAF7EB3" w14:textId="087A43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91,635.50 </w:t>
            </w:r>
          </w:p>
        </w:tc>
      </w:tr>
      <w:tr w:rsidR="0067182C" w:rsidRPr="0067182C" w14:paraId="1A2677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B1A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E6C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5C462A9" w14:textId="7CC6C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A0994E1" w14:textId="4C3966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17160" w14:textId="5CCAE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5076" w14:textId="7E463D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4,253.75 </w:t>
            </w:r>
          </w:p>
        </w:tc>
      </w:tr>
      <w:tr w:rsidR="0067182C" w:rsidRPr="0067182C" w14:paraId="7AD720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3C2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1D6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245BD550" w14:textId="0B2EA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2131D00" w14:textId="366BB6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C8484" w14:textId="26FD45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C84B9C2" w14:textId="4F4A8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4,668.14 </w:t>
            </w:r>
          </w:p>
        </w:tc>
      </w:tr>
      <w:tr w:rsidR="0067182C" w:rsidRPr="0067182C" w14:paraId="6AFE22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093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21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654DF76A" w14:textId="6EE928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1992EB" w14:textId="31F777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6336A" w14:textId="59E15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F2EAB" w14:textId="64048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5B3934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5F8E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8AB9C73" w14:textId="78BA35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829,943.78 </w:t>
            </w:r>
          </w:p>
        </w:tc>
        <w:tc>
          <w:tcPr>
            <w:tcW w:w="810" w:type="pct"/>
            <w:tcBorders>
              <w:top w:val="nil"/>
              <w:left w:val="nil"/>
              <w:bottom w:val="single" w:sz="4" w:space="0" w:color="000000"/>
              <w:right w:val="single" w:sz="4" w:space="0" w:color="000000"/>
            </w:tcBorders>
            <w:shd w:val="clear" w:color="A5A5A5" w:fill="A5A5A5"/>
            <w:noWrap/>
            <w:vAlign w:val="bottom"/>
            <w:hideMark/>
          </w:tcPr>
          <w:p w14:paraId="4A9DC763" w14:textId="4EC7B7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1F6F21D" w14:textId="60939CC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B31183" w14:textId="3E2D5C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829,943.78 </w:t>
            </w:r>
          </w:p>
        </w:tc>
      </w:tr>
      <w:tr w:rsidR="0067182C" w:rsidRPr="0067182C" w14:paraId="47822F6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6BA1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9BE5C13" w14:textId="452C99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F1C92" w14:textId="3A04FA6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7D472" w14:textId="25011B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7DF73A" w14:textId="3875CDB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4,722.08 </w:t>
            </w:r>
          </w:p>
        </w:tc>
      </w:tr>
      <w:tr w:rsidR="0067182C" w:rsidRPr="0067182C" w14:paraId="3A542B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74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0D5E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FF3A453" w14:textId="694D36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30F3BE39" w14:textId="17F6A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561C8" w14:textId="694AD9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4FDAA" w14:textId="5F0DCC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949.52 </w:t>
            </w:r>
          </w:p>
        </w:tc>
      </w:tr>
      <w:tr w:rsidR="0067182C" w:rsidRPr="0067182C" w14:paraId="6028E7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9089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C30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A99D48F" w14:textId="10CD6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7A7C5DD8" w14:textId="3AC21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916E4" w14:textId="6C54D0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FE034" w14:textId="4C7EDE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759.04 </w:t>
            </w:r>
          </w:p>
        </w:tc>
      </w:tr>
      <w:tr w:rsidR="0067182C" w:rsidRPr="0067182C" w14:paraId="39A3CB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D9E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3C3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CA64B90" w14:textId="55953F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2ADC85A" w14:textId="28B77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C0AE7" w14:textId="42BDF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AEA1A" w14:textId="343ECA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1.00 </w:t>
            </w:r>
          </w:p>
        </w:tc>
      </w:tr>
      <w:tr w:rsidR="0067182C" w:rsidRPr="0067182C" w14:paraId="7DF240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EEDE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8CB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A57292E" w14:textId="3EF290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CD3AD84" w14:textId="4881BD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478B2" w14:textId="7BED12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71309" w14:textId="6586C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62.52 </w:t>
            </w:r>
          </w:p>
        </w:tc>
      </w:tr>
      <w:tr w:rsidR="0067182C" w:rsidRPr="0067182C" w14:paraId="419123C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73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2D5CAD19" w14:textId="55C428C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3,956,85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5769658F" w14:textId="07E23C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9F1C0" w14:textId="50F2FBB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6BFB36" w14:textId="679E562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3,956,852.48 </w:t>
            </w:r>
          </w:p>
        </w:tc>
      </w:tr>
      <w:tr w:rsidR="0067182C" w:rsidRPr="0067182C" w14:paraId="020281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57FF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A69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3500583B" w14:textId="0F99D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83,438.22 </w:t>
            </w:r>
          </w:p>
        </w:tc>
        <w:tc>
          <w:tcPr>
            <w:tcW w:w="810" w:type="pct"/>
            <w:tcBorders>
              <w:top w:val="nil"/>
              <w:left w:val="nil"/>
              <w:bottom w:val="single" w:sz="4" w:space="0" w:color="000000"/>
              <w:right w:val="single" w:sz="4" w:space="0" w:color="000000"/>
            </w:tcBorders>
            <w:shd w:val="clear" w:color="auto" w:fill="auto"/>
            <w:noWrap/>
            <w:vAlign w:val="bottom"/>
            <w:hideMark/>
          </w:tcPr>
          <w:p w14:paraId="6945944A" w14:textId="2BD47E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6D850" w14:textId="1415D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B55172" w14:textId="3DF0B2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83,438.22 </w:t>
            </w:r>
          </w:p>
        </w:tc>
      </w:tr>
      <w:tr w:rsidR="0067182C" w:rsidRPr="0067182C" w14:paraId="482C17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31B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3E5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27D55BD7" w14:textId="53011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F30FFFA" w14:textId="373373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8EE7D" w14:textId="500F9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214FD" w14:textId="6F967B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4.40 </w:t>
            </w:r>
          </w:p>
        </w:tc>
      </w:tr>
      <w:tr w:rsidR="0067182C" w:rsidRPr="0067182C" w14:paraId="177E89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F67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22E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2C739BEB" w14:textId="60C5F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6A315917" w14:textId="63B9A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3B594" w14:textId="16792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9A9AA" w14:textId="16BE44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79.32 </w:t>
            </w:r>
          </w:p>
        </w:tc>
      </w:tr>
      <w:tr w:rsidR="0067182C" w:rsidRPr="0067182C" w14:paraId="1E5D19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BF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D53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3E9CFB6E" w14:textId="5C89E7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27667E22" w14:textId="261D6A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1A9A8" w14:textId="777474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65A90" w14:textId="77BAB5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973.52 </w:t>
            </w:r>
          </w:p>
        </w:tc>
      </w:tr>
      <w:tr w:rsidR="0067182C" w:rsidRPr="0067182C" w14:paraId="203D3F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A55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430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106C297" w14:textId="624D3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5B6416EF" w14:textId="2ACB27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0C73C" w14:textId="32E03F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81EAA" w14:textId="4F6021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782.26 </w:t>
            </w:r>
          </w:p>
        </w:tc>
      </w:tr>
      <w:tr w:rsidR="0067182C" w:rsidRPr="0067182C" w14:paraId="2A87EB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329A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1A6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FEB9436" w14:textId="376F4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0BA1DFDF" w14:textId="1E31F6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6120D" w14:textId="5B4E71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F64B9" w14:textId="69633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80,002.24 </w:t>
            </w:r>
          </w:p>
        </w:tc>
      </w:tr>
      <w:tr w:rsidR="0067182C" w:rsidRPr="0067182C" w14:paraId="510F5C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401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1A2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C1CEB01" w14:textId="124B2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1C703DA3" w14:textId="765FE5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95981" w14:textId="128EB4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B61B0" w14:textId="0F23F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9,335.76 </w:t>
            </w:r>
          </w:p>
        </w:tc>
      </w:tr>
      <w:tr w:rsidR="0067182C" w:rsidRPr="0067182C" w14:paraId="4D6940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70ED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32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41DA4F21" w14:textId="7D4A85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F1A6B32" w14:textId="06C30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F3E92" w14:textId="2EB6AB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045FA" w14:textId="59B33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1.00 </w:t>
            </w:r>
          </w:p>
        </w:tc>
      </w:tr>
      <w:tr w:rsidR="0067182C" w:rsidRPr="0067182C" w14:paraId="503774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0BB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695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95D027B" w14:textId="00122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03506F2" w14:textId="39156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838B8" w14:textId="220248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4DDA2" w14:textId="1D249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r>
      <w:tr w:rsidR="0067182C" w:rsidRPr="0067182C" w14:paraId="4CCCE0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0EA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F1E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8737084" w14:textId="60A8E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2FB076BC" w14:textId="61250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7CAAA" w14:textId="075547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6905B" w14:textId="46D02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24,771.36 </w:t>
            </w:r>
          </w:p>
        </w:tc>
      </w:tr>
      <w:tr w:rsidR="0067182C" w:rsidRPr="0067182C" w14:paraId="7BA3C7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E8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19A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FED014A" w14:textId="223EA3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22576B05" w14:textId="6C8912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17151" w14:textId="346E2E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4E360" w14:textId="4C2BB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1,009.00 </w:t>
            </w:r>
          </w:p>
        </w:tc>
      </w:tr>
      <w:tr w:rsidR="0067182C" w:rsidRPr="0067182C" w14:paraId="264A3D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923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0F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3F542B72" w14:textId="294248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3954D" w14:textId="17C683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35921" w14:textId="070EDA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F1CA1" w14:textId="5E1B91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200.00 </w:t>
            </w:r>
          </w:p>
        </w:tc>
      </w:tr>
      <w:tr w:rsidR="0067182C" w:rsidRPr="0067182C" w14:paraId="504C856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6AD9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EB4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6411EE4" w14:textId="1471A7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3B4B06EA" w14:textId="434A98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52309" w14:textId="544EA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DFCEB" w14:textId="44C669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5,216.82 </w:t>
            </w:r>
          </w:p>
        </w:tc>
      </w:tr>
      <w:tr w:rsidR="0067182C" w:rsidRPr="0067182C" w14:paraId="1843EF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DB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F5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534DD2D" w14:textId="7F1EA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1815DA72" w14:textId="4E28F7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A0BC0" w14:textId="254AC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19168" w14:textId="5E28B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084.40 </w:t>
            </w:r>
          </w:p>
        </w:tc>
      </w:tr>
      <w:tr w:rsidR="0067182C" w:rsidRPr="0067182C" w14:paraId="335620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BF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928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45917808" w14:textId="590E91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78B6B6C2" w14:textId="162D73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E27FD" w14:textId="5CE9C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0E3F6" w14:textId="453F9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6,722.00 </w:t>
            </w:r>
          </w:p>
        </w:tc>
      </w:tr>
      <w:tr w:rsidR="0067182C" w:rsidRPr="0067182C" w14:paraId="5531A8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831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AC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D4D5450" w14:textId="471B8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2AA85A3B" w14:textId="4C20FB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A42C2" w14:textId="229D2A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FBE3B" w14:textId="6912E7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6,089.00 </w:t>
            </w:r>
          </w:p>
        </w:tc>
      </w:tr>
      <w:tr w:rsidR="0067182C" w:rsidRPr="0067182C" w14:paraId="69F48F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E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366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1A67D77E" w14:textId="0E6167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1CC2B6EC" w14:textId="6FDB5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02D69" w14:textId="0B869A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AFF65" w14:textId="6272F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5,704.40 </w:t>
            </w:r>
          </w:p>
        </w:tc>
      </w:tr>
      <w:tr w:rsidR="0067182C" w:rsidRPr="0067182C" w14:paraId="12C3A0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092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236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C19ACA7" w14:textId="1E679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50012F8D" w14:textId="643389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A067E" w14:textId="12582D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7FA8C" w14:textId="6D883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0,395.70 </w:t>
            </w:r>
          </w:p>
        </w:tc>
      </w:tr>
      <w:tr w:rsidR="0067182C" w:rsidRPr="0067182C" w14:paraId="001D95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05D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D41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606546B" w14:textId="538FA1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BE157F2" w14:textId="3D595D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7DF45" w14:textId="2F7A1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D1363" w14:textId="77BA5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85.68 </w:t>
            </w:r>
          </w:p>
        </w:tc>
      </w:tr>
      <w:tr w:rsidR="0067182C" w:rsidRPr="0067182C" w14:paraId="4B0F62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117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487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C80F757" w14:textId="5F65EB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A9D808D" w14:textId="4B39CD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960B0" w14:textId="6025D6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F1402" w14:textId="1B289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r>
      <w:tr w:rsidR="0067182C" w:rsidRPr="0067182C" w14:paraId="5D57C42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2DB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D14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9D6A3C0" w14:textId="36589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2A54D671" w14:textId="0BDBE1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370CA" w14:textId="2AEC67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AB0A6" w14:textId="6861E4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16.88 </w:t>
            </w:r>
          </w:p>
        </w:tc>
      </w:tr>
      <w:tr w:rsidR="0067182C" w:rsidRPr="0067182C" w14:paraId="50AE41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C92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FC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6C02CB0" w14:textId="331640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57F0705" w14:textId="7E1B75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D35AA" w14:textId="26E389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09559" w14:textId="42C187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146.22 </w:t>
            </w:r>
          </w:p>
        </w:tc>
      </w:tr>
      <w:tr w:rsidR="0067182C" w:rsidRPr="0067182C" w14:paraId="5FDB4A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550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DCC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2BF984C" w14:textId="088D2A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3B427FB7" w14:textId="53CAE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A5CBC" w14:textId="606AE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45630" w14:textId="57F206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7.00 </w:t>
            </w:r>
          </w:p>
        </w:tc>
      </w:tr>
      <w:tr w:rsidR="0067182C" w:rsidRPr="0067182C" w14:paraId="3B8B24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AC3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EB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3AD0EE8" w14:textId="07FFCF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0121C655" w14:textId="0AA5AF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25B83" w14:textId="7C3CFA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D5FA5" w14:textId="4C1F31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493.45 </w:t>
            </w:r>
          </w:p>
        </w:tc>
      </w:tr>
      <w:tr w:rsidR="0067182C" w:rsidRPr="0067182C" w14:paraId="2205A4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67F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3EA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38A980E0" w14:textId="6D9A4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59C1F481" w14:textId="518D5A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DDE9F" w14:textId="325AC2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2207F" w14:textId="5D1FFF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220.00 </w:t>
            </w:r>
          </w:p>
        </w:tc>
      </w:tr>
      <w:tr w:rsidR="0067182C" w:rsidRPr="0067182C" w14:paraId="1D0181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0D4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42F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DB76EE" w14:textId="1C22C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06E739C" w14:textId="7A6C5C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5F7EC" w14:textId="1572E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4E0D0" w14:textId="16DCB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3.76 </w:t>
            </w:r>
          </w:p>
        </w:tc>
      </w:tr>
      <w:tr w:rsidR="0067182C" w:rsidRPr="0067182C" w14:paraId="30FD9C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A81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B90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45001B42" w14:textId="08415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0228A45" w14:textId="5CF9BB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F43FF" w14:textId="2E6C0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059B1" w14:textId="349ABD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5,558.53 </w:t>
            </w:r>
          </w:p>
        </w:tc>
      </w:tr>
      <w:tr w:rsidR="0067182C" w:rsidRPr="0067182C" w14:paraId="380BED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4C1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EB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4D701367" w14:textId="3B222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5FA5423D" w14:textId="21E44B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B069C" w14:textId="50A2F4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97075" w14:textId="162A1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3,185.64 </w:t>
            </w:r>
          </w:p>
        </w:tc>
      </w:tr>
      <w:tr w:rsidR="0067182C" w:rsidRPr="0067182C" w14:paraId="79862D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52B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4D3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47E883C3" w14:textId="65667F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E139E5D" w14:textId="5551D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F3D6A" w14:textId="15B4A5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3C701" w14:textId="27B2D9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6.88 </w:t>
            </w:r>
          </w:p>
        </w:tc>
      </w:tr>
      <w:tr w:rsidR="0067182C" w:rsidRPr="0067182C" w14:paraId="6D13D7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7CF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E5C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A2EA" w14:textId="53DE51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71AACB4A" w14:textId="5EC2A6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5BF75" w14:textId="0BA37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EC2CB" w14:textId="4E6A9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5,418.40 </w:t>
            </w:r>
          </w:p>
        </w:tc>
      </w:tr>
      <w:tr w:rsidR="0067182C" w:rsidRPr="0067182C" w14:paraId="7258659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D66B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1C92F80" w14:textId="3E0CB5E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3018DD" w14:textId="5E984DA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6CE8B" w14:textId="5F7ACD6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9E98CB" w14:textId="19E685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298,752.75 </w:t>
            </w:r>
          </w:p>
        </w:tc>
      </w:tr>
      <w:tr w:rsidR="0067182C" w:rsidRPr="0067182C" w14:paraId="182823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EDE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C88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F485E63" w14:textId="5DA166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3659CDDD" w14:textId="7C10B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B5F38" w14:textId="434FC9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6C0A935" w14:textId="3811CD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1,224.12 </w:t>
            </w:r>
          </w:p>
        </w:tc>
      </w:tr>
      <w:tr w:rsidR="0067182C" w:rsidRPr="0067182C" w14:paraId="667BAB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890C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678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DBEB8FE" w14:textId="2F9BD7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58CBAF74" w14:textId="21282A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6E469" w14:textId="136B23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55FDF" w14:textId="6E4526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79,936.81 </w:t>
            </w:r>
          </w:p>
        </w:tc>
      </w:tr>
      <w:tr w:rsidR="0067182C" w:rsidRPr="0067182C" w14:paraId="0CBDDD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5F8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AE2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352A69F" w14:textId="08A340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4CEDAEF" w14:textId="73B99B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1CD00" w14:textId="48CB03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27276" w14:textId="3185BA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760.66 </w:t>
            </w:r>
          </w:p>
        </w:tc>
      </w:tr>
      <w:tr w:rsidR="0067182C" w:rsidRPr="0067182C" w14:paraId="0954E8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EC0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871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36DC738" w14:textId="0D1A74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35808BE2" w14:textId="2E9CEB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31D18" w14:textId="5B583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FD9D8" w14:textId="4EE90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777.66 </w:t>
            </w:r>
          </w:p>
        </w:tc>
      </w:tr>
      <w:tr w:rsidR="0067182C" w:rsidRPr="0067182C" w14:paraId="60B3B0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80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CE2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5D2CA365" w14:textId="09013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1485407F" w14:textId="5BAB14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803B4" w14:textId="01F99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2F9BD" w14:textId="4EB69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7,122.54 </w:t>
            </w:r>
          </w:p>
        </w:tc>
      </w:tr>
      <w:tr w:rsidR="0067182C" w:rsidRPr="0067182C" w14:paraId="05A2AB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0A3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FC0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9616B40" w14:textId="52559D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695C3B42" w14:textId="6333E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A37FC" w14:textId="66083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26C54" w14:textId="2BB04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172.06 </w:t>
            </w:r>
          </w:p>
        </w:tc>
      </w:tr>
      <w:tr w:rsidR="0067182C" w:rsidRPr="0067182C" w14:paraId="206B51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111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856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3E53DF8E" w14:textId="574740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2B40FAC" w14:textId="32CCAB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9FF18" w14:textId="008538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C0BBF" w14:textId="22EEBF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101.16 </w:t>
            </w:r>
          </w:p>
        </w:tc>
      </w:tr>
      <w:tr w:rsidR="0067182C" w:rsidRPr="0067182C" w14:paraId="484263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4DD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15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8303C1C" w14:textId="45F61B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D7EB1A7" w14:textId="752D7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1FEFA" w14:textId="04A699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F9636" w14:textId="2A52C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77.36 </w:t>
            </w:r>
          </w:p>
        </w:tc>
      </w:tr>
      <w:tr w:rsidR="0067182C" w:rsidRPr="0067182C" w14:paraId="4E8845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D21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053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0C74176" w14:textId="1B7A0E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7726FA05" w14:textId="4EA51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8DD3" w14:textId="5EC0F7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7AE58" w14:textId="7708EE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902.96 </w:t>
            </w:r>
          </w:p>
        </w:tc>
      </w:tr>
      <w:tr w:rsidR="0067182C" w:rsidRPr="0067182C" w14:paraId="2546E1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D8F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2FA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7729312" w14:textId="2E9928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7180D494" w14:textId="072066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8370F" w14:textId="7AD363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5400D" w14:textId="6A2DFF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3,704.66 </w:t>
            </w:r>
          </w:p>
        </w:tc>
      </w:tr>
      <w:tr w:rsidR="0067182C" w:rsidRPr="0067182C" w14:paraId="1E269D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68C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BD1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2B44CF" w14:textId="36F8C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7AFB8E3D" w14:textId="4B7876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CC095" w14:textId="22131E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4E8DF" w14:textId="4F121D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1,449.56 </w:t>
            </w:r>
          </w:p>
        </w:tc>
      </w:tr>
      <w:tr w:rsidR="0067182C" w:rsidRPr="0067182C" w14:paraId="686223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75C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813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16ACFCDC" w14:textId="7CD737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056D3E5F" w14:textId="3D18E5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E69B3" w14:textId="22C5E5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9D1CB" w14:textId="5C97F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7,448.42 </w:t>
            </w:r>
          </w:p>
        </w:tc>
      </w:tr>
      <w:tr w:rsidR="0067182C" w:rsidRPr="0067182C" w14:paraId="54D4CB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6D0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174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7081F92" w14:textId="2B3DE2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DB004C5" w14:textId="5D5EA7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3E682" w14:textId="43481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F0D7A" w14:textId="6B1E1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26.66 </w:t>
            </w:r>
          </w:p>
        </w:tc>
      </w:tr>
      <w:tr w:rsidR="0067182C" w:rsidRPr="0067182C" w14:paraId="326EED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860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FAF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30F001A2" w14:textId="5E40E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27B832A" w14:textId="700C14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39788" w14:textId="6A24D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91BDF" w14:textId="3B9698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8,775.86 </w:t>
            </w:r>
          </w:p>
        </w:tc>
      </w:tr>
      <w:tr w:rsidR="0067182C" w:rsidRPr="0067182C" w14:paraId="73219C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805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55E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2666180F" w14:textId="046682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5B5B198" w14:textId="7B43B9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AEC43" w14:textId="3F726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68A3A" w14:textId="3A4E1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1,260.66 </w:t>
            </w:r>
          </w:p>
        </w:tc>
      </w:tr>
      <w:tr w:rsidR="0067182C" w:rsidRPr="0067182C" w14:paraId="4124F9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5150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481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8C91735" w14:textId="0E312A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558C53E0" w14:textId="6109A4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A8987" w14:textId="0BED72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AA8A8" w14:textId="0FDDB7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2,251.04 </w:t>
            </w:r>
          </w:p>
        </w:tc>
      </w:tr>
      <w:tr w:rsidR="0067182C" w:rsidRPr="0067182C" w14:paraId="18CCBA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DB7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837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234164C7" w14:textId="78C8D3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1EC3EDB4" w14:textId="316D3A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2C9D6" w14:textId="50339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60076" w14:textId="52696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3,009.66 </w:t>
            </w:r>
          </w:p>
        </w:tc>
      </w:tr>
      <w:tr w:rsidR="0067182C" w:rsidRPr="0067182C" w14:paraId="335E27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3D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681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D58D95A" w14:textId="7D7C91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4972F22" w14:textId="1FC053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7F23B" w14:textId="688BEC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4BB32" w14:textId="79632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r>
      <w:tr w:rsidR="0067182C" w:rsidRPr="0067182C" w14:paraId="69FF8E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E3A2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8D4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352F03F" w14:textId="7FDFEB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FD74A52" w14:textId="7ED0CB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B16CA" w14:textId="31BDCD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6058C" w14:textId="04BB15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5,337.88 </w:t>
            </w:r>
          </w:p>
        </w:tc>
      </w:tr>
      <w:tr w:rsidR="0067182C" w:rsidRPr="0067182C" w14:paraId="2E6095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0DE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855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FDA40A2" w14:textId="12450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42EE4857" w14:textId="48F3B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A0201" w14:textId="66C5C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B661" w14:textId="4165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301.78 </w:t>
            </w:r>
          </w:p>
        </w:tc>
      </w:tr>
      <w:tr w:rsidR="0067182C" w:rsidRPr="0067182C" w14:paraId="3D2DB7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70B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6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88DC139" w14:textId="5D387E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13A831E" w14:textId="5947FE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506D1" w14:textId="2A337B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34F80" w14:textId="25CBEA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1,401.58 </w:t>
            </w:r>
          </w:p>
        </w:tc>
      </w:tr>
      <w:tr w:rsidR="0067182C" w:rsidRPr="0067182C" w14:paraId="6CF09E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910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430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A3B322A" w14:textId="2EFD0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C003146" w14:textId="0DCCA9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F3739" w14:textId="614B8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67C04" w14:textId="377C9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2,339.30 </w:t>
            </w:r>
          </w:p>
        </w:tc>
      </w:tr>
      <w:tr w:rsidR="0067182C" w:rsidRPr="0067182C" w14:paraId="04B243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91C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C346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E6907DD" w14:textId="63AFDB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E5F945C" w14:textId="353C15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B56A0" w14:textId="0D94D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723B9" w14:textId="5D5BE6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r>
      <w:tr w:rsidR="0067182C" w:rsidRPr="0067182C" w14:paraId="124AF6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0A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4CD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A5BBCCE" w14:textId="6C698E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6C66EB7F" w14:textId="063608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55DF9" w14:textId="10275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2F698" w14:textId="418A8A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9,573.66 </w:t>
            </w:r>
          </w:p>
        </w:tc>
      </w:tr>
      <w:tr w:rsidR="0067182C" w:rsidRPr="0067182C" w14:paraId="4EADB6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2E2B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125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19587FB" w14:textId="0732AB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08E8253" w14:textId="405D4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A7156" w14:textId="727C9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AB925" w14:textId="26FEF9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3,329.86 </w:t>
            </w:r>
          </w:p>
        </w:tc>
      </w:tr>
      <w:tr w:rsidR="0067182C" w:rsidRPr="0067182C" w14:paraId="242164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03D1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3C8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4D39B99" w14:textId="4A71F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25052555" w14:textId="74F962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6052B" w14:textId="1F140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133EA" w14:textId="528F6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434.66 </w:t>
            </w:r>
          </w:p>
        </w:tc>
      </w:tr>
      <w:tr w:rsidR="0067182C" w:rsidRPr="0067182C" w14:paraId="5D0C31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87B4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F09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EC75787" w14:textId="07E22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5075C3F6" w14:textId="605F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BA01D" w14:textId="0A52C3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A5A03" w14:textId="68634B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996.66 </w:t>
            </w:r>
          </w:p>
        </w:tc>
      </w:tr>
      <w:tr w:rsidR="0067182C" w:rsidRPr="0067182C" w14:paraId="4D9F6D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E4B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3CC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85BFEB5" w14:textId="3240F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7C476056" w14:textId="172F60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7B1C3" w14:textId="1EC9C3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B5CAF" w14:textId="50F01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1,904.54 </w:t>
            </w:r>
          </w:p>
        </w:tc>
      </w:tr>
      <w:tr w:rsidR="0067182C" w:rsidRPr="0067182C" w14:paraId="4956D8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796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381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A2AC6FE" w14:textId="16D10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620DCD5" w14:textId="5D7011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BA10" w14:textId="33F104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2B3C2" w14:textId="78A310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22.76 </w:t>
            </w:r>
          </w:p>
        </w:tc>
      </w:tr>
      <w:tr w:rsidR="0067182C" w:rsidRPr="0067182C" w14:paraId="228C79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D69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9CA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1CBFCD0" w14:textId="7B026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9AE68F2" w14:textId="1C681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CB3EF" w14:textId="3F7496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F7BC8" w14:textId="43D6B1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343.70 </w:t>
            </w:r>
          </w:p>
        </w:tc>
      </w:tr>
      <w:tr w:rsidR="0067182C" w:rsidRPr="0067182C" w14:paraId="448B70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6FB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A8C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1088CEE" w14:textId="044FD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501364A5" w14:textId="14229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8F426" w14:textId="7A51C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AFFFD" w14:textId="206E95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2,555.46 </w:t>
            </w:r>
          </w:p>
        </w:tc>
      </w:tr>
      <w:tr w:rsidR="0067182C" w:rsidRPr="0067182C" w14:paraId="36CB84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5B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5D0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2AA88BA" w14:textId="45C65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634C0443" w14:textId="537A4F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C5D20" w14:textId="786E3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D7CD9" w14:textId="7F040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7,173.66 </w:t>
            </w:r>
          </w:p>
        </w:tc>
      </w:tr>
      <w:tr w:rsidR="0067182C" w:rsidRPr="0067182C" w14:paraId="315CAB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96E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4EC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09B35E7" w14:textId="38D809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D6FA294" w14:textId="64B62C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CE26E" w14:textId="5B9FF6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7678F" w14:textId="0F40D7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875.66 </w:t>
            </w:r>
          </w:p>
        </w:tc>
      </w:tr>
      <w:tr w:rsidR="0067182C" w:rsidRPr="0067182C" w14:paraId="39A74E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72D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71C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A58579" w14:textId="691E73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6FE4215" w14:textId="0FAFC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9F246" w14:textId="55C201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04EAF" w14:textId="2C47D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9,068.54 </w:t>
            </w:r>
          </w:p>
        </w:tc>
      </w:tr>
      <w:tr w:rsidR="0067182C" w:rsidRPr="0067182C" w14:paraId="0B6710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487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452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50B927D" w14:textId="1889C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7FF84E0" w14:textId="78DCA3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95973" w14:textId="551BF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93C9C" w14:textId="2AC09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8,351.66 </w:t>
            </w:r>
          </w:p>
        </w:tc>
      </w:tr>
      <w:tr w:rsidR="0067182C" w:rsidRPr="0067182C" w14:paraId="500AF9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FF0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964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4E55F20" w14:textId="70375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2E7F38BA" w14:textId="11FA3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FF2D6" w14:textId="563CDF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3EF95" w14:textId="5BA381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6,509.52 </w:t>
            </w:r>
          </w:p>
        </w:tc>
      </w:tr>
      <w:tr w:rsidR="0067182C" w:rsidRPr="0067182C" w14:paraId="74624A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2C7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C85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5888D63" w14:textId="72FB23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2A4CC7B" w14:textId="5A2C85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56965" w14:textId="4AE247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911F2" w14:textId="6E4E22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449.16 </w:t>
            </w:r>
          </w:p>
        </w:tc>
      </w:tr>
      <w:tr w:rsidR="0067182C" w:rsidRPr="0067182C" w14:paraId="34C7FF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33F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3F9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197A49ED" w14:textId="52F77C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0372CD23" w14:textId="6A9431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4687E" w14:textId="54DDA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98D22" w14:textId="2B0997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5,480.04 </w:t>
            </w:r>
          </w:p>
        </w:tc>
      </w:tr>
      <w:tr w:rsidR="0067182C" w:rsidRPr="0067182C" w14:paraId="38B885B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9544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0423F6B" w14:textId="5BDDEE0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159,7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87C4D0" w14:textId="141407F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962A58" w14:textId="04A1334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E33016" w14:textId="586A36A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3,159,716.84 </w:t>
            </w:r>
          </w:p>
        </w:tc>
      </w:tr>
      <w:tr w:rsidR="0067182C" w:rsidRPr="0067182C" w14:paraId="77F348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ED9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883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5C4E352A" w14:textId="054413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3F5A7455" w14:textId="1645BF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DC62F" w14:textId="42B77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18C2BA" w14:textId="4B942C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77,847.26 </w:t>
            </w:r>
          </w:p>
        </w:tc>
      </w:tr>
      <w:tr w:rsidR="0067182C" w:rsidRPr="0067182C" w14:paraId="05FB38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590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A7E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1F01CDE8" w14:textId="03C075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505BD" w14:textId="6EFED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9EFF0" w14:textId="57E774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6A094" w14:textId="0750F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45CB8A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67A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27E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CA85670" w14:textId="6D2A75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1108EDCB" w14:textId="48E8F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735D4" w14:textId="509B2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8B885" w14:textId="3FD6B7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36.10 </w:t>
            </w:r>
          </w:p>
        </w:tc>
      </w:tr>
      <w:tr w:rsidR="0067182C" w:rsidRPr="0067182C" w14:paraId="321011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ED6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D38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F9A80C4" w14:textId="55F49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AD0DF" w14:textId="32E8EA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BC38A" w14:textId="50F97B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97EBE" w14:textId="7CA918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0,000.00 </w:t>
            </w:r>
          </w:p>
        </w:tc>
      </w:tr>
      <w:tr w:rsidR="0067182C" w:rsidRPr="0067182C" w14:paraId="7FCC05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4550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E74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0F5BB6F" w14:textId="7DCDDD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1E248DDC" w14:textId="58F293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2E033" w14:textId="7BA7AA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FF5F9" w14:textId="11C95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3,275.48 </w:t>
            </w:r>
          </w:p>
        </w:tc>
      </w:tr>
      <w:tr w:rsidR="0067182C" w:rsidRPr="0067182C" w14:paraId="46BD9D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195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87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0B380CD3" w14:textId="3E538B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0050B015" w14:textId="5E919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FB64C" w14:textId="742152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162F1" w14:textId="5CC180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9,556.00 </w:t>
            </w:r>
          </w:p>
        </w:tc>
      </w:tr>
      <w:tr w:rsidR="0067182C" w:rsidRPr="0067182C" w14:paraId="312198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F85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D9C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DAB8469" w14:textId="0F771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803BBF6" w14:textId="1942C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EA41D" w14:textId="6067C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A948D" w14:textId="4709A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24.00 </w:t>
            </w:r>
          </w:p>
        </w:tc>
      </w:tr>
      <w:tr w:rsidR="0067182C" w:rsidRPr="0067182C" w14:paraId="58C82D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633F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43C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02826B47" w14:textId="213C9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605A3D16" w14:textId="5DC6EC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65AFA" w14:textId="25A6D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CD51B" w14:textId="6B2DEE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64.00 </w:t>
            </w:r>
          </w:p>
        </w:tc>
      </w:tr>
      <w:tr w:rsidR="0067182C" w:rsidRPr="0067182C" w14:paraId="2A37EC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DF6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81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10FE779" w14:textId="0B869B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3A2FEC7E" w14:textId="21DE7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067F3" w14:textId="1DD59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0CEBC" w14:textId="3758C3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8,314.00 </w:t>
            </w:r>
          </w:p>
        </w:tc>
      </w:tr>
      <w:tr w:rsidR="0067182C" w:rsidRPr="0067182C" w14:paraId="1D8FDA6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BBF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2364CC2" w14:textId="716621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482B5DE8" w14:textId="5AB565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E664C" w14:textId="4327C7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67435C" w14:textId="622FBA5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299,899.63 </w:t>
            </w:r>
          </w:p>
        </w:tc>
      </w:tr>
      <w:tr w:rsidR="0067182C" w:rsidRPr="0067182C" w14:paraId="74744D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B04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AB6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50950BB" w14:textId="034117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616B0892" w14:textId="4CD6CA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4C5CB" w14:textId="58FD4F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94E726" w14:textId="08CB96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5,093.56 </w:t>
            </w:r>
          </w:p>
        </w:tc>
      </w:tr>
      <w:tr w:rsidR="0067182C" w:rsidRPr="0067182C" w14:paraId="0171D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1307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DD9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FCD8574" w14:textId="41B989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855C20" w14:textId="107D0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C1F2D" w14:textId="4F106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4DC3C" w14:textId="6E3CB3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000.00 </w:t>
            </w:r>
          </w:p>
        </w:tc>
      </w:tr>
      <w:tr w:rsidR="0067182C" w:rsidRPr="0067182C" w14:paraId="5F8C9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0E0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F66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4EF7638C" w14:textId="628EDC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03B2D751" w14:textId="6236B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AEFA6" w14:textId="7AF0B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8C077" w14:textId="4A10B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3,782.90 </w:t>
            </w:r>
          </w:p>
        </w:tc>
      </w:tr>
      <w:tr w:rsidR="0067182C" w:rsidRPr="0067182C" w14:paraId="36C764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407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160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39A01E8F" w14:textId="65C688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EC1235F" w14:textId="56358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6E207" w14:textId="51681C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A23AD" w14:textId="6DB21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7,948.00 </w:t>
            </w:r>
          </w:p>
        </w:tc>
      </w:tr>
      <w:tr w:rsidR="0067182C" w:rsidRPr="0067182C" w14:paraId="55647C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206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95D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F924B81" w14:textId="15A83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A6760AA" w14:textId="38BB80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43A91" w14:textId="44B236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79A3A" w14:textId="7EA113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097.28 </w:t>
            </w:r>
          </w:p>
        </w:tc>
      </w:tr>
      <w:tr w:rsidR="0067182C" w:rsidRPr="0067182C" w14:paraId="582AA6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5E8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33A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F7863F2" w14:textId="274178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289F308E" w14:textId="59ADBC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671CD" w14:textId="6D08BA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8CAD8" w14:textId="36027D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86.00 </w:t>
            </w:r>
          </w:p>
        </w:tc>
      </w:tr>
      <w:tr w:rsidR="0067182C" w:rsidRPr="0067182C" w14:paraId="2638D5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605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0DD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7905878" w14:textId="3F3C14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579EEA94" w14:textId="3918B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A1AB1" w14:textId="5FA0D3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EB37E" w14:textId="12896F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7,491.89 </w:t>
            </w:r>
          </w:p>
        </w:tc>
      </w:tr>
      <w:tr w:rsidR="0067182C" w:rsidRPr="0067182C" w14:paraId="4D3ADAC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68F1D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E13535F" w14:textId="6AC4A3F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672443E" w14:textId="3302A2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B0EB8C" w14:textId="6B0BF4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649186C" w14:textId="241E8B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045,928.06 </w:t>
            </w:r>
          </w:p>
        </w:tc>
      </w:tr>
      <w:tr w:rsidR="0067182C" w:rsidRPr="0067182C" w14:paraId="4F1BC81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BB3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6060C4B" w14:textId="5EEDA9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24E85" w14:textId="6BA56F6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B23C7" w14:textId="78C127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784C82" w14:textId="34C4743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03,670.00 </w:t>
            </w:r>
          </w:p>
        </w:tc>
      </w:tr>
      <w:tr w:rsidR="0067182C" w:rsidRPr="0067182C" w14:paraId="62E264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791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91E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701DA2C" w14:textId="59581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D1B857B" w14:textId="165D1A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C7BB3" w14:textId="538797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26ED2" w14:textId="04E295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750.00 </w:t>
            </w:r>
          </w:p>
        </w:tc>
      </w:tr>
      <w:tr w:rsidR="0067182C" w:rsidRPr="0067182C" w14:paraId="0A9E95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A3A9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69A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FB2E32F" w14:textId="34FD3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CC2790F" w14:textId="2C9833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B1F5E" w14:textId="75AA4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F6124" w14:textId="5B4A0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265.00 </w:t>
            </w:r>
          </w:p>
        </w:tc>
      </w:tr>
      <w:tr w:rsidR="0067182C" w:rsidRPr="0067182C" w14:paraId="2F76FA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D0B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029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6CC9AFA4" w14:textId="0ABDC8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6426AC" w14:textId="6B1B38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C488F" w14:textId="4F2D4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87901" w14:textId="28AAE2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470B73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D14C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297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D31F369" w14:textId="2CABAB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053B63F" w14:textId="746248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36415" w14:textId="58E4AA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34143" w14:textId="32970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68B962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22A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B7B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5944D01" w14:textId="4975FC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AD8D6" w14:textId="07FCAE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496F" w14:textId="255272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6E9F0" w14:textId="7E1DE6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r>
      <w:tr w:rsidR="0067182C" w:rsidRPr="0067182C" w14:paraId="05B9AA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23E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DF2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12F5B98" w14:textId="6DA815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40D9DBE4" w14:textId="6B95D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59578" w14:textId="373307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3D5B1" w14:textId="7D2CF3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667.50 </w:t>
            </w:r>
          </w:p>
        </w:tc>
      </w:tr>
      <w:tr w:rsidR="0067182C" w:rsidRPr="0067182C" w14:paraId="3E8AC5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464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917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D900253" w14:textId="74A40B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8B5EEB7" w14:textId="40DF7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39DAC" w14:textId="1A3A21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4BC5B" w14:textId="460384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r>
      <w:tr w:rsidR="0067182C" w:rsidRPr="0067182C" w14:paraId="397C49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9D64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DF5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8C8A055" w14:textId="642B0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3BBCCE6" w14:textId="5A5FEA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5C3B" w14:textId="5845EA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F4AFA" w14:textId="47F0D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237.50 </w:t>
            </w:r>
          </w:p>
        </w:tc>
      </w:tr>
      <w:tr w:rsidR="0067182C" w:rsidRPr="0067182C" w14:paraId="65B1499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4680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E7038B" w14:textId="3E63C4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0E7FDE37" w14:textId="733868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7C9AFA" w14:textId="5538552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524F18" w14:textId="2FF6402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152,798.69 </w:t>
            </w:r>
          </w:p>
        </w:tc>
      </w:tr>
      <w:tr w:rsidR="0067182C" w:rsidRPr="0067182C" w14:paraId="164F9B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152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392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133A60ED" w14:textId="2AF1CA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1A52A02" w14:textId="0C47DE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95442" w14:textId="74BEC8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25765" w14:textId="4F3EDD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04.00 </w:t>
            </w:r>
          </w:p>
        </w:tc>
      </w:tr>
      <w:tr w:rsidR="0067182C" w:rsidRPr="0067182C" w14:paraId="0969B3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A87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770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4B5BBCC" w14:textId="6E7315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2AF27BEB" w14:textId="3B6800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8B50C" w14:textId="6137B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65C90" w14:textId="38ABA1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566.00 </w:t>
            </w:r>
          </w:p>
        </w:tc>
      </w:tr>
      <w:tr w:rsidR="0067182C" w:rsidRPr="0067182C" w14:paraId="1BE83C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A7E7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9A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74C9DF0" w14:textId="513DE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153D682" w14:textId="32EFBC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8F64B" w14:textId="6A29B2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D7682" w14:textId="54F2C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919.20 </w:t>
            </w:r>
          </w:p>
        </w:tc>
      </w:tr>
      <w:tr w:rsidR="0067182C" w:rsidRPr="0067182C" w14:paraId="52B710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A951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5A8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EFCBBAC" w14:textId="303796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00B87999" w14:textId="3FE6C1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D9A54" w14:textId="7E4508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667C0" w14:textId="5C43C0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768.00 </w:t>
            </w:r>
          </w:p>
        </w:tc>
      </w:tr>
      <w:tr w:rsidR="0067182C" w:rsidRPr="0067182C" w14:paraId="3ADD62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F89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117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5785B995" w14:textId="16ECF9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02D5FF9" w14:textId="0C26A2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79AF1" w14:textId="7BC7BA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FCDF8" w14:textId="5D9588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471.25 </w:t>
            </w:r>
          </w:p>
        </w:tc>
      </w:tr>
      <w:tr w:rsidR="0067182C" w:rsidRPr="0067182C" w14:paraId="2F6C62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23C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440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20452C4A" w14:textId="571426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8C0CED4" w14:textId="18948C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5A7B" w14:textId="19430F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AF4C2" w14:textId="36F4B8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579.98 </w:t>
            </w:r>
          </w:p>
        </w:tc>
      </w:tr>
      <w:tr w:rsidR="0067182C" w:rsidRPr="0067182C" w14:paraId="623B2B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454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AB0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9C5F8C2" w14:textId="6F2F6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50B35" w14:textId="505C35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BDD32" w14:textId="13F883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1CB90" w14:textId="4C364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r>
      <w:tr w:rsidR="0067182C" w:rsidRPr="0067182C" w14:paraId="210627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685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85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5CA514E" w14:textId="6F27C6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E0928" w14:textId="16CD2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22BFC" w14:textId="0E5C8D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E1E1D" w14:textId="57FACB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500.00 </w:t>
            </w:r>
          </w:p>
        </w:tc>
      </w:tr>
      <w:tr w:rsidR="0067182C" w:rsidRPr="0067182C" w14:paraId="3816D7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4F1C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C2F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02B8F74" w14:textId="41C4E1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22AFA88" w14:textId="20149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9FF62" w14:textId="226E92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741DE" w14:textId="08399F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4,590.00 </w:t>
            </w:r>
          </w:p>
        </w:tc>
      </w:tr>
      <w:tr w:rsidR="0067182C" w:rsidRPr="0067182C" w14:paraId="453EC9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F2B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DFB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081A97B" w14:textId="4FDC9A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394FD4DC" w14:textId="73BDDF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5DB75" w14:textId="2A0A0A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0E1AE" w14:textId="543384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1,025.76 </w:t>
            </w:r>
          </w:p>
        </w:tc>
      </w:tr>
      <w:tr w:rsidR="0067182C" w:rsidRPr="0067182C" w14:paraId="35E531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B8FD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937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9C3EB6C" w14:textId="46F9FD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C2B6407" w14:textId="45B8D1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9398F" w14:textId="1FCA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1F4B1" w14:textId="0A2D65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9,556.50 </w:t>
            </w:r>
          </w:p>
        </w:tc>
      </w:tr>
      <w:tr w:rsidR="0067182C" w:rsidRPr="0067182C" w14:paraId="5FD7BD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67D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6E5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CAAED8A" w14:textId="14914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467BA86" w14:textId="19BF7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B7607" w14:textId="40D665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BD217" w14:textId="31FB5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318.00 </w:t>
            </w:r>
          </w:p>
        </w:tc>
      </w:tr>
      <w:tr w:rsidR="0067182C" w:rsidRPr="0067182C" w14:paraId="79D2749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1C9C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DF7F69E" w14:textId="634C0D0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BD054F" w14:textId="279F859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816F7B" w14:textId="59E0C0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29E9BF8" w14:textId="3BEEA3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774,334.58 </w:t>
            </w:r>
          </w:p>
        </w:tc>
      </w:tr>
      <w:tr w:rsidR="0067182C" w:rsidRPr="0067182C" w14:paraId="6D2D57C6" w14:textId="77777777" w:rsidTr="0067182C">
        <w:trPr>
          <w:trHeight w:val="20"/>
        </w:trPr>
        <w:tc>
          <w:tcPr>
            <w:tcW w:w="80" w:type="pct"/>
            <w:tcBorders>
              <w:top w:val="nil"/>
              <w:left w:val="nil"/>
              <w:bottom w:val="single" w:sz="4" w:space="0" w:color="000000"/>
              <w:right w:val="nil"/>
            </w:tcBorders>
            <w:shd w:val="clear" w:color="auto" w:fill="auto"/>
            <w:noWrap/>
            <w:vAlign w:val="bottom"/>
            <w:hideMark/>
          </w:tcPr>
          <w:p w14:paraId="19CF126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bottom"/>
            <w:hideMark/>
          </w:tcPr>
          <w:p w14:paraId="3802D6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FEC1D2E" w14:textId="3FE68C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85365" w14:textId="7CC5E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3E977" w14:textId="2BF701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F02E4E" w14:textId="40BDDE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4,000.00 </w:t>
            </w:r>
          </w:p>
        </w:tc>
      </w:tr>
      <w:tr w:rsidR="0067182C" w:rsidRPr="0067182C" w14:paraId="3C4535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D474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474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6233344B" w14:textId="0DE832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16A196E" w14:textId="0E1404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E784A" w14:textId="3D4C6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974DE" w14:textId="6B64B1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r>
      <w:tr w:rsidR="0067182C" w:rsidRPr="0067182C" w14:paraId="2C0362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4DE1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969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7D706BF2" w14:textId="246F36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CEA2211" w14:textId="4B1DB2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9C975" w14:textId="440B6F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25AD4" w14:textId="5C7E3F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076.12 </w:t>
            </w:r>
          </w:p>
        </w:tc>
      </w:tr>
      <w:tr w:rsidR="0067182C" w:rsidRPr="0067182C" w14:paraId="02E3DA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C95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5AE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F1296EC" w14:textId="0FC7C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7349C18" w14:textId="75ECF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5460C" w14:textId="218F64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D019E" w14:textId="4A92E8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535.58 </w:t>
            </w:r>
          </w:p>
        </w:tc>
      </w:tr>
      <w:tr w:rsidR="0067182C" w:rsidRPr="0067182C" w14:paraId="47EF00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97B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1C6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291C4E7" w14:textId="2EEFE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D3BA398" w14:textId="4E0E29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FB13F" w14:textId="002DD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F8C1C" w14:textId="6DFB2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185.84 </w:t>
            </w:r>
          </w:p>
        </w:tc>
      </w:tr>
      <w:tr w:rsidR="0067182C" w:rsidRPr="0067182C" w14:paraId="64BF67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E2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DF2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E289D5A" w14:textId="690D62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272981B4" w14:textId="4D261B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1A18A" w14:textId="576EAF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F3275" w14:textId="1F3270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868.08 </w:t>
            </w:r>
          </w:p>
        </w:tc>
      </w:tr>
      <w:tr w:rsidR="0067182C" w:rsidRPr="0067182C" w14:paraId="174346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D1C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4F2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7A114EAA" w14:textId="191B04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503BAE9" w14:textId="25EC8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62687" w14:textId="53F17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0F77E" w14:textId="51E7F7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5,144.53 </w:t>
            </w:r>
          </w:p>
        </w:tc>
      </w:tr>
      <w:tr w:rsidR="0067182C" w:rsidRPr="0067182C" w14:paraId="5498AB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F09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F41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4FAE3C" w14:textId="5C5B0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0FDC0476" w14:textId="64CF16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3D7C5" w14:textId="6E3535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95D2F" w14:textId="536966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3,568.37 </w:t>
            </w:r>
          </w:p>
        </w:tc>
      </w:tr>
      <w:tr w:rsidR="0067182C" w:rsidRPr="0067182C" w14:paraId="44BB6F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71F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3B0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BD8FBB3" w14:textId="57641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E3CC76A" w14:textId="710BE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AE8A0" w14:textId="0FBF0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B2807" w14:textId="68188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6,200.00 </w:t>
            </w:r>
          </w:p>
        </w:tc>
      </w:tr>
      <w:tr w:rsidR="0067182C" w:rsidRPr="0067182C" w14:paraId="685B48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475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130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639DF6C2" w14:textId="36495D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3E10509C" w14:textId="37C1D7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14C3D" w14:textId="6D17FA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67249" w14:textId="650DEF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856.08 </w:t>
            </w:r>
          </w:p>
        </w:tc>
      </w:tr>
      <w:tr w:rsidR="0067182C" w:rsidRPr="0067182C" w14:paraId="2F4055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E3CD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032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2B02722" w14:textId="08513D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3ADA0297" w14:textId="11524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24062" w14:textId="369952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CE52A" w14:textId="41F423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845.45 </w:t>
            </w:r>
          </w:p>
        </w:tc>
      </w:tr>
      <w:tr w:rsidR="0067182C" w:rsidRPr="0067182C" w14:paraId="4119ED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B2F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C5D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E68817C" w14:textId="492C7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A3C2201" w14:textId="19C4C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13D6E" w14:textId="733B9E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E8039" w14:textId="14D2E9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273.85 </w:t>
            </w:r>
          </w:p>
        </w:tc>
      </w:tr>
      <w:tr w:rsidR="0067182C" w:rsidRPr="0067182C" w14:paraId="260F89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050C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6D1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7FE4B12" w14:textId="3E8BA6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192DC03" w14:textId="35296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F3D34" w14:textId="3B4E30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BACC4" w14:textId="52857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4,636.82 </w:t>
            </w:r>
          </w:p>
        </w:tc>
      </w:tr>
      <w:tr w:rsidR="0067182C" w:rsidRPr="0067182C" w14:paraId="4004F7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B23C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97F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9CB5703" w14:textId="25BF9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8D5C04B" w14:textId="790D8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ECB8C" w14:textId="53B048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38C95" w14:textId="452A1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1,013.18 </w:t>
            </w:r>
          </w:p>
        </w:tc>
      </w:tr>
      <w:tr w:rsidR="0067182C" w:rsidRPr="0067182C" w14:paraId="7DBB69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A5FC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A32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45ECFCC8" w14:textId="644382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2FAA519C" w14:textId="1BA189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9960E" w14:textId="40A7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E5C64" w14:textId="3CD7C2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58.07 </w:t>
            </w:r>
          </w:p>
        </w:tc>
      </w:tr>
      <w:tr w:rsidR="0067182C" w:rsidRPr="0067182C" w14:paraId="7E236F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FD9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7C0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A4A37F3" w14:textId="2878D1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C515A17" w14:textId="5839E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A0504" w14:textId="2A642F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F2A38" w14:textId="595FF4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642.42 </w:t>
            </w:r>
          </w:p>
        </w:tc>
      </w:tr>
      <w:tr w:rsidR="0067182C" w:rsidRPr="0067182C" w14:paraId="6E04E0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99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822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8135864" w14:textId="57AE23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3932B8E3" w14:textId="071F2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BBE05" w14:textId="5647A3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5B2B1" w14:textId="5C9A57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71,119.15 </w:t>
            </w:r>
          </w:p>
        </w:tc>
      </w:tr>
      <w:tr w:rsidR="0067182C" w:rsidRPr="0067182C" w14:paraId="7E2430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300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42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EA0CE73" w14:textId="6BEE27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A1CEFA9" w14:textId="58550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31717" w14:textId="584913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98807" w14:textId="30D569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518.74 </w:t>
            </w:r>
          </w:p>
        </w:tc>
      </w:tr>
      <w:tr w:rsidR="0067182C" w:rsidRPr="0067182C" w14:paraId="2B31F1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AAA9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03B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F8FD2E3" w14:textId="14F97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B9A271C" w14:textId="796227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0C14" w14:textId="39A23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B29DD" w14:textId="768865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3,025.46 </w:t>
            </w:r>
          </w:p>
        </w:tc>
      </w:tr>
      <w:tr w:rsidR="0067182C" w:rsidRPr="0067182C" w14:paraId="21CD06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922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C5E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5DA5563" w14:textId="66E2E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540ABF1C" w14:textId="772942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270A9" w14:textId="7E9F49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8D4EA" w14:textId="65F04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3,025.06 </w:t>
            </w:r>
          </w:p>
        </w:tc>
      </w:tr>
      <w:tr w:rsidR="0067182C" w:rsidRPr="0067182C" w14:paraId="5E8CE3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BA3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DA7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206AEB9" w14:textId="1FFAB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1569D2F1" w14:textId="6F103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E11F7" w14:textId="6D3F19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3DCDD" w14:textId="19BEAD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821.56 </w:t>
            </w:r>
          </w:p>
        </w:tc>
      </w:tr>
      <w:tr w:rsidR="0067182C" w:rsidRPr="0067182C" w14:paraId="387709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4523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264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0707ECF" w14:textId="070D16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6BD893D" w14:textId="0E5EC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6D24A" w14:textId="17E6C7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E0E4B" w14:textId="5B5A2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4,469.92 </w:t>
            </w:r>
          </w:p>
        </w:tc>
      </w:tr>
      <w:tr w:rsidR="0067182C" w:rsidRPr="0067182C" w14:paraId="589A7C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6F3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A20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18FCCEC" w14:textId="175679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24B532C2" w14:textId="1B18D5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8F8B8" w14:textId="0519C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862F" w14:textId="039F6E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4,321.68 </w:t>
            </w:r>
          </w:p>
        </w:tc>
      </w:tr>
      <w:tr w:rsidR="0067182C" w:rsidRPr="0067182C" w14:paraId="2BC4D2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D33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DCF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F4DDDF4" w14:textId="1C2426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9488925" w14:textId="292E7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2306D" w14:textId="61299B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89339" w14:textId="21E6C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437.06 </w:t>
            </w:r>
          </w:p>
        </w:tc>
      </w:tr>
      <w:tr w:rsidR="0067182C" w:rsidRPr="0067182C" w14:paraId="529BF8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9FF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3A79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221D1E1" w14:textId="6401BE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467D8625" w14:textId="7C4F0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01860" w14:textId="208D0F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3FA09" w14:textId="258E8A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630.78 </w:t>
            </w:r>
          </w:p>
        </w:tc>
      </w:tr>
      <w:tr w:rsidR="0067182C" w:rsidRPr="0067182C" w14:paraId="722D82E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B29C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756F3991" w14:textId="062B2EA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700744C" w14:textId="5088422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7A74ED" w14:textId="4965A26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E4A8D3" w14:textId="6A73C4E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71,707.79 </w:t>
            </w:r>
          </w:p>
        </w:tc>
      </w:tr>
      <w:tr w:rsidR="0067182C" w:rsidRPr="0067182C" w14:paraId="63FAA8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032F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03AB275" w14:textId="2393F6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56DCF44A" w14:textId="3D567B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4A727" w14:textId="5D825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D6F10" w14:textId="325991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4,723.87 </w:t>
            </w:r>
          </w:p>
        </w:tc>
      </w:tr>
      <w:tr w:rsidR="0067182C" w:rsidRPr="0067182C" w14:paraId="5328B2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4BD1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1D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623CB41" w14:textId="69B50A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639844F" w14:textId="6B6E44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5A2BD" w14:textId="1FDD1A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116E9" w14:textId="476ED6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860.00 </w:t>
            </w:r>
          </w:p>
        </w:tc>
      </w:tr>
      <w:tr w:rsidR="0067182C" w:rsidRPr="0067182C" w14:paraId="58D3CA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7D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BCC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1488FB6B" w14:textId="6AEF3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621E4C0" w14:textId="6837A2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19263" w14:textId="46CB14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9A45F" w14:textId="47FB58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650.00 </w:t>
            </w:r>
          </w:p>
        </w:tc>
      </w:tr>
      <w:tr w:rsidR="0067182C" w:rsidRPr="0067182C" w14:paraId="587005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C38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F32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6764659" w14:textId="4777E7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5275818C" w14:textId="77BE2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7C110" w14:textId="42470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63730" w14:textId="5312F9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838.92 </w:t>
            </w:r>
          </w:p>
        </w:tc>
      </w:tr>
      <w:tr w:rsidR="0067182C" w:rsidRPr="0067182C" w14:paraId="42ED0D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CD1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FA9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45CDC8D0" w14:textId="5FF7C7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029DA16B" w14:textId="0D9C4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62EC7" w14:textId="36468C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D8F3E" w14:textId="33836F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207.50 </w:t>
            </w:r>
          </w:p>
        </w:tc>
      </w:tr>
      <w:tr w:rsidR="0067182C" w:rsidRPr="0067182C" w14:paraId="34CAAD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F2E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64C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C2BBCD7" w14:textId="3F507A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4F86270" w14:textId="33CC8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556D3" w14:textId="273AED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0CB79" w14:textId="38415B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2,406.25 </w:t>
            </w:r>
          </w:p>
        </w:tc>
      </w:tr>
      <w:tr w:rsidR="0067182C" w:rsidRPr="0067182C" w14:paraId="777753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78D0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5E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748DDD15" w14:textId="138973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16774D4" w14:textId="50B322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A8C7" w14:textId="60A88F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CCA3D" w14:textId="086F69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2,131.25 </w:t>
            </w:r>
          </w:p>
        </w:tc>
      </w:tr>
      <w:tr w:rsidR="0067182C" w:rsidRPr="0067182C" w14:paraId="4BDE18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7C7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96F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4733946" w14:textId="6D279B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3692C7D" w14:textId="6065BB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C8D20" w14:textId="2F45A5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EFD08" w14:textId="5C7D94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3,457.50 </w:t>
            </w:r>
          </w:p>
        </w:tc>
      </w:tr>
      <w:tr w:rsidR="0067182C" w:rsidRPr="0067182C" w14:paraId="15E7BA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0D6D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F1E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04DE130" w14:textId="68BFF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C48F68" w14:textId="7762A8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E5F9F" w14:textId="15883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752FF" w14:textId="1DE625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500.00 </w:t>
            </w:r>
          </w:p>
        </w:tc>
      </w:tr>
      <w:tr w:rsidR="0067182C" w:rsidRPr="0067182C" w14:paraId="01CC7B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703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81F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2D5BB946" w14:textId="43117F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2DF903E" w14:textId="3CF916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D5DE2" w14:textId="4F2E39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78C42" w14:textId="29E5CB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75.00 </w:t>
            </w:r>
          </w:p>
        </w:tc>
      </w:tr>
      <w:tr w:rsidR="0067182C" w:rsidRPr="0067182C" w14:paraId="1C4156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22C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556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CC4AA2D" w14:textId="725CE0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3FC13F5D" w14:textId="78CF6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8A368" w14:textId="1D745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1B7B5" w14:textId="7BFD68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4,562.50 </w:t>
            </w:r>
          </w:p>
        </w:tc>
      </w:tr>
      <w:tr w:rsidR="0067182C" w:rsidRPr="0067182C" w14:paraId="4F9477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DF1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C8C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E336FD6" w14:textId="3D9653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1656683F" w14:textId="27236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9E3F9" w14:textId="35328F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B8BF1" w14:textId="378669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0,780.00 </w:t>
            </w:r>
          </w:p>
        </w:tc>
      </w:tr>
      <w:tr w:rsidR="0067182C" w:rsidRPr="0067182C" w14:paraId="564380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B6A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978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45F8CD95" w14:textId="71A16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74F39C07" w14:textId="435C0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59CA6" w14:textId="46F744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7598F" w14:textId="4579FE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760.00 </w:t>
            </w:r>
          </w:p>
        </w:tc>
      </w:tr>
      <w:tr w:rsidR="0067182C" w:rsidRPr="0067182C" w14:paraId="2C076B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293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980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3C4A3FEA" w14:textId="14DFD7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8FB" w14:textId="60F7F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4F7E9" w14:textId="0DB0A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77E5D" w14:textId="79A76E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669543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9FC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6E5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C51A866" w14:textId="793ED3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3B61F34" w14:textId="1D2FE3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0481" w14:textId="38BEC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19104" w14:textId="478A0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r>
      <w:tr w:rsidR="0067182C" w:rsidRPr="0067182C" w14:paraId="04EFEF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E92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9D9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816D859" w14:textId="72318E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F76B835" w14:textId="6DA7D2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595FC" w14:textId="1C09B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9806" w14:textId="17893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28FC70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57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9E3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2941D599" w14:textId="7EA86D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AC1A8F" w14:textId="0D0570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3C0D5" w14:textId="2E38F1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97FE7" w14:textId="0690C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0,825.00 </w:t>
            </w:r>
          </w:p>
        </w:tc>
      </w:tr>
      <w:tr w:rsidR="0067182C" w:rsidRPr="0067182C" w14:paraId="1946C8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91F9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E57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097DE4B" w14:textId="6C1DA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7BB5C" w14:textId="14E7A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BA9A4" w14:textId="1A4486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7BDBC" w14:textId="6E68CA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5,000.00 </w:t>
            </w:r>
          </w:p>
        </w:tc>
      </w:tr>
      <w:tr w:rsidR="0067182C" w:rsidRPr="0067182C" w14:paraId="22CBA18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C98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277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C17F336" w14:textId="74F7A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DDA33E3" w14:textId="4BE486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55A10" w14:textId="73F44C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0669" w14:textId="70948F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9,862.50 </w:t>
            </w:r>
          </w:p>
        </w:tc>
      </w:tr>
      <w:tr w:rsidR="0067182C" w:rsidRPr="0067182C" w14:paraId="169823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27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034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D8D254" w14:textId="7E57A9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99591" w14:textId="14FE56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BA63B" w14:textId="5B08F8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4F503" w14:textId="2AFF7F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r>
      <w:tr w:rsidR="0067182C" w:rsidRPr="0067182C" w14:paraId="011165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2FD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FFC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9AA9F4B" w14:textId="79578C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51ADE2A0" w14:textId="4AFE01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C00EC" w14:textId="5E1BDF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C2DB0" w14:textId="723E7E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887.50 </w:t>
            </w:r>
          </w:p>
        </w:tc>
      </w:tr>
      <w:tr w:rsidR="0067182C" w:rsidRPr="0067182C" w14:paraId="49F98D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21C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4C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0BAAD182" w14:textId="19BB7A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418A2" w14:textId="380EA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1BF5D" w14:textId="378758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73BB0" w14:textId="042EDB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100.00 </w:t>
            </w:r>
          </w:p>
        </w:tc>
      </w:tr>
      <w:tr w:rsidR="0067182C" w:rsidRPr="0067182C" w14:paraId="2AF542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1DA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913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09D367E" w14:textId="5B4BA3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A404D53" w14:textId="6A3A9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42EB" w14:textId="76B01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AFC12" w14:textId="5313C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530.00 </w:t>
            </w:r>
          </w:p>
        </w:tc>
      </w:tr>
      <w:tr w:rsidR="0067182C" w:rsidRPr="0067182C" w14:paraId="396B0E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1AA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15A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6313F40" w14:textId="1B4FA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2A5432E6" w14:textId="09B6C0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16151" w14:textId="302A2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F505F" w14:textId="56FFAC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241.25 </w:t>
            </w:r>
          </w:p>
        </w:tc>
      </w:tr>
      <w:tr w:rsidR="0067182C" w:rsidRPr="0067182C" w14:paraId="63F7F1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345C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7BE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60050A79" w14:textId="2DD35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C6F9E19" w14:textId="641AB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0EC44" w14:textId="04AC2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4B59C" w14:textId="59F46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598.75 </w:t>
            </w:r>
          </w:p>
        </w:tc>
      </w:tr>
      <w:tr w:rsidR="0067182C" w:rsidRPr="0067182C" w14:paraId="3E6D5B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493B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3E6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3A3E31C9" w14:textId="193A3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F08C6E7" w14:textId="08DC3A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398C9" w14:textId="69FBD8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91D15" w14:textId="14054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9,810.00 </w:t>
            </w:r>
          </w:p>
        </w:tc>
      </w:tr>
      <w:tr w:rsidR="0067182C" w:rsidRPr="0067182C" w14:paraId="739920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5227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865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C97691C" w14:textId="4613C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7A80AA6" w14:textId="144E6E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D53F9" w14:textId="0FCE4D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B7736" w14:textId="119817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0,962.50 </w:t>
            </w:r>
          </w:p>
        </w:tc>
      </w:tr>
      <w:tr w:rsidR="0067182C" w:rsidRPr="0067182C" w14:paraId="6A4AE7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0AA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A22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76D42A8" w14:textId="46730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31E64" w14:textId="50029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1C9BB" w14:textId="4254B8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4D7E3" w14:textId="40222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3,000.00 </w:t>
            </w:r>
          </w:p>
        </w:tc>
      </w:tr>
      <w:tr w:rsidR="0067182C" w:rsidRPr="0067182C" w14:paraId="1F57DCE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D352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DDC8097" w14:textId="79A060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F3E0AE2" w14:textId="672B00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343467" w14:textId="67BB58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CB2504" w14:textId="4706059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81,496.82 </w:t>
            </w:r>
          </w:p>
        </w:tc>
      </w:tr>
      <w:tr w:rsidR="0067182C" w:rsidRPr="0067182C" w14:paraId="591C5E2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C14F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7B1C3795" w14:textId="2F60D1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048D44FF" w14:textId="4A5CAA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C9379" w14:textId="7EF582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26293" w14:textId="10A25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6,840.00 </w:t>
            </w:r>
          </w:p>
        </w:tc>
      </w:tr>
      <w:tr w:rsidR="0067182C" w:rsidRPr="0067182C" w14:paraId="3C8C5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57D6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98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0748523" w14:textId="750BC3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1247326" w14:textId="23CA80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22DB5" w14:textId="02FDBE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0355E" w14:textId="186536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3,669.12 </w:t>
            </w:r>
          </w:p>
        </w:tc>
      </w:tr>
      <w:tr w:rsidR="0067182C" w:rsidRPr="0067182C" w14:paraId="5A028F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24C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B69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74ACB09" w14:textId="4B6C9C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5B5BDDF4" w14:textId="7DE99E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EB0A1" w14:textId="41481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B0C45" w14:textId="1E7629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88.08 </w:t>
            </w:r>
          </w:p>
        </w:tc>
      </w:tr>
      <w:tr w:rsidR="0067182C" w:rsidRPr="0067182C" w14:paraId="2FD5A5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ED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EDB5B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1042836F" w14:textId="072DD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62B8F963" w14:textId="2C8D29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4306A" w14:textId="1DE20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25076" w14:textId="00F04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 </w:t>
            </w:r>
          </w:p>
        </w:tc>
      </w:tr>
      <w:tr w:rsidR="0067182C" w:rsidRPr="0067182C" w14:paraId="4642D4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4530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0EC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29FA8C4F" w14:textId="05BE08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BE57FE2" w14:textId="1717A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7A8A9" w14:textId="595A35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E5800" w14:textId="164F87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439.60 </w:t>
            </w:r>
          </w:p>
        </w:tc>
      </w:tr>
      <w:tr w:rsidR="0067182C" w:rsidRPr="0067182C" w14:paraId="24E10E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072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6ED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685B9419" w14:textId="794890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1C4D6983" w14:textId="56AE4F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585AE" w14:textId="213B2B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63BCD" w14:textId="371B2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4,549.68 </w:t>
            </w:r>
          </w:p>
        </w:tc>
      </w:tr>
      <w:tr w:rsidR="0067182C" w:rsidRPr="0067182C" w14:paraId="04B124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D75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C3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71AF53D" w14:textId="5CFBE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103F1BED" w14:textId="77505A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F02C0" w14:textId="011C7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96DAC" w14:textId="44864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9,185.44 </w:t>
            </w:r>
          </w:p>
        </w:tc>
      </w:tr>
      <w:tr w:rsidR="0067182C" w:rsidRPr="0067182C" w14:paraId="57AAE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03A2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2E9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173AADF" w14:textId="2FF15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D6ED4B9" w14:textId="1A523D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3A163" w14:textId="4036F0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332A6" w14:textId="573A54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r>
      <w:tr w:rsidR="0067182C" w:rsidRPr="0067182C" w14:paraId="0876A6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D141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87B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096463AA" w14:textId="3AD5BE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B501A6A" w14:textId="0DD19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5468" w14:textId="677B7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D1C63" w14:textId="218E2E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43.12 </w:t>
            </w:r>
          </w:p>
        </w:tc>
      </w:tr>
      <w:tr w:rsidR="0067182C" w:rsidRPr="0067182C" w14:paraId="1CF3A3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11C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00D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5922571" w14:textId="4B785A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2B347AE" w14:textId="794255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199C8" w14:textId="4C3895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550A5" w14:textId="7BD52B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6,052.30 </w:t>
            </w:r>
          </w:p>
        </w:tc>
      </w:tr>
      <w:tr w:rsidR="0067182C" w:rsidRPr="0067182C" w14:paraId="48099A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E2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5E7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5A57D17" w14:textId="09AC29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8BC9966" w14:textId="03554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5A0D1" w14:textId="55DA90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745B3" w14:textId="6AE6A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5.46 </w:t>
            </w:r>
          </w:p>
        </w:tc>
      </w:tr>
      <w:tr w:rsidR="0067182C" w:rsidRPr="0067182C" w14:paraId="464E15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33C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976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560E0D4" w14:textId="68156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09DDE0A" w14:textId="482277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BE1E1" w14:textId="44E28F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529B6" w14:textId="3A960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90.14 </w:t>
            </w:r>
          </w:p>
        </w:tc>
      </w:tr>
      <w:tr w:rsidR="0067182C" w:rsidRPr="0067182C" w14:paraId="7541A7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B00D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D40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09917FC" w14:textId="32C71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0C39CE0E" w14:textId="0536A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2A8B6" w14:textId="158AF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F00E2" w14:textId="30CCA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108.00 </w:t>
            </w:r>
          </w:p>
        </w:tc>
      </w:tr>
      <w:tr w:rsidR="0067182C" w:rsidRPr="0067182C" w14:paraId="692C76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5174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A09A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B6235CC" w14:textId="489C6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41B6A7EE" w14:textId="296EBA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5209E" w14:textId="2C0E7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107FE" w14:textId="116325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33.26 </w:t>
            </w:r>
          </w:p>
        </w:tc>
      </w:tr>
      <w:tr w:rsidR="0067182C" w:rsidRPr="0067182C" w14:paraId="599298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4E8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303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B0011A1" w14:textId="2B6583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5CB1187D" w14:textId="754930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56CCC" w14:textId="09121F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B8B7A" w14:textId="068EC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4,696.14 </w:t>
            </w:r>
          </w:p>
        </w:tc>
      </w:tr>
      <w:tr w:rsidR="0067182C" w:rsidRPr="0067182C" w14:paraId="1DCA51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1A3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F4E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55AB80DD" w14:textId="1375E6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2F7B9486" w14:textId="2BE4F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DA449" w14:textId="6496D4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4428F" w14:textId="14572A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1,054.72 </w:t>
            </w:r>
          </w:p>
        </w:tc>
      </w:tr>
      <w:tr w:rsidR="0067182C" w:rsidRPr="0067182C" w14:paraId="4F3FDC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519A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6B8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0D43DFC" w14:textId="032754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295AC9D6" w14:textId="0C95A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DCFB1" w14:textId="631086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56E94" w14:textId="42DDCD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087.60 </w:t>
            </w:r>
          </w:p>
        </w:tc>
      </w:tr>
      <w:tr w:rsidR="0067182C" w:rsidRPr="0067182C" w14:paraId="1830A0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8CD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058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A0A5F06" w14:textId="7F9B2B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AEC12FD" w14:textId="110F56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15B62" w14:textId="5403E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BB8E3" w14:textId="7407A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550.98 </w:t>
            </w:r>
          </w:p>
        </w:tc>
      </w:tr>
      <w:tr w:rsidR="0067182C" w:rsidRPr="0067182C" w14:paraId="118EA9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2C5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625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11FD80BB" w14:textId="6191D2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45403C1B" w14:textId="6123B6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EBE29" w14:textId="0E53D8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20962" w14:textId="3603A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283.02 </w:t>
            </w:r>
          </w:p>
        </w:tc>
      </w:tr>
      <w:tr w:rsidR="0067182C" w:rsidRPr="0067182C" w14:paraId="396899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AB5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99F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C35F90F" w14:textId="169914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6DA09B40" w14:textId="56742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0D3B8" w14:textId="75BB9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72239" w14:textId="118AC7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628.90 </w:t>
            </w:r>
          </w:p>
        </w:tc>
      </w:tr>
      <w:tr w:rsidR="0067182C" w:rsidRPr="0067182C" w14:paraId="2E9854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873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31D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9B9FF4D" w14:textId="76A519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F84259B" w14:textId="3E41A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963B" w14:textId="0F9517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73712" w14:textId="109959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0.78 </w:t>
            </w:r>
          </w:p>
        </w:tc>
      </w:tr>
      <w:tr w:rsidR="0067182C" w:rsidRPr="0067182C" w14:paraId="7745EA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45D7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26D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10E8F39" w14:textId="7CBC9C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36994F14" w14:textId="112854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B9625" w14:textId="1EBF73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BE827" w14:textId="11DD15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2,881.12 </w:t>
            </w:r>
          </w:p>
        </w:tc>
      </w:tr>
      <w:tr w:rsidR="0067182C" w:rsidRPr="0067182C" w14:paraId="21E453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F0B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149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F874334" w14:textId="6772B7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32A0F5D" w14:textId="615EA4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C24B9" w14:textId="64A473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9A10E" w14:textId="2C034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1.56 </w:t>
            </w:r>
          </w:p>
        </w:tc>
      </w:tr>
      <w:tr w:rsidR="0067182C" w:rsidRPr="0067182C" w14:paraId="6A574B4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F7A0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1CD9CE9E" w14:textId="617DB80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835F9" w14:textId="625D94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9B829A" w14:textId="683AE5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EE0C35" w14:textId="03FC271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761,887.43 </w:t>
            </w:r>
          </w:p>
        </w:tc>
      </w:tr>
      <w:tr w:rsidR="0067182C" w:rsidRPr="0067182C" w14:paraId="70E38C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FF71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67F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6EBBE4C9" w14:textId="5DB37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944D8EC" w14:textId="290AF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2B0C6" w14:textId="4D983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46A02" w14:textId="6CE0B9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3,599.40 </w:t>
            </w:r>
          </w:p>
        </w:tc>
      </w:tr>
      <w:tr w:rsidR="0067182C" w:rsidRPr="0067182C" w14:paraId="363B1F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384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740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056A299" w14:textId="25E9F8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26A8A013" w14:textId="4FFD2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1C03C" w14:textId="122B8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894A3" w14:textId="1DCFD7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2,498.75 </w:t>
            </w:r>
          </w:p>
        </w:tc>
      </w:tr>
      <w:tr w:rsidR="0067182C" w:rsidRPr="0067182C" w14:paraId="09B442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3676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1C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17A5DCCC" w14:textId="453BF9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114370E" w14:textId="4E200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0EFBA" w14:textId="003B5A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96BAA" w14:textId="2144D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890.00 </w:t>
            </w:r>
          </w:p>
        </w:tc>
      </w:tr>
      <w:tr w:rsidR="0067182C" w:rsidRPr="0067182C" w14:paraId="21B164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18E1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519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2EE8B2B" w14:textId="5EAFF1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745DD818" w14:textId="059EA8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80B00" w14:textId="0B1C1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AE9A0" w14:textId="185182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44,019.75 </w:t>
            </w:r>
          </w:p>
        </w:tc>
      </w:tr>
      <w:tr w:rsidR="0067182C" w:rsidRPr="0067182C" w14:paraId="696772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530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69D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58A49E1" w14:textId="49D135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5412317" w14:textId="1AB42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C07FE" w14:textId="242C7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B5E8E" w14:textId="547BB5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655.00 </w:t>
            </w:r>
          </w:p>
        </w:tc>
      </w:tr>
      <w:tr w:rsidR="0067182C" w:rsidRPr="0067182C" w14:paraId="25EF72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268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4C0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606C632" w14:textId="36A078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5CEE5237" w14:textId="4691D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4F0F5" w14:textId="41F283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CACD7" w14:textId="489C49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9,010.00 </w:t>
            </w:r>
          </w:p>
        </w:tc>
      </w:tr>
      <w:tr w:rsidR="0067182C" w:rsidRPr="0067182C" w14:paraId="6ABE57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EFDA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619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0B40798" w14:textId="3B84DD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759434D2" w14:textId="5A009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B5DFD" w14:textId="193657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19CF0" w14:textId="764D10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362.30 </w:t>
            </w:r>
          </w:p>
        </w:tc>
      </w:tr>
      <w:tr w:rsidR="0067182C" w:rsidRPr="0067182C" w14:paraId="20F82D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28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EA7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29FF2F27" w14:textId="603C5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C0B68C" w14:textId="792BE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7E85C" w14:textId="44A56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9E08D" w14:textId="498621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467.80 </w:t>
            </w:r>
          </w:p>
        </w:tc>
      </w:tr>
      <w:tr w:rsidR="0067182C" w:rsidRPr="0067182C" w14:paraId="7D6275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6951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35E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B1D07B4" w14:textId="6B0798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3BD765C" w14:textId="5AA8DC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2658A" w14:textId="34BDC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E28DC" w14:textId="18FE79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803.70 </w:t>
            </w:r>
          </w:p>
        </w:tc>
      </w:tr>
      <w:tr w:rsidR="0067182C" w:rsidRPr="0067182C" w14:paraId="690738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32E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A85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70DE065" w14:textId="409EB3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0A66326D" w14:textId="05E9E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927C3" w14:textId="27CF0A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251B" w14:textId="7FF5A3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7,291.40 </w:t>
            </w:r>
          </w:p>
        </w:tc>
      </w:tr>
      <w:tr w:rsidR="0067182C" w:rsidRPr="0067182C" w14:paraId="647AF1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7C4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49D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A1ABAB9" w14:textId="56CB70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E7A1DC8" w14:textId="782F4A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53B93" w14:textId="535DCE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B5FE6" w14:textId="5365F7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765.88 </w:t>
            </w:r>
          </w:p>
        </w:tc>
      </w:tr>
      <w:tr w:rsidR="0067182C" w:rsidRPr="0067182C" w14:paraId="71A6E7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C6C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097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6E800153" w14:textId="5067E7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FBFB60D" w14:textId="64E641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7F5F4" w14:textId="0B8014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35455" w14:textId="1EB31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5,548.00 </w:t>
            </w:r>
          </w:p>
        </w:tc>
      </w:tr>
      <w:tr w:rsidR="0067182C" w:rsidRPr="0067182C" w14:paraId="747B65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4EF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A9E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A799618" w14:textId="427EB9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58007EF" w14:textId="21A32E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D4746" w14:textId="1E5880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40E0A" w14:textId="45216E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50.00 </w:t>
            </w:r>
          </w:p>
        </w:tc>
      </w:tr>
      <w:tr w:rsidR="0067182C" w:rsidRPr="0067182C" w14:paraId="7C576F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B7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A38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85DC645" w14:textId="412E51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08C3408" w14:textId="0E452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5177C" w14:textId="64B88B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2BE33" w14:textId="589F1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8,437.25 </w:t>
            </w:r>
          </w:p>
        </w:tc>
      </w:tr>
      <w:tr w:rsidR="0067182C" w:rsidRPr="0067182C" w14:paraId="30287E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620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CA5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06051855" w14:textId="206A4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0C8334A5" w14:textId="7AF658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76786" w14:textId="0B624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B4165" w14:textId="6C9F6F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953.00 </w:t>
            </w:r>
          </w:p>
        </w:tc>
      </w:tr>
      <w:tr w:rsidR="0067182C" w:rsidRPr="0067182C" w14:paraId="1DAA3E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ED68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801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49FE0277" w14:textId="643A8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0B15943" w14:textId="335A25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A2480" w14:textId="52819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70F13" w14:textId="02F27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8,501.00 </w:t>
            </w:r>
          </w:p>
        </w:tc>
      </w:tr>
      <w:tr w:rsidR="0067182C" w:rsidRPr="0067182C" w14:paraId="2D811C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FD1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64D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EC48A6B" w14:textId="6EEE28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4FED31C" w14:textId="6A289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5A167" w14:textId="3E159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DCA28" w14:textId="72EF4C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534.20 </w:t>
            </w:r>
          </w:p>
        </w:tc>
      </w:tr>
      <w:tr w:rsidR="0067182C" w:rsidRPr="0067182C" w14:paraId="315EEEE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F730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62BF570" w14:textId="7C49CA3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377C5" w14:textId="79579B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C68F3D" w14:textId="2865977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720CBA" w14:textId="3FE61C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00,032.75 </w:t>
            </w:r>
          </w:p>
        </w:tc>
      </w:tr>
      <w:tr w:rsidR="0067182C" w:rsidRPr="0067182C" w14:paraId="0E5F23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FB14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145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0814A66F" w14:textId="496DD0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B419CC2" w14:textId="4054A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78D4D" w14:textId="48294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4A01B" w14:textId="7CB921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6,365.00 </w:t>
            </w:r>
          </w:p>
        </w:tc>
      </w:tr>
      <w:tr w:rsidR="0067182C" w:rsidRPr="0067182C" w14:paraId="445391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6F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A54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AC1DCAD" w14:textId="196530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A3BC19A" w14:textId="018A0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EE1E0" w14:textId="1E3D05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C194D" w14:textId="540531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234.00 </w:t>
            </w:r>
          </w:p>
        </w:tc>
      </w:tr>
      <w:tr w:rsidR="0067182C" w:rsidRPr="0067182C" w14:paraId="163BA0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D6A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A84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DAE440F" w14:textId="61D57E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0175E1BF" w14:textId="505FE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21E40" w14:textId="1A56CF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F4A21" w14:textId="5B9B8E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273.00 </w:t>
            </w:r>
          </w:p>
        </w:tc>
      </w:tr>
      <w:tr w:rsidR="0067182C" w:rsidRPr="0067182C" w14:paraId="5FC3AE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960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F32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21F535C4" w14:textId="08299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71C6596" w14:textId="7E09B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20CF9" w14:textId="35890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8925B" w14:textId="42FCA8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527.60 </w:t>
            </w:r>
          </w:p>
        </w:tc>
      </w:tr>
      <w:tr w:rsidR="0067182C" w:rsidRPr="0067182C" w14:paraId="30929E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8B30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8B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A06332" w14:textId="1233CC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090A3D53" w14:textId="0B86E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F498E" w14:textId="3C632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5B376" w14:textId="23598E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0,692.00 </w:t>
            </w:r>
          </w:p>
        </w:tc>
      </w:tr>
      <w:tr w:rsidR="0067182C" w:rsidRPr="0067182C" w14:paraId="158E94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1AA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427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E696AE4" w14:textId="648BE9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D368DA3" w14:textId="5C9E3F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48AC4" w14:textId="4362A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C7845" w14:textId="32D9D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95.00 </w:t>
            </w:r>
          </w:p>
        </w:tc>
      </w:tr>
      <w:tr w:rsidR="0067182C" w:rsidRPr="0067182C" w14:paraId="75AA10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C58B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533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AE079CA" w14:textId="35B078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50AD1712" w14:textId="66067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ADB78" w14:textId="3FB234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23A7A" w14:textId="03A4CD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24.00 </w:t>
            </w:r>
          </w:p>
        </w:tc>
      </w:tr>
      <w:tr w:rsidR="0067182C" w:rsidRPr="0067182C" w14:paraId="18B02A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4B8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D78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FDCB78D" w14:textId="1B2E74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17A820D" w14:textId="73E0B9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C00CB" w14:textId="20EBF7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73DF1" w14:textId="48B13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750.65 </w:t>
            </w:r>
          </w:p>
        </w:tc>
      </w:tr>
      <w:tr w:rsidR="0067182C" w:rsidRPr="0067182C" w14:paraId="6F8688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5BCC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8D2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03FDA886" w14:textId="78D00F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3536E06A" w14:textId="36000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C2424" w14:textId="673552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3468E" w14:textId="055C73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71.50 </w:t>
            </w:r>
          </w:p>
        </w:tc>
      </w:tr>
      <w:tr w:rsidR="0067182C" w:rsidRPr="0067182C" w14:paraId="12820B6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2AE66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63D6C0BB" w14:textId="4CD4CD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52,9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0ACBDAB" w14:textId="366A252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3DF52D00" w14:textId="790F05E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CC37B7" w14:textId="723461A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6,311,777.00 </w:t>
            </w:r>
          </w:p>
        </w:tc>
      </w:tr>
      <w:tr w:rsidR="0067182C" w:rsidRPr="0067182C" w14:paraId="5FBDE05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B159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877A5FC" w14:textId="4DE9F99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6,945,202.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1277881" w14:textId="56FED3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46E366" w14:textId="6A32619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8EA788" w14:textId="1BB989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231,484.25 </w:t>
            </w:r>
          </w:p>
        </w:tc>
      </w:tr>
      <w:tr w:rsidR="0067182C" w:rsidRPr="0067182C" w14:paraId="27C5684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53BAC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313129FA" w14:textId="333FF1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62432D0" w14:textId="33C23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75BE2AFA" w14:textId="7ECF58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B83BBB9" w14:textId="521E69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0,955,288.35 </w:t>
            </w:r>
          </w:p>
        </w:tc>
      </w:tr>
      <w:tr w:rsidR="0067182C" w:rsidRPr="0067182C" w14:paraId="25352E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E048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4039E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BFA6015" w14:textId="310329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F44E790" w14:textId="3E3523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4424C" w14:textId="1B097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04649" w14:textId="18F4F1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0,980.00 </w:t>
            </w:r>
          </w:p>
        </w:tc>
      </w:tr>
      <w:tr w:rsidR="0067182C" w:rsidRPr="0067182C" w14:paraId="0437B7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2E38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EF30F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5376BA5" w14:textId="20A555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7A297E04" w14:textId="0B28E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460EE" w14:textId="1BEC6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75F82" w14:textId="4F681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24,698.50 </w:t>
            </w:r>
          </w:p>
        </w:tc>
      </w:tr>
      <w:tr w:rsidR="0067182C" w:rsidRPr="0067182C" w14:paraId="6D8680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7AD5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163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AA4713A" w14:textId="5B2437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198BD86" w14:textId="0B4BCB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B9666" w14:textId="3F78F6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57CEE" w14:textId="4D48F8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4,815.00 </w:t>
            </w:r>
          </w:p>
        </w:tc>
      </w:tr>
      <w:tr w:rsidR="0067182C" w:rsidRPr="0067182C" w14:paraId="084D08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D662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4E6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1E7DB69" w14:textId="79B39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36D90BCF" w14:textId="2DFAF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6D4AD" w14:textId="3CE488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9BE78" w14:textId="4DDCF9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89,830.00 </w:t>
            </w:r>
          </w:p>
        </w:tc>
      </w:tr>
      <w:tr w:rsidR="0067182C" w:rsidRPr="0067182C" w14:paraId="52862C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334F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37F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ECE121" w14:textId="1115FB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07859066" w14:textId="368479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A0151A1" w14:textId="14A93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5464A" w14:textId="525220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83,667.00 </w:t>
            </w:r>
          </w:p>
        </w:tc>
      </w:tr>
      <w:tr w:rsidR="0067182C" w:rsidRPr="0067182C" w14:paraId="5BEE5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B48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7B6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C5D748C" w14:textId="21193F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284D1A6B" w14:textId="1BEB9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30FB4294" w14:textId="62B50A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5FB16" w14:textId="77FE5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37,710.00 </w:t>
            </w:r>
          </w:p>
        </w:tc>
      </w:tr>
      <w:tr w:rsidR="0067182C" w:rsidRPr="0067182C" w14:paraId="1FAD76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2421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E1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147CA24" w14:textId="57A24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5A2288A4" w14:textId="1359EE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0D2F1" w14:textId="64F17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95FD0" w14:textId="007FA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02,285.00 </w:t>
            </w:r>
          </w:p>
        </w:tc>
      </w:tr>
      <w:tr w:rsidR="0067182C" w:rsidRPr="0067182C" w14:paraId="6A316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A87D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2B3E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713CD5B" w14:textId="3924B9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0DB9E1F8" w14:textId="040E7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EACA1" w14:textId="1C5F38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1658B" w14:textId="7805A5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34,482.00 </w:t>
            </w:r>
          </w:p>
        </w:tc>
      </w:tr>
      <w:tr w:rsidR="0067182C" w:rsidRPr="0067182C" w14:paraId="34D44C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5D1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BFD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FB5429F" w14:textId="533D92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27C9A5CE" w14:textId="1936A1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93B8" w14:textId="0529A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1E96A" w14:textId="2AC03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734,307.50 </w:t>
            </w:r>
          </w:p>
        </w:tc>
      </w:tr>
      <w:tr w:rsidR="0067182C" w:rsidRPr="0067182C" w14:paraId="56B82C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3C87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D5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B0DD2C8" w14:textId="2A7B3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4C5C1467" w14:textId="11432F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8793C8" w14:textId="49E47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D0367" w14:textId="41991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98,432.50 </w:t>
            </w:r>
          </w:p>
        </w:tc>
      </w:tr>
      <w:tr w:rsidR="0067182C" w:rsidRPr="0067182C" w14:paraId="21790E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CF8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D77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10A56857" w14:textId="10A0F0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09D6F" w14:textId="547065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47E46" w14:textId="49CB7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CF9D4" w14:textId="6973E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57,380.00 </w:t>
            </w:r>
          </w:p>
        </w:tc>
      </w:tr>
      <w:tr w:rsidR="0067182C" w:rsidRPr="0067182C" w14:paraId="1C74CE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DD2C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B86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CE2097E" w14:textId="64BCD1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66931B23" w14:textId="795004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EAED" w14:textId="2C3EC6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55E70" w14:textId="48BD5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22,082.00 </w:t>
            </w:r>
          </w:p>
        </w:tc>
      </w:tr>
      <w:tr w:rsidR="0067182C" w:rsidRPr="0067182C" w14:paraId="45BCA6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0CA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57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0F05E41" w14:textId="0923E2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605CCC10" w14:textId="17309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D6398" w14:textId="38726E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299A2" w14:textId="5F0BB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179.00 </w:t>
            </w:r>
          </w:p>
        </w:tc>
      </w:tr>
      <w:tr w:rsidR="0067182C" w:rsidRPr="0067182C" w14:paraId="361FBE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8B3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580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226C5" w14:textId="43EE32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5AF61BCC" w14:textId="432F01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53ED9" w14:textId="1000AE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8C73A" w14:textId="24261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09,728.00 </w:t>
            </w:r>
          </w:p>
        </w:tc>
      </w:tr>
      <w:tr w:rsidR="0067182C" w:rsidRPr="0067182C" w14:paraId="30F3C5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E84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CF3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0DBD932F" w14:textId="39CBD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CC421E1" w14:textId="278204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48A3B" w14:textId="61558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7DCF1" w14:textId="3F9D2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r>
      <w:tr w:rsidR="0067182C" w:rsidRPr="0067182C" w14:paraId="0E9F7F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78B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976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8C57B72" w14:textId="410C68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B1DABBD" w14:textId="032EE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1C525E02" w14:textId="52031A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D3F3B" w14:textId="2119BA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06,230.00 </w:t>
            </w:r>
          </w:p>
        </w:tc>
      </w:tr>
      <w:tr w:rsidR="0067182C" w:rsidRPr="0067182C" w14:paraId="59FFCB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617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43E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30A86866" w14:textId="6BD457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47B9CDF9" w14:textId="300069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3E1F96C9" w14:textId="3595A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861E1" w14:textId="72753D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383,449.00 </w:t>
            </w:r>
          </w:p>
        </w:tc>
      </w:tr>
      <w:tr w:rsidR="0067182C" w:rsidRPr="0067182C" w14:paraId="54B41D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A7A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B5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B844CFD" w14:textId="41DC5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D8A60F4" w14:textId="13597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6185B" w14:textId="4DDCD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118E0" w14:textId="75270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813,125.00 </w:t>
            </w:r>
          </w:p>
        </w:tc>
      </w:tr>
      <w:tr w:rsidR="0067182C" w:rsidRPr="0067182C" w14:paraId="508040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030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C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C2E6477" w14:textId="200C7D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7AD116EC" w14:textId="71C35A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958F1" w14:textId="3116D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5DD1B" w14:textId="38286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44,315.00 </w:t>
            </w:r>
          </w:p>
        </w:tc>
      </w:tr>
      <w:tr w:rsidR="0067182C" w:rsidRPr="0067182C" w14:paraId="7F7BAB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969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09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C30B54D" w14:textId="7EC44D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53A83F69" w14:textId="7E7AE1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58352" w14:textId="31AAD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BDB60" w14:textId="2824FE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15.00 </w:t>
            </w:r>
          </w:p>
        </w:tc>
      </w:tr>
      <w:tr w:rsidR="0067182C" w:rsidRPr="0067182C" w14:paraId="437F3F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4B4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D91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303D723" w14:textId="22BCA1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56101F4" w14:textId="27B72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4B5E0" w14:textId="7DDD62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220C1" w14:textId="5B56D1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8,815.00 </w:t>
            </w:r>
          </w:p>
        </w:tc>
      </w:tr>
      <w:tr w:rsidR="0067182C" w:rsidRPr="0067182C" w14:paraId="0C60A3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195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21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833D126" w14:textId="733874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46EB4B3D" w14:textId="55172B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4BB231FC" w14:textId="2478F3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46DB0" w14:textId="7B5B37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23,018.40 </w:t>
            </w:r>
          </w:p>
        </w:tc>
      </w:tr>
      <w:tr w:rsidR="0067182C" w:rsidRPr="0067182C" w14:paraId="437404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E5E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770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97202C2" w14:textId="6F562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5E0A69D" w14:textId="59D42B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4C294" w14:textId="6F96BA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9970A" w14:textId="41EEF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782.50 </w:t>
            </w:r>
          </w:p>
        </w:tc>
      </w:tr>
      <w:tr w:rsidR="0067182C" w:rsidRPr="0067182C" w14:paraId="729B76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CEB2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6DF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99966FB" w14:textId="0FFF73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5D105C1C" w14:textId="7D15B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A8F76" w14:textId="5073A5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E9448" w14:textId="1C8F79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2,345.00 </w:t>
            </w:r>
          </w:p>
        </w:tc>
      </w:tr>
      <w:tr w:rsidR="0067182C" w:rsidRPr="0067182C" w14:paraId="2920F9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AFB2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D0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1063F15F" w14:textId="1BC922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F8AC6" w14:textId="691C52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AFC9" w14:textId="682AE3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39466" w14:textId="55E13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8,500.00 </w:t>
            </w:r>
          </w:p>
        </w:tc>
      </w:tr>
      <w:tr w:rsidR="0067182C" w:rsidRPr="0067182C" w14:paraId="009233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D0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F7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8AB39A7" w14:textId="55A42D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4BCF8240" w14:textId="0F8802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4AF22" w14:textId="2F88E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F9C0A" w14:textId="3A36E8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1,403.00 </w:t>
            </w:r>
          </w:p>
        </w:tc>
      </w:tr>
      <w:tr w:rsidR="0067182C" w:rsidRPr="0067182C" w14:paraId="28C5A7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C761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A8B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F8DCFA2" w14:textId="3EFD49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E63544A" w14:textId="5FE7B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57DF1" w14:textId="39B292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D3EF9" w14:textId="6B24CB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582,753.00 </w:t>
            </w:r>
          </w:p>
        </w:tc>
      </w:tr>
      <w:tr w:rsidR="0067182C" w:rsidRPr="0067182C" w14:paraId="4D8469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E94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683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72105C3" w14:textId="4DF10A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8E7114F" w14:textId="2DBEB8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38FED1F" w14:textId="615EF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8ADE8" w14:textId="68416E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0,422.00 </w:t>
            </w:r>
          </w:p>
        </w:tc>
      </w:tr>
      <w:tr w:rsidR="0067182C" w:rsidRPr="0067182C" w14:paraId="468C6B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F897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9AF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211FC261" w14:textId="72560F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A70CAB8" w14:textId="64AE77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DD9A0" w14:textId="5B594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28E5D" w14:textId="665C9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568,908.00 </w:t>
            </w:r>
          </w:p>
        </w:tc>
      </w:tr>
      <w:tr w:rsidR="0067182C" w:rsidRPr="0067182C" w14:paraId="1D9885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DBA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028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3476340" w14:textId="0DF29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04B74E18" w14:textId="3291B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B98E8" w14:textId="0B155D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5B9E0" w14:textId="29E34F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60,312.00 </w:t>
            </w:r>
          </w:p>
        </w:tc>
      </w:tr>
      <w:tr w:rsidR="0067182C" w:rsidRPr="0067182C" w14:paraId="065A03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D9D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D85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9216CF9" w14:textId="654D0F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525E4BD8" w14:textId="232DCF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69090F0" w14:textId="0765D6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4F724" w14:textId="128EE8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9,108,563.50 </w:t>
            </w:r>
          </w:p>
        </w:tc>
      </w:tr>
      <w:tr w:rsidR="0067182C" w:rsidRPr="0067182C" w14:paraId="4228B9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56D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917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64E3909" w14:textId="04EC12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11EEE411" w14:textId="50891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012D5" w14:textId="10264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F20C3" w14:textId="34C210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2,983.00 </w:t>
            </w:r>
          </w:p>
        </w:tc>
      </w:tr>
      <w:tr w:rsidR="0067182C" w:rsidRPr="0067182C" w14:paraId="6A4B1F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A3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349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8E9EAA3" w14:textId="18BC4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40DB61DB" w14:textId="24DA69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5E51A" w14:textId="313BEA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2E86C" w14:textId="3B7D84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5,750.00 </w:t>
            </w:r>
          </w:p>
        </w:tc>
      </w:tr>
      <w:tr w:rsidR="0067182C" w:rsidRPr="0067182C" w14:paraId="649EA3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EACA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30F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7D7F838C" w14:textId="2F6C0F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FE6936A" w14:textId="05945F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1FF3B" w14:textId="60DB9C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95D57" w14:textId="3B194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5,315.00 </w:t>
            </w:r>
          </w:p>
        </w:tc>
      </w:tr>
      <w:tr w:rsidR="0067182C" w:rsidRPr="0067182C" w14:paraId="28EE6C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172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DC67981" w14:textId="475C69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9,85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30117F" w14:textId="08FA8A6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791C017C" w14:textId="6B1780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71F5C5" w14:textId="67FC0E5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4,833,028.18 </w:t>
            </w:r>
          </w:p>
        </w:tc>
      </w:tr>
      <w:tr w:rsidR="0067182C" w:rsidRPr="0067182C" w14:paraId="15150C5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831B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49F88429" w14:textId="060B4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DF2FFB2" w14:textId="430283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4E483198" w14:textId="1D7D2F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2A37D91" w14:textId="0736C5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20,319.20 </w:t>
            </w:r>
          </w:p>
        </w:tc>
      </w:tr>
      <w:tr w:rsidR="0067182C" w:rsidRPr="0067182C" w14:paraId="030474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7A90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6BF3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6775753" w14:textId="21638B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3B5DF686" w14:textId="16D893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757AF" w14:textId="554857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BA8B8" w14:textId="2446E1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0,341.00 </w:t>
            </w:r>
          </w:p>
        </w:tc>
      </w:tr>
      <w:tr w:rsidR="0067182C" w:rsidRPr="0067182C" w14:paraId="2724F2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350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A4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22FA8033" w14:textId="76886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F14E08B" w14:textId="023B0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7214A" w14:textId="42C66D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50A32" w14:textId="1FD2A2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7,190.00 </w:t>
            </w:r>
          </w:p>
        </w:tc>
      </w:tr>
      <w:tr w:rsidR="0067182C" w:rsidRPr="0067182C" w14:paraId="31AE78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0F6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075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81F81F3" w14:textId="2B9CA9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BC935B9" w14:textId="43B211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011ECA03" w14:textId="40752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8735D" w14:textId="3C17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060,447.00 </w:t>
            </w:r>
          </w:p>
        </w:tc>
      </w:tr>
      <w:tr w:rsidR="0067182C" w:rsidRPr="0067182C" w14:paraId="06E4CD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D0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8C1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0788CDD" w14:textId="560FC7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5BC0FFD8" w14:textId="0BA800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23E5F3" w14:textId="0DF35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96501" w14:textId="386C49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3,240.00 </w:t>
            </w:r>
          </w:p>
        </w:tc>
      </w:tr>
      <w:tr w:rsidR="0067182C" w:rsidRPr="0067182C" w14:paraId="257C7D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7B90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179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D87BF" w14:textId="7F8A76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D8919" w14:textId="344B23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3614E56" w14:textId="2474D3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7134F" w14:textId="08C6CF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0,550.00 </w:t>
            </w:r>
          </w:p>
        </w:tc>
      </w:tr>
      <w:tr w:rsidR="0067182C" w:rsidRPr="0067182C" w14:paraId="77FB2E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747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CF3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ECADBF3" w14:textId="74192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764D42B" w14:textId="39488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622C35C2" w14:textId="65A1BC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73FE6" w14:textId="017221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168,878.78 </w:t>
            </w:r>
          </w:p>
        </w:tc>
      </w:tr>
      <w:tr w:rsidR="0067182C" w:rsidRPr="0067182C" w14:paraId="7C55A4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183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918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1EF6849" w14:textId="51E06C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18807FA1" w14:textId="7C9092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4AD056E" w14:textId="782048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5FA71" w14:textId="215580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7,170.75 </w:t>
            </w:r>
          </w:p>
        </w:tc>
      </w:tr>
      <w:tr w:rsidR="0067182C" w:rsidRPr="0067182C" w14:paraId="25CED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C7D8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9ADA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ED74C90" w14:textId="6346D7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0FDF1" w14:textId="2BE7C2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AC0EB" w14:textId="4CC8A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7E452" w14:textId="5DB94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37E927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FE8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39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0A71FD49" w14:textId="3850E7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E9FE0" w14:textId="0B76D0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161843B9" w14:textId="2C3C78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AC089" w14:textId="134AC3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3,275.00 </w:t>
            </w:r>
          </w:p>
        </w:tc>
      </w:tr>
      <w:tr w:rsidR="0067182C" w:rsidRPr="0067182C" w14:paraId="6B64C9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404D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B9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EB62413" w14:textId="6E0B6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C92A7F2" w14:textId="04B956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3141CDD9" w14:textId="513B2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2DCFE" w14:textId="010E2B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74,350.60 </w:t>
            </w:r>
          </w:p>
        </w:tc>
      </w:tr>
      <w:tr w:rsidR="0067182C" w:rsidRPr="0067182C" w14:paraId="6923AD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53D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810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6085151" w14:textId="04C718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47D99" w14:textId="61CEF8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AF32315" w14:textId="228C42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5C7EE" w14:textId="04863F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9,860.00 </w:t>
            </w:r>
          </w:p>
        </w:tc>
      </w:tr>
      <w:tr w:rsidR="0067182C" w:rsidRPr="0067182C" w14:paraId="3CB356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5C9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48B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65C93A4" w14:textId="0970C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5898E74C" w14:textId="72787A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7CEE3E06" w14:textId="7B73F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E7034" w14:textId="64323C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443.71 </w:t>
            </w:r>
          </w:p>
        </w:tc>
      </w:tr>
      <w:tr w:rsidR="0067182C" w:rsidRPr="0067182C" w14:paraId="3202BF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6D7F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8B7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659C0EF" w14:textId="233ECE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4B46B3" w14:textId="1C091F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40B82" w14:textId="753D9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A42D5" w14:textId="4E664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587D657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CF8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119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414448B5" w14:textId="1003F4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62842" w14:textId="769285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8636A61" w14:textId="33839F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4F590" w14:textId="4CE10A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4,510.00 </w:t>
            </w:r>
          </w:p>
        </w:tc>
      </w:tr>
      <w:tr w:rsidR="0067182C" w:rsidRPr="0067182C" w14:paraId="512131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B2D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E41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7277534" w14:textId="63A1B5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837F1" w14:textId="06FDE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6C92D" w14:textId="161D2A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0BF22" w14:textId="11A719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1,000.00 </w:t>
            </w:r>
          </w:p>
        </w:tc>
      </w:tr>
      <w:tr w:rsidR="0067182C" w:rsidRPr="0067182C" w14:paraId="1CB60E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5C8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7B9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7E00D0A" w14:textId="41C61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49612A90" w14:textId="5625F8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AA417" w14:textId="242B72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5CEA9" w14:textId="4C4E56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40.00 </w:t>
            </w:r>
          </w:p>
        </w:tc>
      </w:tr>
      <w:tr w:rsidR="0067182C" w:rsidRPr="0067182C" w14:paraId="1DBEE7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7B3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65D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0EF992C" w14:textId="5B489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32D41330" w14:textId="590A88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0E8FD" w14:textId="2E332A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6EF81" w14:textId="092A17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200.00 </w:t>
            </w:r>
          </w:p>
        </w:tc>
      </w:tr>
      <w:tr w:rsidR="0067182C" w:rsidRPr="0067182C" w14:paraId="6316DB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795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C59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C11FC56" w14:textId="5FC7B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090A4E08" w14:textId="7EB71F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B603F60" w14:textId="294D6D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C4819" w14:textId="7453FC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574.00 </w:t>
            </w:r>
          </w:p>
        </w:tc>
      </w:tr>
      <w:tr w:rsidR="0067182C" w:rsidRPr="0067182C" w14:paraId="2AC424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3415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F83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4FAE878" w14:textId="4B1410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18B5229B" w14:textId="12BF5D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77FD5412" w14:textId="170F4B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F267B" w14:textId="51FCA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0,671.00 </w:t>
            </w:r>
          </w:p>
        </w:tc>
      </w:tr>
      <w:tr w:rsidR="0067182C" w:rsidRPr="0067182C" w14:paraId="63BB11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8CB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495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F488326" w14:textId="194C32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0BDC22F2" w14:textId="31E6B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56519" w14:textId="699916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438FC" w14:textId="510E48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73,958.00 </w:t>
            </w:r>
          </w:p>
        </w:tc>
      </w:tr>
      <w:tr w:rsidR="0067182C" w:rsidRPr="0067182C" w14:paraId="509583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057E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83F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18847AFB" w14:textId="7AEC2E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D6EA3A3" w14:textId="48935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08885D64" w14:textId="4ED78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36924" w14:textId="78C91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2,970.14 </w:t>
            </w:r>
          </w:p>
        </w:tc>
      </w:tr>
      <w:tr w:rsidR="0067182C" w:rsidRPr="0067182C" w14:paraId="5F7592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409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EED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5BEB66A6" w14:textId="64AFB6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DC478" w14:textId="6FBC9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F72B74" w14:textId="057884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ABE5B" w14:textId="47750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0,605.00 </w:t>
            </w:r>
          </w:p>
        </w:tc>
      </w:tr>
      <w:tr w:rsidR="0067182C" w:rsidRPr="0067182C" w14:paraId="3E9BA6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8C8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8ED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6AB3A9" w14:textId="4A29D8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057B2D1F" w14:textId="22E90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617EAB38" w14:textId="2285D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B5C95" w14:textId="06BDC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5,134.00 </w:t>
            </w:r>
          </w:p>
        </w:tc>
      </w:tr>
      <w:tr w:rsidR="0067182C" w:rsidRPr="0067182C" w14:paraId="0AD2EBE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1AA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3FBD43E5" w14:textId="519F2E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851,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2901E" w14:textId="5BFC64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0BFA644" w14:textId="34AA42D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5A509A" w14:textId="5F83FFA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6,328,275.05 </w:t>
            </w:r>
          </w:p>
        </w:tc>
      </w:tr>
      <w:tr w:rsidR="0067182C" w:rsidRPr="0067182C" w14:paraId="33F525D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FD89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D1558D2" w14:textId="7BA50A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FD5810" w14:textId="1525A0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0284DAF" w14:textId="34A548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538ED51" w14:textId="2EE12E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69,200.50 </w:t>
            </w:r>
          </w:p>
        </w:tc>
      </w:tr>
      <w:tr w:rsidR="0067182C" w:rsidRPr="0067182C" w14:paraId="41A67C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9E5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545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B68F51B" w14:textId="0FC093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FD4F7" w14:textId="03D203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9DE80" w14:textId="13A957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99504" w14:textId="1C8780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732E1C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5DB2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4B6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7E644A00" w14:textId="5E1E45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E92B" w14:textId="402028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5B391613" w14:textId="262EAB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0AF9E" w14:textId="3D1AF5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1,900.00 </w:t>
            </w:r>
          </w:p>
        </w:tc>
      </w:tr>
      <w:tr w:rsidR="0067182C" w:rsidRPr="0067182C" w14:paraId="5ECC58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D63B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66C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06A2D07" w14:textId="360091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44E0517" w14:textId="5DDA8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608E4" w14:textId="6CBCB2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FE762" w14:textId="5217E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13,210.00 </w:t>
            </w:r>
          </w:p>
        </w:tc>
      </w:tr>
      <w:tr w:rsidR="0067182C" w:rsidRPr="0067182C" w14:paraId="6EABB2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F4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098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5DFCF64" w14:textId="3F1BC9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26241588" w14:textId="0E72A4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5AD2F4" w14:textId="4145FF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BBE99" w14:textId="4F4E7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0,560.00 </w:t>
            </w:r>
          </w:p>
        </w:tc>
      </w:tr>
      <w:tr w:rsidR="0067182C" w:rsidRPr="0067182C" w14:paraId="2F5D9C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AE7B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9725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881B6EF" w14:textId="1140E7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7353A764" w14:textId="747FA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6B49ACD9" w14:textId="1B883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F50D" w14:textId="325F9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16,184.00 </w:t>
            </w:r>
          </w:p>
        </w:tc>
      </w:tr>
      <w:tr w:rsidR="0067182C" w:rsidRPr="0067182C" w14:paraId="5B2510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1B34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892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2EE7B35" w14:textId="028219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21F98CAD" w14:textId="73794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69C50" w14:textId="603AF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7B69B" w14:textId="26D6C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7,184.00 </w:t>
            </w:r>
          </w:p>
        </w:tc>
      </w:tr>
      <w:tr w:rsidR="0067182C" w:rsidRPr="0067182C" w14:paraId="742F77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427A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2D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E41EB18" w14:textId="334E61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E4F5AC" w14:textId="7934A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1AE5D" w14:textId="44E88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AE852" w14:textId="704D2D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463E83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5BD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3CA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5E387C4E" w14:textId="1CA28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5A829" w14:textId="7003C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4C10EEFB" w14:textId="0603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CF4F7" w14:textId="545E51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624.78 </w:t>
            </w:r>
          </w:p>
        </w:tc>
      </w:tr>
      <w:tr w:rsidR="0067182C" w:rsidRPr="0067182C" w14:paraId="3A560B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9EC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5C2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733867B5" w14:textId="6DF4CB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F7FA4" w14:textId="32BF22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09E34" w14:textId="23E4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212C0" w14:textId="55176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3,300.00 </w:t>
            </w:r>
          </w:p>
        </w:tc>
      </w:tr>
      <w:tr w:rsidR="0067182C" w:rsidRPr="0067182C" w14:paraId="01F858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E4B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00E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52A52DA" w14:textId="3F4640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43B92F1D" w14:textId="06D727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32515509" w14:textId="75A81E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80A84" w14:textId="22B26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1,325.00 </w:t>
            </w:r>
          </w:p>
        </w:tc>
      </w:tr>
      <w:tr w:rsidR="0067182C" w:rsidRPr="0067182C" w14:paraId="139BEA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411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D25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0D5391D" w14:textId="40C567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2EFCC79B" w14:textId="617403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32825662" w14:textId="42FDA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8B59B" w14:textId="7AE373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6,689.40 </w:t>
            </w:r>
          </w:p>
        </w:tc>
      </w:tr>
      <w:tr w:rsidR="0067182C" w:rsidRPr="0067182C" w14:paraId="45F5C6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01F9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9D8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9055F22" w14:textId="043A90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60E2" w14:textId="36C724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4AD86" w14:textId="5CFA4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1A50D" w14:textId="229067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2,000.00 </w:t>
            </w:r>
          </w:p>
        </w:tc>
      </w:tr>
      <w:tr w:rsidR="0067182C" w:rsidRPr="0067182C" w14:paraId="2C006E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1F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4EB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3BB78B" w14:textId="2E51A1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D29AD" w14:textId="6CF73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4894C" w14:textId="2EF91A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3EBF8" w14:textId="3A8C61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400.00 </w:t>
            </w:r>
          </w:p>
        </w:tc>
      </w:tr>
      <w:tr w:rsidR="0067182C" w:rsidRPr="0067182C" w14:paraId="193F0B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248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623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07A30E3" w14:textId="566DE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24589" w14:textId="5B6DB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228725" w14:textId="4B24C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738E9" w14:textId="39ED0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0,500.00 </w:t>
            </w:r>
          </w:p>
        </w:tc>
      </w:tr>
      <w:tr w:rsidR="0067182C" w:rsidRPr="0067182C" w14:paraId="14382F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30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727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CE63BCA" w14:textId="4F688D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90A3CE" w14:textId="1754F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8CD35" w14:textId="13EE03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54D02" w14:textId="0986A3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r>
      <w:tr w:rsidR="0067182C" w:rsidRPr="0067182C" w14:paraId="528AC3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5B4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86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12734B9C" w14:textId="0F9D4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6C2867D3" w14:textId="5F5ED9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406C8" w14:textId="3FA420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50DAF" w14:textId="6F3109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7,950.00 </w:t>
            </w:r>
          </w:p>
        </w:tc>
      </w:tr>
      <w:tr w:rsidR="0067182C" w:rsidRPr="0067182C" w14:paraId="7CC038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9805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D99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39B0E053" w14:textId="350795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AE1D" w14:textId="74820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65FD5" w14:textId="359510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74B4B" w14:textId="7807CC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5,000.00 </w:t>
            </w:r>
          </w:p>
        </w:tc>
      </w:tr>
      <w:tr w:rsidR="0067182C" w:rsidRPr="0067182C" w14:paraId="05444E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8E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E3D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787D0A5C" w14:textId="58AB5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0035BA9" w14:textId="004336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0667E" w14:textId="79388C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8D29A" w14:textId="75F08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6,610.00 </w:t>
            </w:r>
          </w:p>
        </w:tc>
      </w:tr>
      <w:tr w:rsidR="0067182C" w:rsidRPr="0067182C" w14:paraId="0CB840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8652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E2B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970DAEF" w14:textId="7A6F6D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BE488" w14:textId="5C385D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66CB09D9" w14:textId="1FD3B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5BEDF" w14:textId="67054A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452.00 </w:t>
            </w:r>
          </w:p>
        </w:tc>
      </w:tr>
      <w:tr w:rsidR="0067182C" w:rsidRPr="0067182C" w14:paraId="7875AC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431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187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259A8511" w14:textId="4E823C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FAA47" w14:textId="16F59F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C643C1D" w14:textId="2840AC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2E199" w14:textId="50E7A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655.77 </w:t>
            </w:r>
          </w:p>
        </w:tc>
      </w:tr>
      <w:tr w:rsidR="0067182C" w:rsidRPr="0067182C" w14:paraId="7184CF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C506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4A5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8CB4107" w14:textId="115481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88AA21A" w14:textId="2FECF6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A340" w14:textId="79B008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8A5FE" w14:textId="601B72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582.00 </w:t>
            </w:r>
          </w:p>
        </w:tc>
      </w:tr>
      <w:tr w:rsidR="0067182C" w:rsidRPr="0067182C" w14:paraId="48FC03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EEC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6B6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55421C03" w14:textId="11C90D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4398ECE" w14:textId="537F9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86E5F" w14:textId="5FCEE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EFDD1" w14:textId="559393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83,020.00 </w:t>
            </w:r>
          </w:p>
        </w:tc>
      </w:tr>
      <w:tr w:rsidR="0067182C" w:rsidRPr="0067182C" w14:paraId="2BE16B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D72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802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7026498" w14:textId="066863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01D9C87B" w14:textId="0B0C30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CBF13" w14:textId="02B71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AEBB6" w14:textId="606476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610.00 </w:t>
            </w:r>
          </w:p>
        </w:tc>
      </w:tr>
      <w:tr w:rsidR="0067182C" w:rsidRPr="0067182C" w14:paraId="1886B9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C50B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52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94CB910" w14:textId="65572A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F645CAD" w14:textId="419376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84425BA" w14:textId="513C77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11FC" w14:textId="40E4EA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1,488.83 </w:t>
            </w:r>
          </w:p>
        </w:tc>
      </w:tr>
      <w:tr w:rsidR="0067182C" w:rsidRPr="0067182C" w14:paraId="4B8D46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985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4F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03CEB21" w14:textId="15C80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7C1520B5" w14:textId="21BC99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194CA25" w14:textId="1C8907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BDA29" w14:textId="5879A3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21,244.48 </w:t>
            </w:r>
          </w:p>
        </w:tc>
      </w:tr>
      <w:tr w:rsidR="0067182C" w:rsidRPr="0067182C" w14:paraId="3F220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C68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F53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B83F977" w14:textId="5B55A4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21062F16" w14:textId="1BDF8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5492534" w14:textId="3EA020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4F6EF" w14:textId="57FB4C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4,266.00 </w:t>
            </w:r>
          </w:p>
        </w:tc>
      </w:tr>
      <w:tr w:rsidR="0067182C" w:rsidRPr="0067182C" w14:paraId="079707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6AA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CFC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4FF84B6" w14:textId="076380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992FC93" w14:textId="2A246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09807" w14:textId="7E1045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50B80" w14:textId="745DEF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300.00 </w:t>
            </w:r>
          </w:p>
        </w:tc>
      </w:tr>
      <w:tr w:rsidR="0067182C" w:rsidRPr="0067182C" w14:paraId="3FD1AB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5855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70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1A789B8" w14:textId="2106A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035B3163" w14:textId="32EE59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C8258C3" w14:textId="4A76DD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41AB8" w14:textId="3FD1C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21,472.29 </w:t>
            </w:r>
          </w:p>
        </w:tc>
      </w:tr>
      <w:tr w:rsidR="0067182C" w:rsidRPr="0067182C" w14:paraId="495144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1EA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E6C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FB111B7" w14:textId="6ED308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77018E11" w14:textId="57DA0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4144B" w14:textId="305FCF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B4D4C" w14:textId="1881D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0,190.00 </w:t>
            </w:r>
          </w:p>
        </w:tc>
      </w:tr>
      <w:tr w:rsidR="0067182C" w:rsidRPr="0067182C" w14:paraId="665A72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C334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78D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4D4B9C3" w14:textId="14006A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4FE75996" w14:textId="05A77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4B0F9" w14:textId="63F7A2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6265D" w14:textId="69DB3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756.00 </w:t>
            </w:r>
          </w:p>
        </w:tc>
      </w:tr>
      <w:tr w:rsidR="0067182C" w:rsidRPr="0067182C" w14:paraId="13C98A4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5E6F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D98FBB" w14:textId="6A2369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6BCD27" w14:textId="0DC5CB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AA314E" w14:textId="4258D55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32328A" w14:textId="7EF57A0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3,712,984.68 </w:t>
            </w:r>
          </w:p>
        </w:tc>
      </w:tr>
      <w:tr w:rsidR="0067182C" w:rsidRPr="0067182C" w14:paraId="0C86E7B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9F3A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F95E454" w14:textId="461496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531FF" w14:textId="5E70D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BE86A" w14:textId="1570F3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50101D" w14:textId="190C1B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14,000.00 </w:t>
            </w:r>
          </w:p>
        </w:tc>
      </w:tr>
      <w:tr w:rsidR="0067182C" w:rsidRPr="0067182C" w14:paraId="273BD0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39C9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B09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DABBF4A" w14:textId="51C780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D65FB5" w14:textId="689AE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29D42" w14:textId="4CC90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7EC95" w14:textId="72A76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2,000.00 </w:t>
            </w:r>
          </w:p>
        </w:tc>
      </w:tr>
      <w:tr w:rsidR="0067182C" w:rsidRPr="0067182C" w14:paraId="008586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A4CB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EB5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F300880" w14:textId="16374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310B5" w14:textId="7E3BDA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4D37D" w14:textId="0C8FA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20CE4" w14:textId="619A92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000.00 </w:t>
            </w:r>
          </w:p>
        </w:tc>
      </w:tr>
      <w:tr w:rsidR="0067182C" w:rsidRPr="0067182C" w14:paraId="308F46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BB03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468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561993E" w14:textId="75B0F9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0CB88" w14:textId="1D4C88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D070E" w14:textId="142DF2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49E72" w14:textId="55C63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38A02F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8C96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23B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52E689" w14:textId="750F49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2DA2E" w14:textId="6B04A7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8EA55" w14:textId="42977F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28DA1" w14:textId="57005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r>
      <w:tr w:rsidR="0067182C" w:rsidRPr="0067182C" w14:paraId="2EEE15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115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399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608824E" w14:textId="51307B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7BC931" w14:textId="6DB76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25B5B" w14:textId="5B767D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83F4" w14:textId="0CC9AD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r>
      <w:tr w:rsidR="0067182C" w:rsidRPr="0067182C" w14:paraId="4E9E46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C5A0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771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2BDE282" w14:textId="7F82A6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A76C98" w14:textId="37AA50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DE09D" w14:textId="5EA91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EE404" w14:textId="58F57B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48B010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F5B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4EF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63475A2" w14:textId="4B5447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19780" w14:textId="3BC837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7D6DE68F" w14:textId="116E33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2ECB7" w14:textId="394F5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59,062.68 </w:t>
            </w:r>
          </w:p>
        </w:tc>
      </w:tr>
      <w:tr w:rsidR="0067182C" w:rsidRPr="0067182C" w14:paraId="1CCEC3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7FC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060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5ED479E" w14:textId="0737E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159F4" w14:textId="4B80B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4D284" w14:textId="282BC7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CC281" w14:textId="4C74A0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375FCC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5A49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7A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7F65A00" w14:textId="5D0BD9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7A2C4" w14:textId="7E40D8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C2135" w14:textId="2E16EF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2A63A" w14:textId="2974A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r>
      <w:tr w:rsidR="0067182C" w:rsidRPr="0067182C" w14:paraId="1F68CE0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2749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014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5A458DA" w14:textId="511B7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18069" w14:textId="0C53B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7EE1E" w14:textId="0A6A67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6FB05" w14:textId="402AC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00.00 </w:t>
            </w:r>
          </w:p>
        </w:tc>
      </w:tr>
      <w:tr w:rsidR="0067182C" w:rsidRPr="0067182C" w14:paraId="0A2667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59D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3E8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7FEAF57A" w14:textId="2D5985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3D84A6B" w14:textId="4B0F6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BE9E0" w14:textId="4EE946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80BB9" w14:textId="1D697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028.00 </w:t>
            </w:r>
          </w:p>
        </w:tc>
      </w:tr>
      <w:tr w:rsidR="0067182C" w:rsidRPr="0067182C" w14:paraId="325483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A11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2B8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64D3276" w14:textId="5B32F5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5AD8A" w14:textId="1F5FC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F4459" w14:textId="4682E7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DF388" w14:textId="4E2630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4,000.00 </w:t>
            </w:r>
          </w:p>
        </w:tc>
      </w:tr>
      <w:tr w:rsidR="0067182C" w:rsidRPr="0067182C" w14:paraId="50ED40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7FB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54A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D15C157" w14:textId="16E4D0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6F56E" w14:textId="56BCDF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25A18" w14:textId="6DD68E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74274" w14:textId="3A03D4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2BC293B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DDE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AB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8CE5CAD" w14:textId="2B6D48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C6190F" w14:textId="03ADB0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C47D7" w14:textId="6BCB60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CD274" w14:textId="1C1D03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4,000.00 </w:t>
            </w:r>
          </w:p>
        </w:tc>
      </w:tr>
      <w:tr w:rsidR="0067182C" w:rsidRPr="0067182C" w14:paraId="370185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8C83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4BF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14469C" w14:textId="5797D3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5A225" w14:textId="74E765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33E4" w14:textId="19FDF0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5927D" w14:textId="5FB43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4,000.00 </w:t>
            </w:r>
          </w:p>
        </w:tc>
      </w:tr>
      <w:tr w:rsidR="0067182C" w:rsidRPr="0067182C" w14:paraId="0C0EFC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9192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810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6D09B0E1" w14:textId="166A83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7D39ECD" w14:textId="2DFACA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FEA12" w14:textId="105343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3BF4E" w14:textId="34D2A1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450.00 </w:t>
            </w:r>
          </w:p>
        </w:tc>
      </w:tr>
      <w:tr w:rsidR="0067182C" w:rsidRPr="0067182C" w14:paraId="7C9EB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80E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65F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4A9EED7" w14:textId="56D615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CAAB6" w14:textId="4B5B72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DE4A7" w14:textId="2D501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9C106" w14:textId="290D66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4,500.00 </w:t>
            </w:r>
          </w:p>
        </w:tc>
      </w:tr>
      <w:tr w:rsidR="0067182C" w:rsidRPr="0067182C" w14:paraId="5A4C8D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454A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1A4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ED7986" w14:textId="4F978D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3D5C0E9A" w14:textId="57FA19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0CC7" w14:textId="69B214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BF82C" w14:textId="75FC6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289,935.00 </w:t>
            </w:r>
          </w:p>
        </w:tc>
      </w:tr>
      <w:tr w:rsidR="0067182C" w:rsidRPr="0067182C" w14:paraId="3E4F5E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FE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B39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7296EDD" w14:textId="51A8CB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C968" w14:textId="0086B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192AB" w14:textId="7887A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47592" w14:textId="4CA1FB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000.00 </w:t>
            </w:r>
          </w:p>
        </w:tc>
      </w:tr>
      <w:tr w:rsidR="0067182C" w:rsidRPr="0067182C" w14:paraId="4A78E0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75C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798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BB75178" w14:textId="19A5CB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D3A32" w14:textId="57C19F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6E3C39" w14:textId="0A8166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9290F" w14:textId="61977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2,600.00 </w:t>
            </w:r>
          </w:p>
        </w:tc>
      </w:tr>
      <w:tr w:rsidR="0067182C" w:rsidRPr="0067182C" w14:paraId="18F708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220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E36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3F8D5258" w14:textId="3532BF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2B9CDA41" w14:textId="12AA5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DB2C0" w14:textId="72EA14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F3FFF" w14:textId="25E26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225.00 </w:t>
            </w:r>
          </w:p>
        </w:tc>
      </w:tr>
      <w:tr w:rsidR="0067182C" w:rsidRPr="0067182C" w14:paraId="7A550E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DDD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A49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E4C4887" w14:textId="2FC0D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1F87262E" w14:textId="4F906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082F6" w14:textId="2147F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CDF73" w14:textId="66BA55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0,952.00 </w:t>
            </w:r>
          </w:p>
        </w:tc>
      </w:tr>
      <w:tr w:rsidR="0067182C" w:rsidRPr="0067182C" w14:paraId="7EEDD0D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D08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819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D5A2B84" w14:textId="54EEE0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43E64" w14:textId="56B3FF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101A818F" w14:textId="4688C8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90EE8" w14:textId="6AEF11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5,488.00 </w:t>
            </w:r>
          </w:p>
        </w:tc>
      </w:tr>
      <w:tr w:rsidR="0067182C" w:rsidRPr="0067182C" w14:paraId="395F7D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0C9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B48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E45D5BC" w14:textId="0A45EA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57539" w14:textId="79BCC4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EE314" w14:textId="6E4DC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A21CD" w14:textId="4BA9CE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73AA7E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AC0A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D46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7B2A7B3" w14:textId="6EFE44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86DE5" w14:textId="51DEB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CCB4C" w14:textId="44243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00C09" w14:textId="63C15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059940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5B36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12C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3858A48" w14:textId="77F32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6C5C4" w14:textId="0C85B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F9B3" w14:textId="300EB5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1077D" w14:textId="0EA27C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r>
      <w:tr w:rsidR="0067182C" w:rsidRPr="0067182C" w14:paraId="758C38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970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9CD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F55F8D6" w14:textId="21F696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7F8F1" w14:textId="21CE92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60F2A" w14:textId="6F9032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0A164" w14:textId="44E466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6,000.00 </w:t>
            </w:r>
          </w:p>
        </w:tc>
      </w:tr>
      <w:tr w:rsidR="0067182C" w:rsidRPr="0067182C" w14:paraId="0C6615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8B7F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595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71DBBBC" w14:textId="23384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7F270" w14:textId="79B0DB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C960A" w14:textId="53B45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4F84A" w14:textId="188BED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3E568A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63BF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831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F3A631A" w14:textId="209D5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8C50C" w14:textId="27A5E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C26B7" w14:textId="657C11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60DA6" w14:textId="1AA06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3,000.00 </w:t>
            </w:r>
          </w:p>
        </w:tc>
      </w:tr>
      <w:tr w:rsidR="0067182C" w:rsidRPr="0067182C" w14:paraId="6188D7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E3A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9CF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41D03CD" w14:textId="45A75C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7BA3E" w14:textId="6B825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0D682" w14:textId="34EB7F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207FA" w14:textId="2A9DA3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0,000.00 </w:t>
            </w:r>
          </w:p>
        </w:tc>
      </w:tr>
      <w:tr w:rsidR="0067182C" w:rsidRPr="0067182C" w14:paraId="1F9B27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2DA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1184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02533F8" w14:textId="5D4A1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76997" w14:textId="66B10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A9E0D" w14:textId="220D6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E1292" w14:textId="1F8222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000.00 </w:t>
            </w:r>
          </w:p>
        </w:tc>
      </w:tr>
      <w:tr w:rsidR="0067182C" w:rsidRPr="0067182C" w14:paraId="27752F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BF0A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AF1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796C4BB2" w14:textId="23630A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0EB44" w14:textId="494D9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E766F" w14:textId="53187D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234ED" w14:textId="7FB9B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000.00 </w:t>
            </w:r>
          </w:p>
        </w:tc>
      </w:tr>
      <w:tr w:rsidR="0067182C" w:rsidRPr="0067182C" w14:paraId="6098C7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0C6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019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744B299" w14:textId="1E3A3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46163" w14:textId="6A908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8E996" w14:textId="356D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5D212" w14:textId="05F1DF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0,000.00 </w:t>
            </w:r>
          </w:p>
        </w:tc>
      </w:tr>
      <w:tr w:rsidR="0067182C" w:rsidRPr="0067182C" w14:paraId="3AD2EC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352E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058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47AD3ABD" w14:textId="03B146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341B8" w14:textId="50D8F1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D209D" w14:textId="784319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E8AC" w14:textId="6D8C32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00.00 </w:t>
            </w:r>
          </w:p>
        </w:tc>
      </w:tr>
      <w:tr w:rsidR="0067182C" w:rsidRPr="0067182C" w14:paraId="4F1B60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402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00E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8186963" w14:textId="5A652D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8FD99A" w14:textId="6EF235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BAC3C" w14:textId="27814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B319E" w14:textId="526B52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1,000.00 </w:t>
            </w:r>
          </w:p>
        </w:tc>
      </w:tr>
      <w:tr w:rsidR="0067182C" w:rsidRPr="0067182C" w14:paraId="0AC75D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C4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FF9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5FC3A40" w14:textId="4C95D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36F62" w14:textId="35DD1E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DD0B" w14:textId="62836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0ABB0" w14:textId="176CD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1,600.00 </w:t>
            </w:r>
          </w:p>
        </w:tc>
      </w:tr>
      <w:tr w:rsidR="0067182C" w:rsidRPr="0067182C" w14:paraId="5D3A73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3536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478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31F1CDF" w14:textId="1226D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BA36083" w14:textId="388673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A890F" w14:textId="0D78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EDE0" w14:textId="393016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716.00 </w:t>
            </w:r>
          </w:p>
        </w:tc>
      </w:tr>
      <w:tr w:rsidR="0067182C" w:rsidRPr="0067182C" w14:paraId="2C81B6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3C03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28D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4108BDE" w14:textId="42B30F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2740D" w14:textId="07FD83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AFD99" w14:textId="0379E7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FBF7C" w14:textId="501A63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4,500.00 </w:t>
            </w:r>
          </w:p>
        </w:tc>
      </w:tr>
      <w:tr w:rsidR="0067182C" w:rsidRPr="0067182C" w14:paraId="4ED045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2F1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F06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1F77E40A" w14:textId="24B28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5574212F" w14:textId="673049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9E1D6" w14:textId="1E04D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9BFCF" w14:textId="0739D1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3,528.00 </w:t>
            </w:r>
          </w:p>
        </w:tc>
      </w:tr>
      <w:tr w:rsidR="0067182C" w:rsidRPr="0067182C" w14:paraId="1266C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F24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A0D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BAFAFBC" w14:textId="64F3C9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577F1" w14:textId="341958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73EAE" w14:textId="63608F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62CA" w14:textId="57D1C4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5,000.00 </w:t>
            </w:r>
          </w:p>
        </w:tc>
      </w:tr>
      <w:tr w:rsidR="0067182C" w:rsidRPr="0067182C" w14:paraId="02A864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EB8C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4A6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B81E83D" w14:textId="4E2704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74D59" w14:textId="7E675D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F2FF" w14:textId="1B7B27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D0C29" w14:textId="5E41B4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9,000.00 </w:t>
            </w:r>
          </w:p>
        </w:tc>
      </w:tr>
      <w:tr w:rsidR="0067182C" w:rsidRPr="0067182C" w14:paraId="691CA9D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35F3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5093C25" w14:textId="60C0398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551C87" w14:textId="7513C3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42CA7" w14:textId="4D876C7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A1D2B0" w14:textId="7C9AD18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206,004.84 </w:t>
            </w:r>
          </w:p>
        </w:tc>
      </w:tr>
      <w:tr w:rsidR="0067182C" w:rsidRPr="0067182C" w14:paraId="623DE52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C794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2B50F93" w14:textId="0F046C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36D7E" w14:textId="12D1A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152C549E" w14:textId="7EB9CC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B6DCB5" w14:textId="3AA14E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46,654.80 </w:t>
            </w:r>
          </w:p>
        </w:tc>
      </w:tr>
      <w:tr w:rsidR="0067182C" w:rsidRPr="0067182C" w14:paraId="6B20B4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C8A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08D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653F966D" w14:textId="52F26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37ABB73" w14:textId="451FEF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2675FB2D" w14:textId="2B2374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1C35E" w14:textId="6C2C95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0,439.00 </w:t>
            </w:r>
          </w:p>
        </w:tc>
      </w:tr>
      <w:tr w:rsidR="0067182C" w:rsidRPr="0067182C" w14:paraId="50FCE82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149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FA5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31714CF" w14:textId="03642C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67861C25" w14:textId="749B9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EF29434" w14:textId="4CA71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C63C8" w14:textId="60F338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547,648.00 </w:t>
            </w:r>
          </w:p>
        </w:tc>
      </w:tr>
      <w:tr w:rsidR="0067182C" w:rsidRPr="0067182C" w14:paraId="03662B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289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1B1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5218603" w14:textId="705594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21EFE4D" w14:textId="039876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EA850" w14:textId="039F6D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BE4D1" w14:textId="014664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99,912.00 </w:t>
            </w:r>
          </w:p>
        </w:tc>
      </w:tr>
      <w:tr w:rsidR="0067182C" w:rsidRPr="0067182C" w14:paraId="3FA6A5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AC8B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1AE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34D1A56" w14:textId="16265A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FF7F62C" w14:textId="39DF2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BDC87" w14:textId="45E360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7F45F" w14:textId="428164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1,448.00 </w:t>
            </w:r>
          </w:p>
        </w:tc>
      </w:tr>
      <w:tr w:rsidR="0067182C" w:rsidRPr="0067182C" w14:paraId="0A9AF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304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37E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ABB76A9" w14:textId="79ED6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54C3F8BA" w14:textId="50418A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7D29CE69" w14:textId="3E8BC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07FFD" w14:textId="5F07B2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765,801.25 </w:t>
            </w:r>
          </w:p>
        </w:tc>
      </w:tr>
      <w:tr w:rsidR="0067182C" w:rsidRPr="0067182C" w14:paraId="118B2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C924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4B1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7D81B70" w14:textId="232FAE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28A153EE" w14:textId="60F873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01DACCC" w14:textId="452CF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AF80F" w14:textId="5D11D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2,816.50 </w:t>
            </w:r>
          </w:p>
        </w:tc>
      </w:tr>
      <w:tr w:rsidR="0067182C" w:rsidRPr="0067182C" w14:paraId="20D214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3002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9F6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75F3516A" w14:textId="25B905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128755DB" w14:textId="4D494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6CF58042" w14:textId="007F6E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64BAE" w14:textId="6EDA68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6,110.00 </w:t>
            </w:r>
          </w:p>
        </w:tc>
      </w:tr>
      <w:tr w:rsidR="0067182C" w:rsidRPr="0067182C" w14:paraId="072B0D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FE8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0AE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2678098" w14:textId="70858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27BD0530" w14:textId="711845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CBE3C" w14:textId="59707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AB553" w14:textId="04358A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464.00 </w:t>
            </w:r>
          </w:p>
        </w:tc>
      </w:tr>
      <w:tr w:rsidR="0067182C" w:rsidRPr="0067182C" w14:paraId="12E1C0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05F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35A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ECB3940" w14:textId="6FB03E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55603D3E" w14:textId="2A893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A4A10" w14:textId="770CC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84025" w14:textId="51D98A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610.00 </w:t>
            </w:r>
          </w:p>
        </w:tc>
      </w:tr>
      <w:tr w:rsidR="0067182C" w:rsidRPr="0067182C" w14:paraId="0B7E05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A9D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8DE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4F28604B" w14:textId="64F13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5B02FF67" w14:textId="37027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1D0CEA50" w14:textId="5D731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5B504" w14:textId="6D251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073,329.00 </w:t>
            </w:r>
          </w:p>
        </w:tc>
      </w:tr>
      <w:tr w:rsidR="0067182C" w:rsidRPr="0067182C" w14:paraId="7658F3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743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9DE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C4C5A9D" w14:textId="3F3317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583D168B" w14:textId="5441A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A96C6B6" w14:textId="3A163B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20364" w14:textId="7455AB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8,761.29 </w:t>
            </w:r>
          </w:p>
        </w:tc>
      </w:tr>
      <w:tr w:rsidR="0067182C" w:rsidRPr="0067182C" w14:paraId="63075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210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5BC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678A7B0" w14:textId="71B28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1DC5F32A" w14:textId="679AB0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E5F22" w14:textId="2C5406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48321" w14:textId="205C3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8,390.00 </w:t>
            </w:r>
          </w:p>
        </w:tc>
      </w:tr>
      <w:tr w:rsidR="0067182C" w:rsidRPr="0067182C" w14:paraId="68A4A6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1AD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713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1CFB2D56" w14:textId="48482B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B070BF7" w14:textId="5BBB4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2E6C3" w14:textId="48A9C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B8D32" w14:textId="1211A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0,301.00 </w:t>
            </w:r>
          </w:p>
        </w:tc>
      </w:tr>
      <w:tr w:rsidR="0067182C" w:rsidRPr="0067182C" w14:paraId="08451E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49F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7DA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350DC2D1" w14:textId="37E994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6BF78A6A" w14:textId="212AA8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5F115" w14:textId="1AE81B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E6DC0" w14:textId="19204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7,320.00 </w:t>
            </w:r>
          </w:p>
        </w:tc>
      </w:tr>
      <w:tr w:rsidR="0067182C" w:rsidRPr="0067182C" w14:paraId="318FC8C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A7D7E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81346CF" w14:textId="39DEEE3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46905761" w14:textId="5EAAB90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74F876" w14:textId="1919E21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6C80A3" w14:textId="021A228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8,634,536.53 </w:t>
            </w:r>
          </w:p>
        </w:tc>
      </w:tr>
      <w:tr w:rsidR="0067182C" w:rsidRPr="0067182C" w14:paraId="75BC1C2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652C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772B05B" w14:textId="152BB20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E4438A" w14:textId="5BC26F5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FFCC9D" w14:textId="51DB745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5987D1" w14:textId="683DFA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477,853.70 </w:t>
            </w:r>
          </w:p>
        </w:tc>
      </w:tr>
      <w:tr w:rsidR="0067182C" w:rsidRPr="0067182C" w14:paraId="03CFA8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15CC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9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E5F1550" w14:textId="356D80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0C1A2C3" w14:textId="3CA291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DE0B1" w14:textId="3CA27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1B592" w14:textId="744145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2,900.00 </w:t>
            </w:r>
          </w:p>
        </w:tc>
      </w:tr>
      <w:tr w:rsidR="0067182C" w:rsidRPr="0067182C" w14:paraId="28A129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2AAA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8CF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83072F3" w14:textId="54A466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5B6BCBA" w14:textId="7D99E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30D5A" w14:textId="2EAE3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111B" w14:textId="341BA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3,050.00 </w:t>
            </w:r>
          </w:p>
        </w:tc>
      </w:tr>
      <w:tr w:rsidR="0067182C" w:rsidRPr="0067182C" w14:paraId="1A250B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943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05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4CD3130" w14:textId="509DD8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4EE4C026" w14:textId="174AD6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C571C" w14:textId="44B8DC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696D4" w14:textId="6EAEC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87.50 </w:t>
            </w:r>
          </w:p>
        </w:tc>
      </w:tr>
      <w:tr w:rsidR="0067182C" w:rsidRPr="0067182C" w14:paraId="3FF02B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E8CD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E2A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0AF2571" w14:textId="648DEE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C5312" w14:textId="5BFD8C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B861F" w14:textId="7769BA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3006" w14:textId="2E943F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900.00 </w:t>
            </w:r>
          </w:p>
        </w:tc>
      </w:tr>
      <w:tr w:rsidR="0067182C" w:rsidRPr="0067182C" w14:paraId="338BEB4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14A0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A5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1D46664" w14:textId="00B4E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68DF4C" w14:textId="2ADA6A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B3FB4" w14:textId="0862DD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78EBE" w14:textId="42AD5B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r>
      <w:tr w:rsidR="0067182C" w:rsidRPr="0067182C" w14:paraId="76BC1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D33D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9C7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9867667" w14:textId="7D0EF3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167941EF" w14:textId="20D1F6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3329C" w14:textId="5B0FC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95AC5" w14:textId="780766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76,616.20 </w:t>
            </w:r>
          </w:p>
        </w:tc>
      </w:tr>
      <w:tr w:rsidR="0067182C" w:rsidRPr="0067182C" w14:paraId="4E37C0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468F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36ACFE0" w14:textId="0D2E1C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5948C" w14:textId="18067FA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0A657" w14:textId="6CDED20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CA053C" w14:textId="6B8A6CF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757,184.00 </w:t>
            </w:r>
          </w:p>
        </w:tc>
      </w:tr>
      <w:tr w:rsidR="0067182C" w:rsidRPr="0067182C" w14:paraId="507470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C7DE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6B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0DB2F10" w14:textId="3BC4BF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43A940BE" w14:textId="34961B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5A140" w14:textId="3F6936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7E120" w14:textId="64376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3,573.20 </w:t>
            </w:r>
          </w:p>
        </w:tc>
      </w:tr>
      <w:tr w:rsidR="0067182C" w:rsidRPr="0067182C" w14:paraId="2CD75E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E8E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C86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52DCF87" w14:textId="200CB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97F5DB0" w14:textId="1B6F81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9F524" w14:textId="1B5DF5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E3580" w14:textId="5AC5C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5,320.00 </w:t>
            </w:r>
          </w:p>
        </w:tc>
      </w:tr>
      <w:tr w:rsidR="0067182C" w:rsidRPr="0067182C" w14:paraId="6CEAC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EBC9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587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7CA91A42" w14:textId="63DA27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E616191" w14:textId="47B713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8E0CC" w14:textId="249D5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4EC52" w14:textId="6B9366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125.00 </w:t>
            </w:r>
          </w:p>
        </w:tc>
      </w:tr>
      <w:tr w:rsidR="0067182C" w:rsidRPr="0067182C" w14:paraId="718855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A64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1D0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DEB146F" w14:textId="3B6E6F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6E7BCBB3" w14:textId="1587E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28917" w14:textId="3355E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202F4" w14:textId="6888CD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6,934.00 </w:t>
            </w:r>
          </w:p>
        </w:tc>
      </w:tr>
      <w:tr w:rsidR="0067182C" w:rsidRPr="0067182C" w14:paraId="5D3F7A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15F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91B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9627E48" w14:textId="09B98D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9359F6" w14:textId="77688B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F08FC" w14:textId="4F9CDC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8847C" w14:textId="234798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3,800.00 </w:t>
            </w:r>
          </w:p>
        </w:tc>
      </w:tr>
      <w:tr w:rsidR="0067182C" w:rsidRPr="0067182C" w14:paraId="0C326A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F67E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26C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79F118" w14:textId="220D51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302C7" w14:textId="5A5EF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E7D10" w14:textId="09E5C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09074" w14:textId="5784E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200.00 </w:t>
            </w:r>
          </w:p>
        </w:tc>
      </w:tr>
      <w:tr w:rsidR="0067182C" w:rsidRPr="0067182C" w14:paraId="1C1ACC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DA85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ECD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1A973DA" w14:textId="13434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CCE50D5" w14:textId="494F44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BEAA" w14:textId="0E4D6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25DF1" w14:textId="4F4543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131.30 </w:t>
            </w:r>
          </w:p>
        </w:tc>
      </w:tr>
      <w:tr w:rsidR="0067182C" w:rsidRPr="0067182C" w14:paraId="009B45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DD8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AF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2B9CCF03" w14:textId="0405E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9BE6C39" w14:textId="279B7C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AA125" w14:textId="75943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4EB80" w14:textId="314E17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4,855.00 </w:t>
            </w:r>
          </w:p>
        </w:tc>
      </w:tr>
      <w:tr w:rsidR="0067182C" w:rsidRPr="0067182C" w14:paraId="26E4F4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63FF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06F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3B38954" w14:textId="4B68D8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59A8435D" w14:textId="37492C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D3D8C" w14:textId="37DF2A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EF9E1" w14:textId="0B48E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6,043.70 </w:t>
            </w:r>
          </w:p>
        </w:tc>
      </w:tr>
      <w:tr w:rsidR="0067182C" w:rsidRPr="0067182C" w14:paraId="2AD092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CCC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10D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D098B04" w14:textId="724464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226F37E" w14:textId="0C033A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7F6DA" w14:textId="55162E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5C704" w14:textId="6D2D4B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201.80 </w:t>
            </w:r>
          </w:p>
        </w:tc>
      </w:tr>
      <w:tr w:rsidR="0067182C" w:rsidRPr="0067182C" w14:paraId="5D34F2E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9C0D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786F1" w14:textId="5317725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C0A40B" w14:textId="7F3357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20154" w14:textId="107EA3C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D9CA5C" w14:textId="3D8DAE5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61,952.30 </w:t>
            </w:r>
          </w:p>
        </w:tc>
      </w:tr>
      <w:tr w:rsidR="0067182C" w:rsidRPr="0067182C" w14:paraId="6268CA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76CB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1C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682EC3B" w14:textId="2FBAF5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47AD71FE" w14:textId="357E0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AFFF4" w14:textId="5E0CC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A15F3" w14:textId="06A63E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6,035.50 </w:t>
            </w:r>
          </w:p>
        </w:tc>
      </w:tr>
      <w:tr w:rsidR="0067182C" w:rsidRPr="0067182C" w14:paraId="60F7DF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6AF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7FD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C04DDCF" w14:textId="5A43F4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1BE4C4F" w14:textId="049B2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21AC9" w14:textId="130AE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A71AE" w14:textId="57FAE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5,252.75 </w:t>
            </w:r>
          </w:p>
        </w:tc>
      </w:tr>
      <w:tr w:rsidR="0067182C" w:rsidRPr="0067182C" w14:paraId="50835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283A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1B4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8C09EE3" w14:textId="319DC5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09C3B2B" w14:textId="61B31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685CA" w14:textId="4EBE6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74D75" w14:textId="3FDB7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806.50 </w:t>
            </w:r>
          </w:p>
        </w:tc>
      </w:tr>
      <w:tr w:rsidR="0067182C" w:rsidRPr="0067182C" w14:paraId="7274C6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DF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C24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C990F36" w14:textId="6AB0CF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46E96CC7" w14:textId="05C8E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ED6E7" w14:textId="0F22F2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70FC4" w14:textId="44777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7,352.75 </w:t>
            </w:r>
          </w:p>
        </w:tc>
      </w:tr>
      <w:tr w:rsidR="0067182C" w:rsidRPr="0067182C" w14:paraId="79B2AD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845A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40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01377BE" w14:textId="34C453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25E583D3" w14:textId="2A129C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FA49" w14:textId="5B9811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4AB0C" w14:textId="04371F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3,100.00 </w:t>
            </w:r>
          </w:p>
        </w:tc>
      </w:tr>
      <w:tr w:rsidR="0067182C" w:rsidRPr="0067182C" w14:paraId="575E97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32F8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06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A7CDA6B" w14:textId="060B38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32D40A5F" w14:textId="43989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EADA4" w14:textId="524B25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818DC" w14:textId="7EC712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99,050.55 </w:t>
            </w:r>
          </w:p>
        </w:tc>
      </w:tr>
      <w:tr w:rsidR="0067182C" w:rsidRPr="0067182C" w14:paraId="4CF6F7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A58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CB8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4BB58B4" w14:textId="2938F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246D307" w14:textId="24675B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A5AA7" w14:textId="0D4721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4B1D4" w14:textId="077A1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6.50 </w:t>
            </w:r>
          </w:p>
        </w:tc>
      </w:tr>
      <w:tr w:rsidR="0067182C" w:rsidRPr="0067182C" w14:paraId="425AEF3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EED9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E79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6BC7935" w14:textId="555F05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6782E4BB" w14:textId="64C48B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DCB27" w14:textId="48237F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75C41" w14:textId="614AD7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325.00 </w:t>
            </w:r>
          </w:p>
        </w:tc>
      </w:tr>
      <w:tr w:rsidR="0067182C" w:rsidRPr="0067182C" w14:paraId="04EFE0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82D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F38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AC6561F" w14:textId="77F2DE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75E2A6C5" w14:textId="432ADE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4C6A9" w14:textId="0596F1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5F4E0" w14:textId="63EA5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7,806.50 </w:t>
            </w:r>
          </w:p>
        </w:tc>
      </w:tr>
      <w:tr w:rsidR="0067182C" w:rsidRPr="0067182C" w14:paraId="2468DB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B72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63B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18F6F1C3" w14:textId="221AE4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576EB" w14:textId="5A7356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FEE3C" w14:textId="427D1C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35DF8" w14:textId="6CC9D4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7A667C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3E4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0CD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656FC6B" w14:textId="1192B5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221E59E2" w14:textId="5D0D0B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AF1BF" w14:textId="539C78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8DA2A" w14:textId="600A9B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685.00 </w:t>
            </w:r>
          </w:p>
        </w:tc>
      </w:tr>
      <w:tr w:rsidR="0067182C" w:rsidRPr="0067182C" w14:paraId="43ADF2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E16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381F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523A01C" w14:textId="3E77AA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24CD4" w14:textId="0A61C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A4832" w14:textId="27DA7E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05E49" w14:textId="664163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476D5A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A7D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E88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4AA2A278" w14:textId="59D79C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5C3FAD09" w14:textId="03580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E0B23" w14:textId="681138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E0187" w14:textId="6C694F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9,731.25 </w:t>
            </w:r>
          </w:p>
        </w:tc>
      </w:tr>
      <w:tr w:rsidR="0067182C" w:rsidRPr="0067182C" w14:paraId="42C57C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D458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085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2A85525" w14:textId="661079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734F9" w14:textId="670FCE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07B5" w14:textId="25BEFD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C56A9" w14:textId="023EB3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5,000.00 </w:t>
            </w:r>
          </w:p>
        </w:tc>
      </w:tr>
      <w:tr w:rsidR="0067182C" w:rsidRPr="0067182C" w14:paraId="2C568FD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9513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E86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BA20198" w14:textId="19648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242014" w14:textId="49AB60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F5C7C" w14:textId="416174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BC3E2" w14:textId="0DA50E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6898CFA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903A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6EABCA" w14:textId="4A416C3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C110BE" w14:textId="3E0D65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AC10E1" w14:textId="0A7F63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1068FF" w14:textId="045E6B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13,231.78 </w:t>
            </w:r>
          </w:p>
        </w:tc>
      </w:tr>
      <w:tr w:rsidR="0067182C" w:rsidRPr="0067182C" w14:paraId="470DE0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614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9C7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9A9CE0E" w14:textId="01DD6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3252DAC2" w14:textId="257C87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F1EFE" w14:textId="67B653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4B9F0" w14:textId="0C722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785.00 </w:t>
            </w:r>
          </w:p>
        </w:tc>
      </w:tr>
      <w:tr w:rsidR="0067182C" w:rsidRPr="0067182C" w14:paraId="3EC56A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9ED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63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0594DC28" w14:textId="6386AC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ACE8F8C" w14:textId="76BEE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5BD5C" w14:textId="3327E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E418C" w14:textId="44EEC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7,550.00 </w:t>
            </w:r>
          </w:p>
        </w:tc>
      </w:tr>
      <w:tr w:rsidR="0067182C" w:rsidRPr="0067182C" w14:paraId="4CD7E5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3BE1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143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EC738A2" w14:textId="11EB4A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4636A" w14:textId="6FB772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694B4" w14:textId="55567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383E6" w14:textId="519E2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600.00 </w:t>
            </w:r>
          </w:p>
        </w:tc>
      </w:tr>
      <w:tr w:rsidR="0067182C" w:rsidRPr="0067182C" w14:paraId="387CF0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B21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D73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A9275AA" w14:textId="7B25B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8DCC3" w14:textId="79E6BB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A1529" w14:textId="57FBF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A842A" w14:textId="6FB5C9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9,500.00 </w:t>
            </w:r>
          </w:p>
        </w:tc>
      </w:tr>
      <w:tr w:rsidR="0067182C" w:rsidRPr="0067182C" w14:paraId="045184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58B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DEF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F8FC365" w14:textId="2A983E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1947B87C" w14:textId="1ED667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D28C3" w14:textId="1D0F21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1B821" w14:textId="5003EC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3,950.00 </w:t>
            </w:r>
          </w:p>
        </w:tc>
      </w:tr>
      <w:tr w:rsidR="0067182C" w:rsidRPr="0067182C" w14:paraId="723AA2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404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E5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51A38C5" w14:textId="01C449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00A652" w14:textId="5F748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97FF1" w14:textId="4A87E5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E0676" w14:textId="7AF52B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0,000.00 </w:t>
            </w:r>
          </w:p>
        </w:tc>
      </w:tr>
      <w:tr w:rsidR="0067182C" w:rsidRPr="0067182C" w14:paraId="0809DA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5127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89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05792E0F" w14:textId="4F39A2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4E8B883" w14:textId="688F3B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B42DF" w14:textId="396F30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13137" w14:textId="008B7C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r>
      <w:tr w:rsidR="0067182C" w:rsidRPr="0067182C" w14:paraId="671B8B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8FE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AC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5FC937AA" w14:textId="7628B7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5696B98" w14:textId="20EF3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18334" w14:textId="1532CD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34BB0" w14:textId="24305C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3.73 </w:t>
            </w:r>
          </w:p>
        </w:tc>
      </w:tr>
      <w:tr w:rsidR="0067182C" w:rsidRPr="0067182C" w14:paraId="16E74F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9C6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739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4D380F6" w14:textId="22F0E9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74032" w14:textId="3F011D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6AE69" w14:textId="572061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DA95E" w14:textId="50CAA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r>
      <w:tr w:rsidR="0067182C" w:rsidRPr="0067182C" w14:paraId="7C8A02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3A83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5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0EA58EF6" w14:textId="443789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006A1E88" w14:textId="31D087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1EC80" w14:textId="259C8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A9A9A" w14:textId="7D6276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0,447.00 </w:t>
            </w:r>
          </w:p>
        </w:tc>
      </w:tr>
      <w:tr w:rsidR="0067182C" w:rsidRPr="0067182C" w14:paraId="71FD0D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AB04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8FE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8F031B4" w14:textId="27E400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51AF918B" w14:textId="53C91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F6274" w14:textId="22F8DC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0D7A0" w14:textId="265AA1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2,058.10 </w:t>
            </w:r>
          </w:p>
        </w:tc>
      </w:tr>
      <w:tr w:rsidR="0067182C" w:rsidRPr="0067182C" w14:paraId="2E7AC2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8F7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D66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EF05F9A" w14:textId="4F84F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46908C5C" w14:textId="07EFB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5711A" w14:textId="079548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0B773" w14:textId="4F75A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2,036.60 </w:t>
            </w:r>
          </w:p>
        </w:tc>
      </w:tr>
      <w:tr w:rsidR="0067182C" w:rsidRPr="0067182C" w14:paraId="69184A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6D9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628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DD294B8" w14:textId="36E40B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32A00899" w14:textId="35DB30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6A070" w14:textId="6D9B0B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5ADC6" w14:textId="16872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278.05 </w:t>
            </w:r>
          </w:p>
        </w:tc>
      </w:tr>
      <w:tr w:rsidR="0067182C" w:rsidRPr="0067182C" w14:paraId="43265D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0602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5B8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B9366B3" w14:textId="71A639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0D7CAE6" w14:textId="4966B0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FCCA6" w14:textId="04AD9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AAFC8" w14:textId="5CDE41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914.00 </w:t>
            </w:r>
          </w:p>
        </w:tc>
      </w:tr>
      <w:tr w:rsidR="0067182C" w:rsidRPr="0067182C" w14:paraId="563C11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738E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EEA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96748FA" w14:textId="245A69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6A679129" w14:textId="4211B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8B2C7" w14:textId="27BF7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F50CF" w14:textId="74D951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3,475.30 </w:t>
            </w:r>
          </w:p>
        </w:tc>
      </w:tr>
      <w:tr w:rsidR="0067182C" w:rsidRPr="0067182C" w14:paraId="7774098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CE96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42431BBD" w14:textId="7C0C278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8BFD26" w14:textId="6D3E831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7B6C54" w14:textId="6B53E71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F79DF8" w14:textId="7D4773D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424,314.75 </w:t>
            </w:r>
          </w:p>
        </w:tc>
      </w:tr>
      <w:tr w:rsidR="0067182C" w:rsidRPr="0067182C" w14:paraId="4B97DB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FA45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6F8A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E21FB04" w14:textId="425A51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18A7951C" w14:textId="2DC190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FFFAD" w14:textId="253BF3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08C01" w14:textId="719AA3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2,659.00 </w:t>
            </w:r>
          </w:p>
        </w:tc>
      </w:tr>
      <w:tr w:rsidR="0067182C" w:rsidRPr="0067182C" w14:paraId="69BC88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AC9D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DAEB2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20E0697" w14:textId="2E0BDC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2F1F9776" w14:textId="44A086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26414" w14:textId="251D8F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647C7" w14:textId="0878C2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485.00 </w:t>
            </w:r>
          </w:p>
        </w:tc>
      </w:tr>
      <w:tr w:rsidR="0067182C" w:rsidRPr="0067182C" w14:paraId="669C9C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B274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CAF7D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35D51E3" w14:textId="505401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4199" w14:textId="671D1E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081B8" w14:textId="7FA769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D427D" w14:textId="45BE0F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7,310.00 </w:t>
            </w:r>
          </w:p>
        </w:tc>
      </w:tr>
      <w:tr w:rsidR="0067182C" w:rsidRPr="0067182C" w14:paraId="70F296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2E4C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7F50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7421C26" w14:textId="3EDBE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0E3E9900" w14:textId="2885C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05B83" w14:textId="23794A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36124" w14:textId="6853CC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97.00 </w:t>
            </w:r>
          </w:p>
        </w:tc>
      </w:tr>
      <w:tr w:rsidR="0067182C" w:rsidRPr="0067182C" w14:paraId="29698E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3897D"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80E40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5C0C7ED" w14:textId="57ED07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C2B72D" w14:textId="04320C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9F84A" w14:textId="56F2D7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6F889" w14:textId="75E332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9,250.00 </w:t>
            </w:r>
          </w:p>
        </w:tc>
      </w:tr>
      <w:tr w:rsidR="0067182C" w:rsidRPr="0067182C" w14:paraId="069BF4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8A2E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AE03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9BBF8D0" w14:textId="54FB2E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B4510E3" w14:textId="7637C6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5BFB1" w14:textId="38DD49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79A02" w14:textId="5EC548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585.00 </w:t>
            </w:r>
          </w:p>
        </w:tc>
      </w:tr>
      <w:tr w:rsidR="0067182C" w:rsidRPr="0067182C" w14:paraId="6A8E0F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9422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3C2B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D703D82" w14:textId="00CA24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491B2" w14:textId="71DD1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641F6" w14:textId="346520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7494" w14:textId="2D0A6E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2,800.00 </w:t>
            </w:r>
          </w:p>
        </w:tc>
      </w:tr>
      <w:tr w:rsidR="0067182C" w:rsidRPr="0067182C" w14:paraId="2C49E7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5C1F"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4C60A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4C7F2093" w14:textId="04E7B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119506" w14:textId="1910B8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ED70D" w14:textId="287FAE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CFFB1" w14:textId="517397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8,400.00 </w:t>
            </w:r>
          </w:p>
        </w:tc>
      </w:tr>
      <w:tr w:rsidR="0067182C" w:rsidRPr="0067182C" w14:paraId="2C529DD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FBD9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598C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8738049" w14:textId="74F101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520D148F" w14:textId="042E9B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A99F3" w14:textId="790AA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0DD9E" w14:textId="387A6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5,007.05 </w:t>
            </w:r>
          </w:p>
        </w:tc>
      </w:tr>
      <w:tr w:rsidR="0067182C" w:rsidRPr="0067182C" w14:paraId="1D94CC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CFCDD"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DFDB5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39231C55" w14:textId="0BD3BF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1302AC3E" w14:textId="238369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68550" w14:textId="164E15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53024" w14:textId="33DBD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9,062.50 </w:t>
            </w:r>
          </w:p>
        </w:tc>
      </w:tr>
      <w:tr w:rsidR="0067182C" w:rsidRPr="0067182C" w14:paraId="09EF31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0EC3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2F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52945E07" w14:textId="684491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20E80950" w14:textId="51CFFC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A0294" w14:textId="6B619A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1AA4C" w14:textId="76EB5E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8,150.00 </w:t>
            </w:r>
          </w:p>
        </w:tc>
      </w:tr>
      <w:tr w:rsidR="0067182C" w:rsidRPr="0067182C" w14:paraId="4CD6E8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F66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038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1C5348A" w14:textId="61A27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D4D1B" w14:textId="38BA87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3B66A" w14:textId="4B53FE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9D46B" w14:textId="4417B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0,000.00 </w:t>
            </w:r>
          </w:p>
        </w:tc>
      </w:tr>
      <w:tr w:rsidR="0067182C" w:rsidRPr="0067182C" w14:paraId="4A8641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893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8A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6E3DC965" w14:textId="0EA06A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53641709" w14:textId="07803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48B1D" w14:textId="29827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99F05" w14:textId="1A3417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71.70 </w:t>
            </w:r>
          </w:p>
        </w:tc>
      </w:tr>
      <w:tr w:rsidR="0067182C" w:rsidRPr="0067182C" w14:paraId="59246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15A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7F0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A8DA0AB" w14:textId="283FB7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3659A2CD" w14:textId="15A78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774C8" w14:textId="072F6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7DC1F" w14:textId="1A846D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4,627.50 </w:t>
            </w:r>
          </w:p>
        </w:tc>
      </w:tr>
      <w:tr w:rsidR="0067182C" w:rsidRPr="0067182C" w14:paraId="0D9509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0401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6FC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8098380" w14:textId="6504AC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0066D96" w14:textId="57E385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6F426" w14:textId="1A1B03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13BEF" w14:textId="2CC5D2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5,870.00 </w:t>
            </w:r>
          </w:p>
        </w:tc>
      </w:tr>
      <w:tr w:rsidR="0067182C" w:rsidRPr="0067182C" w14:paraId="68CD2A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69C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E73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9918FEB" w14:textId="573CB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104B196B" w14:textId="75DE64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AD8B1" w14:textId="744852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7C855" w14:textId="26B56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75.00 </w:t>
            </w:r>
          </w:p>
        </w:tc>
      </w:tr>
      <w:tr w:rsidR="0067182C" w:rsidRPr="0067182C" w14:paraId="1E8115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28E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67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E90BD3A" w14:textId="48D56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11B85914" w14:textId="3EF5FB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E033E" w14:textId="29ED24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F5D75" w14:textId="56D74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4,765.00 </w:t>
            </w:r>
          </w:p>
        </w:tc>
      </w:tr>
      <w:tr w:rsidR="0067182C" w:rsidRPr="0067182C" w14:paraId="50E0F6E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7062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92398AD" w14:textId="5E05444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75A4F984" w14:textId="4FC81D7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052088" w14:textId="470C96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0BDEAAE" w14:textId="368ED6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7,827,292.20 </w:t>
            </w:r>
          </w:p>
        </w:tc>
      </w:tr>
      <w:tr w:rsidR="0067182C" w:rsidRPr="0067182C" w14:paraId="5D48C0B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69D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D81459A" w14:textId="74D67AD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57F426" w14:textId="23572FE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E090F" w14:textId="56EAE9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6EE4137" w14:textId="3F2C109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198,773.50 </w:t>
            </w:r>
          </w:p>
        </w:tc>
      </w:tr>
      <w:tr w:rsidR="0067182C" w:rsidRPr="0067182C" w14:paraId="6A0055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6C7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B3B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8280EF4" w14:textId="3A816B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3D256BE" w14:textId="720A82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6A864" w14:textId="3E5DA4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6D759" w14:textId="381A7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6,728.00 </w:t>
            </w:r>
          </w:p>
        </w:tc>
      </w:tr>
      <w:tr w:rsidR="0067182C" w:rsidRPr="0067182C" w14:paraId="793E15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C179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1A7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5B866E39" w14:textId="66900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F3F6E54" w14:textId="7C41B5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85C63" w14:textId="67E5D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D33EE" w14:textId="0B462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865.16 </w:t>
            </w:r>
          </w:p>
        </w:tc>
      </w:tr>
      <w:tr w:rsidR="0067182C" w:rsidRPr="0067182C" w14:paraId="4B803B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9A86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E97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AB9A890" w14:textId="685EF5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6F848C7B" w14:textId="57741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E384E" w14:textId="42C01D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2D848" w14:textId="18B24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8,084.47 </w:t>
            </w:r>
          </w:p>
        </w:tc>
      </w:tr>
      <w:tr w:rsidR="0067182C" w:rsidRPr="0067182C" w14:paraId="0F2BDD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C1C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233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21FCD783" w14:textId="5C63B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7BE4856B" w14:textId="7D1E4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8DF48FE" w14:textId="3DFF61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FFA22" w14:textId="24F68D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1,210.81 </w:t>
            </w:r>
          </w:p>
        </w:tc>
      </w:tr>
      <w:tr w:rsidR="0067182C" w:rsidRPr="0067182C" w14:paraId="6ACA31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0D1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CBD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E4C6114" w14:textId="10E878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3350446" w14:textId="4409E4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BA43" w14:textId="678DB7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36519" w14:textId="073917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8,541.24 </w:t>
            </w:r>
          </w:p>
        </w:tc>
      </w:tr>
      <w:tr w:rsidR="0067182C" w:rsidRPr="0067182C" w14:paraId="751680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7FD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50C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0B75BFE" w14:textId="20C642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2550F8D1" w14:textId="3F8CC0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61FBA" w14:textId="4D227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BE615" w14:textId="3A8A9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37,016.28 </w:t>
            </w:r>
          </w:p>
        </w:tc>
      </w:tr>
      <w:tr w:rsidR="0067182C" w:rsidRPr="0067182C" w14:paraId="610E05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6FCE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5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6E3CB68" w14:textId="5C94A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5BFF25ED" w14:textId="771CBD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EEA6F" w14:textId="45605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48F65" w14:textId="1F4CAC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5,243.13 </w:t>
            </w:r>
          </w:p>
        </w:tc>
      </w:tr>
      <w:tr w:rsidR="0067182C" w:rsidRPr="0067182C" w14:paraId="72F3B1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9C0B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291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4D3B402" w14:textId="3D6C98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8AD761C" w14:textId="3FE626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8F1A7" w14:textId="03B617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B7992" w14:textId="71433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396.60 </w:t>
            </w:r>
          </w:p>
        </w:tc>
      </w:tr>
      <w:tr w:rsidR="0067182C" w:rsidRPr="0067182C" w14:paraId="74EC5B0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D1A5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85F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2D9535FB" w14:textId="7F308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5044B613" w14:textId="429F21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9EA37" w14:textId="3760AE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B2EB9" w14:textId="5FDD60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033.52 </w:t>
            </w:r>
          </w:p>
        </w:tc>
      </w:tr>
      <w:tr w:rsidR="0067182C" w:rsidRPr="0067182C" w14:paraId="3D5B8E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D03F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F09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450F93E" w14:textId="0F79C1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17681D7" w14:textId="394561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FBF11" w14:textId="2CFAF5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1BE3B" w14:textId="4DBE7D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021.36 </w:t>
            </w:r>
          </w:p>
        </w:tc>
      </w:tr>
      <w:tr w:rsidR="0067182C" w:rsidRPr="0067182C" w14:paraId="62177D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B90F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574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77CD0EC" w14:textId="3B2671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0A67F283" w14:textId="450535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F39F8" w14:textId="7A84EB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FC9A4" w14:textId="2CA099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221.40 </w:t>
            </w:r>
          </w:p>
        </w:tc>
      </w:tr>
      <w:tr w:rsidR="0067182C" w:rsidRPr="0067182C" w14:paraId="75DAE7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C712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D6D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2EE0E1B" w14:textId="0319B7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19FF668" w14:textId="2514C7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AA08" w14:textId="1965D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3BBDE" w14:textId="4AD493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587.29 </w:t>
            </w:r>
          </w:p>
        </w:tc>
      </w:tr>
      <w:tr w:rsidR="0067182C" w:rsidRPr="0067182C" w14:paraId="1811C03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5A76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38A5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E7DD084" w14:textId="309FE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7BB52D4B" w14:textId="14F389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7922D" w14:textId="682781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FB2FA" w14:textId="2BE6D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34,274.04 </w:t>
            </w:r>
          </w:p>
        </w:tc>
      </w:tr>
      <w:tr w:rsidR="0067182C" w:rsidRPr="0067182C" w14:paraId="642340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7DBF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D94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694430A" w14:textId="100EF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10DCBA4A" w14:textId="160F3F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372AF" w14:textId="1D893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3A08D" w14:textId="0AE93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94,895.68 </w:t>
            </w:r>
          </w:p>
        </w:tc>
      </w:tr>
      <w:tr w:rsidR="0067182C" w:rsidRPr="0067182C" w14:paraId="13DDD3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F45E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94D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5845230" w14:textId="24B430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051CB76" w14:textId="55FC8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74768" w14:textId="74917E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B3CF1" w14:textId="63B6B5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2,743.04 </w:t>
            </w:r>
          </w:p>
        </w:tc>
      </w:tr>
      <w:tr w:rsidR="0067182C" w:rsidRPr="0067182C" w14:paraId="5A9C5E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4C9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F2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5A5A1D5" w14:textId="4C057E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1E3E6882" w14:textId="5E0D4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C0DEE" w14:textId="56EBD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F40F9" w14:textId="65A7A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586.50 </w:t>
            </w:r>
          </w:p>
        </w:tc>
      </w:tr>
      <w:tr w:rsidR="0067182C" w:rsidRPr="0067182C" w14:paraId="640F8F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ACBF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FF0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B388EA4" w14:textId="2DCE17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3C50FB4" w14:textId="124C42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85C68" w14:textId="453545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DF0E6" w14:textId="4C02B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2,809.60 </w:t>
            </w:r>
          </w:p>
        </w:tc>
      </w:tr>
      <w:tr w:rsidR="0067182C" w:rsidRPr="0067182C" w14:paraId="2E7F7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8D8D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77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C4D5516" w14:textId="7D2B09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DC5E509" w14:textId="53D42E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08561" w14:textId="5FEB5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99E6D" w14:textId="71966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515.38 </w:t>
            </w:r>
          </w:p>
        </w:tc>
      </w:tr>
      <w:tr w:rsidR="0067182C" w:rsidRPr="0067182C" w14:paraId="3AD8388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42A2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lastRenderedPageBreak/>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852D564" w14:textId="13C22D7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D13D76" w14:textId="406DFA6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2FB36D" w14:textId="0DFDD2F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035B74" w14:textId="3A7CE04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424,838.42 </w:t>
            </w:r>
          </w:p>
        </w:tc>
      </w:tr>
      <w:tr w:rsidR="0067182C" w:rsidRPr="0067182C" w14:paraId="7C419D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E30AC"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DF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C86B89F" w14:textId="25E9AA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37658DD8" w14:textId="123F83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F6864" w14:textId="001FAF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54A4C2" w14:textId="6E81EA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7,256.42 </w:t>
            </w:r>
          </w:p>
        </w:tc>
      </w:tr>
      <w:tr w:rsidR="0067182C" w:rsidRPr="0067182C" w14:paraId="039F9E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3E20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27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539A539" w14:textId="56509A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F844057" w14:textId="0E275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53221" w14:textId="17D4CD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104BD" w14:textId="45B490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9,606.91 </w:t>
            </w:r>
          </w:p>
        </w:tc>
      </w:tr>
      <w:tr w:rsidR="0067182C" w:rsidRPr="0067182C" w14:paraId="34E0A4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245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AD4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7DA5579C" w14:textId="66BFF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B1EEB64" w14:textId="79F570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2E92" w14:textId="04B9A8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C8FAD" w14:textId="718523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1,553.00 </w:t>
            </w:r>
          </w:p>
        </w:tc>
      </w:tr>
      <w:tr w:rsidR="0067182C" w:rsidRPr="0067182C" w14:paraId="4C48E2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0B5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CF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3096274" w14:textId="472C9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6A12CA97" w14:textId="2D5BF2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2E383" w14:textId="05A3DC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EFE92" w14:textId="3DC0B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3,789.64 </w:t>
            </w:r>
          </w:p>
        </w:tc>
      </w:tr>
      <w:tr w:rsidR="0067182C" w:rsidRPr="0067182C" w14:paraId="7C8620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FD6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912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3E7167B" w14:textId="56E97C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03565B0F" w14:textId="3E1258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007EC" w14:textId="1B228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CA86C" w14:textId="6C5C43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6,862.40 </w:t>
            </w:r>
          </w:p>
        </w:tc>
      </w:tr>
      <w:tr w:rsidR="0067182C" w:rsidRPr="0067182C" w14:paraId="0445B2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7D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69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14BFBB2" w14:textId="6CD0D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38ED7" w14:textId="59449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BAA45" w14:textId="1B1FC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FE80B" w14:textId="01826B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500.00 </w:t>
            </w:r>
          </w:p>
        </w:tc>
      </w:tr>
      <w:tr w:rsidR="0067182C" w:rsidRPr="0067182C" w14:paraId="47A9ABA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592E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CC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AFAF99B" w14:textId="7941F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59465BDA" w14:textId="61B62D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E8FA8" w14:textId="422F3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A227C" w14:textId="7FF762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5,229.29 </w:t>
            </w:r>
          </w:p>
        </w:tc>
      </w:tr>
      <w:tr w:rsidR="0067182C" w:rsidRPr="0067182C" w14:paraId="127A45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70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A8C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24650F5" w14:textId="6E76CB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2E9C8B1D" w14:textId="653AB7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1B5A5" w14:textId="18D875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5A2C" w14:textId="2A6F6C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633.32 </w:t>
            </w:r>
          </w:p>
        </w:tc>
      </w:tr>
      <w:tr w:rsidR="0067182C" w:rsidRPr="0067182C" w14:paraId="27A657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68E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B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E84908C" w14:textId="2B3F3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7EAA236C" w14:textId="01ABBB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DDAE5" w14:textId="61E853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37C59" w14:textId="368FF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430.00 </w:t>
            </w:r>
          </w:p>
        </w:tc>
      </w:tr>
      <w:tr w:rsidR="0067182C" w:rsidRPr="0067182C" w14:paraId="0E7E3E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866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F41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7812278" w14:textId="7639D8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1014344E" w14:textId="10BBB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75E96" w14:textId="50727C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4A0EB" w14:textId="698D72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855.94 </w:t>
            </w:r>
          </w:p>
        </w:tc>
      </w:tr>
      <w:tr w:rsidR="0067182C" w:rsidRPr="0067182C" w14:paraId="2616CF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01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A13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7224AE6B" w14:textId="4A293A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04443975" w14:textId="40E516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CF746" w14:textId="4D32D3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713FE" w14:textId="6FFC7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168.82 </w:t>
            </w:r>
          </w:p>
        </w:tc>
      </w:tr>
      <w:tr w:rsidR="0067182C" w:rsidRPr="0067182C" w14:paraId="7755BF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D59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0B39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3875584" w14:textId="5D674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9E88DE1" w14:textId="59612A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7E447" w14:textId="50C59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D5514" w14:textId="24B22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7,902.68 </w:t>
            </w:r>
          </w:p>
        </w:tc>
      </w:tr>
      <w:tr w:rsidR="0067182C" w:rsidRPr="0067182C" w14:paraId="28C558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346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2CD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3D45B4CD" w14:textId="553B7E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635EF92" w14:textId="617FF4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47860" w14:textId="25CE4D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AC787" w14:textId="014E2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0,050.00 </w:t>
            </w:r>
          </w:p>
        </w:tc>
      </w:tr>
      <w:tr w:rsidR="0067182C" w:rsidRPr="0067182C" w14:paraId="2527A0D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0DEC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A0377C" w14:textId="01AC404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7D8828" w14:textId="69166B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DD46F8" w14:textId="1334791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F842CD" w14:textId="72E5D8C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818,542.93 </w:t>
            </w:r>
          </w:p>
        </w:tc>
      </w:tr>
      <w:tr w:rsidR="0067182C" w:rsidRPr="0067182C" w14:paraId="732F9C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2474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1D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32F50CB" w14:textId="50DFFA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293B6F10" w14:textId="019BC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08131" w14:textId="7444BB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2092079" w14:textId="74F94E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0,692.18 </w:t>
            </w:r>
          </w:p>
        </w:tc>
      </w:tr>
      <w:tr w:rsidR="0067182C" w:rsidRPr="0067182C" w14:paraId="7BDF40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2919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935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EA85847" w14:textId="4FF358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B4F9074" w14:textId="07FD40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5AB3A" w14:textId="6DF846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697EC" w14:textId="0E09B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2,971.28 </w:t>
            </w:r>
          </w:p>
        </w:tc>
      </w:tr>
      <w:tr w:rsidR="0067182C" w:rsidRPr="0067182C" w14:paraId="01B7F5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4B4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24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6E79003" w14:textId="2955B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2C8CAE77" w14:textId="2A9912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DC9F2" w14:textId="259F79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92407" w14:textId="516DB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7,116.44 </w:t>
            </w:r>
          </w:p>
        </w:tc>
      </w:tr>
      <w:tr w:rsidR="0067182C" w:rsidRPr="0067182C" w14:paraId="7CFBA4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5B8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604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E13B988" w14:textId="2A3244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15C16B6A" w14:textId="7BBF9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28AF0" w14:textId="01552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8F353" w14:textId="262881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64,555.00 </w:t>
            </w:r>
          </w:p>
        </w:tc>
      </w:tr>
      <w:tr w:rsidR="0067182C" w:rsidRPr="0067182C" w14:paraId="33424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A301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373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79AD998A" w14:textId="69C9E9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13E82C69" w14:textId="1EA6C0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C7390" w14:textId="7F05D3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36BB" w14:textId="75638B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1,270.61 </w:t>
            </w:r>
          </w:p>
        </w:tc>
      </w:tr>
      <w:tr w:rsidR="0067182C" w:rsidRPr="0067182C" w14:paraId="3E14C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5C33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E51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17E0F4A" w14:textId="3187B6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5C1D4B25" w14:textId="023FAC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8AC4C" w14:textId="16D21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6CD75" w14:textId="4391F5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1,620.22 </w:t>
            </w:r>
          </w:p>
        </w:tc>
      </w:tr>
      <w:tr w:rsidR="0067182C" w:rsidRPr="0067182C" w14:paraId="6B0C73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93FB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E2C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10F83A84" w14:textId="58A93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DE98F3B" w14:textId="5CAA1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88388" w14:textId="2D9EDE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BB9E" w14:textId="7E36D0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9,350.22 </w:t>
            </w:r>
          </w:p>
        </w:tc>
      </w:tr>
      <w:tr w:rsidR="0067182C" w:rsidRPr="0067182C" w14:paraId="69CCF2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C385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AF1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06A61B92" w14:textId="03108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2D7C59A0" w14:textId="2BEADE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721B3" w14:textId="4159D9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489F2" w14:textId="753DC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493.72 </w:t>
            </w:r>
          </w:p>
        </w:tc>
      </w:tr>
      <w:tr w:rsidR="0067182C" w:rsidRPr="0067182C" w14:paraId="604631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C9CC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686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1AB4EBE6" w14:textId="4E1CAF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9CAA921" w14:textId="1ADC21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710E8" w14:textId="7BB357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07DC8" w14:textId="6F0D2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8,472.76 </w:t>
            </w:r>
          </w:p>
        </w:tc>
      </w:tr>
      <w:tr w:rsidR="0067182C" w:rsidRPr="0067182C" w14:paraId="2E1107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559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14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D8C8333" w14:textId="1A23C2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42922B06" w14:textId="5C3E3B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95A85" w14:textId="0E3B3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29C40" w14:textId="4093B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82.96 </w:t>
            </w:r>
          </w:p>
        </w:tc>
      </w:tr>
      <w:tr w:rsidR="0067182C" w:rsidRPr="0067182C" w14:paraId="207594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9F2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03E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3578AA6" w14:textId="1A2C0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06F0535" w14:textId="78126B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78251" w14:textId="5ADADE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F42E2" w14:textId="468012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4,596.44 </w:t>
            </w:r>
          </w:p>
        </w:tc>
      </w:tr>
      <w:tr w:rsidR="0067182C" w:rsidRPr="0067182C" w14:paraId="582F62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A0E8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C48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E2B1E6E" w14:textId="789D31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73B48EA" w14:textId="2E1E20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90282" w14:textId="69DA4B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23CB2" w14:textId="27767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2,126.16 </w:t>
            </w:r>
          </w:p>
        </w:tc>
      </w:tr>
      <w:tr w:rsidR="0067182C" w:rsidRPr="0067182C" w14:paraId="119901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2D5B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D7A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0293430" w14:textId="78F4A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37C3DDF8" w14:textId="777C49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74656" w14:textId="1ED4EA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249E1" w14:textId="25F2EF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312.68 </w:t>
            </w:r>
          </w:p>
        </w:tc>
      </w:tr>
      <w:tr w:rsidR="0067182C" w:rsidRPr="0067182C" w14:paraId="4212DD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3A2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112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2B2152E8" w14:textId="68E513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8765CBB" w14:textId="7C6712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5298" w14:textId="2748FF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D50D5" w14:textId="7CCB62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7,118.90 </w:t>
            </w:r>
          </w:p>
        </w:tc>
      </w:tr>
      <w:tr w:rsidR="0067182C" w:rsidRPr="0067182C" w14:paraId="1EF773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3E8E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B63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1BC54BCC" w14:textId="5C837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AF99CA2" w14:textId="40744E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AF6A6" w14:textId="1C9F6B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52BA0" w14:textId="78FD9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569.16 </w:t>
            </w:r>
          </w:p>
        </w:tc>
      </w:tr>
      <w:tr w:rsidR="0067182C" w:rsidRPr="0067182C" w14:paraId="5BF0DF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65E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41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F7EA3D8" w14:textId="39204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28606F03" w14:textId="166432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F7BE4" w14:textId="7BEE1F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09D57" w14:textId="7477D4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6,244.78 </w:t>
            </w:r>
          </w:p>
        </w:tc>
      </w:tr>
      <w:tr w:rsidR="0067182C" w:rsidRPr="0067182C" w14:paraId="68F38B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499B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9F9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661657" w14:textId="255E61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0E73FC32" w14:textId="5F5E93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ED5EB" w14:textId="389BA1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16458" w14:textId="3E5DE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0,048.46 </w:t>
            </w:r>
          </w:p>
        </w:tc>
      </w:tr>
      <w:tr w:rsidR="0067182C" w:rsidRPr="0067182C" w14:paraId="4BDBE7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0919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D91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46C10D69" w14:textId="2A5DF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72C4F94" w14:textId="4369FC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5EA2E" w14:textId="186267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5EC02" w14:textId="4122B3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0,430.04 </w:t>
            </w:r>
          </w:p>
        </w:tc>
      </w:tr>
      <w:tr w:rsidR="0067182C" w:rsidRPr="0067182C" w14:paraId="0BCD24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E9D0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B45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1737F09" w14:textId="34C8A5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16DD30A6" w14:textId="1B4EC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00282" w14:textId="5EF58B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D0387" w14:textId="6C6423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8,458.20 </w:t>
            </w:r>
          </w:p>
        </w:tc>
      </w:tr>
      <w:tr w:rsidR="0067182C" w:rsidRPr="0067182C" w14:paraId="6A8139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83B0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E8F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56BE3C0" w14:textId="043C8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770D2426" w14:textId="261B2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0B91E" w14:textId="00E965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AA2B8" w14:textId="615074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242.92 </w:t>
            </w:r>
          </w:p>
        </w:tc>
      </w:tr>
      <w:tr w:rsidR="0067182C" w:rsidRPr="0067182C" w14:paraId="47C897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930A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C61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B34A052" w14:textId="55731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7CF726C7" w14:textId="04F38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79AF4" w14:textId="729831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04374" w14:textId="2ED90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2,115.88 </w:t>
            </w:r>
          </w:p>
        </w:tc>
      </w:tr>
      <w:tr w:rsidR="0067182C" w:rsidRPr="0067182C" w14:paraId="433D94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D0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F7E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1FC4F06" w14:textId="24AF9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7705BDD" w14:textId="2750C3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12073" w14:textId="207A0D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6BC95" w14:textId="039D4F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2,807.88 </w:t>
            </w:r>
          </w:p>
        </w:tc>
      </w:tr>
      <w:tr w:rsidR="0067182C" w:rsidRPr="0067182C" w14:paraId="13EDC7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543C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55A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50CF6402" w14:textId="344AD8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3F3C6E94" w14:textId="65EBA0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AF30B" w14:textId="76D80E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AA736" w14:textId="252A10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687.80 </w:t>
            </w:r>
          </w:p>
        </w:tc>
      </w:tr>
      <w:tr w:rsidR="0067182C" w:rsidRPr="0067182C" w14:paraId="21C992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E1B0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018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48ADB7B1" w14:textId="0C6D15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4B6CE69A" w14:textId="28B85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791F7" w14:textId="298D5D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7796A" w14:textId="6D6402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5,945.23 </w:t>
            </w:r>
          </w:p>
        </w:tc>
      </w:tr>
      <w:tr w:rsidR="0067182C" w:rsidRPr="0067182C" w14:paraId="6DF52AF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F6A8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742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9C8665" w14:textId="0D2A8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53DC9CBE" w14:textId="04AB1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60CE0" w14:textId="1B070D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8BDC6" w14:textId="186D1C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2,045.18 </w:t>
            </w:r>
          </w:p>
        </w:tc>
      </w:tr>
      <w:tr w:rsidR="0067182C" w:rsidRPr="0067182C" w14:paraId="562FC5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D73D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19E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8AEF30E" w14:textId="145362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5AAF228C" w14:textId="0C4BE1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D331F" w14:textId="0BA9C7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EF311" w14:textId="42BFB2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1,480.00 </w:t>
            </w:r>
          </w:p>
        </w:tc>
      </w:tr>
      <w:tr w:rsidR="0067182C" w:rsidRPr="0067182C" w14:paraId="6025B8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A791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316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8D71033" w14:textId="061FEC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D9567D7" w14:textId="23844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D91D9" w14:textId="016B44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11D81" w14:textId="1C254F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506.28 </w:t>
            </w:r>
          </w:p>
        </w:tc>
      </w:tr>
      <w:tr w:rsidR="0067182C" w:rsidRPr="0067182C" w14:paraId="7D558C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204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DD0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28C59425" w14:textId="1B5F13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ED11E57" w14:textId="1ACC56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5D3B5" w14:textId="34BA1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7BA5E" w14:textId="300FC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547.69 </w:t>
            </w:r>
          </w:p>
        </w:tc>
      </w:tr>
      <w:tr w:rsidR="0067182C" w:rsidRPr="0067182C" w14:paraId="25F001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B067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44E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3AF09AB" w14:textId="676670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4D12D4B0" w14:textId="23F0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64F88" w14:textId="71AAA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60E50" w14:textId="4CF1B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3,941.74 </w:t>
            </w:r>
          </w:p>
        </w:tc>
      </w:tr>
      <w:tr w:rsidR="0067182C" w:rsidRPr="0067182C" w14:paraId="68D1F3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B288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F31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191F3B10" w14:textId="4DB2F8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29A549" w14:textId="016157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6BE81" w14:textId="19E7AF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744AA" w14:textId="523405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7,703.44 </w:t>
            </w:r>
          </w:p>
        </w:tc>
      </w:tr>
      <w:tr w:rsidR="0067182C" w:rsidRPr="0067182C" w14:paraId="6AE066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EC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89E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36DF33F" w14:textId="15C011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5C199AB7" w14:textId="298B8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14ECC" w14:textId="093A3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8CCAB" w14:textId="2E9F43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3,816.76 </w:t>
            </w:r>
          </w:p>
        </w:tc>
      </w:tr>
      <w:tr w:rsidR="0067182C" w:rsidRPr="0067182C" w14:paraId="68D123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762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8AA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587BB8DA" w14:textId="79B3F2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1D6F5698" w14:textId="5FE1CE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9BF10" w14:textId="5CEE76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3AB58" w14:textId="736919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570.18 </w:t>
            </w:r>
          </w:p>
        </w:tc>
      </w:tr>
      <w:tr w:rsidR="0067182C" w:rsidRPr="0067182C" w14:paraId="25B818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5885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B38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FFEE0D8" w14:textId="435864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60047EC1" w14:textId="212F41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FAC79" w14:textId="71D7A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8692F" w14:textId="71DCCA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057.28 </w:t>
            </w:r>
          </w:p>
        </w:tc>
      </w:tr>
      <w:tr w:rsidR="0067182C" w:rsidRPr="0067182C" w14:paraId="4BA0F0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D8F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1DB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A6D234A" w14:textId="36CC06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7EFB61B" w14:textId="5C91D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A1D0C" w14:textId="04E85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93D48" w14:textId="20315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237.54 </w:t>
            </w:r>
          </w:p>
        </w:tc>
      </w:tr>
      <w:tr w:rsidR="0067182C" w:rsidRPr="0067182C" w14:paraId="763B1D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6065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EE5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66F85B6" w14:textId="6D3C5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7F693DA0" w14:textId="4765C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E3145" w14:textId="628CF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4C735" w14:textId="3FAD24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3,077.76 </w:t>
            </w:r>
          </w:p>
        </w:tc>
      </w:tr>
      <w:tr w:rsidR="0067182C" w:rsidRPr="0067182C" w14:paraId="65F12D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23B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EBD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44CAD9B" w14:textId="7F4730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CAD04F9" w14:textId="16456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4B35A" w14:textId="060DD8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156F0" w14:textId="44739A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1,152.72 </w:t>
            </w:r>
          </w:p>
        </w:tc>
      </w:tr>
      <w:tr w:rsidR="0067182C" w:rsidRPr="0067182C" w14:paraId="426F60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7BC3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C45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6769602" w14:textId="499383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E658938" w14:textId="7EB3C7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DEF8D" w14:textId="3A6BB4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BD5A2" w14:textId="0A0735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0,584.32 </w:t>
            </w:r>
          </w:p>
        </w:tc>
      </w:tr>
      <w:tr w:rsidR="0067182C" w:rsidRPr="0067182C" w14:paraId="386B86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2EE6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066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834F208" w14:textId="2D048E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235DF5E" w14:textId="0F7EF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6F768" w14:textId="09451C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E3DF4" w14:textId="793A51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9,092.12 </w:t>
            </w:r>
          </w:p>
        </w:tc>
      </w:tr>
      <w:tr w:rsidR="0067182C" w:rsidRPr="0067182C" w14:paraId="298D039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31E8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2B61D04" w14:textId="52084C9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420B4" w14:textId="7D07A7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79C12" w14:textId="17F2FD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5B099F" w14:textId="419975E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13,575.38 </w:t>
            </w:r>
          </w:p>
        </w:tc>
      </w:tr>
      <w:tr w:rsidR="0067182C" w:rsidRPr="0067182C" w14:paraId="3D6D6F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0526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5E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99C3A6B" w14:textId="3360FC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979ED98" w14:textId="4C5E21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A814" w14:textId="2B0421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8C229" w14:textId="7118B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34,456.38 </w:t>
            </w:r>
          </w:p>
        </w:tc>
      </w:tr>
      <w:tr w:rsidR="0067182C" w:rsidRPr="0067182C" w14:paraId="0CF363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65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A55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5D6A7F58" w14:textId="60079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59A43EA4" w14:textId="6AC2F4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3F418" w14:textId="7B58B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80060" w14:textId="3B3D7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549.00 </w:t>
            </w:r>
          </w:p>
        </w:tc>
      </w:tr>
      <w:tr w:rsidR="0067182C" w:rsidRPr="0067182C" w14:paraId="0092174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66A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B68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56A61127" w14:textId="4C68E8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3BECDF3B" w14:textId="42FDF3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CC104" w14:textId="65C9E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55D1D" w14:textId="14B1C1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490.00 </w:t>
            </w:r>
          </w:p>
        </w:tc>
      </w:tr>
      <w:tr w:rsidR="0067182C" w:rsidRPr="0067182C" w14:paraId="0D1A02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2B38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D8A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4EB52555" w14:textId="33DB0F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619A1" w14:textId="02D7B7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1F09B" w14:textId="276316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85037" w14:textId="468E9B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9,100.00 </w:t>
            </w:r>
          </w:p>
        </w:tc>
      </w:tr>
      <w:tr w:rsidR="0067182C" w:rsidRPr="0067182C" w14:paraId="1C0035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4B51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04B0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D06AE21" w14:textId="5A4607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4530820" w14:textId="72FF8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B68D3" w14:textId="0E549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13F25" w14:textId="53077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7,980.00 </w:t>
            </w:r>
          </w:p>
        </w:tc>
      </w:tr>
      <w:tr w:rsidR="0067182C" w:rsidRPr="0067182C" w14:paraId="3D3D9B0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BC3C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324A69" w14:textId="711BA3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5D82EC" w14:textId="552BD2E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747D6A" w14:textId="697F92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FC11A5" w14:textId="2241AD6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16,276.32 </w:t>
            </w:r>
          </w:p>
        </w:tc>
      </w:tr>
      <w:tr w:rsidR="0067182C" w:rsidRPr="0067182C" w14:paraId="1A431B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0CB8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C19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D985964" w14:textId="505B31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28AA07E1" w14:textId="5DE65A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CFF35" w14:textId="57636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75E23" w14:textId="2A5BE1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6,151.00 </w:t>
            </w:r>
          </w:p>
        </w:tc>
      </w:tr>
      <w:tr w:rsidR="0067182C" w:rsidRPr="0067182C" w14:paraId="50780E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39B0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66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5ADA6B3" w14:textId="12AFA3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11E0D628" w14:textId="5517F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467B0" w14:textId="2F3E6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ABCC0" w14:textId="049416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226.50 </w:t>
            </w:r>
          </w:p>
        </w:tc>
      </w:tr>
      <w:tr w:rsidR="0067182C" w:rsidRPr="0067182C" w14:paraId="28A239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7150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D96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18A6C71" w14:textId="29517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F1EAB" w14:textId="332B74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84403" w14:textId="7006D4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60247" w14:textId="4CD23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700.00 </w:t>
            </w:r>
          </w:p>
        </w:tc>
      </w:tr>
      <w:tr w:rsidR="0067182C" w:rsidRPr="0067182C" w14:paraId="0F7201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06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CD3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EF9F7CC" w14:textId="27F1EF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46A40D66" w14:textId="4BC2C6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2D60D" w14:textId="380BD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A7BF3" w14:textId="4BB376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3,192.50 </w:t>
            </w:r>
          </w:p>
        </w:tc>
      </w:tr>
      <w:tr w:rsidR="0067182C" w:rsidRPr="0067182C" w14:paraId="44D25E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4FF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158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5F1B514E" w14:textId="23CD70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360B0590" w14:textId="72864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13230" w14:textId="7B2231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F4336" w14:textId="646E48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475.00 </w:t>
            </w:r>
          </w:p>
        </w:tc>
      </w:tr>
      <w:tr w:rsidR="0067182C" w:rsidRPr="0067182C" w14:paraId="43FD247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CBC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03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1AAD94B" w14:textId="395AEC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425F0855" w14:textId="18CD21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F88E8" w14:textId="1C09A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418EC" w14:textId="726CFE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20.00 </w:t>
            </w:r>
          </w:p>
        </w:tc>
      </w:tr>
      <w:tr w:rsidR="0067182C" w:rsidRPr="0067182C" w14:paraId="4C6DD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D10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C14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62D5A84" w14:textId="1FC3D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4F64D6D" w14:textId="72C11A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0F69" w14:textId="212324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D0D8E" w14:textId="0DCC52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634.00 </w:t>
            </w:r>
          </w:p>
        </w:tc>
      </w:tr>
      <w:tr w:rsidR="0067182C" w:rsidRPr="0067182C" w14:paraId="40B0CC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E21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64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A8959F0" w14:textId="78C2FE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24C4798" w14:textId="0C9F7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37247" w14:textId="6F36E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3E264" w14:textId="440E20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792.50 </w:t>
            </w:r>
          </w:p>
        </w:tc>
      </w:tr>
      <w:tr w:rsidR="0067182C" w:rsidRPr="0067182C" w14:paraId="74FE2B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510B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F6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2E1BB421" w14:textId="0DEE8A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77DA1287" w14:textId="32E7C7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5BC42" w14:textId="72AA3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3E326" w14:textId="1C3867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4,260.00 </w:t>
            </w:r>
          </w:p>
        </w:tc>
      </w:tr>
      <w:tr w:rsidR="0067182C" w:rsidRPr="0067182C" w14:paraId="09E6DC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F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3CB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56A10293" w14:textId="194AB6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9ECB610" w14:textId="39065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17CE6" w14:textId="4635C7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14B68" w14:textId="68A17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840.00 </w:t>
            </w:r>
          </w:p>
        </w:tc>
      </w:tr>
      <w:tr w:rsidR="0067182C" w:rsidRPr="0067182C" w14:paraId="3229C1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22C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485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CD81C87" w14:textId="08922D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9CB3E1C" w14:textId="2CD4AB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AA006" w14:textId="51158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9D694" w14:textId="39AD5E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5,535.00 </w:t>
            </w:r>
          </w:p>
        </w:tc>
      </w:tr>
      <w:tr w:rsidR="0067182C" w:rsidRPr="0067182C" w14:paraId="07B8C5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C03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20A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DEC3549" w14:textId="1293D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19C5176D" w14:textId="2B6B55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06546" w14:textId="10556D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9FC82" w14:textId="7729C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49.82 </w:t>
            </w:r>
          </w:p>
        </w:tc>
      </w:tr>
      <w:tr w:rsidR="0067182C" w:rsidRPr="0067182C" w14:paraId="4D43192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C0B3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9F71D1E" w14:textId="71DCED1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24BD18" w14:textId="284E5D0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74092" w14:textId="7B34A7A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F50EBC" w14:textId="1D307B3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755,285.65 </w:t>
            </w:r>
          </w:p>
        </w:tc>
      </w:tr>
      <w:tr w:rsidR="0067182C" w:rsidRPr="0067182C" w14:paraId="052E317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228419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D67EFB9" w14:textId="03259F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1764982D" w14:textId="5FD9C2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EB584" w14:textId="4FCED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F64126" w14:textId="71E448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64,288.77 </w:t>
            </w:r>
          </w:p>
        </w:tc>
      </w:tr>
      <w:tr w:rsidR="0067182C" w:rsidRPr="0067182C" w14:paraId="5DFE22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D44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416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100E6C0" w14:textId="50C22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AA125F2" w14:textId="19EDB1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998B7" w14:textId="61F29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4A297" w14:textId="6FDC3F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2,882.44 </w:t>
            </w:r>
          </w:p>
        </w:tc>
      </w:tr>
      <w:tr w:rsidR="0067182C" w:rsidRPr="0067182C" w14:paraId="3CE860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F583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CF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7715EC83" w14:textId="749FD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1F1F54E1" w14:textId="787944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7F5D0" w14:textId="5EE4A3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DD746" w14:textId="569B2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0,258.54 </w:t>
            </w:r>
          </w:p>
        </w:tc>
      </w:tr>
      <w:tr w:rsidR="0067182C" w:rsidRPr="0067182C" w14:paraId="69787E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8718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C4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9E9CEB0" w14:textId="5E8649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19AB2236" w14:textId="337ACD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C3739" w14:textId="02B6AB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F7C17" w14:textId="72A5EC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5,213.48 </w:t>
            </w:r>
          </w:p>
        </w:tc>
      </w:tr>
      <w:tr w:rsidR="0067182C" w:rsidRPr="0067182C" w14:paraId="206866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0862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6D6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F132B94" w14:textId="34632B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1D7BCCF8" w14:textId="250099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317D7" w14:textId="72C1D4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67377" w14:textId="15D0CB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7,127.72 </w:t>
            </w:r>
          </w:p>
        </w:tc>
      </w:tr>
      <w:tr w:rsidR="0067182C" w:rsidRPr="0067182C" w14:paraId="171591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ABD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FAD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08B1CF60" w14:textId="1F895E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286D45E8" w14:textId="58A96E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1F9952" w14:textId="18AFD6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98F91" w14:textId="2A3F5D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3,501.02 </w:t>
            </w:r>
          </w:p>
        </w:tc>
      </w:tr>
      <w:tr w:rsidR="0067182C" w:rsidRPr="0067182C" w14:paraId="1B46DF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9CB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847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4CD73141" w14:textId="6F5F89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68963C6" w14:textId="690084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0FC5A8FB" w14:textId="7D54D9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05703" w14:textId="59868C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8,112.24 </w:t>
            </w:r>
          </w:p>
        </w:tc>
      </w:tr>
      <w:tr w:rsidR="0067182C" w:rsidRPr="0067182C" w14:paraId="2DC93F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8D4F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F1A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4062D8E" w14:textId="0ABFFC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6C0E6585" w14:textId="67DAC8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97D59" w14:textId="69EEDE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ABE0A" w14:textId="60CB52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0,626.00 </w:t>
            </w:r>
          </w:p>
        </w:tc>
      </w:tr>
      <w:tr w:rsidR="0067182C" w:rsidRPr="0067182C" w14:paraId="32F78A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6AE8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127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9A6495E" w14:textId="4A412F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5B598013" w14:textId="6E6FA9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34C72" w14:textId="177FD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86857" w14:textId="5E60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4,244.13 </w:t>
            </w:r>
          </w:p>
        </w:tc>
      </w:tr>
      <w:tr w:rsidR="0067182C" w:rsidRPr="0067182C" w14:paraId="3947E2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B1ED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BB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520D1BD0" w14:textId="75DA61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5BF0D1C7" w14:textId="5F693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A99E" w14:textId="69B219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3E293" w14:textId="29A41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135.37 </w:t>
            </w:r>
          </w:p>
        </w:tc>
      </w:tr>
      <w:tr w:rsidR="0067182C" w:rsidRPr="0067182C" w14:paraId="030A0D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9B5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316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C9830E5" w14:textId="279BE6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2598BEB3" w14:textId="796ABD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89617" w14:textId="3983E5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2F1FB" w14:textId="6DFEEC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359.60 </w:t>
            </w:r>
          </w:p>
        </w:tc>
      </w:tr>
      <w:tr w:rsidR="0067182C" w:rsidRPr="0067182C" w14:paraId="787D44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D9BD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F6E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A6CEFDC" w14:textId="4FDF39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703ACBA5" w14:textId="7B86D2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37B65" w14:textId="09FE93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18E50" w14:textId="253E7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1,043.20 </w:t>
            </w:r>
          </w:p>
        </w:tc>
      </w:tr>
      <w:tr w:rsidR="0067182C" w:rsidRPr="0067182C" w14:paraId="285B6A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514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DA6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26FD6C4" w14:textId="11521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278EFE2A" w14:textId="0DCC1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94662" w14:textId="3E9AB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DEF1F" w14:textId="334AAF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6,092.98 </w:t>
            </w:r>
          </w:p>
        </w:tc>
      </w:tr>
      <w:tr w:rsidR="0067182C" w:rsidRPr="0067182C" w14:paraId="50A280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157B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F92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7AEC66FD" w14:textId="04AD8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A380200" w14:textId="755F44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1B136" w14:textId="0AB62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83E16" w14:textId="2BFB35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7,236.32 </w:t>
            </w:r>
          </w:p>
        </w:tc>
      </w:tr>
      <w:tr w:rsidR="0067182C" w:rsidRPr="0067182C" w14:paraId="64A947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4E64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34A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370C2A60" w14:textId="4D27F4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68C264C9" w14:textId="29431B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170E7" w14:textId="3A6E42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50763" w14:textId="79D87E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87.40 </w:t>
            </w:r>
          </w:p>
        </w:tc>
      </w:tr>
      <w:tr w:rsidR="0067182C" w:rsidRPr="0067182C" w14:paraId="083EFC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64D6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3A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CD62AD" w14:textId="403EBA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2E4F541A" w14:textId="1D0239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A2756" w14:textId="538775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3E96F" w14:textId="5AE5A8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276.44 </w:t>
            </w:r>
          </w:p>
        </w:tc>
      </w:tr>
      <w:tr w:rsidR="0067182C" w:rsidRPr="0067182C" w14:paraId="68F88FE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7BB86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6C5DDB29" w14:textId="7EC203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4,161,564.59 </w:t>
            </w:r>
          </w:p>
        </w:tc>
        <w:tc>
          <w:tcPr>
            <w:tcW w:w="810" w:type="pct"/>
            <w:tcBorders>
              <w:top w:val="nil"/>
              <w:left w:val="nil"/>
              <w:bottom w:val="single" w:sz="4" w:space="0" w:color="000000"/>
              <w:right w:val="single" w:sz="4" w:space="0" w:color="000000"/>
            </w:tcBorders>
            <w:shd w:val="clear" w:color="A5A5A5" w:fill="A5A5A5"/>
            <w:noWrap/>
            <w:vAlign w:val="bottom"/>
            <w:hideMark/>
          </w:tcPr>
          <w:p w14:paraId="67AD9BAB" w14:textId="29C267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0A39DEFE" w14:textId="32B103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92C7104" w14:textId="427D71C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2,900,316.67 </w:t>
            </w:r>
          </w:p>
        </w:tc>
      </w:tr>
      <w:tr w:rsidR="0067182C" w:rsidRPr="0067182C" w14:paraId="402A7F9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740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FD3B004" w14:textId="2753FE3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11,9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7147F3D" w14:textId="488908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235AD" w14:textId="5E848EA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B22B0E" w14:textId="32B4C20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124,707.82 </w:t>
            </w:r>
          </w:p>
        </w:tc>
      </w:tr>
      <w:tr w:rsidR="0067182C" w:rsidRPr="0067182C" w14:paraId="55F5CA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CC2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CC1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3517B8E" w14:textId="60330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DAEC8" w14:textId="4283A8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1157" w14:textId="7FFF9C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0F28C" w14:textId="1AB4F5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8,000.00 </w:t>
            </w:r>
          </w:p>
        </w:tc>
      </w:tr>
      <w:tr w:rsidR="0067182C" w:rsidRPr="0067182C" w14:paraId="2B3E22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96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9C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230ED8A" w14:textId="0A4908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159EE0" w14:textId="4F1379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CC5C0" w14:textId="309B08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B3070" w14:textId="7672DC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0 </w:t>
            </w:r>
          </w:p>
        </w:tc>
      </w:tr>
      <w:tr w:rsidR="0067182C" w:rsidRPr="0067182C" w14:paraId="1088EF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95A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786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1D20C3E" w14:textId="181640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8,540.00 </w:t>
            </w:r>
          </w:p>
        </w:tc>
        <w:tc>
          <w:tcPr>
            <w:tcW w:w="810" w:type="pct"/>
            <w:tcBorders>
              <w:top w:val="nil"/>
              <w:left w:val="nil"/>
              <w:bottom w:val="single" w:sz="4" w:space="0" w:color="000000"/>
              <w:right w:val="single" w:sz="4" w:space="0" w:color="000000"/>
            </w:tcBorders>
            <w:shd w:val="clear" w:color="auto" w:fill="auto"/>
            <w:noWrap/>
            <w:vAlign w:val="bottom"/>
            <w:hideMark/>
          </w:tcPr>
          <w:p w14:paraId="422C4EFC" w14:textId="5A6C6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EF6AF" w14:textId="4AE102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A68F2" w14:textId="5E1FC4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63,540.00 </w:t>
            </w:r>
          </w:p>
        </w:tc>
      </w:tr>
      <w:tr w:rsidR="0067182C" w:rsidRPr="0067182C" w14:paraId="0E66F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41D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ADB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405D7B9E" w14:textId="200456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5C2394" w14:textId="3CC70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DD409" w14:textId="27B208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C2CFF" w14:textId="575392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5D37DE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A6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DE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4867FDBE" w14:textId="498B81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87E418E" w14:textId="6499B6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EA5D520" w14:textId="4D872A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E2616" w14:textId="13B28A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447.20 </w:t>
            </w:r>
          </w:p>
        </w:tc>
      </w:tr>
      <w:tr w:rsidR="0067182C" w:rsidRPr="0067182C" w14:paraId="6FC2B8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E9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7F3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2410CCC5" w14:textId="03571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338C7710" w14:textId="7A4BD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05DF5" w14:textId="7A522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13BE0" w14:textId="6EAB1C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1,656.70 </w:t>
            </w:r>
          </w:p>
        </w:tc>
      </w:tr>
      <w:tr w:rsidR="0067182C" w:rsidRPr="0067182C" w14:paraId="4D3022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B1B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F6B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7326EC50" w14:textId="37BC27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2,414.10 </w:t>
            </w:r>
          </w:p>
        </w:tc>
        <w:tc>
          <w:tcPr>
            <w:tcW w:w="810" w:type="pct"/>
            <w:tcBorders>
              <w:top w:val="nil"/>
              <w:left w:val="nil"/>
              <w:bottom w:val="single" w:sz="4" w:space="0" w:color="000000"/>
              <w:right w:val="single" w:sz="4" w:space="0" w:color="000000"/>
            </w:tcBorders>
            <w:shd w:val="clear" w:color="auto" w:fill="auto"/>
            <w:noWrap/>
            <w:vAlign w:val="bottom"/>
            <w:hideMark/>
          </w:tcPr>
          <w:p w14:paraId="3744A14A" w14:textId="61B53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C60D5" w14:textId="058AB1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BBA20" w14:textId="20B3EB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2,414.10 </w:t>
            </w:r>
          </w:p>
        </w:tc>
      </w:tr>
      <w:tr w:rsidR="0067182C" w:rsidRPr="0067182C" w14:paraId="03BB5E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905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E9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6DA715E" w14:textId="3A320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8,830.00 </w:t>
            </w:r>
          </w:p>
        </w:tc>
        <w:tc>
          <w:tcPr>
            <w:tcW w:w="810" w:type="pct"/>
            <w:tcBorders>
              <w:top w:val="nil"/>
              <w:left w:val="nil"/>
              <w:bottom w:val="single" w:sz="4" w:space="0" w:color="000000"/>
              <w:right w:val="single" w:sz="4" w:space="0" w:color="000000"/>
            </w:tcBorders>
            <w:shd w:val="clear" w:color="auto" w:fill="auto"/>
            <w:noWrap/>
            <w:vAlign w:val="bottom"/>
            <w:hideMark/>
          </w:tcPr>
          <w:p w14:paraId="453BF4BF" w14:textId="7E21B2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915CF" w14:textId="21DD0C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6788C" w14:textId="6DDFD9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8,830.00 </w:t>
            </w:r>
          </w:p>
        </w:tc>
      </w:tr>
      <w:tr w:rsidR="0067182C" w:rsidRPr="0067182C" w14:paraId="6C89F6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B19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437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54C2BBF6" w14:textId="1D576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B39E" w14:textId="348E18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499C7" w14:textId="2729FB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C37EB" w14:textId="3DB4B9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9,000.00 </w:t>
            </w:r>
          </w:p>
        </w:tc>
      </w:tr>
      <w:tr w:rsidR="0067182C" w:rsidRPr="0067182C" w14:paraId="677087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2EA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888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3E486ED0" w14:textId="2E8840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CFE7C4" w14:textId="1F815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B51F8" w14:textId="42974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49C64" w14:textId="53ECF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800.00 </w:t>
            </w:r>
          </w:p>
        </w:tc>
      </w:tr>
      <w:tr w:rsidR="0067182C" w:rsidRPr="0067182C" w14:paraId="11852C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D73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747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BF8ED09" w14:textId="124F26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A7360" w14:textId="3895E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8DC28" w14:textId="0776E3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29970" w14:textId="255777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100.00 </w:t>
            </w:r>
          </w:p>
        </w:tc>
      </w:tr>
      <w:tr w:rsidR="0067182C" w:rsidRPr="0067182C" w14:paraId="1D92B5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0E6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C01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9EF4914" w14:textId="1145EE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34AA0" w14:textId="5278FA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2A51B" w14:textId="24D36A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4D381" w14:textId="4C063D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8,800.00 </w:t>
            </w:r>
          </w:p>
        </w:tc>
      </w:tr>
      <w:tr w:rsidR="0067182C" w:rsidRPr="0067182C" w14:paraId="658A1F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43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3F4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6E100BA" w14:textId="56A767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8,535.40 </w:t>
            </w:r>
          </w:p>
        </w:tc>
        <w:tc>
          <w:tcPr>
            <w:tcW w:w="810" w:type="pct"/>
            <w:tcBorders>
              <w:top w:val="nil"/>
              <w:left w:val="nil"/>
              <w:bottom w:val="single" w:sz="4" w:space="0" w:color="000000"/>
              <w:right w:val="single" w:sz="4" w:space="0" w:color="000000"/>
            </w:tcBorders>
            <w:shd w:val="clear" w:color="auto" w:fill="auto"/>
            <w:noWrap/>
            <w:vAlign w:val="bottom"/>
            <w:hideMark/>
          </w:tcPr>
          <w:p w14:paraId="20E59A9E" w14:textId="5CC233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957F9" w14:textId="45F9AE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0A441" w14:textId="373222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8,535.40 </w:t>
            </w:r>
          </w:p>
        </w:tc>
      </w:tr>
      <w:tr w:rsidR="0067182C" w:rsidRPr="0067182C" w14:paraId="17F98D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027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24C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E23F417" w14:textId="28F492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580A91" w14:textId="3718DF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A5263" w14:textId="13E0B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78797" w14:textId="2777E8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00.00 </w:t>
            </w:r>
          </w:p>
        </w:tc>
      </w:tr>
      <w:tr w:rsidR="0067182C" w:rsidRPr="0067182C" w14:paraId="525BC7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141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87B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1AAE27DE" w14:textId="15A6DD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2,580.00 </w:t>
            </w:r>
          </w:p>
        </w:tc>
        <w:tc>
          <w:tcPr>
            <w:tcW w:w="810" w:type="pct"/>
            <w:tcBorders>
              <w:top w:val="nil"/>
              <w:left w:val="nil"/>
              <w:bottom w:val="single" w:sz="4" w:space="0" w:color="000000"/>
              <w:right w:val="single" w:sz="4" w:space="0" w:color="000000"/>
            </w:tcBorders>
            <w:shd w:val="clear" w:color="auto" w:fill="auto"/>
            <w:noWrap/>
            <w:vAlign w:val="bottom"/>
            <w:hideMark/>
          </w:tcPr>
          <w:p w14:paraId="263C3F13" w14:textId="76CC4E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C840E" w14:textId="49307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30A37" w14:textId="6591DD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62,580.00 </w:t>
            </w:r>
          </w:p>
        </w:tc>
      </w:tr>
      <w:tr w:rsidR="0067182C" w:rsidRPr="0067182C" w14:paraId="0F951C1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E68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049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FB11063" w14:textId="3FDA0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26CE9217" w14:textId="013034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733F3" w14:textId="01D100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0E8F0" w14:textId="3707E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1,567.42 </w:t>
            </w:r>
          </w:p>
        </w:tc>
      </w:tr>
      <w:tr w:rsidR="0067182C" w:rsidRPr="0067182C" w14:paraId="4BE715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3CD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F53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1BA2090E" w14:textId="123471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037.00 </w:t>
            </w:r>
          </w:p>
        </w:tc>
        <w:tc>
          <w:tcPr>
            <w:tcW w:w="810" w:type="pct"/>
            <w:tcBorders>
              <w:top w:val="nil"/>
              <w:left w:val="nil"/>
              <w:bottom w:val="single" w:sz="4" w:space="0" w:color="000000"/>
              <w:right w:val="single" w:sz="4" w:space="0" w:color="000000"/>
            </w:tcBorders>
            <w:shd w:val="clear" w:color="auto" w:fill="auto"/>
            <w:noWrap/>
            <w:vAlign w:val="bottom"/>
            <w:hideMark/>
          </w:tcPr>
          <w:p w14:paraId="32420C8B" w14:textId="4B011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7FBA7" w14:textId="570A51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DF044" w14:textId="67F8AE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5,037.00 </w:t>
            </w:r>
          </w:p>
        </w:tc>
      </w:tr>
      <w:tr w:rsidR="0067182C" w:rsidRPr="0067182C" w14:paraId="7F0D7E1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D378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6887495" w14:textId="03A1674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437,62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6BED7508" w14:textId="4FF31FD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AFAC52" w14:textId="29BB6F4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72755E" w14:textId="1797672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713,023.71 </w:t>
            </w:r>
          </w:p>
        </w:tc>
      </w:tr>
      <w:tr w:rsidR="0067182C" w:rsidRPr="0067182C" w14:paraId="0785FD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B74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26F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F6ACBE6" w14:textId="2CE96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0F1CFBB8" w14:textId="21FBF5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1680E" w14:textId="10590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1D359" w14:textId="01788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584.96 </w:t>
            </w:r>
          </w:p>
        </w:tc>
      </w:tr>
      <w:tr w:rsidR="0067182C" w:rsidRPr="0067182C" w14:paraId="550754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F225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42C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1115877B" w14:textId="543DBD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B41FE" w14:textId="1E9CD9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F6B9E" w14:textId="6CCE4F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044AD" w14:textId="76EBA9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000.00 </w:t>
            </w:r>
          </w:p>
        </w:tc>
      </w:tr>
      <w:tr w:rsidR="0067182C" w:rsidRPr="0067182C" w14:paraId="4D6DC2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C05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A84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31659A70" w14:textId="61351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21E297AD" w14:textId="4EE2B9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8B49" w14:textId="371E71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93547" w14:textId="143942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1,099.20 </w:t>
            </w:r>
          </w:p>
        </w:tc>
      </w:tr>
      <w:tr w:rsidR="0067182C" w:rsidRPr="0067182C" w14:paraId="78956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537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B94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32BBFEC" w14:textId="19F741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406E6440" w14:textId="2B7D37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8C8D6" w14:textId="12566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DA590" w14:textId="22377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820.45 </w:t>
            </w:r>
          </w:p>
        </w:tc>
      </w:tr>
      <w:tr w:rsidR="0067182C" w:rsidRPr="0067182C" w14:paraId="148E7F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0B3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D75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4445A8F" w14:textId="48F12D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4D52C5CA" w14:textId="44825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AA5CE" w14:textId="4E0F33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7BE5B" w14:textId="72FC5E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13,995.00 </w:t>
            </w:r>
          </w:p>
        </w:tc>
      </w:tr>
      <w:tr w:rsidR="0067182C" w:rsidRPr="0067182C" w14:paraId="1292DF5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D88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695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ADEF1FB" w14:textId="68795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15F60FB7" w14:textId="51001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597AE" w14:textId="08A124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8AA88" w14:textId="161F18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96,640.00 </w:t>
            </w:r>
          </w:p>
        </w:tc>
      </w:tr>
      <w:tr w:rsidR="0067182C" w:rsidRPr="0067182C" w14:paraId="7536E0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F3F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6DB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13E164EE" w14:textId="5B25AC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48E9BBE7" w14:textId="6519E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A64A9" w14:textId="58D89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475C5" w14:textId="58AB1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4,565.00 </w:t>
            </w:r>
          </w:p>
        </w:tc>
      </w:tr>
      <w:tr w:rsidR="0067182C" w:rsidRPr="0067182C" w14:paraId="3329F4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607B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AA2B2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EB03D3A" w14:textId="67B212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5A29AD04" w14:textId="3A53B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F4F38" w14:textId="3D75F7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EC5E1" w14:textId="68EA4E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40.00 </w:t>
            </w:r>
          </w:p>
        </w:tc>
      </w:tr>
      <w:tr w:rsidR="0067182C" w:rsidRPr="0067182C" w14:paraId="45A9F2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588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494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4AADBF0" w14:textId="0730F4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69C47155" w14:textId="29CAE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CC058" w14:textId="2BDB4B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BAA1D" w14:textId="16950C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99,059.00 </w:t>
            </w:r>
          </w:p>
        </w:tc>
      </w:tr>
      <w:tr w:rsidR="0067182C" w:rsidRPr="0067182C" w14:paraId="09D862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BDB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5E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5627C9D" w14:textId="66417F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34037" w14:textId="290B96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36C20" w14:textId="6812E0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E20F" w14:textId="30756C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400.00 </w:t>
            </w:r>
          </w:p>
        </w:tc>
      </w:tr>
      <w:tr w:rsidR="0067182C" w:rsidRPr="0067182C" w14:paraId="08D7F7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5BD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6DC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384DD096" w14:textId="36D780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7CBE8" w14:textId="6E96E6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64CB7" w14:textId="3DF85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9BC42" w14:textId="5EED0E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0,000.00 </w:t>
            </w:r>
          </w:p>
        </w:tc>
      </w:tr>
      <w:tr w:rsidR="0067182C" w:rsidRPr="0067182C" w14:paraId="0F8402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A8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590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819B231" w14:textId="73181A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0CD5EE86" w14:textId="5FBE1B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C53BD" w14:textId="1E0A7B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530F4" w14:textId="3DAA8D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250.00 </w:t>
            </w:r>
          </w:p>
        </w:tc>
      </w:tr>
      <w:tr w:rsidR="0067182C" w:rsidRPr="0067182C" w14:paraId="7AB337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BEC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A4F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A788EFB" w14:textId="17796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5E1216D6" w14:textId="362AEF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2FFE8" w14:textId="5B27F1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06443" w14:textId="039CEF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168.10 </w:t>
            </w:r>
          </w:p>
        </w:tc>
      </w:tr>
      <w:tr w:rsidR="0067182C" w:rsidRPr="0067182C" w14:paraId="3A0A65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C8F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AA8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DED41CF" w14:textId="00B376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6202699B" w14:textId="5FC98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A3D1F" w14:textId="4633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7919F" w14:textId="46C8B0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850.00 </w:t>
            </w:r>
          </w:p>
        </w:tc>
      </w:tr>
      <w:tr w:rsidR="0067182C" w:rsidRPr="0067182C" w14:paraId="0BFE216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4A4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7D7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661A9F39" w14:textId="4D6CB2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265B4525" w14:textId="45A29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786473" w14:textId="5E3476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2589C" w14:textId="55AD4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1,487.00 </w:t>
            </w:r>
          </w:p>
        </w:tc>
      </w:tr>
      <w:tr w:rsidR="0067182C" w:rsidRPr="0067182C" w14:paraId="183126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3A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B9D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F9C21ED" w14:textId="0720E6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E7085" w14:textId="45F96F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F55B0" w14:textId="033951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723B1" w14:textId="384CCB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5,800.00 </w:t>
            </w:r>
          </w:p>
        </w:tc>
      </w:tr>
      <w:tr w:rsidR="0067182C" w:rsidRPr="0067182C" w14:paraId="38B855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1B7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A81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134B5914" w14:textId="0B6A2F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4CA4FD1A" w14:textId="39F1EE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EA80F" w14:textId="2BF0E0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2A95" w14:textId="0101C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190.00 </w:t>
            </w:r>
          </w:p>
        </w:tc>
      </w:tr>
      <w:tr w:rsidR="0067182C" w:rsidRPr="0067182C" w14:paraId="6A111FD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87C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F5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69BAE411" w14:textId="598C8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1CC5E48" w14:textId="6E2D00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9BE88" w14:textId="0C414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F4119" w14:textId="49C5A8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75.00 </w:t>
            </w:r>
          </w:p>
        </w:tc>
      </w:tr>
      <w:tr w:rsidR="0067182C" w:rsidRPr="0067182C" w14:paraId="42039EB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E768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617196E" w14:textId="67E89A6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016,480.4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373D66" w14:textId="19D4E4E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3B1A84" w14:textId="4FBC24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751716" w14:textId="2F265C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8,170,082.56 </w:t>
            </w:r>
          </w:p>
        </w:tc>
      </w:tr>
      <w:tr w:rsidR="0067182C" w:rsidRPr="0067182C" w14:paraId="5DE9FE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D29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BFF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2C6528AA" w14:textId="3985D9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FD5DBD2" w14:textId="732E76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EEDDF" w14:textId="50D2BE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82AAC" w14:textId="40FF0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320.00 </w:t>
            </w:r>
          </w:p>
        </w:tc>
      </w:tr>
      <w:tr w:rsidR="0067182C" w:rsidRPr="0067182C" w14:paraId="4DE161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9AB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046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C2374B2" w14:textId="4CFCD6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7407EBF" w14:textId="799B94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B3411" w14:textId="3C0A6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91903" w14:textId="76A245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320.00 </w:t>
            </w:r>
          </w:p>
        </w:tc>
      </w:tr>
      <w:tr w:rsidR="0067182C" w:rsidRPr="0067182C" w14:paraId="7E76A1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E1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5E9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55B24A4" w14:textId="0484F4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97DE5" w14:textId="27429F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F9DA0" w14:textId="1A77B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EB805" w14:textId="7DBF5A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1,000.00 </w:t>
            </w:r>
          </w:p>
        </w:tc>
      </w:tr>
      <w:tr w:rsidR="0067182C" w:rsidRPr="0067182C" w14:paraId="194E06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179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9F0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7E089E31" w14:textId="5B37E2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9CAE4" w14:textId="76D98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967DE" w14:textId="63AF81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27DB9" w14:textId="209222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r>
      <w:tr w:rsidR="0067182C" w:rsidRPr="0067182C" w14:paraId="2501C2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7D8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D63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6A3C3D1" w14:textId="0DAD2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9,647.75 </w:t>
            </w:r>
          </w:p>
        </w:tc>
        <w:tc>
          <w:tcPr>
            <w:tcW w:w="810" w:type="pct"/>
            <w:tcBorders>
              <w:top w:val="nil"/>
              <w:left w:val="nil"/>
              <w:bottom w:val="single" w:sz="4" w:space="0" w:color="000000"/>
              <w:right w:val="single" w:sz="4" w:space="0" w:color="000000"/>
            </w:tcBorders>
            <w:shd w:val="clear" w:color="auto" w:fill="auto"/>
            <w:noWrap/>
            <w:vAlign w:val="bottom"/>
            <w:hideMark/>
          </w:tcPr>
          <w:p w14:paraId="639C016B" w14:textId="704F16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F4434" w14:textId="4D3388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87307" w14:textId="3BF81E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9,647.75 </w:t>
            </w:r>
          </w:p>
        </w:tc>
      </w:tr>
      <w:tr w:rsidR="0067182C" w:rsidRPr="0067182C" w14:paraId="520030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36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8DA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9E7E749" w14:textId="70651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0A0D906" w14:textId="72490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29E9C" w14:textId="48F6BB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BA1EF" w14:textId="35C1CF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5,944.00 </w:t>
            </w:r>
          </w:p>
        </w:tc>
      </w:tr>
      <w:tr w:rsidR="0067182C" w:rsidRPr="0067182C" w14:paraId="6FBE0D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D26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389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8ED748D" w14:textId="613503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89D09B6" w14:textId="62078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A3F59" w14:textId="0AB81C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CDD99" w14:textId="6F39C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68,223.75 </w:t>
            </w:r>
          </w:p>
        </w:tc>
      </w:tr>
      <w:tr w:rsidR="0067182C" w:rsidRPr="0067182C" w14:paraId="57B3A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A56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8FA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9A3E488" w14:textId="71BE4F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2FA6A" w14:textId="5F6F8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D9984" w14:textId="6E1E5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70ABD" w14:textId="02BFA1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0,000.00 </w:t>
            </w:r>
          </w:p>
        </w:tc>
      </w:tr>
      <w:tr w:rsidR="0067182C" w:rsidRPr="0067182C" w14:paraId="4AA0AD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C39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8B9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4ECD6AD" w14:textId="383140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45F3A" w14:textId="5E89C3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5E646" w14:textId="33AB61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FD9BC" w14:textId="38CA5E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4,300.00 </w:t>
            </w:r>
          </w:p>
        </w:tc>
      </w:tr>
      <w:tr w:rsidR="0067182C" w:rsidRPr="0067182C" w14:paraId="4F16E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2CD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5E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666BB034" w14:textId="7783A0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3A24B" w14:textId="10B924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5E433" w14:textId="561A0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040E9" w14:textId="72C08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9,000.00 </w:t>
            </w:r>
          </w:p>
        </w:tc>
      </w:tr>
      <w:tr w:rsidR="0067182C" w:rsidRPr="0067182C" w14:paraId="346EBAA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03E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D48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57A75A77" w14:textId="14D7ED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658D4" w14:textId="5E606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07CA8F71" w14:textId="372341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D8E0A" w14:textId="010120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502.08 </w:t>
            </w:r>
          </w:p>
        </w:tc>
      </w:tr>
      <w:tr w:rsidR="0067182C" w:rsidRPr="0067182C" w14:paraId="76F9C4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B41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856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0B9CE2A" w14:textId="34F57F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7326E298" w14:textId="03F54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FCA0C" w14:textId="2B58A4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6F1DE" w14:textId="527A5A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8,628.75 </w:t>
            </w:r>
          </w:p>
        </w:tc>
      </w:tr>
      <w:tr w:rsidR="0067182C" w:rsidRPr="0067182C" w14:paraId="03DFB7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D60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BE0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4286B13F" w14:textId="7CE029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444A87FE" w14:textId="10EBDE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FE766" w14:textId="7682A2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D22DF" w14:textId="7DF1C0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1,160.00 </w:t>
            </w:r>
          </w:p>
        </w:tc>
      </w:tr>
      <w:tr w:rsidR="0067182C" w:rsidRPr="0067182C" w14:paraId="5CA1BD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837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68B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A4BA92E" w14:textId="1C309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6032F" w14:textId="29063E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4E1C3" w14:textId="174942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5DED1" w14:textId="0B236B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800.00 </w:t>
            </w:r>
          </w:p>
        </w:tc>
      </w:tr>
      <w:tr w:rsidR="0067182C" w:rsidRPr="0067182C" w14:paraId="5F9B6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9A0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B82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52BCE4A" w14:textId="79A140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6C95CC30" w14:textId="2E8E47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74F70" w14:textId="6BE6B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F5B38" w14:textId="72C9F1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07,282.00 </w:t>
            </w:r>
          </w:p>
        </w:tc>
      </w:tr>
      <w:tr w:rsidR="0067182C" w:rsidRPr="0067182C" w14:paraId="0AB62F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3CE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DEE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E1F36BD" w14:textId="332C38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3C448" w14:textId="780F23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DCCE9" w14:textId="69457C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AB672" w14:textId="5D8185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2,500.00 </w:t>
            </w:r>
          </w:p>
        </w:tc>
      </w:tr>
      <w:tr w:rsidR="0067182C" w:rsidRPr="0067182C" w14:paraId="0B57BD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04D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F9C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645EBD2" w14:textId="7B86D3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4374897E" w14:textId="6D9F14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B7512" w14:textId="49099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72C9F" w14:textId="547D9F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5,360.00 </w:t>
            </w:r>
          </w:p>
        </w:tc>
      </w:tr>
      <w:tr w:rsidR="0067182C" w:rsidRPr="0067182C" w14:paraId="0D1F5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027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5EB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E6712C4" w14:textId="6CCBE7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23478FCB" w14:textId="46FF0D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42721" w14:textId="212F5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DE24D" w14:textId="178637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72,094.23 </w:t>
            </w:r>
          </w:p>
        </w:tc>
      </w:tr>
      <w:tr w:rsidR="0067182C" w:rsidRPr="0067182C" w14:paraId="5169C3D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487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546D62F" w14:textId="73ADA9F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12,0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39AAC" w14:textId="1405604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A18AE8" w14:textId="1EA8853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5AB8A1" w14:textId="543405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112,023.55 </w:t>
            </w:r>
          </w:p>
        </w:tc>
      </w:tr>
      <w:tr w:rsidR="0067182C" w:rsidRPr="0067182C" w14:paraId="36B507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BEB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8DF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843801B" w14:textId="0F6E18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0967310" w14:textId="22F42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EBD4" w14:textId="0CCE9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BF4A5" w14:textId="04C68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5,201.95 </w:t>
            </w:r>
          </w:p>
        </w:tc>
      </w:tr>
      <w:tr w:rsidR="0067182C" w:rsidRPr="0067182C" w14:paraId="67FCB8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2E8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B3E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4E1AD84B" w14:textId="4C621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76E89573" w14:textId="555C96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A65AC" w14:textId="27D86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B4BEE" w14:textId="09C47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2,640.00 </w:t>
            </w:r>
          </w:p>
        </w:tc>
      </w:tr>
      <w:tr w:rsidR="0067182C" w:rsidRPr="0067182C" w14:paraId="09DE23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0E5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11B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7FBD85E3" w14:textId="0854A7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2,959.10 </w:t>
            </w:r>
          </w:p>
        </w:tc>
        <w:tc>
          <w:tcPr>
            <w:tcW w:w="810" w:type="pct"/>
            <w:tcBorders>
              <w:top w:val="nil"/>
              <w:left w:val="nil"/>
              <w:bottom w:val="single" w:sz="4" w:space="0" w:color="000000"/>
              <w:right w:val="single" w:sz="4" w:space="0" w:color="000000"/>
            </w:tcBorders>
            <w:shd w:val="clear" w:color="auto" w:fill="auto"/>
            <w:noWrap/>
            <w:vAlign w:val="bottom"/>
            <w:hideMark/>
          </w:tcPr>
          <w:p w14:paraId="24C66195" w14:textId="557855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A5E61" w14:textId="389A56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3937E" w14:textId="17376B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32,959.10 </w:t>
            </w:r>
          </w:p>
        </w:tc>
      </w:tr>
      <w:tr w:rsidR="0067182C" w:rsidRPr="0067182C" w14:paraId="70719FE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670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215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1533451" w14:textId="3B566B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600AE084" w14:textId="41DC7E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400AC" w14:textId="61D8BB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A7C5B" w14:textId="37B23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8,052.50 </w:t>
            </w:r>
          </w:p>
        </w:tc>
      </w:tr>
      <w:tr w:rsidR="0067182C" w:rsidRPr="0067182C" w14:paraId="31B204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029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5D3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4D71A636" w14:textId="0B0B0B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1C024CA5" w14:textId="6A5A32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3266B" w14:textId="36E6CA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58D7E" w14:textId="53C39E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3,170.00 </w:t>
            </w:r>
          </w:p>
        </w:tc>
      </w:tr>
      <w:tr w:rsidR="0067182C" w:rsidRPr="0067182C" w14:paraId="36C85C7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6412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EDE9FDC" w14:textId="114201B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7,174,16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0DA765DC" w14:textId="09224BE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B5F78" w14:textId="136094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A616C" w14:textId="058B7F7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9,171,162.21 </w:t>
            </w:r>
          </w:p>
        </w:tc>
      </w:tr>
      <w:tr w:rsidR="0067182C" w:rsidRPr="0067182C" w14:paraId="5BF642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092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0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3B2CF261" w14:textId="75980C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5B54F2" w14:textId="4D31C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69C5C" w14:textId="53C25A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94419" w14:textId="443C9F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7,500.00 </w:t>
            </w:r>
          </w:p>
        </w:tc>
      </w:tr>
      <w:tr w:rsidR="0067182C" w:rsidRPr="0067182C" w14:paraId="062F65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99D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671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30449F6B" w14:textId="33948A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53A498F9" w14:textId="7054EF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D5EC6" w14:textId="674C5C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9B55D" w14:textId="01CC4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25,220.00 </w:t>
            </w:r>
          </w:p>
        </w:tc>
      </w:tr>
      <w:tr w:rsidR="0067182C" w:rsidRPr="0067182C" w14:paraId="357D96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FAD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D02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49DCCF8" w14:textId="6D4CF3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34CCF1C7" w14:textId="34839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43529" w14:textId="58EBF1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845E0" w14:textId="0DAF9B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6,823.05 </w:t>
            </w:r>
          </w:p>
        </w:tc>
      </w:tr>
      <w:tr w:rsidR="0067182C" w:rsidRPr="0067182C" w14:paraId="356F15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E4E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70A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F09F770" w14:textId="01D42C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67462" w14:textId="0F8D3B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B8E46" w14:textId="52189A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DCF87" w14:textId="324F5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3,500.00 </w:t>
            </w:r>
          </w:p>
        </w:tc>
      </w:tr>
      <w:tr w:rsidR="0067182C" w:rsidRPr="0067182C" w14:paraId="2AD90C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892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C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701E41D6" w14:textId="3789B3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9013" w14:textId="5E6D6E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400F2" w14:textId="6A219B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507CC" w14:textId="535282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7,500.00 </w:t>
            </w:r>
          </w:p>
        </w:tc>
      </w:tr>
      <w:tr w:rsidR="0067182C" w:rsidRPr="0067182C" w14:paraId="58189F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84B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345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684BD96" w14:textId="13BA30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9D757" w14:textId="6BDE02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7191E" w14:textId="193293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B7F1F" w14:textId="32655B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67,800.00 </w:t>
            </w:r>
          </w:p>
        </w:tc>
      </w:tr>
      <w:tr w:rsidR="0067182C" w:rsidRPr="0067182C" w14:paraId="0BB781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535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1B7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26B31E9C" w14:textId="40E4BE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9FB46" w14:textId="129F7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97389" w14:textId="4C5015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23711" w14:textId="1511D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6,000.00 </w:t>
            </w:r>
          </w:p>
        </w:tc>
      </w:tr>
      <w:tr w:rsidR="0067182C" w:rsidRPr="0067182C" w14:paraId="2406A7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B70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13D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79E70229" w14:textId="718F0E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ADEA6" w14:textId="143DC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C549C" w14:textId="1E7327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9107" w14:textId="41C86D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96,000.00 </w:t>
            </w:r>
          </w:p>
        </w:tc>
      </w:tr>
      <w:tr w:rsidR="0067182C" w:rsidRPr="0067182C" w14:paraId="799D3D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EC5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C21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404DE3AB" w14:textId="0AADFE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23E414" w14:textId="10FB8B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17549" w14:textId="49D182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D36D3" w14:textId="07A4C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51,000.00 </w:t>
            </w:r>
          </w:p>
        </w:tc>
      </w:tr>
      <w:tr w:rsidR="0067182C" w:rsidRPr="0067182C" w14:paraId="4CA9B8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E4E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5BC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17FD3593" w14:textId="44459C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D16DA" w14:textId="375B8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289DA" w14:textId="4C4A48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F562D" w14:textId="1A9F5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6,000.00 </w:t>
            </w:r>
          </w:p>
        </w:tc>
      </w:tr>
      <w:tr w:rsidR="0067182C" w:rsidRPr="0067182C" w14:paraId="7CF2B0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735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CE0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08DF907" w14:textId="006F0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019749B4" w14:textId="075810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32ECC" w14:textId="5B9D42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708A0" w14:textId="2D9BE4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1,213.92 </w:t>
            </w:r>
          </w:p>
        </w:tc>
      </w:tr>
      <w:tr w:rsidR="0067182C" w:rsidRPr="0067182C" w14:paraId="5FC15D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D08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4E7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6BC81248" w14:textId="7A171F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75724F69" w14:textId="48287C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D67B4" w14:textId="04767A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04845" w14:textId="4E0738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72,633.55 </w:t>
            </w:r>
          </w:p>
        </w:tc>
      </w:tr>
      <w:tr w:rsidR="0067182C" w:rsidRPr="0067182C" w14:paraId="0A36F87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76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F85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0019550" w14:textId="657F87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C9EB17" w14:textId="069060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CA0B5" w14:textId="5B74E9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E00F0" w14:textId="794348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93,200.00 </w:t>
            </w:r>
          </w:p>
        </w:tc>
      </w:tr>
      <w:tr w:rsidR="0067182C" w:rsidRPr="0067182C" w14:paraId="760C99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5C7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48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E64FD49" w14:textId="7041E6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73559AC7" w14:textId="1BD71E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FCC83" w14:textId="353176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5A01E" w14:textId="4ADCAB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98,740.00 </w:t>
            </w:r>
          </w:p>
        </w:tc>
      </w:tr>
      <w:tr w:rsidR="0067182C" w:rsidRPr="0067182C" w14:paraId="7C29B4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EA3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B38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6F37BF5" w14:textId="53EDD6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7494A" w14:textId="31A12B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342D9" w14:textId="2831F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843B1" w14:textId="1EBD1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7,500.00 </w:t>
            </w:r>
          </w:p>
        </w:tc>
      </w:tr>
      <w:tr w:rsidR="0067182C" w:rsidRPr="0067182C" w14:paraId="31750C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956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99E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02B937AD" w14:textId="1F51C7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6999854" w14:textId="34819D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59601" w14:textId="5A5885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8536B" w14:textId="78449B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080.00 </w:t>
            </w:r>
          </w:p>
        </w:tc>
      </w:tr>
      <w:tr w:rsidR="0067182C" w:rsidRPr="0067182C" w14:paraId="1C5E4BF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9D8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56E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3CC9E388" w14:textId="6AECE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9F71" w14:textId="09468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36D06" w14:textId="0A948A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A30C7" w14:textId="3514F5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55,500.00 </w:t>
            </w:r>
          </w:p>
        </w:tc>
      </w:tr>
      <w:tr w:rsidR="0067182C" w:rsidRPr="0067182C" w14:paraId="477F8F3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403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A83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587AA385" w14:textId="4854D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E00213" w14:textId="5F7F1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C8E28" w14:textId="69037F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68D18" w14:textId="08F6B7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1,800.00 </w:t>
            </w:r>
          </w:p>
        </w:tc>
      </w:tr>
      <w:tr w:rsidR="0067182C" w:rsidRPr="0067182C" w14:paraId="76B50C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6CF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78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35E1E0C0" w14:textId="7E338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7E5F7" w14:textId="2BB0F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E01C2" w14:textId="5577A6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63ED4" w14:textId="62BFB6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3,000.00 </w:t>
            </w:r>
          </w:p>
        </w:tc>
      </w:tr>
      <w:tr w:rsidR="0067182C" w:rsidRPr="0067182C" w14:paraId="4EECCF9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201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B15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13F2D90B" w14:textId="4F400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667D23FB" w14:textId="03BDD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A3BBB" w14:textId="447837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2762F" w14:textId="44F760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1,860.00 </w:t>
            </w:r>
          </w:p>
        </w:tc>
      </w:tr>
      <w:tr w:rsidR="0067182C" w:rsidRPr="0067182C" w14:paraId="6D2017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426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40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52CC97" w14:textId="4F96B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34,440.98 </w:t>
            </w:r>
          </w:p>
        </w:tc>
        <w:tc>
          <w:tcPr>
            <w:tcW w:w="810" w:type="pct"/>
            <w:tcBorders>
              <w:top w:val="nil"/>
              <w:left w:val="nil"/>
              <w:bottom w:val="single" w:sz="4" w:space="0" w:color="000000"/>
              <w:right w:val="single" w:sz="4" w:space="0" w:color="000000"/>
            </w:tcBorders>
            <w:shd w:val="clear" w:color="auto" w:fill="auto"/>
            <w:noWrap/>
            <w:vAlign w:val="bottom"/>
            <w:hideMark/>
          </w:tcPr>
          <w:p w14:paraId="747F82D6" w14:textId="7B57E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B3E9B" w14:textId="4A937D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DABAE" w14:textId="44A40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34,440.98 </w:t>
            </w:r>
          </w:p>
        </w:tc>
      </w:tr>
      <w:tr w:rsidR="0067182C" w:rsidRPr="0067182C" w14:paraId="39D344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76D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923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775C2DF0" w14:textId="4B2B5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265B3B30" w14:textId="4760B7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A629A" w14:textId="2C801B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57054" w14:textId="23397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24,837.20 </w:t>
            </w:r>
          </w:p>
        </w:tc>
      </w:tr>
      <w:tr w:rsidR="0067182C" w:rsidRPr="0067182C" w14:paraId="32FB1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B16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ADB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012B661" w14:textId="68DC3E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68EB5850" w14:textId="4F2FE8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7F44B" w14:textId="2908B1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3B2B1" w14:textId="166E40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3,510.00 </w:t>
            </w:r>
          </w:p>
        </w:tc>
      </w:tr>
      <w:tr w:rsidR="0067182C" w:rsidRPr="0067182C" w14:paraId="5BB8F4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D5B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DBC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9E4801D" w14:textId="74F3E6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3AB41" w14:textId="2102D9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DCAD5" w14:textId="40055A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B2EA3" w14:textId="5C68BD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9,500.00 </w:t>
            </w:r>
          </w:p>
        </w:tc>
      </w:tr>
      <w:tr w:rsidR="0067182C" w:rsidRPr="0067182C" w14:paraId="21FA8C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DA3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3C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BDA24F2" w14:textId="78955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84396" w14:textId="5EB693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5AC01" w14:textId="4F3884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48C63" w14:textId="2E1B1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4,000.00 </w:t>
            </w:r>
          </w:p>
        </w:tc>
      </w:tr>
      <w:tr w:rsidR="0067182C" w:rsidRPr="0067182C" w14:paraId="134EA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CE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BF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445C58DB" w14:textId="270F1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3,796.00 </w:t>
            </w:r>
          </w:p>
        </w:tc>
        <w:tc>
          <w:tcPr>
            <w:tcW w:w="810" w:type="pct"/>
            <w:tcBorders>
              <w:top w:val="nil"/>
              <w:left w:val="nil"/>
              <w:bottom w:val="single" w:sz="4" w:space="0" w:color="000000"/>
              <w:right w:val="single" w:sz="4" w:space="0" w:color="000000"/>
            </w:tcBorders>
            <w:shd w:val="clear" w:color="auto" w:fill="auto"/>
            <w:noWrap/>
            <w:vAlign w:val="bottom"/>
            <w:hideMark/>
          </w:tcPr>
          <w:p w14:paraId="25C994F0" w14:textId="27A099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38AB0" w14:textId="6509F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C5110" w14:textId="581D08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3,796.00 </w:t>
            </w:r>
          </w:p>
        </w:tc>
      </w:tr>
      <w:tr w:rsidR="0067182C" w:rsidRPr="0067182C" w14:paraId="234B077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E60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2B1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129FFF66" w14:textId="5C7CA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1F15B09E" w14:textId="7C1ABC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55898" w14:textId="21B8A2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485BB" w14:textId="59D6B8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9,320.00 </w:t>
            </w:r>
          </w:p>
        </w:tc>
      </w:tr>
      <w:tr w:rsidR="0067182C" w:rsidRPr="0067182C" w14:paraId="00B767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B14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C1C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6B13FBF" w14:textId="14C7A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78E73E1A" w14:textId="35D57C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662BB" w14:textId="30BAF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6805D" w14:textId="2488B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33,599.44 </w:t>
            </w:r>
          </w:p>
        </w:tc>
      </w:tr>
      <w:tr w:rsidR="0067182C" w:rsidRPr="0067182C" w14:paraId="784503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FBD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DDE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50E67752" w14:textId="04071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5557" w14:textId="2BCB20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2A833" w14:textId="322F5A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B6BD8" w14:textId="3C2736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6,760.00 </w:t>
            </w:r>
          </w:p>
        </w:tc>
      </w:tr>
      <w:tr w:rsidR="0067182C" w:rsidRPr="0067182C" w14:paraId="0A30B4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805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63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075E2B0" w14:textId="45604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35864731" w14:textId="49C05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5E0B0" w14:textId="193942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9C17E" w14:textId="49F478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4,956.07 </w:t>
            </w:r>
          </w:p>
        </w:tc>
      </w:tr>
      <w:tr w:rsidR="0067182C" w:rsidRPr="0067182C" w14:paraId="695F70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94F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A29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62141CEE" w14:textId="59C424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38A6D22B" w14:textId="0144B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99130" w14:textId="50B04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3C8EA" w14:textId="4E18F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98,730.00 </w:t>
            </w:r>
          </w:p>
        </w:tc>
      </w:tr>
      <w:tr w:rsidR="0067182C" w:rsidRPr="0067182C" w14:paraId="7B14CEE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85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043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6B4965C8" w14:textId="6F330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D28F55" w14:textId="77217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19C74" w14:textId="75DE38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C943" w14:textId="08C5C2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46,000.00 </w:t>
            </w:r>
          </w:p>
        </w:tc>
      </w:tr>
      <w:tr w:rsidR="0067182C" w:rsidRPr="0067182C" w14:paraId="3984AB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168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68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670CA232" w14:textId="35D13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74EA0" w14:textId="3B0AB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030A3" w14:textId="6B7C8C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68EE5" w14:textId="1CA758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0,000.00 </w:t>
            </w:r>
          </w:p>
        </w:tc>
      </w:tr>
      <w:tr w:rsidR="0067182C" w:rsidRPr="0067182C" w14:paraId="6FC0E0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3E7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3D2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FD37558" w14:textId="0AD894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4E499F30" w14:textId="31190B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CD5B1" w14:textId="7C8864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EDEA9" w14:textId="3037D9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3,770.00 </w:t>
            </w:r>
          </w:p>
        </w:tc>
      </w:tr>
      <w:tr w:rsidR="0067182C" w:rsidRPr="0067182C" w14:paraId="0B5C5F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F9E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0FB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6CAD40AC" w14:textId="1AF137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9703D7" w14:textId="6D4032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B249A" w14:textId="37DC31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7E516" w14:textId="3BE084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76,000.00 </w:t>
            </w:r>
          </w:p>
        </w:tc>
      </w:tr>
      <w:tr w:rsidR="0067182C" w:rsidRPr="0067182C" w14:paraId="2C4B86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DEC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94E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1C36C8C" w14:textId="5E37A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3127FECB" w14:textId="652108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6739B" w14:textId="20D848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DF48D" w14:textId="7E00E4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9,575.00 </w:t>
            </w:r>
          </w:p>
        </w:tc>
      </w:tr>
      <w:tr w:rsidR="0067182C" w:rsidRPr="0067182C" w14:paraId="18E61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8E4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868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6EEDB4CF" w14:textId="0979E3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E5878" w14:textId="7BDD80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4CEEE" w14:textId="31466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36A6A" w14:textId="03FD29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2,500.00 </w:t>
            </w:r>
          </w:p>
        </w:tc>
      </w:tr>
      <w:tr w:rsidR="0067182C" w:rsidRPr="0067182C" w14:paraId="35318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73A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82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BAAE2E6" w14:textId="7B8A9C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172.00 </w:t>
            </w:r>
          </w:p>
        </w:tc>
        <w:tc>
          <w:tcPr>
            <w:tcW w:w="810" w:type="pct"/>
            <w:tcBorders>
              <w:top w:val="nil"/>
              <w:left w:val="nil"/>
              <w:bottom w:val="single" w:sz="4" w:space="0" w:color="000000"/>
              <w:right w:val="single" w:sz="4" w:space="0" w:color="000000"/>
            </w:tcBorders>
            <w:shd w:val="clear" w:color="auto" w:fill="auto"/>
            <w:noWrap/>
            <w:vAlign w:val="bottom"/>
            <w:hideMark/>
          </w:tcPr>
          <w:p w14:paraId="05CF4B2E" w14:textId="7BD6C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3CAF8" w14:textId="22DCFB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E9330" w14:textId="3ED443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8,172.00 </w:t>
            </w:r>
          </w:p>
        </w:tc>
      </w:tr>
      <w:tr w:rsidR="0067182C" w:rsidRPr="0067182C" w14:paraId="0B6F628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9BE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895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24122E5" w14:textId="42CFA4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27E48A21" w14:textId="24B55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3CCCA" w14:textId="739C05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08B9" w14:textId="79083E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42,405.00 </w:t>
            </w:r>
          </w:p>
        </w:tc>
      </w:tr>
      <w:tr w:rsidR="0067182C" w:rsidRPr="0067182C" w14:paraId="420817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457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6C3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BE59087" w14:textId="5B9872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67DD5" w14:textId="492D23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638B6" w14:textId="55F3F3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A59E9" w14:textId="1216A8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21,000.00 </w:t>
            </w:r>
          </w:p>
        </w:tc>
      </w:tr>
      <w:tr w:rsidR="0067182C" w:rsidRPr="0067182C" w14:paraId="2D2662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BBF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5A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6FB275BF" w14:textId="2D0F4A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2C5C2157" w14:textId="0B782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7D14F" w14:textId="3C36C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5A136" w14:textId="3FB61A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02,440.00 </w:t>
            </w:r>
          </w:p>
        </w:tc>
      </w:tr>
      <w:tr w:rsidR="0067182C" w:rsidRPr="0067182C" w14:paraId="77E144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C64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679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4F5AB72" w14:textId="32609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EF42D" w14:textId="1561E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A524A" w14:textId="7E8717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3C8F6" w14:textId="388A87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100.00 </w:t>
            </w:r>
          </w:p>
        </w:tc>
      </w:tr>
      <w:tr w:rsidR="0067182C" w:rsidRPr="0067182C" w14:paraId="2814B3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34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568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A143E38" w14:textId="4EC28D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15A398E1" w14:textId="13115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C9B7F" w14:textId="2EBF72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633FA" w14:textId="63887A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35,880.00 </w:t>
            </w:r>
          </w:p>
        </w:tc>
      </w:tr>
      <w:tr w:rsidR="0067182C" w:rsidRPr="0067182C" w14:paraId="464CB9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01E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A089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53C8878F" w14:textId="5184CD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0558C8" w14:textId="3965F6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BD6B6" w14:textId="7E303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8C6BA" w14:textId="5F5FE8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000.00 </w:t>
            </w:r>
          </w:p>
        </w:tc>
      </w:tr>
      <w:tr w:rsidR="0067182C" w:rsidRPr="0067182C" w14:paraId="41BD975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F792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56DA88" w14:textId="6AB1051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60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80A4A55" w14:textId="60142B8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D257D3" w14:textId="7B2D5D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01549" w14:textId="5128333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609,316.82 </w:t>
            </w:r>
          </w:p>
        </w:tc>
      </w:tr>
      <w:tr w:rsidR="0067182C" w:rsidRPr="0067182C" w14:paraId="2FB941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3CE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F51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41CEF34" w14:textId="138BD9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16EC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38D501F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EBA64C8" w14:textId="32E539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0,000.00 </w:t>
            </w:r>
          </w:p>
        </w:tc>
      </w:tr>
      <w:tr w:rsidR="0067182C" w:rsidRPr="0067182C" w14:paraId="18FA6D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598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257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53F22E7F" w14:textId="33159C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0CEE95CE" w14:textId="2ED3B9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5C73E" w14:textId="22FD95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97355" w14:textId="2757C0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90,647.72 </w:t>
            </w:r>
          </w:p>
        </w:tc>
      </w:tr>
      <w:tr w:rsidR="0067182C" w:rsidRPr="0067182C" w14:paraId="217599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B92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38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69A511" w14:textId="550448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13EE8459" w14:textId="429CD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817E2" w14:textId="07937A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912DE" w14:textId="7246F9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72,760.00 </w:t>
            </w:r>
          </w:p>
        </w:tc>
      </w:tr>
      <w:tr w:rsidR="0067182C" w:rsidRPr="0067182C" w14:paraId="70B720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8EF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9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09EAE516" w14:textId="18D82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3633737" w14:textId="70B0AB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9F1A0" w14:textId="7EE6A8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76D41" w14:textId="51D1FE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3,960.00 </w:t>
            </w:r>
          </w:p>
        </w:tc>
      </w:tr>
      <w:tr w:rsidR="0067182C" w:rsidRPr="0067182C" w14:paraId="1707A1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ADF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B79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3B8AB1BD" w14:textId="55A4E0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2D16438" w14:textId="155B9F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E99E6" w14:textId="6E9CC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2F96D" w14:textId="3189A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7,097.00 </w:t>
            </w:r>
          </w:p>
        </w:tc>
      </w:tr>
      <w:tr w:rsidR="0067182C" w:rsidRPr="0067182C" w14:paraId="51EBE2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C13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13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97AB9E2" w14:textId="28B4B4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4439CEBF" w14:textId="3A880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D3F56" w14:textId="495EA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D12A" w14:textId="571075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9,920.00 </w:t>
            </w:r>
          </w:p>
        </w:tc>
      </w:tr>
      <w:tr w:rsidR="0067182C" w:rsidRPr="0067182C" w14:paraId="2AB0792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66C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CCC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0221DF0" w14:textId="7709E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7E372E7" w14:textId="0988F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BE546" w14:textId="75C58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7BB11" w14:textId="1ABD45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2,036.10 </w:t>
            </w:r>
          </w:p>
        </w:tc>
      </w:tr>
      <w:tr w:rsidR="0067182C" w:rsidRPr="0067182C" w14:paraId="393E97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3CD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D80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44B704D" w14:textId="3880D3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D202305" w14:textId="34821A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69FC" w14:textId="0793F2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AA310" w14:textId="142B0A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1,817.50 </w:t>
            </w:r>
          </w:p>
        </w:tc>
      </w:tr>
      <w:tr w:rsidR="0067182C" w:rsidRPr="0067182C" w14:paraId="332E55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E5D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E6A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F332E49" w14:textId="466850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9835FC4" w14:textId="54D1DC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DB359" w14:textId="7BEA42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652AB" w14:textId="7D217D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4,520.00 </w:t>
            </w:r>
          </w:p>
        </w:tc>
      </w:tr>
      <w:tr w:rsidR="0067182C" w:rsidRPr="0067182C" w14:paraId="3AE960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CE8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E7D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4176E73" w14:textId="1C94DD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4F225" w14:textId="72A9DC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A2A0A" w14:textId="50305E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BAF1B" w14:textId="31AE57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r>
      <w:tr w:rsidR="0067182C" w:rsidRPr="0067182C" w14:paraId="6A4BF7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433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94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0304A65E" w14:textId="49DDF9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6F10E1" w14:textId="4439CB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77271" w14:textId="465950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E1658" w14:textId="0E6CC3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67,350.00 </w:t>
            </w:r>
          </w:p>
        </w:tc>
      </w:tr>
      <w:tr w:rsidR="0067182C" w:rsidRPr="0067182C" w14:paraId="5E9BFC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D3D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EFC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1950F54" w14:textId="22E62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79CE9A" w14:textId="66F06E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7AF8D" w14:textId="6B7CF1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6AA9B" w14:textId="5C3F8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80.00 </w:t>
            </w:r>
          </w:p>
        </w:tc>
      </w:tr>
      <w:tr w:rsidR="0067182C" w:rsidRPr="0067182C" w14:paraId="4AFE5D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77F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0BF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318DAB3D" w14:textId="79EDB2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22EF1D60" w14:textId="23169C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6BA06" w14:textId="62B80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B6354" w14:textId="40B8C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2,495.00 </w:t>
            </w:r>
          </w:p>
        </w:tc>
      </w:tr>
      <w:tr w:rsidR="0067182C" w:rsidRPr="0067182C" w14:paraId="2BDC4D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A30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51C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5249E04" w14:textId="68B2D8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EEF2B" w14:textId="597140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A3E28" w14:textId="5F0A2D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F4FFC" w14:textId="71683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2,000.00 </w:t>
            </w:r>
          </w:p>
        </w:tc>
      </w:tr>
      <w:tr w:rsidR="0067182C" w:rsidRPr="0067182C" w14:paraId="4DE1FC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35D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524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1770C69" w14:textId="78FB96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F23E8FD" w14:textId="61DAB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E31BD" w14:textId="0640B5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6F500" w14:textId="54F75C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8,170.00 </w:t>
            </w:r>
          </w:p>
        </w:tc>
      </w:tr>
      <w:tr w:rsidR="0067182C" w:rsidRPr="0067182C" w14:paraId="335BD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120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94E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1E66060F" w14:textId="2514D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3421E" w14:textId="16B999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C5C7A" w14:textId="08AB73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49D86" w14:textId="7EFFCD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0,000.00 </w:t>
            </w:r>
          </w:p>
        </w:tc>
      </w:tr>
      <w:tr w:rsidR="0067182C" w:rsidRPr="0067182C" w14:paraId="550632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63B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B43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EB53D0" w14:textId="69EE31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FB40C8" w14:textId="747FE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119FE" w14:textId="1B53C8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ED6E1" w14:textId="72AE85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0,760.00 </w:t>
            </w:r>
          </w:p>
        </w:tc>
      </w:tr>
      <w:tr w:rsidR="0067182C" w:rsidRPr="0067182C" w14:paraId="04A70E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224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9A2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B637B38" w14:textId="2CA616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7B1618" w14:textId="33D831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B6F36" w14:textId="6B802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631F3" w14:textId="623710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3,000.00 </w:t>
            </w:r>
          </w:p>
        </w:tc>
      </w:tr>
      <w:tr w:rsidR="0067182C" w:rsidRPr="0067182C" w14:paraId="5AC03B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582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597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29D7913" w14:textId="6764B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1E3AB36F" w14:textId="4843E7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26198" w14:textId="7F1CDD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6EDDD" w14:textId="121F96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4,450.00 </w:t>
            </w:r>
          </w:p>
        </w:tc>
      </w:tr>
      <w:tr w:rsidR="0067182C" w:rsidRPr="0067182C" w14:paraId="5CF91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440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144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CDF8EB2" w14:textId="15AFD6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2025A" w14:textId="7896A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11FAB" w14:textId="69B791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8CF64" w14:textId="070A6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4,000.00 </w:t>
            </w:r>
          </w:p>
        </w:tc>
      </w:tr>
      <w:tr w:rsidR="0067182C" w:rsidRPr="0067182C" w14:paraId="4183AA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928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698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6C8D282" w14:textId="182E7B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140AF1A" w14:textId="0BB3F1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A452B" w14:textId="5BACB9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C82D2" w14:textId="06C13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83,840.00 </w:t>
            </w:r>
          </w:p>
        </w:tc>
      </w:tr>
      <w:tr w:rsidR="0067182C" w:rsidRPr="0067182C" w14:paraId="351E15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A0B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F617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7C1AD5E3" w14:textId="27346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C8C667E" w14:textId="635456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4C186" w14:textId="0119DC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0EBAC" w14:textId="4D399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1,440.00 </w:t>
            </w:r>
          </w:p>
        </w:tc>
      </w:tr>
      <w:tr w:rsidR="0067182C" w:rsidRPr="0067182C" w14:paraId="782EBA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FD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037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8ABAD76" w14:textId="2A7AC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D2A37E6" w14:textId="04D4BE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F3698" w14:textId="49794E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E15FF" w14:textId="359A72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6,656.00 </w:t>
            </w:r>
          </w:p>
        </w:tc>
      </w:tr>
      <w:tr w:rsidR="0067182C" w:rsidRPr="0067182C" w14:paraId="6AB66E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876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97F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4C2AAC9B" w14:textId="7E21BD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1C2C8B0E" w14:textId="42A3A4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F5C45" w14:textId="6BDC8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3A825" w14:textId="5331D0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949.50 </w:t>
            </w:r>
          </w:p>
        </w:tc>
      </w:tr>
      <w:tr w:rsidR="0067182C" w:rsidRPr="0067182C" w14:paraId="63A7AC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EF27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9F4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ED341BC" w14:textId="632F05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98D8311" w14:textId="55BF06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9FEBD" w14:textId="173BFC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E7127" w14:textId="2A533E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0,519.60 </w:t>
            </w:r>
          </w:p>
        </w:tc>
      </w:tr>
      <w:tr w:rsidR="0067182C" w:rsidRPr="0067182C" w14:paraId="31849E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181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BD4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DB2248F" w14:textId="7C9326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14131" w14:textId="3FF3D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EB3F7" w14:textId="7E7F2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AE94A" w14:textId="22449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000.00 </w:t>
            </w:r>
          </w:p>
        </w:tc>
      </w:tr>
      <w:tr w:rsidR="0067182C" w:rsidRPr="0067182C" w14:paraId="5904AB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3DC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7F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B64A823" w14:textId="5A4603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33F46" w14:textId="49EF1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F444F" w14:textId="725E2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C6969" w14:textId="68F4C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600.00 </w:t>
            </w:r>
          </w:p>
        </w:tc>
      </w:tr>
      <w:tr w:rsidR="0067182C" w:rsidRPr="0067182C" w14:paraId="7A4AC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042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55F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050C985A" w14:textId="53A95C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3D5DAE" w14:textId="2FFE3F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FC3C4" w14:textId="39351E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5EABB" w14:textId="1A684E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5,480.00 </w:t>
            </w:r>
          </w:p>
        </w:tc>
      </w:tr>
      <w:tr w:rsidR="0067182C" w:rsidRPr="0067182C" w14:paraId="1CB67C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A55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906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1CB29CB" w14:textId="57C862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A0F4C9A" w14:textId="311B0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A9373" w14:textId="69D16A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78501" w14:textId="5BA96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740.00 </w:t>
            </w:r>
          </w:p>
        </w:tc>
      </w:tr>
      <w:tr w:rsidR="0067182C" w:rsidRPr="0067182C" w14:paraId="23DDCD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5E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F1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052FAACE" w14:textId="4FC720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84148" w14:textId="0DEBE3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D3396" w14:textId="02C49E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0BF76" w14:textId="511F30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00.00 </w:t>
            </w:r>
          </w:p>
        </w:tc>
      </w:tr>
      <w:tr w:rsidR="0067182C" w:rsidRPr="0067182C" w14:paraId="0FD90C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7A4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60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14D9CD5" w14:textId="3994CA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9863594" w14:textId="1E7EB6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229F6" w14:textId="17FA07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09460" w14:textId="1E398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5,148.40 </w:t>
            </w:r>
          </w:p>
        </w:tc>
      </w:tr>
      <w:tr w:rsidR="0067182C" w:rsidRPr="0067182C" w14:paraId="5112C25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089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528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E9B6702" w14:textId="51672B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CB9A09" w14:textId="27D5C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10ABC" w14:textId="1991B5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A25E" w14:textId="3C2483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11,080.00 </w:t>
            </w:r>
          </w:p>
        </w:tc>
      </w:tr>
      <w:tr w:rsidR="0067182C" w:rsidRPr="0067182C" w14:paraId="5CF2C23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B68DC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169BCAD" w14:textId="259CAC4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934,305.35 </w:t>
            </w:r>
          </w:p>
        </w:tc>
        <w:tc>
          <w:tcPr>
            <w:tcW w:w="810" w:type="pct"/>
            <w:tcBorders>
              <w:top w:val="nil"/>
              <w:left w:val="nil"/>
              <w:bottom w:val="single" w:sz="4" w:space="0" w:color="000000"/>
              <w:right w:val="single" w:sz="4" w:space="0" w:color="000000"/>
            </w:tcBorders>
            <w:shd w:val="clear" w:color="A5A5A5" w:fill="A5A5A5"/>
            <w:noWrap/>
            <w:vAlign w:val="bottom"/>
            <w:hideMark/>
          </w:tcPr>
          <w:p w14:paraId="2077E0DD" w14:textId="5F276AF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FA319D" w14:textId="26E61CB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64E17C5" w14:textId="1D10337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0,934,305.35 </w:t>
            </w:r>
          </w:p>
        </w:tc>
      </w:tr>
      <w:tr w:rsidR="0067182C" w:rsidRPr="0067182C" w14:paraId="2F71CC7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0EC0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6C3AB528" w14:textId="0CFD80F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042,43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4B4B9" w14:textId="761A9AC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D5D3FB" w14:textId="7B2C9A4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32158F" w14:textId="596198D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042,434.17 </w:t>
            </w:r>
          </w:p>
        </w:tc>
      </w:tr>
      <w:tr w:rsidR="0067182C" w:rsidRPr="0067182C" w14:paraId="63F1FD5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BDCFF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lastRenderedPageBreak/>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BDF1ACD" w14:textId="23083A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96,731.82 </w:t>
            </w:r>
          </w:p>
        </w:tc>
        <w:tc>
          <w:tcPr>
            <w:tcW w:w="810" w:type="pct"/>
            <w:tcBorders>
              <w:top w:val="nil"/>
              <w:left w:val="nil"/>
              <w:bottom w:val="single" w:sz="4" w:space="0" w:color="000000"/>
              <w:right w:val="single" w:sz="4" w:space="0" w:color="000000"/>
            </w:tcBorders>
            <w:shd w:val="clear" w:color="auto" w:fill="auto"/>
            <w:noWrap/>
            <w:vAlign w:val="bottom"/>
            <w:hideMark/>
          </w:tcPr>
          <w:p w14:paraId="39142AE7" w14:textId="5425D8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EA048" w14:textId="4AC32E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7C51F" w14:textId="1311F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7,196,731.82 </w:t>
            </w:r>
          </w:p>
        </w:tc>
      </w:tr>
      <w:tr w:rsidR="0067182C" w:rsidRPr="0067182C" w14:paraId="2974A6C4"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591E77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FA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B63896B" w14:textId="2A3F1F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49B97AD" w14:textId="585B7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69E78" w14:textId="696D37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A142B" w14:textId="1324D6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755.86 </w:t>
            </w:r>
          </w:p>
        </w:tc>
      </w:tr>
      <w:tr w:rsidR="0067182C" w:rsidRPr="0067182C" w14:paraId="00BA8B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E79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8DA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01BC3D9" w14:textId="08CE7F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435311B" w14:textId="33229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9810D" w14:textId="0B8299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87198" w14:textId="25A0DC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780.00 </w:t>
            </w:r>
          </w:p>
        </w:tc>
      </w:tr>
      <w:tr w:rsidR="0067182C" w:rsidRPr="0067182C" w14:paraId="27A42B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A02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303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F0B481F" w14:textId="48113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B052" w14:textId="6862F7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AF25C" w14:textId="2EDFE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09295" w14:textId="56A289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6,000.00 </w:t>
            </w:r>
          </w:p>
        </w:tc>
      </w:tr>
      <w:tr w:rsidR="0067182C" w:rsidRPr="0067182C" w14:paraId="7BC2DF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24B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F94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3395299" w14:textId="2CFEB9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19227E64" w14:textId="4E9C5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78EC1" w14:textId="15C52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C6671" w14:textId="75783A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9,289.24 </w:t>
            </w:r>
          </w:p>
        </w:tc>
      </w:tr>
      <w:tr w:rsidR="0067182C" w:rsidRPr="0067182C" w14:paraId="755B8F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9CC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983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34E33482" w14:textId="57FF6B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0B6226A3" w14:textId="6A87E7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0F2A9" w14:textId="3CAC04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A271E" w14:textId="09617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629.92 </w:t>
            </w:r>
          </w:p>
        </w:tc>
      </w:tr>
      <w:tr w:rsidR="0067182C" w:rsidRPr="0067182C" w14:paraId="6DB109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BC7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CFA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2AFA4C9" w14:textId="5AEE8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2751599C" w14:textId="4B7041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77E0D" w14:textId="58994F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BB66" w14:textId="52A467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8,790.00 </w:t>
            </w:r>
          </w:p>
        </w:tc>
      </w:tr>
      <w:tr w:rsidR="0067182C" w:rsidRPr="0067182C" w14:paraId="576D2E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65E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E57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5AFF261A" w14:textId="7A5B83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0965A81D" w14:textId="72254B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F0CE5" w14:textId="228C92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E750C" w14:textId="07D77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5,526.05 </w:t>
            </w:r>
          </w:p>
        </w:tc>
      </w:tr>
      <w:tr w:rsidR="0067182C" w:rsidRPr="0067182C" w14:paraId="03D951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234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EE1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4B7ADBAB" w14:textId="1D1F8F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34A1DF1" w14:textId="5FED33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B72D5" w14:textId="429011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10568" w14:textId="15A45B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29,680.00 </w:t>
            </w:r>
          </w:p>
        </w:tc>
      </w:tr>
      <w:tr w:rsidR="0067182C" w:rsidRPr="0067182C" w14:paraId="48BBD3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C28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816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3D5F385" w14:textId="35B40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1EBF60E" w14:textId="3E92F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B4E87" w14:textId="5E8C4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069E9" w14:textId="67D33A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3,787.00 </w:t>
            </w:r>
          </w:p>
        </w:tc>
      </w:tr>
      <w:tr w:rsidR="0067182C" w:rsidRPr="0067182C" w14:paraId="346701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BF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5CF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7D18F6A" w14:textId="3909ED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D777A73" w14:textId="42FFD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1564F" w14:textId="31320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E7F2" w14:textId="1B47AC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42,864.32 </w:t>
            </w:r>
          </w:p>
        </w:tc>
      </w:tr>
      <w:tr w:rsidR="0067182C" w:rsidRPr="0067182C" w14:paraId="1E683B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552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82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0FE8AE4" w14:textId="41540F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02322FF" w14:textId="0654CC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26621" w14:textId="5BD3D3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4E37E" w14:textId="242679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0,911.86 </w:t>
            </w:r>
          </w:p>
        </w:tc>
      </w:tr>
      <w:tr w:rsidR="0067182C" w:rsidRPr="0067182C" w14:paraId="4A766E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C74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386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A8AF760" w14:textId="6B2B7B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20410534" w14:textId="7BEE07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161DF" w14:textId="0CDF8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49AE1" w14:textId="518B32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52,143.94 </w:t>
            </w:r>
          </w:p>
        </w:tc>
      </w:tr>
      <w:tr w:rsidR="0067182C" w:rsidRPr="0067182C" w14:paraId="033DDB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37A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B22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F66551F" w14:textId="78C73F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C65F3" w14:textId="383A19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FCD08" w14:textId="767C4F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976C2" w14:textId="393684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5,000.00 </w:t>
            </w:r>
          </w:p>
        </w:tc>
      </w:tr>
      <w:tr w:rsidR="0067182C" w:rsidRPr="0067182C" w14:paraId="31D79F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AD8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867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0422DE9" w14:textId="4AAEE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5E81DB5" w14:textId="6F16BA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88F54" w14:textId="453FB7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F7CE8" w14:textId="37A9A0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89,840.00 </w:t>
            </w:r>
          </w:p>
        </w:tc>
      </w:tr>
      <w:tr w:rsidR="0067182C" w:rsidRPr="0067182C" w14:paraId="780E21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3CB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1198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A1CE9D2" w14:textId="5C5075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3242E359" w14:textId="39B0AA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8A0CD" w14:textId="08783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DBFA7" w14:textId="50EEC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290.00 </w:t>
            </w:r>
          </w:p>
        </w:tc>
      </w:tr>
      <w:tr w:rsidR="0067182C" w:rsidRPr="0067182C" w14:paraId="38B98A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3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FFB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FE9B190" w14:textId="140430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34DB84F" w14:textId="773DAF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45DC1" w14:textId="7E0BA0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D91A7" w14:textId="03EA84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30,711.96 </w:t>
            </w:r>
          </w:p>
        </w:tc>
      </w:tr>
      <w:tr w:rsidR="0067182C" w:rsidRPr="0067182C" w14:paraId="32803B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94A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EA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52CA770" w14:textId="2DB6B9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3D202BCF" w14:textId="17F86A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D7FEA" w14:textId="6279A4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0F412" w14:textId="45BB5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5,213.86 </w:t>
            </w:r>
          </w:p>
        </w:tc>
      </w:tr>
      <w:tr w:rsidR="0067182C" w:rsidRPr="0067182C" w14:paraId="395FC7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A56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343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63A184EC" w14:textId="25C793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53B15" w14:textId="3C26FC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87D4E" w14:textId="3D7244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BE9A9" w14:textId="009804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3,000.00 </w:t>
            </w:r>
          </w:p>
        </w:tc>
      </w:tr>
      <w:tr w:rsidR="0067182C" w:rsidRPr="0067182C" w14:paraId="21DBAB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32C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F59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DD21994" w14:textId="39A101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2BF08C" w14:textId="0B2506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80406" w14:textId="454993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F39DC" w14:textId="243161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7,500.00 </w:t>
            </w:r>
          </w:p>
        </w:tc>
      </w:tr>
      <w:tr w:rsidR="0067182C" w:rsidRPr="0067182C" w14:paraId="517DE6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B59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C97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43D6891" w14:textId="2E8C3F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42E14357" w14:textId="441E73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13114" w14:textId="319B88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4A941" w14:textId="1F509A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5,820.00 </w:t>
            </w:r>
          </w:p>
        </w:tc>
      </w:tr>
      <w:tr w:rsidR="0067182C" w:rsidRPr="0067182C" w14:paraId="0CDEB6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46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FBAA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4581D3E" w14:textId="73AD33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3668A12" w14:textId="5D6B3F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BB75E" w14:textId="5D62E8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68164" w14:textId="30FFBE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7,228.92 </w:t>
            </w:r>
          </w:p>
        </w:tc>
      </w:tr>
      <w:tr w:rsidR="0067182C" w:rsidRPr="0067182C" w14:paraId="430EEB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C03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BA7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7D8FD94" w14:textId="36DF0B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0A84F242" w14:textId="0D7B6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E7923" w14:textId="3EA31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9FF2B" w14:textId="58E08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5,845.00 </w:t>
            </w:r>
          </w:p>
        </w:tc>
      </w:tr>
      <w:tr w:rsidR="0067182C" w:rsidRPr="0067182C" w14:paraId="64FEC1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D9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48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E9BFAC8" w14:textId="19B417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0F09B6E" w14:textId="3556E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79D75" w14:textId="70F12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06AD2" w14:textId="06625D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4,815.00 </w:t>
            </w:r>
          </w:p>
        </w:tc>
      </w:tr>
      <w:tr w:rsidR="0067182C" w:rsidRPr="0067182C" w14:paraId="689E3E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3E7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DE2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62675F6" w14:textId="0E5550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5C882120" w14:textId="2F372B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BC2C1" w14:textId="5C4D1B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B6929" w14:textId="2458E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8,759.50 </w:t>
            </w:r>
          </w:p>
        </w:tc>
      </w:tr>
      <w:tr w:rsidR="0067182C" w:rsidRPr="0067182C" w14:paraId="019D3E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747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2D4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40A9B60D" w14:textId="5ACF8C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B9EFCE" w14:textId="7478CD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19EEE" w14:textId="649717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AFC48" w14:textId="5A5CE4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500.00 </w:t>
            </w:r>
          </w:p>
        </w:tc>
      </w:tr>
      <w:tr w:rsidR="0067182C" w:rsidRPr="0067182C" w14:paraId="02513E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A82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B71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39F40B8" w14:textId="463D16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2F828798" w14:textId="3FAB4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8A743" w14:textId="04256A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59566" w14:textId="6797EC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28,496.60 </w:t>
            </w:r>
          </w:p>
        </w:tc>
      </w:tr>
      <w:tr w:rsidR="0067182C" w:rsidRPr="0067182C" w14:paraId="419F0B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D42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CF8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9AF9FE1" w14:textId="396F78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5461E" w14:textId="3712DA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FBC65" w14:textId="6DB30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B642D" w14:textId="73098D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500.00 </w:t>
            </w:r>
          </w:p>
        </w:tc>
      </w:tr>
      <w:tr w:rsidR="0067182C" w:rsidRPr="0067182C" w14:paraId="036A1D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389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A6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7CA616C7" w14:textId="537426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AC4BB98" w14:textId="52F89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D6DE4" w14:textId="674F5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D9C17" w14:textId="673DB5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4,335.00 </w:t>
            </w:r>
          </w:p>
        </w:tc>
      </w:tr>
      <w:tr w:rsidR="0067182C" w:rsidRPr="0067182C" w14:paraId="615ED5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AE7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033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3169371" w14:textId="06820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4423538E" w14:textId="122A1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95205" w14:textId="79C202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C3EB8" w14:textId="0EB799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9,964.56 </w:t>
            </w:r>
          </w:p>
        </w:tc>
      </w:tr>
      <w:tr w:rsidR="0067182C" w:rsidRPr="0067182C" w14:paraId="283CA6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FE7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7F9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9B81F1" w14:textId="31315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BEA9" w14:textId="23E5C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33781" w14:textId="075650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2F19" w14:textId="42E1C6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7,915.00 </w:t>
            </w:r>
          </w:p>
        </w:tc>
      </w:tr>
      <w:tr w:rsidR="0067182C" w:rsidRPr="0067182C" w14:paraId="66BE8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5F7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E3A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59F5937" w14:textId="35AC89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2D2E91E9" w14:textId="277C6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65F1" w14:textId="26E1AF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3C7A3" w14:textId="2ADAA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7,391.78 </w:t>
            </w:r>
          </w:p>
        </w:tc>
      </w:tr>
      <w:tr w:rsidR="0067182C" w:rsidRPr="0067182C" w14:paraId="7CF25D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413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84A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FFD536" w14:textId="7DECC8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0A34592" w14:textId="29B741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0BA6B" w14:textId="3736E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C868B" w14:textId="5C6C8C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63,768.30 </w:t>
            </w:r>
          </w:p>
        </w:tc>
      </w:tr>
      <w:tr w:rsidR="0067182C" w:rsidRPr="0067182C" w14:paraId="47E479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6FF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E43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F9FEB0C" w14:textId="72D76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50926FE" w14:textId="2691AA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9ACE0" w14:textId="79522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9D59C" w14:textId="75CF15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83,911.48 </w:t>
            </w:r>
          </w:p>
        </w:tc>
      </w:tr>
      <w:tr w:rsidR="0067182C" w:rsidRPr="0067182C" w14:paraId="2803A38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47D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918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AFB7FE3" w14:textId="777180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5D65FBE8" w14:textId="1BC49F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DE852" w14:textId="79025B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660FC" w14:textId="67BD6F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0,742.86 </w:t>
            </w:r>
          </w:p>
        </w:tc>
      </w:tr>
      <w:tr w:rsidR="0067182C" w:rsidRPr="0067182C" w14:paraId="0095D56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52E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1A0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63887DBD" w14:textId="34A8CD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64CB858" w14:textId="7492F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8C509" w14:textId="5E513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BC589" w14:textId="241C2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8,994.00 </w:t>
            </w:r>
          </w:p>
        </w:tc>
      </w:tr>
      <w:tr w:rsidR="0067182C" w:rsidRPr="0067182C" w14:paraId="4CCE204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80E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BE4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EF6B512" w14:textId="5B7F5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198D464D" w14:textId="0A7C52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EB02B" w14:textId="27BAB0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9444E" w14:textId="452314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9,628.00 </w:t>
            </w:r>
          </w:p>
        </w:tc>
      </w:tr>
      <w:tr w:rsidR="0067182C" w:rsidRPr="0067182C" w14:paraId="1A1CA5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929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E8C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ED9994" w14:textId="2503D0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0F298036" w14:textId="54F369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848FF" w14:textId="12ED03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52D04" w14:textId="6895E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8,583.80 </w:t>
            </w:r>
          </w:p>
        </w:tc>
      </w:tr>
      <w:tr w:rsidR="0067182C" w:rsidRPr="0067182C" w14:paraId="545EE2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0AD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B6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EEFC8D8" w14:textId="6F76A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FF8D943" w14:textId="7B1A5A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3D487" w14:textId="466281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D1C2D" w14:textId="1DD304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4,600.00 </w:t>
            </w:r>
          </w:p>
        </w:tc>
      </w:tr>
      <w:tr w:rsidR="0067182C" w:rsidRPr="0067182C" w14:paraId="49AF99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423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310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CCD9172" w14:textId="7A3837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1551761E" w14:textId="4E8D24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D1D1C" w14:textId="6CD7A8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2AE8F" w14:textId="7CA36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9.64 </w:t>
            </w:r>
          </w:p>
        </w:tc>
      </w:tr>
      <w:tr w:rsidR="0067182C" w:rsidRPr="0067182C" w14:paraId="658EF3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6CF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5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1430C0C" w14:textId="0085D0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4321BC0" w14:textId="12F755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F6419" w14:textId="3B09EA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FFAA3" w14:textId="2FE4C0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8,275.00 </w:t>
            </w:r>
          </w:p>
        </w:tc>
      </w:tr>
      <w:tr w:rsidR="0067182C" w:rsidRPr="0067182C" w14:paraId="19A366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980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691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01A1A3E6" w14:textId="083862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31196F5E" w14:textId="1009AC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2478F" w14:textId="111552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01933" w14:textId="16E819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4,400.00 </w:t>
            </w:r>
          </w:p>
        </w:tc>
      </w:tr>
      <w:tr w:rsidR="0067182C" w:rsidRPr="0067182C" w14:paraId="47C99B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E3D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967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4A101C3" w14:textId="5FD875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FCD7633" w14:textId="4D1550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4CA2" w14:textId="750DA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4AEFB" w14:textId="7F28D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1,433.90 </w:t>
            </w:r>
          </w:p>
        </w:tc>
      </w:tr>
      <w:tr w:rsidR="0067182C" w:rsidRPr="0067182C" w14:paraId="2C69AA0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4AED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D94DDF3" w14:textId="316C271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3139DAD" w14:textId="53ED12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94CCFE" w14:textId="6D285E7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88E943" w14:textId="0E98B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1,150,390.86 </w:t>
            </w:r>
          </w:p>
        </w:tc>
      </w:tr>
      <w:tr w:rsidR="0067182C" w:rsidRPr="0067182C" w14:paraId="4961106F"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CAB82D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AC643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32A7C33" w14:textId="35E964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3FEB9B13" w14:textId="06C211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90D21" w14:textId="476500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69940B" w14:textId="48C1DC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46,493.52 </w:t>
            </w:r>
          </w:p>
        </w:tc>
      </w:tr>
      <w:tr w:rsidR="0067182C" w:rsidRPr="0067182C" w14:paraId="6FD866B6"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BC0532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C420C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CF5D3AE" w14:textId="2B4BD1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5DC6AB47" w14:textId="2CC584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5A04E" w14:textId="0A3B1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39E30" w14:textId="2ED48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3,440.30 </w:t>
            </w:r>
          </w:p>
        </w:tc>
      </w:tr>
      <w:tr w:rsidR="0067182C" w:rsidRPr="0067182C" w14:paraId="3330CF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934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796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E669D44" w14:textId="4E79F8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41AC2586" w14:textId="2EC7C7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86E35" w14:textId="0BCE0E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8A9A5" w14:textId="5630B9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393.24 </w:t>
            </w:r>
          </w:p>
        </w:tc>
      </w:tr>
      <w:tr w:rsidR="0067182C" w:rsidRPr="0067182C" w14:paraId="31A3BB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368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DB1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C9348DE" w14:textId="4D6AF6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395F6A62" w14:textId="71A7B1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0F437" w14:textId="51E9C5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5A7D1" w14:textId="7870DF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29.22 </w:t>
            </w:r>
          </w:p>
        </w:tc>
      </w:tr>
      <w:tr w:rsidR="0067182C" w:rsidRPr="0067182C" w14:paraId="0DFE3E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C9D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450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13383B2" w14:textId="0F09F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0502645" w14:textId="1BA23B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90067" w14:textId="6B18CA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1595D" w14:textId="15DD37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1,703.80 </w:t>
            </w:r>
          </w:p>
        </w:tc>
      </w:tr>
      <w:tr w:rsidR="0067182C" w:rsidRPr="0067182C" w14:paraId="52BE30C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DBA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95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C1F8BFD" w14:textId="3D9293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114A4FDD" w14:textId="37AF4A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69AF0" w14:textId="4DDB24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D83C" w14:textId="7889B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880.76 </w:t>
            </w:r>
          </w:p>
        </w:tc>
      </w:tr>
      <w:tr w:rsidR="0067182C" w:rsidRPr="0067182C" w14:paraId="7D65B6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1A7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6FF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AA40E3F" w14:textId="375B35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22C34BBF" w14:textId="72A603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DB574" w14:textId="1DDD1F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6FF88" w14:textId="65A4B7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6,588.80 </w:t>
            </w:r>
          </w:p>
        </w:tc>
      </w:tr>
      <w:tr w:rsidR="0067182C" w:rsidRPr="0067182C" w14:paraId="60436E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58D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7EB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29714F09" w14:textId="103C2D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AF1CA15" w14:textId="1EBC18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28237" w14:textId="14AD2A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A31C1" w14:textId="78DA69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3,718.62 </w:t>
            </w:r>
          </w:p>
        </w:tc>
      </w:tr>
      <w:tr w:rsidR="0067182C" w:rsidRPr="0067182C" w14:paraId="46E617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BCB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CCD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4A48737" w14:textId="389AA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76E41076" w14:textId="21C18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863A6" w14:textId="78109D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3969F" w14:textId="59B2C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266.10 </w:t>
            </w:r>
          </w:p>
        </w:tc>
      </w:tr>
      <w:tr w:rsidR="0067182C" w:rsidRPr="0067182C" w14:paraId="0C2E80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F86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CB1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F440048" w14:textId="3B79E4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7ECB9B60" w14:textId="6BB6EA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4AE2E" w14:textId="3A3368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B01BE" w14:textId="707B49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8,442.84 </w:t>
            </w:r>
          </w:p>
        </w:tc>
      </w:tr>
      <w:tr w:rsidR="0067182C" w:rsidRPr="0067182C" w14:paraId="122781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675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04E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6BEC1C2" w14:textId="2C7878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7F1BE712" w14:textId="0CF790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CA2FC" w14:textId="1F77DF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58AB9" w14:textId="6F001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604.40 </w:t>
            </w:r>
          </w:p>
        </w:tc>
      </w:tr>
      <w:tr w:rsidR="0067182C" w:rsidRPr="0067182C" w14:paraId="406946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9F8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626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B98F8EE" w14:textId="67FEF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56927509" w14:textId="4944A0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0CB69" w14:textId="3D300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85F9F" w14:textId="675052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691.62 </w:t>
            </w:r>
          </w:p>
        </w:tc>
      </w:tr>
      <w:tr w:rsidR="0067182C" w:rsidRPr="0067182C" w14:paraId="24C04E3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00F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441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60AA8AD4" w14:textId="660F37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099CCF05" w14:textId="338925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EAAC9" w14:textId="6E415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AD529" w14:textId="604DA7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9,653.44 </w:t>
            </w:r>
          </w:p>
        </w:tc>
      </w:tr>
      <w:tr w:rsidR="0067182C" w:rsidRPr="0067182C" w14:paraId="71E44C6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4DF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4B9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CECAAD4" w14:textId="2B4ACC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6E624A55" w14:textId="2EBB97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A8C1B" w14:textId="365572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DC326" w14:textId="0ABAC8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99,754.96 </w:t>
            </w:r>
          </w:p>
        </w:tc>
      </w:tr>
      <w:tr w:rsidR="0067182C" w:rsidRPr="0067182C" w14:paraId="1ED3D4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36C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63F7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32CE479" w14:textId="73415C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5C45C7B4" w14:textId="5D1A23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B24BF" w14:textId="73F50A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DA3DA" w14:textId="08E9B2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8,031.10 </w:t>
            </w:r>
          </w:p>
        </w:tc>
      </w:tr>
      <w:tr w:rsidR="0067182C" w:rsidRPr="0067182C" w14:paraId="7A1562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0C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54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30152B1" w14:textId="5817F4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64CE10F6" w14:textId="35A18C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DA435" w14:textId="56067A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152E2" w14:textId="587CFF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37,580.36 </w:t>
            </w:r>
          </w:p>
        </w:tc>
      </w:tr>
      <w:tr w:rsidR="0067182C" w:rsidRPr="0067182C" w14:paraId="00D47F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F82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FC6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29237E4" w14:textId="4DB8BC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3E76D841" w14:textId="268B44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318D1" w14:textId="4B0648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C0DA6" w14:textId="7A96B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02,027.72 </w:t>
            </w:r>
          </w:p>
        </w:tc>
      </w:tr>
      <w:tr w:rsidR="0067182C" w:rsidRPr="0067182C" w14:paraId="4011EB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0E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5C3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21DC1101" w14:textId="610F4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128514DB" w14:textId="74D471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DBF99" w14:textId="1C7983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C003C" w14:textId="1025D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197,858.88 </w:t>
            </w:r>
          </w:p>
        </w:tc>
      </w:tr>
      <w:tr w:rsidR="0067182C" w:rsidRPr="0067182C" w14:paraId="18EFF2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CB7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0ED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8812A04" w14:textId="0A34FA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E35B6DE" w14:textId="473450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52D35" w14:textId="1646E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3F376" w14:textId="73146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7,890.94 </w:t>
            </w:r>
          </w:p>
        </w:tc>
      </w:tr>
      <w:tr w:rsidR="0067182C" w:rsidRPr="0067182C" w14:paraId="32E0351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028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83C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D4FD9B4" w14:textId="17EA9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3B5FB139" w14:textId="195189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EA196" w14:textId="347074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9D513" w14:textId="2EE0D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80,269.86 </w:t>
            </w:r>
          </w:p>
        </w:tc>
      </w:tr>
      <w:tr w:rsidR="0067182C" w:rsidRPr="0067182C" w14:paraId="73ABE4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158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F64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D3B788B" w14:textId="00ECE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D8C3E04" w14:textId="349BE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41146" w14:textId="2EC4DA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75A9C" w14:textId="4E816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635,336.90 </w:t>
            </w:r>
          </w:p>
        </w:tc>
      </w:tr>
      <w:tr w:rsidR="0067182C" w:rsidRPr="0067182C" w14:paraId="207F57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F5C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988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2FE2CBE" w14:textId="5C4A3E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0C072ECC" w14:textId="3E19EB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AFD50" w14:textId="248062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49830" w14:textId="38B3AE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0,425.90 </w:t>
            </w:r>
          </w:p>
        </w:tc>
      </w:tr>
      <w:tr w:rsidR="0067182C" w:rsidRPr="0067182C" w14:paraId="7FE07BB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E8A3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867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6BD09B9" w14:textId="5166C1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6D2ABD72" w14:textId="1208F4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2A3F2" w14:textId="082D2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83330" w14:textId="2EF970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2,775.22 </w:t>
            </w:r>
          </w:p>
        </w:tc>
      </w:tr>
      <w:tr w:rsidR="0067182C" w:rsidRPr="0067182C" w14:paraId="2DF807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746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450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BA521D3" w14:textId="0AC2C8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190F7B7D" w14:textId="3217C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12A1A" w14:textId="2FB001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8EA10" w14:textId="678644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9,354.78 </w:t>
            </w:r>
          </w:p>
        </w:tc>
      </w:tr>
      <w:tr w:rsidR="0067182C" w:rsidRPr="0067182C" w14:paraId="59FADCF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C51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F75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4E49F9BF" w14:textId="3B80B4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06FEF1FA" w14:textId="61D12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5B246" w14:textId="752AF9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518F1" w14:textId="4E68A4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5,757.18 </w:t>
            </w:r>
          </w:p>
        </w:tc>
      </w:tr>
      <w:tr w:rsidR="0067182C" w:rsidRPr="0067182C" w14:paraId="0DEFDE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B1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F73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7409ADB9" w14:textId="42B5C9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325A8BE4" w14:textId="4237DC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58311" w14:textId="7367F1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209D5" w14:textId="2F4F3D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388,987.76 </w:t>
            </w:r>
          </w:p>
        </w:tc>
      </w:tr>
      <w:tr w:rsidR="0067182C" w:rsidRPr="0067182C" w14:paraId="27A7C35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4E4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7DF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6205711" w14:textId="647D5B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71B8D2B5" w14:textId="7A8F73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8580C" w14:textId="7FA528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6AC95" w14:textId="44AB6F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2,035.00 </w:t>
            </w:r>
          </w:p>
        </w:tc>
      </w:tr>
      <w:tr w:rsidR="0067182C" w:rsidRPr="0067182C" w14:paraId="7532F3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ED4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B51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EB3822F" w14:textId="295DD0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37960C55" w14:textId="4AE56E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3E8C1" w14:textId="2E431E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4FFB8" w14:textId="5D7125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13,427.04 </w:t>
            </w:r>
          </w:p>
        </w:tc>
      </w:tr>
      <w:tr w:rsidR="0067182C" w:rsidRPr="0067182C" w14:paraId="182620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30E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9A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E14E6A9" w14:textId="65B63C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2E1D18F" w14:textId="722D95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157EF" w14:textId="1996B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71E66" w14:textId="09D355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50,785.14 </w:t>
            </w:r>
          </w:p>
        </w:tc>
      </w:tr>
      <w:tr w:rsidR="0067182C" w:rsidRPr="0067182C" w14:paraId="64A4F6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E02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83D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852BF23" w14:textId="4769F6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397B587D" w14:textId="206F92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E84C8" w14:textId="40803B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8D088" w14:textId="4A3E6B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982.54 </w:t>
            </w:r>
          </w:p>
        </w:tc>
      </w:tr>
      <w:tr w:rsidR="0067182C" w:rsidRPr="0067182C" w14:paraId="4C97A5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96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B4F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41C30D3" w14:textId="0E7342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788A021D" w14:textId="1A6DE7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00F4A" w14:textId="40A17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7745C" w14:textId="759549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2,028.56 </w:t>
            </w:r>
          </w:p>
        </w:tc>
      </w:tr>
      <w:tr w:rsidR="0067182C" w:rsidRPr="0067182C" w14:paraId="267DE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841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343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6C66EBCC" w14:textId="396773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4370E83F" w14:textId="0A02FB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AA276" w14:textId="36435E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76016" w14:textId="7762B4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0,222.62 </w:t>
            </w:r>
          </w:p>
        </w:tc>
      </w:tr>
      <w:tr w:rsidR="0067182C" w:rsidRPr="0067182C" w14:paraId="4FB225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B3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9A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2B5458E" w14:textId="274FC7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4F3A1CD8" w14:textId="20533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17685" w14:textId="61014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C7CF2" w14:textId="43EE09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25,793.60 </w:t>
            </w:r>
          </w:p>
        </w:tc>
      </w:tr>
      <w:tr w:rsidR="0067182C" w:rsidRPr="0067182C" w14:paraId="57DBC5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F0A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F6A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8C35868" w14:textId="44ACE3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092377F5" w14:textId="3BC6CE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DB43E" w14:textId="4CF3BA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877E0" w14:textId="04C13C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2,419.68 </w:t>
            </w:r>
          </w:p>
        </w:tc>
      </w:tr>
      <w:tr w:rsidR="0067182C" w:rsidRPr="0067182C" w14:paraId="3ED003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447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860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0A4CCC3B" w14:textId="3C3581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3F43A017" w14:textId="3A85D5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17616" w14:textId="53A25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FAC4" w14:textId="5084D0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79,402.09 </w:t>
            </w:r>
          </w:p>
        </w:tc>
      </w:tr>
      <w:tr w:rsidR="0067182C" w:rsidRPr="0067182C" w14:paraId="35C869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AC3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4C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73B856F1" w14:textId="407155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01EC4DAC" w14:textId="13913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C652C" w14:textId="241CB0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230D7" w14:textId="33CB18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567.78 </w:t>
            </w:r>
          </w:p>
        </w:tc>
      </w:tr>
      <w:tr w:rsidR="0067182C" w:rsidRPr="0067182C" w14:paraId="5137EE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67D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554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7672236" w14:textId="3C149B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A984C22" w14:textId="113D67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D7804" w14:textId="57D87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1E5C2" w14:textId="247E4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899.04 </w:t>
            </w:r>
          </w:p>
        </w:tc>
      </w:tr>
      <w:tr w:rsidR="0067182C" w:rsidRPr="0067182C" w14:paraId="16006D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D8E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216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5853810" w14:textId="32B15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52C48D50" w14:textId="372BF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E0530" w14:textId="3F940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9D515" w14:textId="2D4B0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5,257.62 </w:t>
            </w:r>
          </w:p>
        </w:tc>
      </w:tr>
      <w:tr w:rsidR="0067182C" w:rsidRPr="0067182C" w14:paraId="2BDF68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436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2AD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D5DC605" w14:textId="4E3BC0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7182901F" w14:textId="0DC69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DB17" w14:textId="39F1B2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4D57F" w14:textId="65515C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94,393.88 </w:t>
            </w:r>
          </w:p>
        </w:tc>
      </w:tr>
      <w:tr w:rsidR="0067182C" w:rsidRPr="0067182C" w14:paraId="51E216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F21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883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1694441" w14:textId="09A7F5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1E6C5DD0" w14:textId="63F4DC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7B321" w14:textId="2582EA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FC62A" w14:textId="42EB0F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4,837.56 </w:t>
            </w:r>
          </w:p>
        </w:tc>
      </w:tr>
      <w:tr w:rsidR="0067182C" w:rsidRPr="0067182C" w14:paraId="5FB187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7B1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07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FD48C6B" w14:textId="7A419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681BA814" w14:textId="5439EE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C04D9" w14:textId="6D9AF5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2BCCB" w14:textId="72C762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4,068.04 </w:t>
            </w:r>
          </w:p>
        </w:tc>
      </w:tr>
      <w:tr w:rsidR="0067182C" w:rsidRPr="0067182C" w14:paraId="7D8845A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829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A3D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B8FD95F" w14:textId="1151C3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6892FD8E" w14:textId="796E21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62DF0" w14:textId="1B8C40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D4BF7" w14:textId="3834F4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45,285.62 </w:t>
            </w:r>
          </w:p>
        </w:tc>
      </w:tr>
      <w:tr w:rsidR="0067182C" w:rsidRPr="0067182C" w14:paraId="4D07B4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41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651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222D368" w14:textId="6E6404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0D150012" w14:textId="71031C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06A5C" w14:textId="543C5B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D489D" w14:textId="4FF9A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38,628.32 </w:t>
            </w:r>
          </w:p>
        </w:tc>
      </w:tr>
      <w:tr w:rsidR="0067182C" w:rsidRPr="0067182C" w14:paraId="3071AB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280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D85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4DCC6A8" w14:textId="667D3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4BE1265" w14:textId="746426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46DBC" w14:textId="6213A9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26BE3" w14:textId="4D71DE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1,640.18 </w:t>
            </w:r>
          </w:p>
        </w:tc>
      </w:tr>
      <w:tr w:rsidR="0067182C" w:rsidRPr="0067182C" w14:paraId="406B6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A69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064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31FDEE1" w14:textId="38EA08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08B63868" w14:textId="34B031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E9904" w14:textId="08B29E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100E0" w14:textId="52EBF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5,612.17 </w:t>
            </w:r>
          </w:p>
        </w:tc>
      </w:tr>
      <w:tr w:rsidR="0067182C" w:rsidRPr="0067182C" w14:paraId="67D73C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D7B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AF8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C8EF779" w14:textId="6DBC7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03B8B693" w14:textId="1DCDC2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0E22B" w14:textId="3BD6EA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17160" w14:textId="57BD7A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4,257.46 </w:t>
            </w:r>
          </w:p>
        </w:tc>
      </w:tr>
      <w:tr w:rsidR="0067182C" w:rsidRPr="0067182C" w14:paraId="206FDD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19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037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42061B5" w14:textId="473F00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951195F" w14:textId="643069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72955" w14:textId="0EFEE2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950DC" w14:textId="708245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6,592.14 </w:t>
            </w:r>
          </w:p>
        </w:tc>
      </w:tr>
      <w:tr w:rsidR="0067182C" w:rsidRPr="0067182C" w14:paraId="6FCB5EC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0EE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932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C7820DA" w14:textId="1B8CC1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07911FDE" w14:textId="31746D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044DD" w14:textId="4B70D8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EBB7D" w14:textId="6041E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917,487.82 </w:t>
            </w:r>
          </w:p>
        </w:tc>
      </w:tr>
      <w:tr w:rsidR="0067182C" w:rsidRPr="0067182C" w14:paraId="29A08E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01D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BD1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1431EB36" w14:textId="0B44B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5A19363B" w14:textId="2E22CB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25771" w14:textId="7382E7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5401" w14:textId="03445A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37,881.72 </w:t>
            </w:r>
          </w:p>
        </w:tc>
      </w:tr>
      <w:tr w:rsidR="0067182C" w:rsidRPr="0067182C" w14:paraId="28A8A9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79E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7E4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C153D9C" w14:textId="30F914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65E976EA" w14:textId="06ED90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E8C4" w14:textId="7B234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5876A" w14:textId="2AE0FF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8,936.22 </w:t>
            </w:r>
          </w:p>
        </w:tc>
      </w:tr>
      <w:tr w:rsidR="0067182C" w:rsidRPr="0067182C" w14:paraId="168D81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226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0FA0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D85980B" w14:textId="3C6D83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6926B73C" w14:textId="6FB03B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05F74" w14:textId="49F0B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A92C5" w14:textId="3DBA4D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94,826.40 </w:t>
            </w:r>
          </w:p>
        </w:tc>
      </w:tr>
      <w:tr w:rsidR="0067182C" w:rsidRPr="0067182C" w14:paraId="257A0B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0C3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736D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80DAE9" w14:textId="15FD35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455AE493" w14:textId="0C1F55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FC3A1" w14:textId="6CEA1B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0C45D" w14:textId="22269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61,004.24 </w:t>
            </w:r>
          </w:p>
        </w:tc>
      </w:tr>
      <w:tr w:rsidR="0067182C" w:rsidRPr="0067182C" w14:paraId="0B99FF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5C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4BF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50067570" w14:textId="50A21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22D438F5" w14:textId="76A81C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9DEBA" w14:textId="37FBF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2699A" w14:textId="0E4A7D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47,453.78 </w:t>
            </w:r>
          </w:p>
        </w:tc>
      </w:tr>
      <w:tr w:rsidR="0067182C" w:rsidRPr="0067182C" w14:paraId="447145B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13C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8BC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9B9DC9A" w14:textId="2E56AB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6A50F07C" w14:textId="0C2DEB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6BEA8" w14:textId="1EE4A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D054D" w14:textId="229EBA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50,606.38 </w:t>
            </w:r>
          </w:p>
        </w:tc>
      </w:tr>
      <w:tr w:rsidR="0067182C" w:rsidRPr="0067182C" w14:paraId="64D8806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D841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810EF58" w14:textId="6893C93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AFB61" w14:textId="1CD5EDD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4A8E2E" w14:textId="6682A2C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3D61AB" w14:textId="21C543B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870,273.30 </w:t>
            </w:r>
          </w:p>
        </w:tc>
      </w:tr>
      <w:tr w:rsidR="0067182C" w:rsidRPr="0067182C" w14:paraId="3F3E75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32B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CC8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4896317" w14:textId="019821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5AB2F56" w14:textId="1926DC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3E91B" w14:textId="30D92E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29C2F" w14:textId="4F9D12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118.48 </w:t>
            </w:r>
          </w:p>
        </w:tc>
      </w:tr>
      <w:tr w:rsidR="0067182C" w:rsidRPr="0067182C" w14:paraId="17010FF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6C1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F0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F452691" w14:textId="180AC1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0AE560CC" w14:textId="6B722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F2D9B" w14:textId="1880DD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54F53" w14:textId="7036A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714.82 </w:t>
            </w:r>
          </w:p>
        </w:tc>
      </w:tr>
      <w:tr w:rsidR="0067182C" w:rsidRPr="0067182C" w14:paraId="669535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DAD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B5C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E9DDFDD" w14:textId="7B653F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49A1E46C" w14:textId="5CD731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4D37B" w14:textId="2078C1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20421" w14:textId="43A312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40,440.00 </w:t>
            </w:r>
          </w:p>
        </w:tc>
      </w:tr>
      <w:tr w:rsidR="0067182C" w:rsidRPr="0067182C" w14:paraId="2089EF4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D4B0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73C0FB" w14:textId="5937C3F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F1F92" w14:textId="0F0CB98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2AFB55" w14:textId="4F94B2D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F8B6CF" w14:textId="048FFE2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0,871,207.02 </w:t>
            </w:r>
          </w:p>
        </w:tc>
      </w:tr>
      <w:tr w:rsidR="0067182C" w:rsidRPr="0067182C" w14:paraId="345A2544"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6AC521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67F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EF3577C" w14:textId="279A5B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08701DF8" w14:textId="5330B0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A788D" w14:textId="683750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2FA1AC" w14:textId="7D31D5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262,622.13 </w:t>
            </w:r>
          </w:p>
        </w:tc>
      </w:tr>
      <w:tr w:rsidR="0067182C" w:rsidRPr="0067182C" w14:paraId="32B9F326" w14:textId="77777777" w:rsidTr="0067182C">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1547D3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392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E21459C" w14:textId="473BD6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D782D46" w14:textId="365554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DD673" w14:textId="47E3F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8A6F6" w14:textId="3BCE04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6,940.00 </w:t>
            </w:r>
          </w:p>
        </w:tc>
      </w:tr>
      <w:tr w:rsidR="0067182C" w:rsidRPr="0067182C" w14:paraId="588C2B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1D3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C14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53B83CC5" w14:textId="69E62B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5E00220A" w14:textId="38A0A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6B69E" w14:textId="09E13B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8B532" w14:textId="4488BD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24,790.00 </w:t>
            </w:r>
          </w:p>
        </w:tc>
      </w:tr>
      <w:tr w:rsidR="0067182C" w:rsidRPr="0067182C" w14:paraId="0D965A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56D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5D8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5101F218" w14:textId="661F6C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2B1658C" w14:textId="731F45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19C19" w14:textId="73E1B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E6F08" w14:textId="6C676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9,557.64 </w:t>
            </w:r>
          </w:p>
        </w:tc>
      </w:tr>
      <w:tr w:rsidR="0067182C" w:rsidRPr="0067182C" w14:paraId="7B4764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63C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F70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9AAA4F3" w14:textId="05A83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4286CC47" w14:textId="73ECCA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79D01" w14:textId="4A590E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F07B4" w14:textId="36E9F6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89,469.32 </w:t>
            </w:r>
          </w:p>
        </w:tc>
      </w:tr>
      <w:tr w:rsidR="0067182C" w:rsidRPr="0067182C" w14:paraId="063C947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9E4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EC5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360CAB7" w14:textId="24D07E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634DB9C7" w14:textId="7C69F9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CE554" w14:textId="5D2E76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9FC8" w14:textId="0EA9E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19,662.78 </w:t>
            </w:r>
          </w:p>
        </w:tc>
      </w:tr>
      <w:tr w:rsidR="0067182C" w:rsidRPr="0067182C" w14:paraId="1147CD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7BC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BE6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7A7FC3E" w14:textId="5AA39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284AD5E" w14:textId="56852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BB6A2" w14:textId="1E1782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A2345" w14:textId="0534C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49,807.18 </w:t>
            </w:r>
          </w:p>
        </w:tc>
      </w:tr>
      <w:tr w:rsidR="0067182C" w:rsidRPr="0067182C" w14:paraId="2CD7E8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C0E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31E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CE0074C" w14:textId="545DB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4984D154" w14:textId="730ADE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F5617" w14:textId="6FC173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66A46" w14:textId="75F28B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9,972.10 </w:t>
            </w:r>
          </w:p>
        </w:tc>
      </w:tr>
      <w:tr w:rsidR="0067182C" w:rsidRPr="0067182C" w14:paraId="283F26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C2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D88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594EDC7A" w14:textId="6F290D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416D06E4" w14:textId="3F3B94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E391D" w14:textId="1C0D32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1D0AC" w14:textId="0177EB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12,011.48 </w:t>
            </w:r>
          </w:p>
        </w:tc>
      </w:tr>
      <w:tr w:rsidR="0067182C" w:rsidRPr="0067182C" w14:paraId="13B24B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DC2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6D3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F6AEB45" w14:textId="6DEBA3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13D0783B" w14:textId="2D329D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131D2" w14:textId="5DA8D9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1C95" w14:textId="150A9C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23,020.85 </w:t>
            </w:r>
          </w:p>
        </w:tc>
      </w:tr>
      <w:tr w:rsidR="0067182C" w:rsidRPr="0067182C" w14:paraId="5C25AB0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64A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4F8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6086518" w14:textId="0564B9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1B1FBC" w14:textId="555DF1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D5D37" w14:textId="3DAE5A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DF2BB" w14:textId="536AF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2,500.00 </w:t>
            </w:r>
          </w:p>
        </w:tc>
      </w:tr>
      <w:tr w:rsidR="0067182C" w:rsidRPr="0067182C" w14:paraId="62794C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FF7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B90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76866955" w14:textId="3B5A51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D83C60F" w14:textId="635971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201BE" w14:textId="0C5D3C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9BD20" w14:textId="35A395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0,262.46 </w:t>
            </w:r>
          </w:p>
        </w:tc>
      </w:tr>
      <w:tr w:rsidR="0067182C" w:rsidRPr="0067182C" w14:paraId="45A4B8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801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CC6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E63B56F" w14:textId="565733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3234530B" w14:textId="7F31D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2A02B" w14:textId="5907B2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75CED" w14:textId="7E024C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030,987.48 </w:t>
            </w:r>
          </w:p>
        </w:tc>
      </w:tr>
      <w:tr w:rsidR="0067182C" w:rsidRPr="0067182C" w14:paraId="17A0C4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BC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D3BD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271C4E73" w14:textId="7CCD10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03FA6567" w14:textId="777976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0C8CE" w14:textId="045D6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45D00" w14:textId="7AF58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6,143.60 </w:t>
            </w:r>
          </w:p>
        </w:tc>
      </w:tr>
      <w:tr w:rsidR="0067182C" w:rsidRPr="0067182C" w14:paraId="4FBF4D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E9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8CC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E5A07BF" w14:textId="2B537A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E802F4" w14:textId="5B1C7C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618F0" w14:textId="5261E2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7A845" w14:textId="284F08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92,860.00 </w:t>
            </w:r>
          </w:p>
        </w:tc>
      </w:tr>
      <w:tr w:rsidR="0067182C" w:rsidRPr="0067182C" w14:paraId="28BA6E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4CA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E5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7FF23952" w14:textId="2CB7F9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E006B" w14:textId="312EB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2C5A4" w14:textId="36646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4E3F7" w14:textId="459DEE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0,600.00 </w:t>
            </w:r>
          </w:p>
        </w:tc>
      </w:tr>
      <w:tr w:rsidR="0067182C" w:rsidRPr="0067182C" w14:paraId="404E9F5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224A7C"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590341E" w14:textId="20E1F4B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785,320.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82C17CD" w14:textId="00B57E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E99D017" w14:textId="6AB0BB5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DD0DA2C" w14:textId="39A8BEC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07,590.03 </w:t>
            </w:r>
          </w:p>
        </w:tc>
      </w:tr>
      <w:tr w:rsidR="0067182C" w:rsidRPr="0067182C" w14:paraId="405E6E9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32F1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372231A" w14:textId="29DAA67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97A8F" w14:textId="29191E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9F78D1" w14:textId="71DA6FF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EAE4F6" w14:textId="78DAD0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92,286.21 </w:t>
            </w:r>
          </w:p>
        </w:tc>
      </w:tr>
      <w:tr w:rsidR="0067182C" w:rsidRPr="0067182C" w14:paraId="5F8327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5335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EF84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196AE2E" w14:textId="12C26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4CA50001" w14:textId="41ADEE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0718" w14:textId="1579A2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310AA" w14:textId="043E8B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4,759.42 </w:t>
            </w:r>
          </w:p>
        </w:tc>
      </w:tr>
      <w:tr w:rsidR="0067182C" w:rsidRPr="0067182C" w14:paraId="609C23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A6F0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19E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35900F1" w14:textId="15F677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8860A45" w14:textId="4885BF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E868" w14:textId="0E9917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4DAD6" w14:textId="06315B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664F9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3643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7B2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1C96E824" w14:textId="1D8690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4546499" w14:textId="51AABC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43247" w14:textId="7ECCC7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98875" w14:textId="632E75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2C36D59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DB2B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D7D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2B37323D" w14:textId="37CF6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7F8F054E" w14:textId="31B02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B758D" w14:textId="7A9E35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7193" w14:textId="41CE44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5,895.00 </w:t>
            </w:r>
          </w:p>
        </w:tc>
      </w:tr>
      <w:tr w:rsidR="0067182C" w:rsidRPr="0067182C" w14:paraId="1F4DB97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CDCBE"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89D4B86" w14:textId="7D41F5A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67401A" w14:textId="0D3CEF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12F8EB" w14:textId="2A7A022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3E4102F" w14:textId="5083499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329,200.22 </w:t>
            </w:r>
          </w:p>
        </w:tc>
      </w:tr>
      <w:tr w:rsidR="0067182C" w:rsidRPr="0067182C" w14:paraId="37E06E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9EC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595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615B08B" w14:textId="224118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9227940" w14:textId="736B82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23AEF" w14:textId="41126C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EB9C85" w14:textId="31918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0,351.17 </w:t>
            </w:r>
          </w:p>
        </w:tc>
      </w:tr>
      <w:tr w:rsidR="0067182C" w:rsidRPr="0067182C" w14:paraId="172F2D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BBD4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853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E68D22F" w14:textId="25EC93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6545787" w14:textId="2DBFD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E92A9" w14:textId="38B044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D3537" w14:textId="18ECA0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r>
      <w:tr w:rsidR="0067182C" w:rsidRPr="0067182C" w14:paraId="1F7E2E6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30BF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DBA4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610D3B7" w14:textId="0BDA35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E971913" w14:textId="6EADF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9E903" w14:textId="44F362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CDC59" w14:textId="4ACBA6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70.70 </w:t>
            </w:r>
          </w:p>
        </w:tc>
      </w:tr>
      <w:tr w:rsidR="0067182C" w:rsidRPr="0067182C" w14:paraId="3BDB35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6163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FAA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35A49BB" w14:textId="44115D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B714A" w14:textId="6D651B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5DC01" w14:textId="442F8D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D95EE13" w14:textId="4EAA21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900.00 </w:t>
            </w:r>
          </w:p>
        </w:tc>
      </w:tr>
      <w:tr w:rsidR="0067182C" w:rsidRPr="0067182C" w14:paraId="73C6A2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9BCF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34D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FF81960" w14:textId="71F8E7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4BF259CE" w14:textId="5759A3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C1D30" w14:textId="15BDB4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87CBF" w14:textId="7C7646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9,868.75 </w:t>
            </w:r>
          </w:p>
        </w:tc>
      </w:tr>
      <w:tr w:rsidR="0067182C" w:rsidRPr="0067182C" w14:paraId="2E4F537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481F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A39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DB8A3AC" w14:textId="526C25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1F6BB801" w14:textId="109836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ED2E3" w14:textId="4CD33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CFDBE" w14:textId="02BF23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5,138.90 </w:t>
            </w:r>
          </w:p>
        </w:tc>
      </w:tr>
      <w:tr w:rsidR="0067182C" w:rsidRPr="0067182C" w14:paraId="0D2F1DC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ED3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0367A3F" w14:textId="1B9D5D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FCBB39" w14:textId="1E1F03E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A7489C" w14:textId="03B4DE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299466A" w14:textId="526FDF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666,264.75 </w:t>
            </w:r>
          </w:p>
        </w:tc>
      </w:tr>
      <w:tr w:rsidR="0067182C" w:rsidRPr="0067182C" w14:paraId="2816A2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57FB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204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5A74F546" w14:textId="2F642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53F25A5E" w14:textId="047C5D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19D1F" w14:textId="7EDA88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7560FC" w14:textId="45473B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013.40 </w:t>
            </w:r>
          </w:p>
        </w:tc>
      </w:tr>
      <w:tr w:rsidR="0067182C" w:rsidRPr="0067182C" w14:paraId="5DB50A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B0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FAA4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53BB50" w14:textId="641B2C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6B459FFC" w14:textId="757E1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78207" w14:textId="5B471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42D92" w14:textId="4C692F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56,523.34 </w:t>
            </w:r>
          </w:p>
        </w:tc>
      </w:tr>
      <w:tr w:rsidR="0067182C" w:rsidRPr="0067182C" w14:paraId="2F58889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1209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B91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46E3DA5" w14:textId="682914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443FE757" w14:textId="63A8D3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ACCF2" w14:textId="7092C6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53FAC" w14:textId="1967A2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6,139.98 </w:t>
            </w:r>
          </w:p>
        </w:tc>
      </w:tr>
      <w:tr w:rsidR="0067182C" w:rsidRPr="0067182C" w14:paraId="6AB083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C0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5E4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71C7927D" w14:textId="70F18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104BAE2A" w14:textId="555A38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53256" w14:textId="34498E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8E61C" w14:textId="11B3E1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7,840.32 </w:t>
            </w:r>
          </w:p>
        </w:tc>
      </w:tr>
      <w:tr w:rsidR="0067182C" w:rsidRPr="0067182C" w14:paraId="627325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41C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114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EC77A0C" w14:textId="35CA04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5A1E9AA" w14:textId="572BA5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DE74A" w14:textId="74154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ED521" w14:textId="6975D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r>
      <w:tr w:rsidR="0067182C" w:rsidRPr="0067182C" w14:paraId="39090D9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93FB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F7C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3131743" w14:textId="0464F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E703B82" w14:textId="72D656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7BFB8" w14:textId="1CC981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2D95A" w14:textId="5D19B6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r>
      <w:tr w:rsidR="0067182C" w:rsidRPr="0067182C" w14:paraId="4921D5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A2C2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6C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40BCC2B" w14:textId="64F636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3A474F3" w14:textId="019716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75443" w14:textId="681AC4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85AD8" w14:textId="5D540A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280.00 </w:t>
            </w:r>
          </w:p>
        </w:tc>
      </w:tr>
      <w:tr w:rsidR="0067182C" w:rsidRPr="0067182C" w14:paraId="43040B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4AE7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570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D61E91" w14:textId="1E2C03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A5FAA52" w14:textId="6204D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5D930" w14:textId="758D9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F8A1" w14:textId="3D57B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5,227.86 </w:t>
            </w:r>
          </w:p>
        </w:tc>
      </w:tr>
      <w:tr w:rsidR="0067182C" w:rsidRPr="0067182C" w14:paraId="3F51351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77E1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CE6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2F626496" w14:textId="33564F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CB9AB53" w14:textId="59DBF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E9161" w14:textId="79C4E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C0464" w14:textId="27CE81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r>
      <w:tr w:rsidR="0067182C" w:rsidRPr="0067182C" w14:paraId="35C9B8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F69A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44C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B623D77" w14:textId="45E670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CC21E" w14:textId="0D7198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FC21B" w14:textId="0A13C4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9964B0C" w14:textId="3FCDFB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380.00 </w:t>
            </w:r>
          </w:p>
        </w:tc>
      </w:tr>
      <w:tr w:rsidR="0067182C" w:rsidRPr="0067182C" w14:paraId="153C21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9744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EA2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D8CD4BF" w14:textId="6545A9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ECA8A69" w14:textId="3AD24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CD4FC" w14:textId="68C243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37E2C" w14:textId="1AAE4C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399836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AF1F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27B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8BE7E18" w14:textId="6A7A8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1EF83BB5" w14:textId="31062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75231" w14:textId="125DAD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8E78E" w14:textId="4CDCBA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5,144.00 </w:t>
            </w:r>
          </w:p>
        </w:tc>
      </w:tr>
      <w:tr w:rsidR="0067182C" w:rsidRPr="0067182C" w14:paraId="63ECA5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F5A1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00F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4444187B" w14:textId="0EFD7D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36BF164" w14:textId="38287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84079" w14:textId="5FC26C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06E562C" w14:textId="7FC4C0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87.86 </w:t>
            </w:r>
          </w:p>
        </w:tc>
      </w:tr>
      <w:tr w:rsidR="0067182C" w:rsidRPr="0067182C" w14:paraId="737D58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B5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E0D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310A5622" w14:textId="3B2F07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74971FEE" w14:textId="493C43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0D589" w14:textId="4242C8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CCE25" w14:textId="1E9F3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22,384.25 </w:t>
            </w:r>
          </w:p>
        </w:tc>
      </w:tr>
      <w:tr w:rsidR="0067182C" w:rsidRPr="0067182C" w14:paraId="7BB948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388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327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2D4062C1" w14:textId="632F59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A1958E9" w14:textId="506DD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4B178" w14:textId="28FCB8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925BA" w14:textId="701410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65B556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7BC5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228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AF8CC35" w14:textId="6EA2B5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5BEE3F2" w14:textId="11CF59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B9AD2" w14:textId="313D2B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F574F" w14:textId="5AC9B4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31.79 </w:t>
            </w:r>
          </w:p>
        </w:tc>
      </w:tr>
      <w:tr w:rsidR="0067182C" w:rsidRPr="0067182C" w14:paraId="1D1F41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4BC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68C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154B931B" w14:textId="10F7E0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0F572B9C" w14:textId="04F49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0A703" w14:textId="4D7863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3DF6D" w14:textId="5CF5E2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8,866.93 </w:t>
            </w:r>
          </w:p>
        </w:tc>
      </w:tr>
      <w:tr w:rsidR="0067182C" w:rsidRPr="0067182C" w14:paraId="2A4EF9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DAA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290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2D1F6058" w14:textId="21F4C0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7BFCDF0" w14:textId="52D3A2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C2BFC" w14:textId="2E85EE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01412" w14:textId="441888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A9457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B846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434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0DECD401" w14:textId="1569E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DF4FE" w14:textId="5C74BC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C8AD1" w14:textId="7FD331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6C6645E5" w14:textId="2E11B0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300.00 </w:t>
            </w:r>
          </w:p>
        </w:tc>
      </w:tr>
      <w:tr w:rsidR="0067182C" w:rsidRPr="0067182C" w14:paraId="0AAA5F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BE15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FDB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79F1BBDB" w14:textId="50E1E4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0C27C" w14:textId="120DF1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1E7B1" w14:textId="666D5F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5522035" w14:textId="7CBF2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0.00 </w:t>
            </w:r>
          </w:p>
        </w:tc>
      </w:tr>
      <w:tr w:rsidR="0067182C" w:rsidRPr="0067182C" w14:paraId="256CA2B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C33C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BCBC76A" w14:textId="6DD28EE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AE1116" w14:textId="39597D9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26231" w14:textId="6DBFF2F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D0DCC8A" w14:textId="69DA252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434,750.54 </w:t>
            </w:r>
          </w:p>
        </w:tc>
      </w:tr>
      <w:tr w:rsidR="0067182C" w:rsidRPr="0067182C" w14:paraId="53E8FC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7B5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A18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B90A405" w14:textId="414850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46F10EB6" w14:textId="4A65DC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E2D1E" w14:textId="2927E5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A598F1" w14:textId="3C8AB7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07.68 </w:t>
            </w:r>
          </w:p>
        </w:tc>
      </w:tr>
      <w:tr w:rsidR="0067182C" w:rsidRPr="0067182C" w14:paraId="59CEE54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DB97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A9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646FDDD" w14:textId="6FA37C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C85CAF2" w14:textId="7A1BE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78093" w14:textId="4C6D7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C7F5D" w14:textId="13E51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1,210.00 </w:t>
            </w:r>
          </w:p>
        </w:tc>
      </w:tr>
      <w:tr w:rsidR="0067182C" w:rsidRPr="0067182C" w14:paraId="4D8F9B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ED47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9ED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4BE26EF" w14:textId="105EB0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DE84B09" w14:textId="2C528D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35231" w14:textId="25A3D4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5C4E4EF" w14:textId="41AA57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5,605.00 </w:t>
            </w:r>
          </w:p>
        </w:tc>
      </w:tr>
      <w:tr w:rsidR="0067182C" w:rsidRPr="0067182C" w14:paraId="254F69D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ADFC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758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585D2C8" w14:textId="0DEDF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39F42B2F" w14:textId="512BB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96C75" w14:textId="681804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2C229" w14:textId="02D43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0,912.86 </w:t>
            </w:r>
          </w:p>
        </w:tc>
      </w:tr>
      <w:tr w:rsidR="0067182C" w:rsidRPr="0067182C" w14:paraId="1DCC3B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B8FB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D4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9AF1F12" w14:textId="5CC3C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7E47D97D" w14:textId="0CFE41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F9C74" w14:textId="5979BB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1D459" w14:textId="746915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7,212.00 </w:t>
            </w:r>
          </w:p>
        </w:tc>
      </w:tr>
      <w:tr w:rsidR="0067182C" w:rsidRPr="0067182C" w14:paraId="0EFC221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CA09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9C6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514C44F0" w14:textId="767AFE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75FD92E3" w14:textId="637B4C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8F74B" w14:textId="30D87A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3B038" w14:textId="73D56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93.00 </w:t>
            </w:r>
          </w:p>
        </w:tc>
      </w:tr>
      <w:tr w:rsidR="0067182C" w:rsidRPr="0067182C" w14:paraId="508797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5C79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5EA6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6ED69DF" w14:textId="51608D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D0379A8" w14:textId="60BAF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F2695" w14:textId="6AA318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7E20C" w14:textId="6FF92F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140.00 </w:t>
            </w:r>
          </w:p>
        </w:tc>
      </w:tr>
      <w:tr w:rsidR="0067182C" w:rsidRPr="0067182C" w14:paraId="74E494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C5C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281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626B6A5" w14:textId="43A3DC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639ABB6" w14:textId="7550FE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41CD" w14:textId="2CA7B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249C3" w14:textId="4B4A02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070.00 </w:t>
            </w:r>
          </w:p>
        </w:tc>
      </w:tr>
      <w:tr w:rsidR="0067182C" w:rsidRPr="0067182C" w14:paraId="263627A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1C618"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4E93FE4" w14:textId="5CFFB19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44D802" w14:textId="004E88B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1FA576" w14:textId="619FE08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B6673" w14:textId="31406D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179,104.82 </w:t>
            </w:r>
          </w:p>
        </w:tc>
      </w:tr>
      <w:tr w:rsidR="0067182C" w:rsidRPr="0067182C" w14:paraId="23AD55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C6F1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E80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66248A2" w14:textId="0158AA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389629E" w14:textId="22E909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9133B" w14:textId="0DA34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36B04" w14:textId="2A1266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56.41 </w:t>
            </w:r>
          </w:p>
        </w:tc>
      </w:tr>
      <w:tr w:rsidR="0067182C" w:rsidRPr="0067182C" w14:paraId="5EC27A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F3E0"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AAA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94BA6F9" w14:textId="2F434C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6517A64" w14:textId="6ED279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149A9" w14:textId="21ADD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3B1A3" w14:textId="6331C3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59,825.00 </w:t>
            </w:r>
          </w:p>
        </w:tc>
      </w:tr>
      <w:tr w:rsidR="0067182C" w:rsidRPr="0067182C" w14:paraId="514221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27AD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015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E883ABA" w14:textId="4E7BFB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B41EF4D" w14:textId="5600C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62F05" w14:textId="0CF69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6A8B0" w14:textId="343F83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3.93 </w:t>
            </w:r>
          </w:p>
        </w:tc>
      </w:tr>
      <w:tr w:rsidR="0067182C" w:rsidRPr="0067182C" w14:paraId="2B785E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E38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D40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30B24560" w14:textId="54F8B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421C325E" w14:textId="0CB679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5065B" w14:textId="0E87ED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1B276" w14:textId="3DFFBC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869.12 </w:t>
            </w:r>
          </w:p>
        </w:tc>
      </w:tr>
      <w:tr w:rsidR="0067182C" w:rsidRPr="0067182C" w14:paraId="648AB8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507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9C6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457EC0A1" w14:textId="484555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0C9B0" w14:textId="465FC3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63FAD" w14:textId="54BB41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35A86A" w14:textId="045754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8,500.00 </w:t>
            </w:r>
          </w:p>
        </w:tc>
      </w:tr>
      <w:tr w:rsidR="0067182C" w:rsidRPr="0067182C" w14:paraId="31FBB98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0AF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9B8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3BBB5A1D" w14:textId="608D59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1D7CDB89" w14:textId="453BA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ED7CE" w14:textId="4B3915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9ED27" w14:textId="7BD689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9,204.52 </w:t>
            </w:r>
          </w:p>
        </w:tc>
      </w:tr>
      <w:tr w:rsidR="0067182C" w:rsidRPr="0067182C" w14:paraId="0585E34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A1B8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F0A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70E2C364" w14:textId="2E8C1A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466ED45B" w14:textId="5313C3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578CF" w14:textId="6E28F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85732" w14:textId="79B3F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86,203.80 </w:t>
            </w:r>
          </w:p>
        </w:tc>
      </w:tr>
      <w:tr w:rsidR="0067182C" w:rsidRPr="0067182C" w14:paraId="447BB9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C9A31"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438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8DCF81D" w14:textId="154F11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0274DF9" w14:textId="60CBE1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1057" w14:textId="4AD575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AAD01" w14:textId="71E09F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956.90 </w:t>
            </w:r>
          </w:p>
        </w:tc>
      </w:tr>
      <w:tr w:rsidR="0067182C" w:rsidRPr="0067182C" w14:paraId="6AFD7C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D08C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6DB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3DB5308" w14:textId="112CD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00D5396" w14:textId="0AC06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CA118" w14:textId="12F669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CFC71" w14:textId="5DE264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8,659.86 </w:t>
            </w:r>
          </w:p>
        </w:tc>
      </w:tr>
      <w:tr w:rsidR="0067182C" w:rsidRPr="0067182C" w14:paraId="07BF3D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95C7F"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E44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606D291" w14:textId="48616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6EC8BE98" w14:textId="7741B1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4B6B8" w14:textId="68F443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28118" w14:textId="158312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0,793.29 </w:t>
            </w:r>
          </w:p>
        </w:tc>
      </w:tr>
      <w:tr w:rsidR="0067182C" w:rsidRPr="0067182C" w14:paraId="372E9E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2B14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78F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C484157" w14:textId="33FF21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AFF68FD" w14:textId="71B16E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BAF90" w14:textId="1D0111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B18AE" w14:textId="438750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87.86 </w:t>
            </w:r>
          </w:p>
        </w:tc>
      </w:tr>
      <w:tr w:rsidR="0067182C" w:rsidRPr="0067182C" w14:paraId="32A322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9212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FA19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549F1A67" w14:textId="4CA4BF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76C4BABB" w14:textId="12A918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C858D" w14:textId="20CAFD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C6889" w14:textId="1BAF3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6,204.13 </w:t>
            </w:r>
          </w:p>
        </w:tc>
      </w:tr>
      <w:tr w:rsidR="0067182C" w:rsidRPr="0067182C" w14:paraId="75D4C9A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C23C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A4AEDB" w14:textId="45B2DC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4D82F" w14:textId="2D361BA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647A2" w14:textId="0C071E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EA6F368" w14:textId="2935CC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05,983.49 </w:t>
            </w:r>
          </w:p>
        </w:tc>
      </w:tr>
      <w:tr w:rsidR="0067182C" w:rsidRPr="0067182C" w14:paraId="6F6CA3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8E29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962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10C59849" w14:textId="311B50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76FEF1B" w14:textId="13D5CF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49654" w14:textId="026989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780535" w14:textId="431461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767.56 </w:t>
            </w:r>
          </w:p>
        </w:tc>
      </w:tr>
      <w:tr w:rsidR="0067182C" w:rsidRPr="0067182C" w14:paraId="1CB1C1C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109F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889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1AADB46" w14:textId="26ABCD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72AAFD7E" w14:textId="203C3C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BCEA6" w14:textId="1F9BBC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38428" w14:textId="11086F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111.92 </w:t>
            </w:r>
          </w:p>
        </w:tc>
      </w:tr>
      <w:tr w:rsidR="0067182C" w:rsidRPr="0067182C" w14:paraId="217504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4DC6B"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8D3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29544DD" w14:textId="495026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FC23B" w14:textId="50069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B1326" w14:textId="630AC9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62A57C0" w14:textId="5CAF72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4B8ED4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8E2AE"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CE8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10AE44F0" w14:textId="10A906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897705A" w14:textId="752C03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D2E9" w14:textId="79A589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1008B" w14:textId="7A0DE7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75.72 </w:t>
            </w:r>
          </w:p>
        </w:tc>
      </w:tr>
      <w:tr w:rsidR="0067182C" w:rsidRPr="0067182C" w14:paraId="6FDA8A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58892"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51E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CF88B4D" w14:textId="660F4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604D135" w14:textId="0A5E95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A95A1" w14:textId="7250AB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AFDE2" w14:textId="2A08AD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0,901.86 </w:t>
            </w:r>
          </w:p>
        </w:tc>
      </w:tr>
      <w:tr w:rsidR="0067182C" w:rsidRPr="0067182C" w14:paraId="3995C01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D8DCD"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5BC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130DA691" w14:textId="5F6698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BD3AF" w14:textId="55E96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48D3A" w14:textId="656E30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1E9AF42A" w14:textId="02310E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7,500.00 </w:t>
            </w:r>
          </w:p>
        </w:tc>
      </w:tr>
      <w:tr w:rsidR="0067182C" w:rsidRPr="0067182C" w14:paraId="2A6F54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7A54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C439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B0B18C1" w14:textId="1CB41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53C196D4" w14:textId="4A5EF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42060" w14:textId="091D4E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AE927" w14:textId="247140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6,526.43 </w:t>
            </w:r>
          </w:p>
        </w:tc>
      </w:tr>
      <w:tr w:rsidR="0067182C" w:rsidRPr="0067182C" w14:paraId="1A314C8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109D6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47384D5" w14:textId="65A4A2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0EBBC85B" w14:textId="0A36624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0210F7" w14:textId="74DDD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51BFA0" w14:textId="2280A41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9,272,954.67 </w:t>
            </w:r>
          </w:p>
        </w:tc>
      </w:tr>
      <w:tr w:rsidR="0067182C" w:rsidRPr="0067182C" w14:paraId="1441930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24E2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8D3052" w14:textId="1DFA6C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8380E5" w14:textId="3EBD86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F4B97E" w14:textId="56DA50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7CEA9F" w14:textId="4EDEC78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180,544.00 </w:t>
            </w:r>
          </w:p>
        </w:tc>
      </w:tr>
      <w:tr w:rsidR="0067182C" w:rsidRPr="0067182C" w14:paraId="092FBF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49E4"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686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8009C5B" w14:textId="2A5627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A7B19D6" w14:textId="547864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B0B39" w14:textId="5152C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A5370" w14:textId="139AA8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4,440.00 </w:t>
            </w:r>
          </w:p>
        </w:tc>
      </w:tr>
      <w:tr w:rsidR="0067182C" w:rsidRPr="0067182C" w14:paraId="5C3E40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C23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331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074807AA" w14:textId="69ABEE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15ABCBA" w14:textId="69AA15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71FB6" w14:textId="08F902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85193" w14:textId="00AF4E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6,240.00 </w:t>
            </w:r>
          </w:p>
        </w:tc>
      </w:tr>
      <w:tr w:rsidR="0067182C" w:rsidRPr="0067182C" w14:paraId="201C77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299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CE3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AA7E1C" w14:textId="06FF0A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07B4DB88" w14:textId="3274CA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69E56" w14:textId="2C0A7B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53058" w14:textId="585A0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16,192.50 </w:t>
            </w:r>
          </w:p>
        </w:tc>
      </w:tr>
      <w:tr w:rsidR="0067182C" w:rsidRPr="0067182C" w14:paraId="79085D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DD0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1C6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5F84E3A" w14:textId="1936CD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1DDFDC3" w14:textId="0FBA5F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CCA87" w14:textId="5D50D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268B9" w14:textId="613D2B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63,960.00 </w:t>
            </w:r>
          </w:p>
        </w:tc>
      </w:tr>
      <w:tr w:rsidR="0067182C" w:rsidRPr="0067182C" w14:paraId="16E54A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D09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9E4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35045896" w14:textId="0C7728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2C74717" w14:textId="11A312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EF39B" w14:textId="7552C5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44845" w14:textId="424A1D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2,960.00 </w:t>
            </w:r>
          </w:p>
        </w:tc>
      </w:tr>
      <w:tr w:rsidR="0067182C" w:rsidRPr="0067182C" w14:paraId="15B129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767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CBC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104F3010" w14:textId="474D7C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48F388EA" w14:textId="1094E0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4E34" w14:textId="027A16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CE886" w14:textId="66E5B6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3,560.00 </w:t>
            </w:r>
          </w:p>
        </w:tc>
      </w:tr>
      <w:tr w:rsidR="0067182C" w:rsidRPr="0067182C" w14:paraId="19C71B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FF5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117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0F31CFB4" w14:textId="3E2844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9E5DD" w14:textId="34CA8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40EFA" w14:textId="557C53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F4F6F" w14:textId="52CA2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1,200.00 </w:t>
            </w:r>
          </w:p>
        </w:tc>
      </w:tr>
      <w:tr w:rsidR="0067182C" w:rsidRPr="0067182C" w14:paraId="68085E2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9C9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242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0B98DC77" w14:textId="6A7969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4E87EE" w14:textId="6645B5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6442" w14:textId="60FA84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FE8F2" w14:textId="1EBE2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480.00 </w:t>
            </w:r>
          </w:p>
        </w:tc>
      </w:tr>
      <w:tr w:rsidR="0067182C" w:rsidRPr="0067182C" w14:paraId="650326F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0AB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FF2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928A3B9" w14:textId="281DDE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71DD942" w14:textId="6DBC9A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485C8" w14:textId="1A496C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D041B" w14:textId="686CCB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132.00 </w:t>
            </w:r>
          </w:p>
        </w:tc>
      </w:tr>
      <w:tr w:rsidR="0067182C" w:rsidRPr="0067182C" w14:paraId="5F7C22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BDE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FE0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395E2C5" w14:textId="213B5C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82993C9" w14:textId="097997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72EEE" w14:textId="393AB1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0410C" w14:textId="016B46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400.00 </w:t>
            </w:r>
          </w:p>
        </w:tc>
      </w:tr>
      <w:tr w:rsidR="0067182C" w:rsidRPr="0067182C" w14:paraId="683E30A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1667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5B9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A1499C5" w14:textId="291622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635BFFDE" w14:textId="0F67D3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3D7AA" w14:textId="13575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583CE" w14:textId="01CB88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3,360.00 </w:t>
            </w:r>
          </w:p>
        </w:tc>
      </w:tr>
      <w:tr w:rsidR="0067182C" w:rsidRPr="0067182C" w14:paraId="380FDD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D67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795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7FD13E08" w14:textId="34AF08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1945AB2D" w14:textId="149B2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490FA" w14:textId="23EB09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A8011" w14:textId="01D1A4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9,094.18 </w:t>
            </w:r>
          </w:p>
        </w:tc>
      </w:tr>
      <w:tr w:rsidR="0067182C" w:rsidRPr="0067182C" w14:paraId="7E24AC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88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51E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0E78229" w14:textId="58A00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C791D28" w14:textId="1AD2C3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0858F" w14:textId="0A91F3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0ACDE" w14:textId="405167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78,040.00 </w:t>
            </w:r>
          </w:p>
        </w:tc>
      </w:tr>
      <w:tr w:rsidR="0067182C" w:rsidRPr="0067182C" w14:paraId="6AE32D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960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947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1C716278" w14:textId="58476F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B5C8D" w14:textId="1F2437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A6796" w14:textId="730A1E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4C195" w14:textId="783D02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1,800.00 </w:t>
            </w:r>
          </w:p>
        </w:tc>
      </w:tr>
      <w:tr w:rsidR="0067182C" w:rsidRPr="0067182C" w14:paraId="1A2D01B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F0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C6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00BD308" w14:textId="0C4B84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0ABC3C8" w14:textId="313EDB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29C63" w14:textId="37BA0B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63570" w14:textId="6EB6EF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5,397.30 </w:t>
            </w:r>
          </w:p>
        </w:tc>
      </w:tr>
      <w:tr w:rsidR="0067182C" w:rsidRPr="0067182C" w14:paraId="428F8C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7EF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F8E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783666F3" w14:textId="123221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5A186A9E" w14:textId="53ED09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F106D" w14:textId="403BDA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62E6B" w14:textId="340EDB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7,839.97 </w:t>
            </w:r>
          </w:p>
        </w:tc>
      </w:tr>
      <w:tr w:rsidR="0067182C" w:rsidRPr="0067182C" w14:paraId="0ACD22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AE5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FFB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B6805E7" w14:textId="42787E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0B73CC6" w14:textId="27522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320D8" w14:textId="5846B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FB8B0" w14:textId="2DF9C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80.00 </w:t>
            </w:r>
          </w:p>
        </w:tc>
      </w:tr>
      <w:tr w:rsidR="0067182C" w:rsidRPr="0067182C" w14:paraId="0DF54E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F6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205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3C78CBC" w14:textId="58954E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6ECA89" w14:textId="292069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CB31F" w14:textId="5A90A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0A5CD" w14:textId="0A1221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6,120.00 </w:t>
            </w:r>
          </w:p>
        </w:tc>
      </w:tr>
      <w:tr w:rsidR="0067182C" w:rsidRPr="0067182C" w14:paraId="6456057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E01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ABB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C35928" w14:textId="2CDD35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7403EC1" w14:textId="31890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4492E" w14:textId="680E0E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84619" w14:textId="7918E5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1,773.50 </w:t>
            </w:r>
          </w:p>
        </w:tc>
      </w:tr>
      <w:tr w:rsidR="0067182C" w:rsidRPr="0067182C" w14:paraId="50F7BD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DBF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65C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71DCA5C" w14:textId="765709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8ED5C" w14:textId="07D852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6B645" w14:textId="53149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B325B" w14:textId="1FA390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4,600.00 </w:t>
            </w:r>
          </w:p>
        </w:tc>
      </w:tr>
      <w:tr w:rsidR="0067182C" w:rsidRPr="0067182C" w14:paraId="140123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33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FA8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13CE8A85" w14:textId="1E76CC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5A4CE6E" w14:textId="6E852F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0420E" w14:textId="28ACA6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2E2BD" w14:textId="7FB99E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1,840.00 </w:t>
            </w:r>
          </w:p>
        </w:tc>
      </w:tr>
      <w:tr w:rsidR="0067182C" w:rsidRPr="0067182C" w14:paraId="1F14A8F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64A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168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9F8AD01" w14:textId="1B0F27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6411CD23" w14:textId="676946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7A663" w14:textId="05E58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6E24E" w14:textId="5B9D51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7,680.00 </w:t>
            </w:r>
          </w:p>
        </w:tc>
      </w:tr>
      <w:tr w:rsidR="0067182C" w:rsidRPr="0067182C" w14:paraId="5B579A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1BB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C26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02A588" w14:textId="4CF74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A9529EC" w14:textId="471B83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62291" w14:textId="4A4092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8FABA" w14:textId="07281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452.00 </w:t>
            </w:r>
          </w:p>
        </w:tc>
      </w:tr>
      <w:tr w:rsidR="0067182C" w:rsidRPr="0067182C" w14:paraId="0A48E0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0B2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415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18F459B" w14:textId="36B134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E4EF6" w14:textId="1EB39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7EC63" w14:textId="07ABA9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47491" w14:textId="060D7E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1,585.00 </w:t>
            </w:r>
          </w:p>
        </w:tc>
      </w:tr>
      <w:tr w:rsidR="0067182C" w:rsidRPr="0067182C" w14:paraId="3EF123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4AC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9CE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7690BF0" w14:textId="49F00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3FBEEF9" w14:textId="51895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BAFCF" w14:textId="29E5C0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45A82" w14:textId="6DA946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245.00 </w:t>
            </w:r>
          </w:p>
        </w:tc>
      </w:tr>
      <w:tr w:rsidR="0067182C" w:rsidRPr="0067182C" w14:paraId="08F9F0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B970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EE6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732F44FF" w14:textId="52B56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776CFA3" w14:textId="4094CF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89ABA" w14:textId="565012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48472" w14:textId="3FF2F0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1,250.05 </w:t>
            </w:r>
          </w:p>
        </w:tc>
      </w:tr>
      <w:tr w:rsidR="0067182C" w:rsidRPr="0067182C" w14:paraId="63F491A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B90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C72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7B2DA7A" w14:textId="5A85A9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13743A03" w14:textId="0FF0C7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247B3" w14:textId="2E3DDF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8A39" w14:textId="33EFBB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622.50 </w:t>
            </w:r>
          </w:p>
        </w:tc>
      </w:tr>
      <w:tr w:rsidR="0067182C" w:rsidRPr="0067182C" w14:paraId="3AC102C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E76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750C49D" w14:textId="3A3B599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30939A58" w14:textId="1726765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4FD9C" w14:textId="2B9D9CE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D202C4" w14:textId="3525FF2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1,985,941.46 </w:t>
            </w:r>
          </w:p>
        </w:tc>
      </w:tr>
      <w:tr w:rsidR="0067182C" w:rsidRPr="0067182C" w14:paraId="18B8FC9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4638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A5C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47D5D65" w14:textId="3007F5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4D352" w14:textId="4BFF79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BAC48" w14:textId="3769BC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D288A" w14:textId="76F08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7,000.00 </w:t>
            </w:r>
          </w:p>
        </w:tc>
      </w:tr>
      <w:tr w:rsidR="0067182C" w:rsidRPr="0067182C" w14:paraId="69B060E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E16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CA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64AEEF2" w14:textId="6A4073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DA369" w14:textId="7CD443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2E9C1" w14:textId="3973FF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E7F8F" w14:textId="1AD740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2,200.00 </w:t>
            </w:r>
          </w:p>
        </w:tc>
      </w:tr>
      <w:tr w:rsidR="0067182C" w:rsidRPr="0067182C" w14:paraId="04BA94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22A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6ED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1C6C9" w14:textId="6659E9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7A3B6E8" w14:textId="4E5092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CAA5D" w14:textId="6136EF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09896" w14:textId="37F821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8,080.00 </w:t>
            </w:r>
          </w:p>
        </w:tc>
      </w:tr>
      <w:tr w:rsidR="0067182C" w:rsidRPr="0067182C" w14:paraId="40A8DF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CDC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28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35B53729" w14:textId="4C8067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411EEF3" w14:textId="274262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88598" w14:textId="113D54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9DD3A" w14:textId="77BDF6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520.00 </w:t>
            </w:r>
          </w:p>
        </w:tc>
      </w:tr>
      <w:tr w:rsidR="0067182C" w:rsidRPr="0067182C" w14:paraId="36D0FBE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2B0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895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F7D155C" w14:textId="42141F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968E6" w14:textId="62FA44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A30C6" w14:textId="2F31A3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E117" w14:textId="70E678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19,800.00 </w:t>
            </w:r>
          </w:p>
        </w:tc>
      </w:tr>
      <w:tr w:rsidR="0067182C" w:rsidRPr="0067182C" w14:paraId="1015CD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DCBB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D78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BE405B0" w14:textId="7CB7D0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5BB0634" w14:textId="4D0073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9EDDC" w14:textId="3FCA6A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6B2CA" w14:textId="535E85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74,240.00 </w:t>
            </w:r>
          </w:p>
        </w:tc>
      </w:tr>
      <w:tr w:rsidR="0067182C" w:rsidRPr="0067182C" w14:paraId="7B66B5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AF1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9A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1BBAF8B2" w14:textId="1EE6DF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6EE372AB" w14:textId="7309AE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2F831" w14:textId="7AD849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84332" w14:textId="5CE6280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6,960.00 </w:t>
            </w:r>
          </w:p>
        </w:tc>
      </w:tr>
      <w:tr w:rsidR="0067182C" w:rsidRPr="0067182C" w14:paraId="077884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8E0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7DA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A13EFB9" w14:textId="4A13DE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9E081C5" w14:textId="654D85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F3C2E" w14:textId="5B6696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493D7" w14:textId="52F634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8,040.00 </w:t>
            </w:r>
          </w:p>
        </w:tc>
      </w:tr>
      <w:tr w:rsidR="0067182C" w:rsidRPr="0067182C" w14:paraId="7DE12E0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DB9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FF1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DE07891" w14:textId="320118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77E2DF1" w14:textId="1B3866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5332B" w14:textId="3555C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8D06F" w14:textId="495262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6,920.00 </w:t>
            </w:r>
          </w:p>
        </w:tc>
      </w:tr>
      <w:tr w:rsidR="0067182C" w:rsidRPr="0067182C" w14:paraId="7C8004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FBE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B12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E74A3CF" w14:textId="33140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BBD39B5" w14:textId="45C6E8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B91D1" w14:textId="3F01FE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6008D" w14:textId="3BB1CB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7,560.00 </w:t>
            </w:r>
          </w:p>
        </w:tc>
      </w:tr>
      <w:tr w:rsidR="0067182C" w:rsidRPr="0067182C" w14:paraId="134DFE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3D6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6C7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07FE3BCD" w14:textId="6A9531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3F48DC4C" w14:textId="1AD944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2B9E" w14:textId="423D2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E4EB3" w14:textId="45ED4A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7,162.37 </w:t>
            </w:r>
          </w:p>
        </w:tc>
      </w:tr>
      <w:tr w:rsidR="0067182C" w:rsidRPr="0067182C" w14:paraId="703E03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5F8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3D0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78A5CC2" w14:textId="40132C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21548F5" w14:textId="2DB357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A79B" w14:textId="581429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6E5E3" w14:textId="5B0E4D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640.00 </w:t>
            </w:r>
          </w:p>
        </w:tc>
      </w:tr>
      <w:tr w:rsidR="0067182C" w:rsidRPr="0067182C" w14:paraId="2DFFA6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D89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4A0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4627583C" w14:textId="387BDA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E70C598" w14:textId="2219A6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94337" w14:textId="72CF8C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7D82" w14:textId="535626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4,880.00 </w:t>
            </w:r>
          </w:p>
        </w:tc>
      </w:tr>
      <w:tr w:rsidR="0067182C" w:rsidRPr="0067182C" w14:paraId="169960D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A8C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147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7AA7AAA" w14:textId="2F9D96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6230D673" w14:textId="0EAB7B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FE78D" w14:textId="15A329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2C3AC" w14:textId="36791D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89,974.00 </w:t>
            </w:r>
          </w:p>
        </w:tc>
      </w:tr>
      <w:tr w:rsidR="0067182C" w:rsidRPr="0067182C" w14:paraId="0E7AEF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523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46C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C606B65" w14:textId="06B39C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A04BBC2" w14:textId="62782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3F8E9" w14:textId="330606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0F103" w14:textId="11030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0,320.00 </w:t>
            </w:r>
          </w:p>
        </w:tc>
      </w:tr>
      <w:tr w:rsidR="0067182C" w:rsidRPr="0067182C" w14:paraId="18B8030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8C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441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BF4B70A" w14:textId="7A2806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461EC02B" w14:textId="034237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EFAAE" w14:textId="468AD8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39C82" w14:textId="794EDD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83,427.00 </w:t>
            </w:r>
          </w:p>
        </w:tc>
      </w:tr>
      <w:tr w:rsidR="0067182C" w:rsidRPr="0067182C" w14:paraId="110CB3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877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CB1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55DAE35" w14:textId="63B360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45F0E452" w14:textId="067B39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3F90D" w14:textId="674F24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4AB5" w14:textId="67054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37,328.91 </w:t>
            </w:r>
          </w:p>
        </w:tc>
      </w:tr>
      <w:tr w:rsidR="0067182C" w:rsidRPr="0067182C" w14:paraId="51C103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3CD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33C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3976847" w14:textId="00B6C3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849E7" w14:textId="03B4FB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80228" w14:textId="0AB4B3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766D6" w14:textId="322AF3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7,200.00 </w:t>
            </w:r>
          </w:p>
        </w:tc>
      </w:tr>
      <w:tr w:rsidR="0067182C" w:rsidRPr="0067182C" w14:paraId="4D331D3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955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015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78938723" w14:textId="711E2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EB45156" w14:textId="46558C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12163" w14:textId="065634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AC84E" w14:textId="1A7B3D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5,720.00 </w:t>
            </w:r>
          </w:p>
        </w:tc>
      </w:tr>
      <w:tr w:rsidR="0067182C" w:rsidRPr="0067182C" w14:paraId="2DFA0BA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3DE3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A159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2FFA5B5" w14:textId="5C424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484D11F" w14:textId="2E3041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746DC" w14:textId="29AEAE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65365" w14:textId="79AFB9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840.00 </w:t>
            </w:r>
          </w:p>
        </w:tc>
      </w:tr>
      <w:tr w:rsidR="0067182C" w:rsidRPr="0067182C" w14:paraId="61254F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F3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FE7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4D23CBA" w14:textId="08AB52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07069C4" w14:textId="08F0F0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62E89" w14:textId="514A28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42FA9" w14:textId="3A9F4E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1,040.00 </w:t>
            </w:r>
          </w:p>
        </w:tc>
      </w:tr>
      <w:tr w:rsidR="0067182C" w:rsidRPr="0067182C" w14:paraId="4BD320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2B5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3D5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1C1A5CF" w14:textId="039D44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2B416" w14:textId="56098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3B18C" w14:textId="0C0CEE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EFD95" w14:textId="656824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5,120.00 </w:t>
            </w:r>
          </w:p>
        </w:tc>
      </w:tr>
      <w:tr w:rsidR="0067182C" w:rsidRPr="0067182C" w14:paraId="720202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0CA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6BA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58B85721" w14:textId="5B4C8C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32F3628F" w14:textId="7DC6FD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8CC0F" w14:textId="146640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9398F" w14:textId="0EFEBB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73,520.00 </w:t>
            </w:r>
          </w:p>
        </w:tc>
      </w:tr>
      <w:tr w:rsidR="0067182C" w:rsidRPr="0067182C" w14:paraId="3D5168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A9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8F1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5DAF49E2" w14:textId="302E16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25BF6" w14:textId="39F4BE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EC5AE" w14:textId="55361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291D4" w14:textId="2DAD72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400.00 </w:t>
            </w:r>
          </w:p>
        </w:tc>
      </w:tr>
      <w:tr w:rsidR="0067182C" w:rsidRPr="0067182C" w14:paraId="18B8FD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51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D8F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7828BBA" w14:textId="4D152F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373258" w14:textId="724D3B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3104B" w14:textId="105F1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4DB2C" w14:textId="755F3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45,080.00 </w:t>
            </w:r>
          </w:p>
        </w:tc>
      </w:tr>
      <w:tr w:rsidR="0067182C" w:rsidRPr="0067182C" w14:paraId="19EDEF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776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B1EC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4E090DFD" w14:textId="2650CD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6A7E3F" w14:textId="5AECBB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A20D6" w14:textId="6548F7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A856F" w14:textId="367E9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r>
      <w:tr w:rsidR="0067182C" w:rsidRPr="0067182C" w14:paraId="693465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63A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BAC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4F43A16" w14:textId="3D05EC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8652B9E" w14:textId="3404C4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74422" w14:textId="1F465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DB062" w14:textId="380FD6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4,160.00 </w:t>
            </w:r>
          </w:p>
        </w:tc>
      </w:tr>
      <w:tr w:rsidR="0067182C" w:rsidRPr="0067182C" w14:paraId="773CB5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577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55E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A691DE2" w14:textId="5C3CD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5DAC57A4" w14:textId="411CAB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280A" w14:textId="783F0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BCBF8" w14:textId="29EB63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81,809.18 </w:t>
            </w:r>
          </w:p>
        </w:tc>
      </w:tr>
      <w:tr w:rsidR="0067182C" w:rsidRPr="0067182C" w14:paraId="5B99256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5334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5C40EC" w14:textId="66F3BD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3D335E66" w14:textId="64CB464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B93F86" w14:textId="5EE849C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C6FB08" w14:textId="2309F5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1,259,037.57 </w:t>
            </w:r>
          </w:p>
        </w:tc>
      </w:tr>
      <w:tr w:rsidR="0067182C" w:rsidRPr="0067182C" w14:paraId="3D32B9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D469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A35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27041E8" w14:textId="715F87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79D3AAC" w14:textId="2DEC22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0A6B7" w14:textId="10C262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85FDF" w14:textId="4BEAD9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0,680.00 </w:t>
            </w:r>
          </w:p>
        </w:tc>
      </w:tr>
      <w:tr w:rsidR="0067182C" w:rsidRPr="0067182C" w14:paraId="2372E1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5FFCA"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2E3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42D57D59" w14:textId="5EFEAD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3368A6A" w14:textId="185EE5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8B823" w14:textId="139039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CCFF7" w14:textId="25F113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280.00 </w:t>
            </w:r>
          </w:p>
        </w:tc>
      </w:tr>
      <w:tr w:rsidR="0067182C" w:rsidRPr="0067182C" w14:paraId="1FAB9FF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253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AAD2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58F25769" w14:textId="7CD9F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03C98" w14:textId="4A61C2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1912C" w14:textId="107FE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B2BCA" w14:textId="6D1E69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000.00 </w:t>
            </w:r>
          </w:p>
        </w:tc>
      </w:tr>
      <w:tr w:rsidR="0067182C" w:rsidRPr="0067182C" w14:paraId="2392C3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416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4E0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1B0E8CB" w14:textId="0CD778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5ADFA929" w14:textId="5FDCFC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96109" w14:textId="00566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C79A0" w14:textId="5A6C1E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551,283.10 </w:t>
            </w:r>
          </w:p>
        </w:tc>
      </w:tr>
      <w:tr w:rsidR="0067182C" w:rsidRPr="0067182C" w14:paraId="573D50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FC6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115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7891F16B" w14:textId="6EC04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1E7800C" w14:textId="2D82E1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80EAB" w14:textId="1C643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7ACD0" w14:textId="7DE7E3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2,074.00 </w:t>
            </w:r>
          </w:p>
        </w:tc>
      </w:tr>
      <w:tr w:rsidR="0067182C" w:rsidRPr="0067182C" w14:paraId="573F76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72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1D9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1FD0B599" w14:textId="424F9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4D382BA" w14:textId="4D4DAE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AF2BC" w14:textId="4F018B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EF5FC" w14:textId="3AB9F5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8,742.00 </w:t>
            </w:r>
          </w:p>
        </w:tc>
      </w:tr>
      <w:tr w:rsidR="0067182C" w:rsidRPr="0067182C" w14:paraId="5612A6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A32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CB4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9460F0F" w14:textId="17ACF0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5FBC5C2F" w14:textId="386458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95795" w14:textId="750C0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1C72B" w14:textId="794BF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0,480.00 </w:t>
            </w:r>
          </w:p>
        </w:tc>
      </w:tr>
      <w:tr w:rsidR="0067182C" w:rsidRPr="0067182C" w14:paraId="7D4DDD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882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63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7A0F84F" w14:textId="3602F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2DCD9" w14:textId="49CCF8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F24C2" w14:textId="68B609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1FB99" w14:textId="6D8D86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800.00 </w:t>
            </w:r>
          </w:p>
        </w:tc>
      </w:tr>
      <w:tr w:rsidR="0067182C" w:rsidRPr="0067182C" w14:paraId="5DD2C6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D8A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1C8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0817E753" w14:textId="3B7899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181218AC" w14:textId="2AEE0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94256" w14:textId="027837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8FC8" w14:textId="10B75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5,920.00 </w:t>
            </w:r>
          </w:p>
        </w:tc>
      </w:tr>
      <w:tr w:rsidR="0067182C" w:rsidRPr="0067182C" w14:paraId="34C846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7D9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674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628C3EF" w14:textId="620FBD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4F182C9" w14:textId="443B27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3467D" w14:textId="7220E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411B6" w14:textId="7D8D2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94,689.00 </w:t>
            </w:r>
          </w:p>
        </w:tc>
      </w:tr>
      <w:tr w:rsidR="0067182C" w:rsidRPr="0067182C" w14:paraId="353C3C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72F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3C2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3C4C142B" w14:textId="0B1B4F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DAE7F33" w14:textId="6C7201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2AF9A" w14:textId="69941D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78C40" w14:textId="40BC84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7,120.00 </w:t>
            </w:r>
          </w:p>
        </w:tc>
      </w:tr>
      <w:tr w:rsidR="0067182C" w:rsidRPr="0067182C" w14:paraId="38F2B1E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958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6B6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2260940" w14:textId="1B99C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183DC7C6" w14:textId="56BC2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5C382" w14:textId="670E93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A1E21" w14:textId="582ED1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8,129.47 </w:t>
            </w:r>
          </w:p>
        </w:tc>
      </w:tr>
      <w:tr w:rsidR="0067182C" w:rsidRPr="0067182C" w14:paraId="17152CE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FC3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E1A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2E0A4F2" w14:textId="715B93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4A038" w14:textId="781BDF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3690C" w14:textId="371AB4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1CFFF" w14:textId="5DFF50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3,600.00 </w:t>
            </w:r>
          </w:p>
        </w:tc>
      </w:tr>
      <w:tr w:rsidR="0067182C" w:rsidRPr="0067182C" w14:paraId="54130A8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37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318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5B228FF3" w14:textId="37B834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7F9413B" w14:textId="7FCE5E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85A1D" w14:textId="68F3CE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5D0AB" w14:textId="0D8B6D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3,840.00 </w:t>
            </w:r>
          </w:p>
        </w:tc>
      </w:tr>
      <w:tr w:rsidR="0067182C" w:rsidRPr="0067182C" w14:paraId="5FB407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8F3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F4C2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32791F1A" w14:textId="493AD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BAB055B" w14:textId="38CC5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56E4" w14:textId="008156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732C8" w14:textId="300436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76,400.00 </w:t>
            </w:r>
          </w:p>
        </w:tc>
      </w:tr>
      <w:tr w:rsidR="0067182C" w:rsidRPr="0067182C" w14:paraId="642036B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5735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A5B5F4" w14:textId="13F1C63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A422F14" w14:textId="1D15C1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4D927" w14:textId="3A8986E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DB5A32" w14:textId="5399D8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47,431.64 </w:t>
            </w:r>
          </w:p>
        </w:tc>
      </w:tr>
      <w:tr w:rsidR="0067182C" w:rsidRPr="0067182C" w14:paraId="28B591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0AC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315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683EAC" w14:textId="3455F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10391FCF" w14:textId="0289F0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5FB13" w14:textId="589716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DEE8F" w14:textId="53504A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47,431.64 </w:t>
            </w:r>
          </w:p>
        </w:tc>
      </w:tr>
      <w:tr w:rsidR="0067182C" w:rsidRPr="0067182C" w14:paraId="6929815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48C1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B9F8644" w14:textId="732F8B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9,582,468.45 </w:t>
            </w:r>
          </w:p>
        </w:tc>
        <w:tc>
          <w:tcPr>
            <w:tcW w:w="810" w:type="pct"/>
            <w:tcBorders>
              <w:top w:val="nil"/>
              <w:left w:val="nil"/>
              <w:bottom w:val="single" w:sz="4" w:space="0" w:color="000000"/>
              <w:right w:val="single" w:sz="4" w:space="0" w:color="000000"/>
            </w:tcBorders>
            <w:shd w:val="clear" w:color="A5A5A5" w:fill="A5A5A5"/>
            <w:noWrap/>
            <w:vAlign w:val="bottom"/>
            <w:hideMark/>
          </w:tcPr>
          <w:p w14:paraId="71EEC581" w14:textId="3CB7157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01BC7CB" w14:textId="383409C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CCA02B" w14:textId="1EDE2C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29,582,468.45 </w:t>
            </w:r>
          </w:p>
        </w:tc>
      </w:tr>
      <w:tr w:rsidR="0067182C" w:rsidRPr="0067182C" w14:paraId="2726774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3B9D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3F0DB278" w14:textId="20651A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9,612.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46A28" w14:textId="789C67D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93BB9" w14:textId="044D94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A51515" w14:textId="7BE138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59,612.66 </w:t>
            </w:r>
          </w:p>
        </w:tc>
      </w:tr>
      <w:tr w:rsidR="0067182C" w:rsidRPr="0067182C" w14:paraId="2BF2DB9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9F466"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1A3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143FCE6D" w14:textId="33F94A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E3B7" w14:textId="22FA95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2E58E" w14:textId="1250E6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D5F03" w14:textId="159B7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09,290.00 </w:t>
            </w:r>
          </w:p>
        </w:tc>
      </w:tr>
      <w:tr w:rsidR="0067182C" w:rsidRPr="0067182C" w14:paraId="30A7CE1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01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9EB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E4E84C5" w14:textId="3272BD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05485FC6" w14:textId="3F9830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ED91D" w14:textId="23A04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C117E" w14:textId="75CFFC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49,879.31 </w:t>
            </w:r>
          </w:p>
        </w:tc>
      </w:tr>
      <w:tr w:rsidR="0067182C" w:rsidRPr="0067182C" w14:paraId="3E9800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A0E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AAB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7D0F86E2" w14:textId="7A8054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B6913F" w14:textId="3CE7DD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F158D" w14:textId="578E3F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A78C6" w14:textId="159F3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3,570.00 </w:t>
            </w:r>
          </w:p>
        </w:tc>
      </w:tr>
      <w:tr w:rsidR="0067182C" w:rsidRPr="0067182C" w14:paraId="6D199FB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412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738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EEBE8F7" w14:textId="49C39E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B5516E2" w14:textId="0BCC98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BBD0E" w14:textId="1A0055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0C3EF" w14:textId="3DFA50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881.62 </w:t>
            </w:r>
          </w:p>
        </w:tc>
      </w:tr>
      <w:tr w:rsidR="0067182C" w:rsidRPr="0067182C" w14:paraId="16FF67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0D4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7BB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66A41519" w14:textId="5A139C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3FCA5558" w14:textId="05ADDB1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8F513" w14:textId="7DF65E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EA728" w14:textId="7EB596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60.70 </w:t>
            </w:r>
          </w:p>
        </w:tc>
      </w:tr>
      <w:tr w:rsidR="0067182C" w:rsidRPr="0067182C" w14:paraId="1F1950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F75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88C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54E928D3" w14:textId="6836CE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CFFBA0" w14:textId="6D51BF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4DBDA" w14:textId="5CDED3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312EA" w14:textId="00D28C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2317F1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0B8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5F4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20BAAA83" w14:textId="632567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342C31BE" w14:textId="1E0C5C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D0ACF" w14:textId="276725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4774C" w14:textId="439D9F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128.00 </w:t>
            </w:r>
          </w:p>
        </w:tc>
      </w:tr>
      <w:tr w:rsidR="0067182C" w:rsidRPr="0067182C" w14:paraId="791DA9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679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D6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78F4FE4" w14:textId="4D1425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FF8C96C" w14:textId="3B62A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42E24" w14:textId="3E7384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B0939" w14:textId="68726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602.00 </w:t>
            </w:r>
          </w:p>
        </w:tc>
      </w:tr>
      <w:tr w:rsidR="0067182C" w:rsidRPr="0067182C" w14:paraId="599385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F70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583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264CC8E" w14:textId="5746E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0083137" w14:textId="4B0F76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4C55A" w14:textId="476C4A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3D447" w14:textId="37C221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3E9FB1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C2E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2452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F43EB6" w14:textId="21FED7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3616BFE2" w14:textId="49AB13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C0D02" w14:textId="60EB9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BB947" w14:textId="450FBD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812,033.74 </w:t>
            </w:r>
          </w:p>
        </w:tc>
      </w:tr>
      <w:tr w:rsidR="0067182C" w:rsidRPr="0067182C" w14:paraId="45784D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6C4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0C9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19B4584" w14:textId="33A06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6CC6DD0D" w14:textId="7B3243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B1E8E" w14:textId="345C05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FF78A" w14:textId="4F799F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2,424.22 </w:t>
            </w:r>
          </w:p>
        </w:tc>
      </w:tr>
      <w:tr w:rsidR="0067182C" w:rsidRPr="0067182C" w14:paraId="74BA1AD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929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F1D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5CB4DF75" w14:textId="33FAAD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21ED78C0" w14:textId="48187C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E3126" w14:textId="29D60D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038A7" w14:textId="7412F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336.00 </w:t>
            </w:r>
          </w:p>
        </w:tc>
      </w:tr>
      <w:tr w:rsidR="0067182C" w:rsidRPr="0067182C" w14:paraId="6C33F6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458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518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B159596" w14:textId="018394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76186C7D" w14:textId="63D550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6DED0" w14:textId="449FB5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E9E83" w14:textId="4E3817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273.48 </w:t>
            </w:r>
          </w:p>
        </w:tc>
      </w:tr>
      <w:tr w:rsidR="0067182C" w:rsidRPr="0067182C" w14:paraId="1E67D6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E06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3E9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5B3AEF8" w14:textId="6063A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933.12 </w:t>
            </w:r>
          </w:p>
        </w:tc>
        <w:tc>
          <w:tcPr>
            <w:tcW w:w="810" w:type="pct"/>
            <w:tcBorders>
              <w:top w:val="nil"/>
              <w:left w:val="nil"/>
              <w:bottom w:val="single" w:sz="4" w:space="0" w:color="000000"/>
              <w:right w:val="single" w:sz="4" w:space="0" w:color="000000"/>
            </w:tcBorders>
            <w:shd w:val="clear" w:color="auto" w:fill="auto"/>
            <w:noWrap/>
            <w:vAlign w:val="bottom"/>
            <w:hideMark/>
          </w:tcPr>
          <w:p w14:paraId="394C5DC0" w14:textId="68F908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559AE" w14:textId="1B78D6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E3443" w14:textId="4E5873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42,933.12 </w:t>
            </w:r>
          </w:p>
        </w:tc>
      </w:tr>
      <w:tr w:rsidR="0067182C" w:rsidRPr="0067182C" w14:paraId="28AFFB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E6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08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140AA6B" w14:textId="087E58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8D69040" w14:textId="4F9A1F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8EF18" w14:textId="4A363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51B3" w14:textId="16B127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5034C4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6BF7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B10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EAAEB39" w14:textId="08DA44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3E0ECC3D" w14:textId="393A9C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E1487" w14:textId="6D54FC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66D1E" w14:textId="0AA8B3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4,645.00 </w:t>
            </w:r>
          </w:p>
        </w:tc>
      </w:tr>
      <w:tr w:rsidR="0067182C" w:rsidRPr="0067182C" w14:paraId="4A00082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0DE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01E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2748F2D6" w14:textId="6ED118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8C70C" w14:textId="151AF8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8DFE3" w14:textId="7C24C8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20113" w14:textId="7EDDE3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300.00 </w:t>
            </w:r>
          </w:p>
        </w:tc>
      </w:tr>
      <w:tr w:rsidR="0067182C" w:rsidRPr="0067182C" w14:paraId="23EA30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66A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A681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68F855D4" w14:textId="265369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A01A2A0" w14:textId="4AB76C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88A39" w14:textId="0678A4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B8C17" w14:textId="3B5962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1,959.26 </w:t>
            </w:r>
          </w:p>
        </w:tc>
      </w:tr>
      <w:tr w:rsidR="0067182C" w:rsidRPr="0067182C" w14:paraId="77B9CF6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528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76B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43DBC4C" w14:textId="417038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F6DABB0" w14:textId="457D40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07759" w14:textId="73FBCF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6746" w14:textId="67BB95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46C3A0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5AC1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868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68A0A24D" w14:textId="066672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757F4F7E" w14:textId="5F2EFD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987B7" w14:textId="0DBC73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4388" w14:textId="0826B9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0,135.27 </w:t>
            </w:r>
          </w:p>
        </w:tc>
      </w:tr>
      <w:tr w:rsidR="0067182C" w:rsidRPr="0067182C" w14:paraId="0D0FEE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7D4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B3C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8EBE4BF" w14:textId="5A7A0E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3CB35F22" w14:textId="1E579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57CD5" w14:textId="56D1D6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2DD49" w14:textId="2F3F67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71,105.94 </w:t>
            </w:r>
          </w:p>
        </w:tc>
      </w:tr>
      <w:tr w:rsidR="0067182C" w:rsidRPr="0067182C" w14:paraId="68B75F9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1C23D"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AF58258" w14:textId="15EEA88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51,610.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79617D4" w14:textId="7C8D844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1CD9CA" w14:textId="05C9EBF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DBCF96" w14:textId="6E5395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51,610.17 </w:t>
            </w:r>
          </w:p>
        </w:tc>
      </w:tr>
      <w:tr w:rsidR="0067182C" w:rsidRPr="0067182C" w14:paraId="476FBD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C1E1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B6C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A00B516" w14:textId="6B9AAA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83018F6" w14:textId="01AC73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A5488" w14:textId="5FD33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9C3F8" w14:textId="4CDCD0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730CC0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247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BEC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31F0CA61" w14:textId="63C0B4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8,178.38 </w:t>
            </w:r>
          </w:p>
        </w:tc>
        <w:tc>
          <w:tcPr>
            <w:tcW w:w="810" w:type="pct"/>
            <w:tcBorders>
              <w:top w:val="nil"/>
              <w:left w:val="nil"/>
              <w:bottom w:val="single" w:sz="4" w:space="0" w:color="000000"/>
              <w:right w:val="single" w:sz="4" w:space="0" w:color="000000"/>
            </w:tcBorders>
            <w:shd w:val="clear" w:color="auto" w:fill="auto"/>
            <w:noWrap/>
            <w:vAlign w:val="bottom"/>
            <w:hideMark/>
          </w:tcPr>
          <w:p w14:paraId="7D90BD6E" w14:textId="2E5E1D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02F21" w14:textId="6AAE6C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CDCBB" w14:textId="3C9070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38,178.38 </w:t>
            </w:r>
          </w:p>
        </w:tc>
      </w:tr>
      <w:tr w:rsidR="0067182C" w:rsidRPr="0067182C" w14:paraId="41E6E8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A70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6702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838D750" w14:textId="7DD4C5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17A907C9" w14:textId="4882CD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C56D4" w14:textId="633B82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BCE51" w14:textId="36190C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246.79 </w:t>
            </w:r>
          </w:p>
        </w:tc>
      </w:tr>
      <w:tr w:rsidR="0067182C" w:rsidRPr="0067182C" w14:paraId="6A929D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B65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FD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48C84E7" w14:textId="41B73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DD38BF9" w14:textId="5CA30E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DCB8A" w14:textId="088FAA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63F2E" w14:textId="264CC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291603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16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991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DAAF09C" w14:textId="5B85E8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1DD5740" w14:textId="1001BA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9367F" w14:textId="42874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C96E8" w14:textId="48C4C1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4,395.00 </w:t>
            </w:r>
          </w:p>
        </w:tc>
      </w:tr>
      <w:tr w:rsidR="0067182C" w:rsidRPr="0067182C" w14:paraId="2AC185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12CB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3CE987" w14:textId="7171816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912,59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61D7CEB6" w14:textId="10A56C7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2200D2" w14:textId="6DC7D9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8656EC" w14:textId="4D1060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6,912,593.34 </w:t>
            </w:r>
          </w:p>
        </w:tc>
      </w:tr>
      <w:tr w:rsidR="0067182C" w:rsidRPr="0067182C" w14:paraId="4182B6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DEC9"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DA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3DE7A41" w14:textId="1481E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1904F392" w14:textId="4F1AC5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E75A" w14:textId="562B38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85431" w14:textId="3D8CA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520,280.13 </w:t>
            </w:r>
          </w:p>
        </w:tc>
      </w:tr>
      <w:tr w:rsidR="0067182C" w:rsidRPr="0067182C" w14:paraId="7E3417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625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11E8D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C31696D" w14:textId="120956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4EA6508A" w14:textId="013CFD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CA515" w14:textId="63EC21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60680" w14:textId="2C623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97,876.60 </w:t>
            </w:r>
          </w:p>
        </w:tc>
      </w:tr>
      <w:tr w:rsidR="0067182C" w:rsidRPr="0067182C" w14:paraId="0C18CB8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C8E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4C9A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CA81F06" w14:textId="24AC44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BAF4A1" w14:textId="0AFE4F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7C152" w14:textId="253474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031F1" w14:textId="374969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D6451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415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1DF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3D4F4D1" w14:textId="1441F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0BC0CC66" w14:textId="611230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E09B1" w14:textId="343FCD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6C4AF" w14:textId="4A5157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7,902.00 </w:t>
            </w:r>
          </w:p>
        </w:tc>
      </w:tr>
      <w:tr w:rsidR="0067182C" w:rsidRPr="0067182C" w14:paraId="368F52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FEE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7A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8A4CB6F" w14:textId="1D2D2C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651D4EF1" w14:textId="4A0F26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A69DD" w14:textId="129354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C15DA" w14:textId="5B156C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1,519.69 </w:t>
            </w:r>
          </w:p>
        </w:tc>
      </w:tr>
      <w:tr w:rsidR="0067182C" w:rsidRPr="0067182C" w14:paraId="66D7B1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9EB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349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24A4C4EC" w14:textId="5869CD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602361E8" w14:textId="678FB9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FF442" w14:textId="2281CB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A6A96" w14:textId="78CD2F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8,154.75 </w:t>
            </w:r>
          </w:p>
        </w:tc>
      </w:tr>
      <w:tr w:rsidR="0067182C" w:rsidRPr="0067182C" w14:paraId="70C97E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00C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014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453BAF93" w14:textId="6835E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CB736B" w14:textId="6DF53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7A19F" w14:textId="50D23C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00AC2" w14:textId="15D959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5F526C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9E6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33A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57580AD" w14:textId="7AD5A6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7D64A48" w14:textId="599D8A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C9967" w14:textId="6BE596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5D7D0" w14:textId="0C8F0EC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r>
      <w:tr w:rsidR="0067182C" w:rsidRPr="0067182C" w14:paraId="7AC009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D36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131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682F6D8" w14:textId="750D2D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44B628" w14:textId="6CCBB2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CCF67" w14:textId="77D9C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DAF70" w14:textId="6C4467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784918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819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07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4C247C0" w14:textId="11E842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C4779B9" w14:textId="58990F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59A68" w14:textId="35A02B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14659" w14:textId="38DBF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3C99A2F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F058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351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1839C032" w14:textId="1FD0F7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7A8EF755" w14:textId="5733D5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3686C" w14:textId="5A29C1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9CA7B" w14:textId="0774FD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618,702.00 </w:t>
            </w:r>
          </w:p>
        </w:tc>
      </w:tr>
      <w:tr w:rsidR="0067182C" w:rsidRPr="0067182C" w14:paraId="59FE2B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D55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297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9BC9BBE" w14:textId="280DA2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73AF77D3" w14:textId="533762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4D583" w14:textId="5212C9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FBFCE" w14:textId="3F48CE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76,151.38 </w:t>
            </w:r>
          </w:p>
        </w:tc>
      </w:tr>
      <w:tr w:rsidR="0067182C" w:rsidRPr="0067182C" w14:paraId="50AC9F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5D30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CCC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2D76278C" w14:textId="628C94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28D7F8A8" w14:textId="041D2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B13DC" w14:textId="754EFB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595B2" w14:textId="31FF07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7,651.79 </w:t>
            </w:r>
          </w:p>
        </w:tc>
      </w:tr>
      <w:tr w:rsidR="0067182C" w:rsidRPr="0067182C" w14:paraId="7BD00F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E0B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1CCB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246D05D" w14:textId="428C2B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41B43176" w14:textId="0354D1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A661E" w14:textId="5EBD20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C561B" w14:textId="66D1CD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37,260.00 </w:t>
            </w:r>
          </w:p>
        </w:tc>
      </w:tr>
      <w:tr w:rsidR="0067182C" w:rsidRPr="0067182C" w14:paraId="2FC080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DE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8585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BF25606" w14:textId="19E8BA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DB2283" w14:textId="1010F4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7B8A8" w14:textId="69403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3E04C" w14:textId="1A8156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F4B85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408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5CF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58B4FE8" w14:textId="1BAB1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C85558B" w14:textId="38B0F2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F7C4E" w14:textId="3B57D0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088C3" w14:textId="755A92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185C06B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0A4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E3E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DAA2D21" w14:textId="6B2666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921431" w14:textId="469D1D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D8767" w14:textId="1C11E9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0279A" w14:textId="21FFB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AC4E1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AFE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030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409B3B18" w14:textId="5C4C33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E36D81F" w14:textId="351CE5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DCCEB" w14:textId="7FF37C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B1AED" w14:textId="5C3C69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3E2C8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8FC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CDC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587ABC0" w14:textId="04375E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0D4B2D4" w14:textId="04F44E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D2CD4" w14:textId="4CA736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DBB9A" w14:textId="55615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76,930.00 </w:t>
            </w:r>
          </w:p>
        </w:tc>
      </w:tr>
      <w:tr w:rsidR="0067182C" w:rsidRPr="0067182C" w14:paraId="4AADB1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940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DF5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7415BBF7" w14:textId="5C29E4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0D8EAB2" w14:textId="092784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5ACD" w14:textId="32F499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81D6D" w14:textId="03C036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1,465.00 </w:t>
            </w:r>
          </w:p>
        </w:tc>
      </w:tr>
      <w:tr w:rsidR="0067182C" w:rsidRPr="0067182C" w14:paraId="249E67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9CE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F6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04C4AB1" w14:textId="19C5E1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3CD3" w14:textId="4E5B72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C19EE" w14:textId="544DD6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BB0E7" w14:textId="532E7E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CDE5A71"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50EE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91911FA" w14:textId="6EFD3E6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D372DE" w14:textId="327C03E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EAA0B0" w14:textId="18AA115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236B75" w14:textId="0302C1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70,677.02 </w:t>
            </w:r>
          </w:p>
        </w:tc>
      </w:tr>
      <w:tr w:rsidR="0067182C" w:rsidRPr="0067182C" w14:paraId="243F3DC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0935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06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5F9161D" w14:textId="4FC47B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FD24E0C" w14:textId="28A63D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8F155" w14:textId="2F0D6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F34F4" w14:textId="539620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6D7E40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193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8BCD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14A0FECA" w14:textId="5BD8A1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5B42E7" w14:textId="04BCE1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2889C" w14:textId="6D0BC7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FA9B5" w14:textId="553C1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D0BE0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D72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F3D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0CD8404" w14:textId="2E39EC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5E73" w14:textId="5DEBC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A492D" w14:textId="66DD67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636A9" w14:textId="150E7D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CE05A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56A5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D1C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A641663" w14:textId="178355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BB87F7" w14:textId="592B49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BEAD2" w14:textId="022813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C36D5" w14:textId="1C131E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1B0461D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2480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0F5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278A9CA3" w14:textId="38EB34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A7D22A" w14:textId="3A2B2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64A88" w14:textId="5AF562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622DD" w14:textId="5336D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2493640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B0C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064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0AC0AB3" w14:textId="5D02CC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233684" w14:textId="6A61E4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F3659" w14:textId="5D8C1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4F0B7" w14:textId="4F3CA6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9E1C8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199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80F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5829B9" w14:textId="2A81F9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23459F9C" w14:textId="3871C5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8F1D3" w14:textId="53B76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1F071" w14:textId="7477AC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148,896.38 </w:t>
            </w:r>
          </w:p>
        </w:tc>
      </w:tr>
      <w:tr w:rsidR="0067182C" w:rsidRPr="0067182C" w14:paraId="1DF84B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0A7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7BE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09415E1" w14:textId="5CCD7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C1821F1" w14:textId="0C64D6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B0625" w14:textId="29AB50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7B35A" w14:textId="5FEA2A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AFB032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41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7DC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179E69C" w14:textId="043DCB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90E1FD" w14:textId="0DEE55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A6F4A" w14:textId="0F497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C558E" w14:textId="05A5DA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1063C4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59F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7105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3CB91C2" w14:textId="5D3F02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A38E60" w14:textId="603642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9DCFB" w14:textId="142DBF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F566F" w14:textId="68E3EE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0C609D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93C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438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449E3A9B" w14:textId="063266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3B215B" w14:textId="43538C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B59C1" w14:textId="53CE9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15B5" w14:textId="040C9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381A50A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1E6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5742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12269839" w14:textId="7D666D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6DAA8D2F" w14:textId="4BC3DB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7330B" w14:textId="4FC914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E0749" w14:textId="7A1CC5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3,240.64 </w:t>
            </w:r>
          </w:p>
        </w:tc>
      </w:tr>
      <w:tr w:rsidR="0067182C" w:rsidRPr="0067182C" w14:paraId="059503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464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66E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C6D099F" w14:textId="7EC9C5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17028F" w14:textId="46FD36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A1412" w14:textId="029895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0D47F" w14:textId="20F779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7B7E084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F860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550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B73BA30" w14:textId="6563DD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BA7AAA" w14:textId="494D41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07A37" w14:textId="3E5B75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D5B22" w14:textId="52018A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05,000.00 </w:t>
            </w:r>
          </w:p>
        </w:tc>
      </w:tr>
      <w:tr w:rsidR="0067182C" w:rsidRPr="0067182C" w14:paraId="725BD4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19A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4F50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1492CB1" w14:textId="0ED490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4454A5" w14:textId="1EED91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02FAE" w14:textId="5C922B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21C12" w14:textId="4748B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2B2129C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1E33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58F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7EF9182F" w14:textId="5AD54D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21B5F1" w14:textId="485CCF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A38F" w14:textId="577B2E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889F3" w14:textId="766C31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492E71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CDD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E33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6A47199" w14:textId="7A7DC3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DA69F12" w14:textId="53C36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60FD" w14:textId="329109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28FAA" w14:textId="00C04F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2FF35A9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5041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C6A37C0" w14:textId="500C129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6,987,975.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99B56" w14:textId="5530206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F9233C" w14:textId="4DB2845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C98B57" w14:textId="7600FE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6,987,975.26 </w:t>
            </w:r>
          </w:p>
        </w:tc>
      </w:tr>
      <w:tr w:rsidR="0067182C" w:rsidRPr="0067182C" w14:paraId="15DA81D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6AEA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93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80528A" w14:textId="54CD0D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06,170.45 </w:t>
            </w:r>
          </w:p>
        </w:tc>
        <w:tc>
          <w:tcPr>
            <w:tcW w:w="810" w:type="pct"/>
            <w:tcBorders>
              <w:top w:val="nil"/>
              <w:left w:val="nil"/>
              <w:bottom w:val="single" w:sz="4" w:space="0" w:color="000000"/>
              <w:right w:val="single" w:sz="4" w:space="0" w:color="000000"/>
            </w:tcBorders>
            <w:shd w:val="clear" w:color="auto" w:fill="auto"/>
            <w:noWrap/>
            <w:vAlign w:val="bottom"/>
            <w:hideMark/>
          </w:tcPr>
          <w:p w14:paraId="31EB3606" w14:textId="4F3FBD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45F5F" w14:textId="774741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B752A" w14:textId="4D61BC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06,170.45 </w:t>
            </w:r>
          </w:p>
        </w:tc>
      </w:tr>
      <w:tr w:rsidR="0067182C" w:rsidRPr="0067182C" w14:paraId="489F6D3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39D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8386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6B896006" w14:textId="452C24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5A963" w14:textId="04D8F9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00152" w14:textId="2AA1A28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F9621" w14:textId="5787BF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68,780.00 </w:t>
            </w:r>
          </w:p>
        </w:tc>
      </w:tr>
      <w:tr w:rsidR="0067182C" w:rsidRPr="0067182C" w14:paraId="2657F5C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CDE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924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FAD9655" w14:textId="24F62C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6D4738" w14:textId="47AD26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2116D" w14:textId="1DB54A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35386" w14:textId="20863F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8,570.00 </w:t>
            </w:r>
          </w:p>
        </w:tc>
      </w:tr>
      <w:tr w:rsidR="0067182C" w:rsidRPr="0067182C" w14:paraId="6B5794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B97D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C41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8EFB939" w14:textId="2FA6208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A1AED3" w14:textId="51139A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CBCCE" w14:textId="69FFED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3F0BE" w14:textId="6F798F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75C0C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8EA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425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020D2A8" w14:textId="7F3909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263E3A18" w14:textId="79F5A1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77400" w14:textId="7B7429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9F034" w14:textId="2324CC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886,363.45 </w:t>
            </w:r>
          </w:p>
        </w:tc>
      </w:tr>
      <w:tr w:rsidR="0067182C" w:rsidRPr="0067182C" w14:paraId="5506DB4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E4D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323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18D7CEF1" w14:textId="4D2742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C05B" w14:textId="25D8D2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21D81" w14:textId="3901CE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2AB6A" w14:textId="489E4E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082524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6D7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10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DBBBC23" w14:textId="61045A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362D70FE" w14:textId="797988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497CB" w14:textId="1F42CF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00038" w14:textId="3D0872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07,200.00 </w:t>
            </w:r>
          </w:p>
        </w:tc>
      </w:tr>
      <w:tr w:rsidR="0067182C" w:rsidRPr="0067182C" w14:paraId="4D52E9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42F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DB6F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D2FD3C2" w14:textId="4ABC3F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7EDB6049" w14:textId="015CB4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9D42B" w14:textId="4FA46D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D5502" w14:textId="3DE7CA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0,789.00 </w:t>
            </w:r>
          </w:p>
        </w:tc>
      </w:tr>
      <w:tr w:rsidR="0067182C" w:rsidRPr="0067182C" w14:paraId="3BA941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6AA6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527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878E958" w14:textId="775D54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19C8FD3" w14:textId="1765A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67259" w14:textId="7E9CC8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D96A6" w14:textId="6B975B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97,915.00 </w:t>
            </w:r>
          </w:p>
        </w:tc>
      </w:tr>
      <w:tr w:rsidR="0067182C" w:rsidRPr="0067182C" w14:paraId="7E7BA99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BA4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4E4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5CFF5647" w14:textId="39157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9DB723" w14:textId="5E6637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78F49" w14:textId="49B83F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0A7A1" w14:textId="0D763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05960D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631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1F3A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7FDD1AB" w14:textId="48D912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617259" w14:textId="58B93E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CA962" w14:textId="711403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AE168" w14:textId="03498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147FC3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637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0A8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A1E0DC0" w14:textId="56353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E0235E7" w14:textId="70B8274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9411" w14:textId="213815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F37D" w14:textId="3B9CE3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42F2FD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F81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676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12F5EB4" w14:textId="175E78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7151037E" w14:textId="2F2D5C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FEC63" w14:textId="202058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C764B" w14:textId="0E0A7B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9,190.00 </w:t>
            </w:r>
          </w:p>
        </w:tc>
      </w:tr>
      <w:tr w:rsidR="0067182C" w:rsidRPr="0067182C" w14:paraId="4AD8E07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030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A230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B9DFB89" w14:textId="4D57C9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26C7A19F" w14:textId="1088A0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00523" w14:textId="322549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1E847" w14:textId="283BC7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81,886.00 </w:t>
            </w:r>
          </w:p>
        </w:tc>
      </w:tr>
      <w:tr w:rsidR="0067182C" w:rsidRPr="0067182C" w14:paraId="27941B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7BB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667E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00DD06E" w14:textId="4C8F46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D01E400" w14:textId="4F6885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4BE3F" w14:textId="1A69B1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3669A" w14:textId="21516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9,022.68 </w:t>
            </w:r>
          </w:p>
        </w:tc>
      </w:tr>
      <w:tr w:rsidR="0067182C" w:rsidRPr="0067182C" w14:paraId="3393B22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1E8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1E43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01C6E8B" w14:textId="2A4A72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DC98132" w14:textId="0D64C5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2592" w14:textId="004029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13AD" w14:textId="2CED26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684,045.00 </w:t>
            </w:r>
          </w:p>
        </w:tc>
      </w:tr>
      <w:tr w:rsidR="0067182C" w:rsidRPr="0067182C" w14:paraId="47534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782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3AD8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5B3EC34" w14:textId="43AA83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42796586" w14:textId="7CB84F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8AF54" w14:textId="69AFA6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B07B4" w14:textId="6899A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7,370.36 </w:t>
            </w:r>
          </w:p>
        </w:tc>
      </w:tr>
      <w:tr w:rsidR="0067182C" w:rsidRPr="0067182C" w14:paraId="401BB8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D5B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E90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29C7464" w14:textId="4FEB41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2A0CD3" w14:textId="1DE4B8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AD518" w14:textId="7B28B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DB66A" w14:textId="08780B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5,350.00 </w:t>
            </w:r>
          </w:p>
        </w:tc>
      </w:tr>
      <w:tr w:rsidR="0067182C" w:rsidRPr="0067182C" w14:paraId="3433D90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26A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1380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54158BE" w14:textId="7A4FD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6762B" w14:textId="4958EF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04749" w14:textId="6CB87E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B7212" w14:textId="4793CA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1,980.00 </w:t>
            </w:r>
          </w:p>
        </w:tc>
      </w:tr>
      <w:tr w:rsidR="0067182C" w:rsidRPr="0067182C" w14:paraId="74BA88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8EB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376E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4C50404" w14:textId="426C88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537B23F" w14:textId="39ED3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DD57C" w14:textId="0A43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3AB2C" w14:textId="5026C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5,780.00 </w:t>
            </w:r>
          </w:p>
        </w:tc>
      </w:tr>
      <w:tr w:rsidR="0067182C" w:rsidRPr="0067182C" w14:paraId="710974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3AEA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11FC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2CC0116" w14:textId="258E3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575277E4" w14:textId="712519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E49EF" w14:textId="27BD54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72314" w14:textId="4B7E92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850.00 </w:t>
            </w:r>
          </w:p>
        </w:tc>
      </w:tr>
      <w:tr w:rsidR="0067182C" w:rsidRPr="0067182C" w14:paraId="5E40A33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9FDB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757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005285E" w14:textId="633CF8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20EA6F00" w14:textId="7F22DA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1061A" w14:textId="6A39C5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3E8A4" w14:textId="3BE053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00,528.32 </w:t>
            </w:r>
          </w:p>
        </w:tc>
      </w:tr>
      <w:tr w:rsidR="0067182C" w:rsidRPr="0067182C" w14:paraId="331B9E9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21A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179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4ED3D92" w14:textId="5A6832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C5FC921" w14:textId="394C66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3CE94" w14:textId="698C73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8EA92" w14:textId="0EA0AF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435.00 </w:t>
            </w:r>
          </w:p>
        </w:tc>
      </w:tr>
      <w:tr w:rsidR="0067182C" w:rsidRPr="0067182C" w14:paraId="1F4335E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089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DD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064C2215" w14:textId="35C2C9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42851" w14:textId="72BA3B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B771A" w14:textId="2C7AB3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50BD1" w14:textId="142853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1,000.00 </w:t>
            </w:r>
          </w:p>
        </w:tc>
      </w:tr>
      <w:tr w:rsidR="0067182C" w:rsidRPr="0067182C" w14:paraId="5DA1ECC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8BF9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35B7679" w14:textId="7F332B5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46DCDFCA" w14:textId="4015C2B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2822E70" w14:textId="48F8D6F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3C414C" w14:textId="5AA74E9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1,595,518.29 </w:t>
            </w:r>
          </w:p>
        </w:tc>
      </w:tr>
      <w:tr w:rsidR="0067182C" w:rsidRPr="0067182C" w14:paraId="3EB9B35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67FC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C604F62" w14:textId="7C1CDB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D21986" w14:textId="6A4C1BF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A08FD" w14:textId="0F4C122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A7AD8C" w14:textId="3FFB18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885,067.16 </w:t>
            </w:r>
          </w:p>
        </w:tc>
      </w:tr>
      <w:tr w:rsidR="0067182C" w:rsidRPr="0067182C" w14:paraId="4DDD535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113FF"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1B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565F74E" w14:textId="59DBD6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3CD3B82" w14:textId="70AB38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0D1B5" w14:textId="446B94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BA50" w14:textId="005A0B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630.00 </w:t>
            </w:r>
          </w:p>
        </w:tc>
      </w:tr>
      <w:tr w:rsidR="0067182C" w:rsidRPr="0067182C" w14:paraId="1156878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25CD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054B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9FF85B7" w14:textId="08701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AB99A05" w14:textId="3FEF7D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671CF" w14:textId="3C7280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8CA52" w14:textId="737441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56,096.53 </w:t>
            </w:r>
          </w:p>
        </w:tc>
      </w:tr>
      <w:tr w:rsidR="0067182C" w:rsidRPr="0067182C" w14:paraId="6A9A05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1F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AAC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76A74D0" w14:textId="6B240B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5A103670" w14:textId="401BC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54F96" w14:textId="622D6D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B12B8" w14:textId="11E062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2,799.15 </w:t>
            </w:r>
          </w:p>
        </w:tc>
      </w:tr>
      <w:tr w:rsidR="0067182C" w:rsidRPr="0067182C" w14:paraId="7FA26A0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0EE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D67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7A85E2E" w14:textId="46157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131E479" w14:textId="3D1775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E707" w14:textId="2662A5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AEC3" w14:textId="12EDA2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3,966.82 </w:t>
            </w:r>
          </w:p>
        </w:tc>
      </w:tr>
      <w:tr w:rsidR="0067182C" w:rsidRPr="0067182C" w14:paraId="5E53AF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33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024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834E119" w14:textId="01B6E9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FAC6FD8" w14:textId="0263BA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BA3A9" w14:textId="21338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25D57" w14:textId="1E7608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6,364.71 </w:t>
            </w:r>
          </w:p>
        </w:tc>
      </w:tr>
      <w:tr w:rsidR="0067182C" w:rsidRPr="0067182C" w14:paraId="5367D8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B7E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F3E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71EE1BD" w14:textId="6E880D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6C6C529" w14:textId="50C76E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683E5" w14:textId="7271B0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EC568" w14:textId="12B0C4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6,370.00 </w:t>
            </w:r>
          </w:p>
        </w:tc>
      </w:tr>
      <w:tr w:rsidR="0067182C" w:rsidRPr="0067182C" w14:paraId="5206ECC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36A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F5E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5427CAD5" w14:textId="31CB2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59D3935" w14:textId="2301F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858FB" w14:textId="53635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A6DE7" w14:textId="4D2E6B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8,283.89 </w:t>
            </w:r>
          </w:p>
        </w:tc>
      </w:tr>
      <w:tr w:rsidR="0067182C" w:rsidRPr="0067182C" w14:paraId="023957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6F23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763A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2E37BE23" w14:textId="291184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B8619E9" w14:textId="0C311C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CC746" w14:textId="7010B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5BB25" w14:textId="672472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3,458.80 </w:t>
            </w:r>
          </w:p>
        </w:tc>
      </w:tr>
      <w:tr w:rsidR="0067182C" w:rsidRPr="0067182C" w14:paraId="2A567C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A39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652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1D7EF19E" w14:textId="33F0DB3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A07F811" w14:textId="1D8509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46A76" w14:textId="15893F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4F2E2" w14:textId="2CD58E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03,379.32 </w:t>
            </w:r>
          </w:p>
        </w:tc>
      </w:tr>
      <w:tr w:rsidR="0067182C" w:rsidRPr="0067182C" w14:paraId="50F9A46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50CC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738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30455821" w14:textId="4EF296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6F52AE52" w14:textId="7BE9C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672CE" w14:textId="4AF7CE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F1BC7" w14:textId="5346C0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9,492.94 </w:t>
            </w:r>
          </w:p>
        </w:tc>
      </w:tr>
      <w:tr w:rsidR="0067182C" w:rsidRPr="0067182C" w14:paraId="0699C6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571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FFE1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E12A6C5" w14:textId="2C431C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C94B042" w14:textId="762D5A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A7B8A" w14:textId="082DC5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23360" w14:textId="7427E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5,225.00 </w:t>
            </w:r>
          </w:p>
        </w:tc>
      </w:tr>
      <w:tr w:rsidR="0067182C" w:rsidRPr="0067182C" w14:paraId="15CADA44"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AB0A0"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36CCBB" w14:textId="77C5950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8FD45" w14:textId="4DEB5BA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F92A04" w14:textId="41F2D7E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CDAF4C" w14:textId="5785BF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328,896.85 </w:t>
            </w:r>
          </w:p>
        </w:tc>
      </w:tr>
      <w:tr w:rsidR="0067182C" w:rsidRPr="0067182C" w14:paraId="476F20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42C8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C4D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8D33069" w14:textId="561842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8F4F6EB" w14:textId="167B8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1A036" w14:textId="696542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C27CA" w14:textId="275A2B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6,090.42 </w:t>
            </w:r>
          </w:p>
        </w:tc>
      </w:tr>
      <w:tr w:rsidR="0067182C" w:rsidRPr="0067182C" w14:paraId="3DB31C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3E6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162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1972264" w14:textId="228278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E0F35B6" w14:textId="4FB495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C7530" w14:textId="4EDF87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85D6" w14:textId="3AAFD3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5,523.95 </w:t>
            </w:r>
          </w:p>
        </w:tc>
      </w:tr>
      <w:tr w:rsidR="0067182C" w:rsidRPr="0067182C" w14:paraId="2DB0B27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C89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17F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C870BED" w14:textId="37AE8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3E17CC8" w14:textId="4BFC1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CDDE5" w14:textId="71966F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980D8" w14:textId="03F849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0,830.18 </w:t>
            </w:r>
          </w:p>
        </w:tc>
      </w:tr>
      <w:tr w:rsidR="0067182C" w:rsidRPr="0067182C" w14:paraId="18A9D4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B4A7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452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67B1D66" w14:textId="7F601A9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C23D149" w14:textId="12BA97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0A155" w14:textId="793BCE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9FC1D" w14:textId="256F06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86,846.54 </w:t>
            </w:r>
          </w:p>
        </w:tc>
      </w:tr>
      <w:tr w:rsidR="0067182C" w:rsidRPr="0067182C" w14:paraId="6A9268F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094D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B8E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08AAD894" w14:textId="3B0546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1D435306" w14:textId="4AB6F6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4DBEE" w14:textId="0D9158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60FA2" w14:textId="798453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71,384.32 </w:t>
            </w:r>
          </w:p>
        </w:tc>
      </w:tr>
      <w:tr w:rsidR="0067182C" w:rsidRPr="0067182C" w14:paraId="6422E3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248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B6A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D64D27C" w14:textId="41C9DD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3FEB90E0" w14:textId="59A52A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1B332" w14:textId="350A93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46C7D" w14:textId="5D27E3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9,368.82 </w:t>
            </w:r>
          </w:p>
        </w:tc>
      </w:tr>
      <w:tr w:rsidR="0067182C" w:rsidRPr="0067182C" w14:paraId="1ECA3F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5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743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4B6B3EF" w14:textId="3261BA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1021B02B" w14:textId="086DE1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01B03" w14:textId="1AE953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9478A" w14:textId="2F3D62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918,705.15 </w:t>
            </w:r>
          </w:p>
        </w:tc>
      </w:tr>
      <w:tr w:rsidR="0067182C" w:rsidRPr="0067182C" w14:paraId="341640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3CC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B77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A76CEF6" w14:textId="363883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4AEE8B42" w14:textId="0A87248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13F4A" w14:textId="65CF3A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5CB54" w14:textId="48A296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9,806.65 </w:t>
            </w:r>
          </w:p>
        </w:tc>
      </w:tr>
      <w:tr w:rsidR="0067182C" w:rsidRPr="0067182C" w14:paraId="260444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00A8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08F4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4D43230" w14:textId="5512A0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1B962E29" w14:textId="7BB61ED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5AE36" w14:textId="6BD8B1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94D39" w14:textId="3EF337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7,487.08 </w:t>
            </w:r>
          </w:p>
        </w:tc>
      </w:tr>
      <w:tr w:rsidR="0067182C" w:rsidRPr="0067182C" w14:paraId="525864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441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1B8F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4661EA65" w14:textId="18F8DF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3569F88A" w14:textId="7D4421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0836D" w14:textId="755BBB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EB667" w14:textId="373B4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78,182.54 </w:t>
            </w:r>
          </w:p>
        </w:tc>
      </w:tr>
      <w:tr w:rsidR="0067182C" w:rsidRPr="0067182C" w14:paraId="7A6BF8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286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390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827572C" w14:textId="096CF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0847FCB8" w14:textId="2682CE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6C821" w14:textId="7CBDCC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8770D" w14:textId="0459E4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94,671.20 </w:t>
            </w:r>
          </w:p>
        </w:tc>
      </w:tr>
      <w:tr w:rsidR="0067182C" w:rsidRPr="0067182C" w14:paraId="6631D937"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ACBA1"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E029775" w14:textId="2C19E39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957A4" w14:textId="26D2D05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241D65" w14:textId="223BB2D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889E67" w14:textId="6B7A315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095,546.09 </w:t>
            </w:r>
          </w:p>
        </w:tc>
      </w:tr>
      <w:tr w:rsidR="0067182C" w:rsidRPr="0067182C" w14:paraId="7177F0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7004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364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6AD1354" w14:textId="4C00C8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8CB606C" w14:textId="7749AD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EE015" w14:textId="75764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75F18" w14:textId="5AC713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5,619.99 </w:t>
            </w:r>
          </w:p>
        </w:tc>
      </w:tr>
      <w:tr w:rsidR="0067182C" w:rsidRPr="0067182C" w14:paraId="2E4291E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208A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247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1BE52D3" w14:textId="4D75BA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4D7C2891" w14:textId="45CED2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D1A32" w14:textId="0CC866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2A9A2" w14:textId="5C7F2A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1,039.59 </w:t>
            </w:r>
          </w:p>
        </w:tc>
      </w:tr>
      <w:tr w:rsidR="0067182C" w:rsidRPr="0067182C" w14:paraId="1F4B5E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434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D5D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28F304E4" w14:textId="6FDCDF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0E0F6CC2" w14:textId="5C7B37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BFE5C" w14:textId="7FA8DE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9C586" w14:textId="0110D8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25,845.86 </w:t>
            </w:r>
          </w:p>
        </w:tc>
      </w:tr>
      <w:tr w:rsidR="0067182C" w:rsidRPr="0067182C" w14:paraId="6574E19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CE7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ED5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F8CE69A" w14:textId="50EA27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1B7788C0" w14:textId="0D3D4C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5E951" w14:textId="75CD16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4B1C6" w14:textId="7E2C0F7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4,842.95 </w:t>
            </w:r>
          </w:p>
        </w:tc>
      </w:tr>
      <w:tr w:rsidR="0067182C" w:rsidRPr="0067182C" w14:paraId="373001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FC7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A60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7844999" w14:textId="381B5D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9083797" w14:textId="76F0B5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980DC" w14:textId="0D6D61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14C11" w14:textId="2DC66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6,420.00 </w:t>
            </w:r>
          </w:p>
        </w:tc>
      </w:tr>
      <w:tr w:rsidR="0067182C" w:rsidRPr="0067182C" w14:paraId="33F27F6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046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5C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74D93DB" w14:textId="3FC66A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662DFDA4" w14:textId="2DCC12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8688E" w14:textId="6F1559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FB93E" w14:textId="38F20A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2,396.30 </w:t>
            </w:r>
          </w:p>
        </w:tc>
      </w:tr>
      <w:tr w:rsidR="0067182C" w:rsidRPr="0067182C" w14:paraId="7556C8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F5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660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2D163377" w14:textId="400068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47C11E04" w14:textId="2C9B13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96BB9" w14:textId="6DAC42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6841B" w14:textId="7E2058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1,304.18 </w:t>
            </w:r>
          </w:p>
        </w:tc>
      </w:tr>
      <w:tr w:rsidR="0067182C" w:rsidRPr="0067182C" w14:paraId="134F791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A3F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256D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3FABE2A" w14:textId="73B41F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55E2A5A" w14:textId="0FE13D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B710D" w14:textId="5F417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CB598" w14:textId="2213F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7,826.07 </w:t>
            </w:r>
          </w:p>
        </w:tc>
      </w:tr>
      <w:tr w:rsidR="0067182C" w:rsidRPr="0067182C" w14:paraId="610518E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4236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F9A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6370C25" w14:textId="0EDF15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8D9AC39" w14:textId="4FA835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0FD2B" w14:textId="35BF7F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D3B35" w14:textId="3B3E7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251.15 </w:t>
            </w:r>
          </w:p>
        </w:tc>
      </w:tr>
      <w:tr w:rsidR="0067182C" w:rsidRPr="0067182C" w14:paraId="3618B02A"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915A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AE1A427" w14:textId="47A4FA6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D63543F" w14:textId="2118CF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3B3D5" w14:textId="7BFBF0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3695AB" w14:textId="108D488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436,034.25 </w:t>
            </w:r>
          </w:p>
        </w:tc>
      </w:tr>
      <w:tr w:rsidR="0067182C" w:rsidRPr="0067182C" w14:paraId="0BE0760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B1C70"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CEEE514" w14:textId="137B0F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3D71BCB" w14:textId="18D390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1E0F5" w14:textId="089E6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6300945" w14:textId="275153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442,703.84 </w:t>
            </w:r>
          </w:p>
        </w:tc>
      </w:tr>
      <w:tr w:rsidR="0067182C" w:rsidRPr="0067182C" w14:paraId="4D4E439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DD6B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23B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27D698A" w14:textId="6D5CF2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04697D8" w14:textId="419BE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C029A" w14:textId="003D0E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CA337" w14:textId="13BC70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57,148.41 </w:t>
            </w:r>
          </w:p>
        </w:tc>
      </w:tr>
      <w:tr w:rsidR="0067182C" w:rsidRPr="0067182C" w14:paraId="6B80202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373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D6E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6A7D749" w14:textId="36B66E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FAF4CB" w14:textId="2EEEEC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DF173" w14:textId="60B1C1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4C397" w14:textId="039EFB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331,350.00 </w:t>
            </w:r>
          </w:p>
        </w:tc>
      </w:tr>
      <w:tr w:rsidR="0067182C" w:rsidRPr="0067182C" w14:paraId="189993D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EE0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3B1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592FADEB" w14:textId="56F3AE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152FF201" w14:textId="504FFA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3DDD6" w14:textId="15B0EF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253E6" w14:textId="08C1C5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672.00 </w:t>
            </w:r>
          </w:p>
        </w:tc>
      </w:tr>
      <w:tr w:rsidR="0067182C" w:rsidRPr="0067182C" w14:paraId="65AC32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89D1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FE9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53DB91AD" w14:textId="525996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9707569" w14:textId="0E0D2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515A2" w14:textId="30BAA2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BD58D" w14:textId="1605F7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030.00 </w:t>
            </w:r>
          </w:p>
        </w:tc>
      </w:tr>
      <w:tr w:rsidR="0067182C" w:rsidRPr="0067182C" w14:paraId="0DF637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1EAE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C51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7F1A97FB" w14:textId="7076A0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458413" w14:textId="3F4AE8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8AB8A" w14:textId="0A4FB0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9906B" w14:textId="6C3427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2,950.00 </w:t>
            </w:r>
          </w:p>
        </w:tc>
      </w:tr>
      <w:tr w:rsidR="0067182C" w:rsidRPr="0067182C" w14:paraId="01EE4E4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AFA4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0B9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06E694EB" w14:textId="573436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6EBBAD6" w14:textId="574258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77D0" w14:textId="7147DA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038C3" w14:textId="2EBCF8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883,180.00 </w:t>
            </w:r>
          </w:p>
        </w:tc>
      </w:tr>
      <w:tr w:rsidR="0067182C" w:rsidRPr="0067182C" w14:paraId="63FA86F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DF7E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5C00EF" w14:textId="562C7E0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69C9B27" w14:textId="3E6A44E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F90833" w14:textId="18BAB6C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BC6EFB" w14:textId="4D95E60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849,973.94 </w:t>
            </w:r>
          </w:p>
        </w:tc>
      </w:tr>
      <w:tr w:rsidR="0067182C" w:rsidRPr="0067182C" w14:paraId="18F144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7E4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992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69ADCC3" w14:textId="7AB0A1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E142079" w14:textId="0E4EC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E90B5" w14:textId="2F8817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245EB" w14:textId="7698E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91,606.38 </w:t>
            </w:r>
          </w:p>
        </w:tc>
      </w:tr>
      <w:tr w:rsidR="0067182C" w:rsidRPr="0067182C" w14:paraId="292811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348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6F1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BBBC9A" w14:textId="522B3C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383F3883" w14:textId="2A49BC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7C7E3" w14:textId="39BF6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C488C" w14:textId="757024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37,467.56 </w:t>
            </w:r>
          </w:p>
        </w:tc>
      </w:tr>
      <w:tr w:rsidR="0067182C" w:rsidRPr="0067182C" w14:paraId="4EF6CF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40D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79E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DFF3A41" w14:textId="43BC2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A81AB" w14:textId="5445D8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D3D7B" w14:textId="68D388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C9902" w14:textId="268245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0,900.00 </w:t>
            </w:r>
          </w:p>
        </w:tc>
      </w:tr>
      <w:tr w:rsidR="0067182C" w:rsidRPr="0067182C" w14:paraId="37A1EC2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D593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7CD411DA" w14:textId="15A35F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829,688.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EBDE309" w14:textId="235D667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5BBC071" w14:textId="0B734B8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D25F62" w14:textId="2FC92A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829,688.00 </w:t>
            </w:r>
          </w:p>
        </w:tc>
      </w:tr>
      <w:tr w:rsidR="0067182C" w:rsidRPr="0067182C" w14:paraId="7DCDF69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D347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C0277B8" w14:textId="6E860AC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B7BA6B" w14:textId="076E755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755FD" w14:textId="34B0B9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AB0D1" w14:textId="4C43402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0,932,900.00 </w:t>
            </w:r>
          </w:p>
        </w:tc>
      </w:tr>
      <w:tr w:rsidR="0067182C" w:rsidRPr="0067182C" w14:paraId="1D1DED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400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6E4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F9B4198" w14:textId="29CDF0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0627A" w14:textId="603C2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E9859" w14:textId="625A5E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74064" w14:textId="652551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5,600.00 </w:t>
            </w:r>
          </w:p>
        </w:tc>
      </w:tr>
      <w:tr w:rsidR="0067182C" w:rsidRPr="0067182C" w14:paraId="326020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6A7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F45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D0F83EF" w14:textId="047AC7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4534B3" w14:textId="4D85EB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39ECE" w14:textId="4CB787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00E44" w14:textId="266546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5A9C71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8C5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360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F3CB720" w14:textId="065342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4A2AA7" w14:textId="3E6A59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33551" w14:textId="0C5CD3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12670" w14:textId="3147C5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41CAD9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B1B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08F2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1149F8E0" w14:textId="2D6AAA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D6DB5" w14:textId="35493B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6ABC6" w14:textId="3E055F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8776F" w14:textId="213C3C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6DBB29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61CB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7D0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4611C49" w14:textId="3F92DE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70D23" w14:textId="61E9C1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D1C7" w14:textId="59BC51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FA5DE" w14:textId="7E2FB8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22703FC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33F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10BC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239EE60F" w14:textId="4612E1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C899E" w14:textId="4563B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846C5" w14:textId="7864DB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FBB45" w14:textId="1AD18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00177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A81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9AD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134414F" w14:textId="6AC14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A3EEE" w14:textId="18EE45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CF206" w14:textId="128BC9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DA78B" w14:textId="0F4DC5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5CAAD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C157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0FE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372ED45B" w14:textId="013DD5B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58000" w14:textId="0862B9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C4AC7" w14:textId="7D21EB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D98C6" w14:textId="6D79F1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00,500.00 </w:t>
            </w:r>
          </w:p>
        </w:tc>
      </w:tr>
      <w:tr w:rsidR="0067182C" w:rsidRPr="0067182C" w14:paraId="1486FC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DB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C78F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AF8CD0E" w14:textId="61C47D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F7690" w14:textId="6888F27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46268" w14:textId="19317B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FFF6F" w14:textId="040DB5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6EBE4E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F3C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408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69F8B852" w14:textId="2C62A6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415EF" w14:textId="533EC7D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13C4" w14:textId="2399C9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52AE9" w14:textId="0393EA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7FDE5C0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9CEA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9E1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081E12F" w14:textId="7E474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A8989F" w14:textId="68028B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3EFB7" w14:textId="35B63B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02528" w14:textId="13C19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5,600.00 </w:t>
            </w:r>
          </w:p>
        </w:tc>
      </w:tr>
      <w:tr w:rsidR="0067182C" w:rsidRPr="0067182C" w14:paraId="20F5F7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D52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54A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160C4D1" w14:textId="461A7D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6B5308" w14:textId="5EB783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D09DC" w14:textId="5C387D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205A" w14:textId="7DD94E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3E990F2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654F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71F5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12B0822" w14:textId="14D00C1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3AF8E" w14:textId="168C23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2C510" w14:textId="3AEED7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EBA2D" w14:textId="593CBF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32B6EA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693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0CA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7137557" w14:textId="599EF7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895BC0" w14:textId="007186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1CA17" w14:textId="651D5AE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29911" w14:textId="7829CA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40,000.00 </w:t>
            </w:r>
          </w:p>
        </w:tc>
      </w:tr>
      <w:tr w:rsidR="0067182C" w:rsidRPr="0067182C" w14:paraId="3DC15EE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796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7596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CAD6575" w14:textId="4E9D0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1A3DAE" w14:textId="0FE330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FF92" w14:textId="6964EF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56932" w14:textId="7B1BE5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6B4532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D5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6279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A9A831C" w14:textId="3A0EF4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A4912E" w14:textId="337FE8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25A8B" w14:textId="65BECB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84F40" w14:textId="444DD5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0057838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B5F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4DF2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BA09EA6" w14:textId="7CC957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F31FD9" w14:textId="51303F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97DA1" w14:textId="6849FD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5735D" w14:textId="32BF22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7FAAC75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D12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8D7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339549A1" w14:textId="7D33BA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366EEC" w14:textId="15CCDA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A0783" w14:textId="3A2176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EF3C6" w14:textId="4A09C6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50,000.00 </w:t>
            </w:r>
          </w:p>
        </w:tc>
      </w:tr>
      <w:tr w:rsidR="0067182C" w:rsidRPr="0067182C" w14:paraId="110CCDB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E0CA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1128376A" w14:textId="3E49C12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E2A1B1" w14:textId="389331C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61E861" w14:textId="2CBBD5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1CAC5A" w14:textId="2CE412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238,450.00 </w:t>
            </w:r>
          </w:p>
        </w:tc>
      </w:tr>
      <w:tr w:rsidR="0067182C" w:rsidRPr="0067182C" w14:paraId="26903E4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DAB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1867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FBF534C" w14:textId="67971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B77ED" w14:textId="50BFA3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4BFD3" w14:textId="58B3F0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91FDDE5" w14:textId="397E009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25,000.00 </w:t>
            </w:r>
          </w:p>
        </w:tc>
      </w:tr>
      <w:tr w:rsidR="0067182C" w:rsidRPr="0067182C" w14:paraId="28B3B8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3254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FB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7811E60" w14:textId="18491D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70DA8" w14:textId="053F5D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3DC7E" w14:textId="3E9868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EAE5B" w14:textId="77EC04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291C6F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94A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45BE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4970816" w14:textId="576374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DF2EE" w14:textId="5B91EF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D847C" w14:textId="7CB189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2B5E" w14:textId="3E79F3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3026F56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0471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55B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48EFA98" w14:textId="1BA43E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08BA3" w14:textId="2EA408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9ADB4" w14:textId="398658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9A2CB" w14:textId="5FA657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3CA5B12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137F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D37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76BA760" w14:textId="4C22FA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6800CD6A" w14:textId="54C872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5420D" w14:textId="45AE626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3A31E" w14:textId="4BB44B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84,150.00 </w:t>
            </w:r>
          </w:p>
        </w:tc>
      </w:tr>
      <w:tr w:rsidR="0067182C" w:rsidRPr="0067182C" w14:paraId="6D91FE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A34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2E4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FE06929" w14:textId="15C39B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F17D2" w14:textId="2F1F35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1A988" w14:textId="551305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1A2DF" w14:textId="5AE58A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5,300.00 </w:t>
            </w:r>
          </w:p>
        </w:tc>
      </w:tr>
      <w:tr w:rsidR="0067182C" w:rsidRPr="0067182C" w14:paraId="58A01EF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B5B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8BE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233EED0C" w14:textId="0779CB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8B90E" w14:textId="757836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023CF" w14:textId="3D2379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A67E2" w14:textId="52A92C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52,800.00 </w:t>
            </w:r>
          </w:p>
        </w:tc>
      </w:tr>
      <w:tr w:rsidR="0067182C" w:rsidRPr="0067182C" w14:paraId="111F7D3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0F0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6FC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16709790" w14:textId="5ADBF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7335E4" w14:textId="4854F6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77013" w14:textId="0A817C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379AC" w14:textId="3D377E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02,800.00 </w:t>
            </w:r>
          </w:p>
        </w:tc>
      </w:tr>
      <w:tr w:rsidR="0067182C" w:rsidRPr="0067182C" w14:paraId="2BDD7780"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2CC7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6C3AE13F" w14:textId="078CDB0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E01CEF" w14:textId="5A0D666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C2C56F" w14:textId="145D8F6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1CE72C" w14:textId="3657889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23,853.00 </w:t>
            </w:r>
          </w:p>
        </w:tc>
      </w:tr>
      <w:tr w:rsidR="0067182C" w:rsidRPr="0067182C" w14:paraId="576B70B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E2E5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5567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C53D5CD" w14:textId="28F4B8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DCB9A" w14:textId="66AB04A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89A46" w14:textId="77CF61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036CA3" w14:textId="5E24F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00,000.00 </w:t>
            </w:r>
          </w:p>
        </w:tc>
      </w:tr>
      <w:tr w:rsidR="0067182C" w:rsidRPr="0067182C" w14:paraId="2232C1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F4171"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E71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E2AF933" w14:textId="022695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1A6D1BA" w14:textId="7C9FE0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888E4" w14:textId="06F2C7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84EC6" w14:textId="6AA56A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89,950.00 </w:t>
            </w:r>
          </w:p>
        </w:tc>
      </w:tr>
      <w:tr w:rsidR="0067182C" w:rsidRPr="0067182C" w14:paraId="69D486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213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090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6C09F60" w14:textId="7D9F4D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ED826" w14:textId="4CC410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72570" w14:textId="2F2EF0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40870" w14:textId="413BC1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800.00 </w:t>
            </w:r>
          </w:p>
        </w:tc>
      </w:tr>
      <w:tr w:rsidR="0067182C" w:rsidRPr="0067182C" w14:paraId="239F313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550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9B7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53370E4D" w14:textId="0A3961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22C7ED6" w14:textId="574E66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A8993" w14:textId="687B763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C77DD" w14:textId="7E6108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850.00 </w:t>
            </w:r>
          </w:p>
        </w:tc>
      </w:tr>
      <w:tr w:rsidR="0067182C" w:rsidRPr="0067182C" w14:paraId="748831F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110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7293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1B05EDE7" w14:textId="73DC91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D8485E4" w14:textId="673606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166E6" w14:textId="57A0B5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5750C" w14:textId="4CF821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44,350.00 </w:t>
            </w:r>
          </w:p>
        </w:tc>
      </w:tr>
      <w:tr w:rsidR="0067182C" w:rsidRPr="0067182C" w14:paraId="7B51EC5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28E9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48B5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971B48A" w14:textId="78C0D5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6A27CD40" w14:textId="3AAAF73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9F628" w14:textId="2B753D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51134" w14:textId="054BB8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8,950.00 </w:t>
            </w:r>
          </w:p>
        </w:tc>
      </w:tr>
      <w:tr w:rsidR="0067182C" w:rsidRPr="0067182C" w14:paraId="5D2BA5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436D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8DE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B2457E3" w14:textId="5915434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C77A7" w14:textId="05F5C6E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739DB" w14:textId="5C8012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34785" w14:textId="071D71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7,300.00 </w:t>
            </w:r>
          </w:p>
        </w:tc>
      </w:tr>
      <w:tr w:rsidR="0067182C" w:rsidRPr="0067182C" w14:paraId="5C779EB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F37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D8A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8249165" w14:textId="36F64F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5DEAB6A4" w14:textId="4A138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DA173" w14:textId="3C88E8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77385" w14:textId="538704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4,650.00 </w:t>
            </w:r>
          </w:p>
        </w:tc>
      </w:tr>
      <w:tr w:rsidR="0067182C" w:rsidRPr="0067182C" w14:paraId="54499B3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1A8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284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185371A2" w14:textId="1F0DF5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B22FA" w14:textId="23AF3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9A377" w14:textId="345880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0F37C" w14:textId="539CC5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42,400.00 </w:t>
            </w:r>
          </w:p>
        </w:tc>
      </w:tr>
      <w:tr w:rsidR="0067182C" w:rsidRPr="0067182C" w14:paraId="6DD0AD6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445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B2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9B098DA" w14:textId="1DD27A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6E4A2A9" w14:textId="3B169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10177" w14:textId="6AB16E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2046E" w14:textId="4E0B1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39,950.00 </w:t>
            </w:r>
          </w:p>
        </w:tc>
      </w:tr>
      <w:tr w:rsidR="0067182C" w:rsidRPr="0067182C" w14:paraId="731A131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920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3935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6E877B4" w14:textId="7BA297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3F44FAFA" w14:textId="7C34C9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D1758" w14:textId="12F6F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57299" w14:textId="577602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2,563.00 </w:t>
            </w:r>
          </w:p>
        </w:tc>
      </w:tr>
      <w:tr w:rsidR="0067182C" w:rsidRPr="0067182C" w14:paraId="6AF040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A24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0910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0989076" w14:textId="7CEBF4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EACD52" w14:textId="1FAAA3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37D16" w14:textId="15B484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2749B" w14:textId="3F875E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9,350.00 </w:t>
            </w:r>
          </w:p>
        </w:tc>
      </w:tr>
      <w:tr w:rsidR="0067182C" w:rsidRPr="0067182C" w14:paraId="280B662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02D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9C6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F8F0A51" w14:textId="68A286C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D8B8CD4" w14:textId="3DFFE5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6A530" w14:textId="443318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C0C2A" w14:textId="0E630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5,740.00 </w:t>
            </w:r>
          </w:p>
        </w:tc>
      </w:tr>
      <w:tr w:rsidR="0067182C" w:rsidRPr="0067182C" w14:paraId="585EF8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99C4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00CE75DE" w14:textId="31CF895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8019" w14:textId="1AA53F2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1AE646" w14:textId="2358CB7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00CA55" w14:textId="53C0997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9,308,985.00 </w:t>
            </w:r>
          </w:p>
        </w:tc>
      </w:tr>
      <w:tr w:rsidR="0067182C" w:rsidRPr="0067182C" w14:paraId="706257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5CD5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3FD0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C8E5DF2" w14:textId="45BAA2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6B813" w14:textId="466929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07C5C" w14:textId="75DEA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F8587" w14:textId="24F2FC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7299F2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23A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7E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BF1C0DD" w14:textId="1DC6578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0D725" w14:textId="67750FC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A7FD5" w14:textId="28E1B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6DC9A" w14:textId="5D14B8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1395F00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81B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1D53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CDD4FFC" w14:textId="23474F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24871" w14:textId="69B63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20559" w14:textId="5806D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3E932" w14:textId="60FCD1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2E3961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6976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B60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F04C18B" w14:textId="5EF9E7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1B8AE" w14:textId="24A304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6B41D" w14:textId="535EB5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8B2A0" w14:textId="4B2E19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2E00C0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96F0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47E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634DD2F" w14:textId="07359D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6339C" w14:textId="14CF44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6B1D9" w14:textId="15B8D4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1CB4A" w14:textId="76095A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59C438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8E0C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42B8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D06AFFD" w14:textId="1B97B8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A3D7F" w14:textId="037F4F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62101" w14:textId="4A2756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048C" w14:textId="0227F9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5,500.00 </w:t>
            </w:r>
          </w:p>
        </w:tc>
      </w:tr>
      <w:tr w:rsidR="0067182C" w:rsidRPr="0067182C" w14:paraId="700DDA5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747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1817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7716451" w14:textId="1D8DC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24222AFA" w14:textId="1F4486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79176" w14:textId="48C02F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43122" w14:textId="7194E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1,550.00 </w:t>
            </w:r>
          </w:p>
        </w:tc>
      </w:tr>
      <w:tr w:rsidR="0067182C" w:rsidRPr="0067182C" w14:paraId="46D0CAD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D1D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793C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F1CA8F5" w14:textId="54C3A4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AA848" w14:textId="1C8F36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698F6" w14:textId="484E17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70829" w14:textId="6EB577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077FD77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33C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4A32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E9411D8" w14:textId="00730A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17D5CEB" w14:textId="78137D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267DB" w14:textId="30E828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71726" w14:textId="4C71C3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107,835.00 </w:t>
            </w:r>
          </w:p>
        </w:tc>
      </w:tr>
      <w:tr w:rsidR="0067182C" w:rsidRPr="0067182C" w14:paraId="681DE10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893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D7DA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0590BAA" w14:textId="30E321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213681" w14:textId="292423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4B0C0" w14:textId="3C0AEEB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DB74E" w14:textId="45679A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0E4252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FDF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876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7D367BBE" w14:textId="6F0EE2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362395" w14:textId="48846A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FD2D5" w14:textId="5E6D4C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82F11" w14:textId="5D5B44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36E516B9" w14:textId="77777777" w:rsidTr="0067182C">
        <w:trPr>
          <w:trHeight w:val="20"/>
        </w:trPr>
        <w:tc>
          <w:tcPr>
            <w:tcW w:w="80" w:type="pct"/>
            <w:tcBorders>
              <w:top w:val="nil"/>
              <w:left w:val="single" w:sz="4" w:space="0" w:color="000000"/>
              <w:bottom w:val="nil"/>
              <w:right w:val="nil"/>
            </w:tcBorders>
            <w:shd w:val="clear" w:color="auto" w:fill="auto"/>
            <w:vAlign w:val="center"/>
            <w:hideMark/>
          </w:tcPr>
          <w:p w14:paraId="2152A36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7A526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74DCF3D" w14:textId="5DF215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43F17" w14:textId="7E47E0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5065D" w14:textId="6D86DF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1C952" w14:textId="1FD07F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14,900.00 </w:t>
            </w:r>
          </w:p>
        </w:tc>
      </w:tr>
      <w:tr w:rsidR="0067182C" w:rsidRPr="0067182C" w14:paraId="1826A0DD" w14:textId="77777777" w:rsidTr="0067182C">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DA5791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022746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4D8EE48" w14:textId="21E079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13A2FF2" w14:textId="3D3B7C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04E576A" w14:textId="3BE442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387C6B21" w14:textId="1F47DB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500.00 </w:t>
            </w:r>
          </w:p>
        </w:tc>
      </w:tr>
      <w:tr w:rsidR="0067182C" w:rsidRPr="0067182C" w14:paraId="30C2226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F609E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25E62DDF" w14:textId="0DA954D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1,449,828.81 </w:t>
            </w:r>
          </w:p>
        </w:tc>
        <w:tc>
          <w:tcPr>
            <w:tcW w:w="810" w:type="pct"/>
            <w:tcBorders>
              <w:top w:val="nil"/>
              <w:left w:val="nil"/>
              <w:bottom w:val="single" w:sz="4" w:space="0" w:color="000000"/>
              <w:right w:val="single" w:sz="4" w:space="0" w:color="000000"/>
            </w:tcBorders>
            <w:shd w:val="clear" w:color="A5A5A5" w:fill="A5A5A5"/>
            <w:noWrap/>
            <w:vAlign w:val="bottom"/>
            <w:hideMark/>
          </w:tcPr>
          <w:p w14:paraId="0A7A86C7" w14:textId="60D86B2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912DB4" w14:textId="0D2F183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9308B6" w14:textId="7AC45E6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64,415,428.81 </w:t>
            </w:r>
          </w:p>
        </w:tc>
      </w:tr>
      <w:tr w:rsidR="0067182C" w:rsidRPr="0067182C" w14:paraId="2B22D5B2"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EC60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5EFB0A5" w14:textId="351F714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75862F5" w14:textId="338CF5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D959FA" w14:textId="758B80F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5D80CB" w14:textId="08A8265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7,975,099.38 </w:t>
            </w:r>
          </w:p>
        </w:tc>
      </w:tr>
      <w:tr w:rsidR="0067182C" w:rsidRPr="0067182C" w14:paraId="7D5BF6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CE18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41B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7E770E" w14:textId="1F32D9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7AAA38A3" w14:textId="736135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BBC46" w14:textId="2073CC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2BB65" w14:textId="368EF6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82,476.25 </w:t>
            </w:r>
          </w:p>
        </w:tc>
      </w:tr>
      <w:tr w:rsidR="0067182C" w:rsidRPr="0067182C" w14:paraId="1D21CC8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FBF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A9F2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E67920C" w14:textId="60B480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165AC721" w14:textId="35A20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5FEB4" w14:textId="3A156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8FE55" w14:textId="2A05D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17,772.00 </w:t>
            </w:r>
          </w:p>
        </w:tc>
      </w:tr>
      <w:tr w:rsidR="0067182C" w:rsidRPr="0067182C" w14:paraId="2F9A291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6C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D58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1F8A9F66" w14:textId="6CA0CE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411D137" w14:textId="0AE195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3F78E" w14:textId="424C73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F4D9" w14:textId="7216C1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1,423.63 </w:t>
            </w:r>
          </w:p>
        </w:tc>
      </w:tr>
      <w:tr w:rsidR="0067182C" w:rsidRPr="0067182C" w14:paraId="14CEFF1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7EF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D3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5F660FA" w14:textId="4ECDB6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7F3456B" w14:textId="4B22E1E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AD13F" w14:textId="011C1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1A48" w14:textId="6A0954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9,766.25 </w:t>
            </w:r>
          </w:p>
        </w:tc>
      </w:tr>
      <w:tr w:rsidR="0067182C" w:rsidRPr="0067182C" w14:paraId="1479F9D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C10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082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B5D0389" w14:textId="59ED92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A5D6DF8" w14:textId="725100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09CB5" w14:textId="5F9274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8AEE2" w14:textId="3ED700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98,800.75 </w:t>
            </w:r>
          </w:p>
        </w:tc>
      </w:tr>
      <w:tr w:rsidR="0067182C" w:rsidRPr="0067182C" w14:paraId="4EC3F84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31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D0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108CD54" w14:textId="7110CF0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9B9EB87" w14:textId="101E65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D75FB" w14:textId="46237B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3F326" w14:textId="46024C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25,472.50 </w:t>
            </w:r>
          </w:p>
        </w:tc>
      </w:tr>
      <w:tr w:rsidR="0067182C" w:rsidRPr="0067182C" w14:paraId="2E3E775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7D4B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766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E35869D" w14:textId="1B93CC7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679FDA4" w14:textId="46FC77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456CB" w14:textId="0AD1452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277E6" w14:textId="1889DF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3,850.00 </w:t>
            </w:r>
          </w:p>
        </w:tc>
      </w:tr>
      <w:tr w:rsidR="0067182C" w:rsidRPr="0067182C" w14:paraId="5F45A74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514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81D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6F8FD898" w14:textId="180EEC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C75298A" w14:textId="5D2113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789BF" w14:textId="3BE5E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C2C8B" w14:textId="5EB4208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68,565.56 </w:t>
            </w:r>
          </w:p>
        </w:tc>
      </w:tr>
      <w:tr w:rsidR="0067182C" w:rsidRPr="0067182C" w14:paraId="15B4FE9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E9C3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BD2E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545E6F8" w14:textId="3BF1ED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5BA7AC7" w14:textId="7FD940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51775" w14:textId="58363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1C44F" w14:textId="2BB7CE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8,072.44 </w:t>
            </w:r>
          </w:p>
        </w:tc>
      </w:tr>
      <w:tr w:rsidR="0067182C" w:rsidRPr="0067182C" w14:paraId="5C9C93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8A6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3D1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66BC88DB" w14:textId="60415E6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B2DC5" w14:textId="54A25C0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7D435" w14:textId="10E6B61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4AF79" w14:textId="61FB59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5E4F253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550D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15BD180" w14:textId="4C2F812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A8103BA" w14:textId="5EA5FE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8C372" w14:textId="7D4A79A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EED430" w14:textId="60A7670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748,685.25 </w:t>
            </w:r>
          </w:p>
        </w:tc>
      </w:tr>
      <w:tr w:rsidR="0067182C" w:rsidRPr="0067182C" w14:paraId="679441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4229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F289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384CB66" w14:textId="5AE753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87BD7C7" w14:textId="058D4B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1D154" w14:textId="33FDA2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82370" w14:textId="2E37F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532.50 </w:t>
            </w:r>
          </w:p>
        </w:tc>
      </w:tr>
      <w:tr w:rsidR="0067182C" w:rsidRPr="0067182C" w14:paraId="6389C50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961D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B38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D521261" w14:textId="45AC48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0981BAF" w14:textId="39D2408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AD992" w14:textId="11571E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99D70" w14:textId="7748510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7,195.00 </w:t>
            </w:r>
          </w:p>
        </w:tc>
      </w:tr>
      <w:tr w:rsidR="0067182C" w:rsidRPr="0067182C" w14:paraId="0E93325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77FD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F679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C4FC11" w14:textId="08697B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75070292" w14:textId="3B120B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A988C" w14:textId="169468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AEFED" w14:textId="3FCA1E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22,520.25 </w:t>
            </w:r>
          </w:p>
        </w:tc>
      </w:tr>
      <w:tr w:rsidR="0067182C" w:rsidRPr="0067182C" w14:paraId="4ED3EA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FD66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1053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71C2A423" w14:textId="04E1B2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31FCEA5" w14:textId="698F3A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77A91" w14:textId="34DB52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5D25B" w14:textId="670EBC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943.75 </w:t>
            </w:r>
          </w:p>
        </w:tc>
      </w:tr>
      <w:tr w:rsidR="0067182C" w:rsidRPr="0067182C" w14:paraId="6ACB65F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4BA0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075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4D8B819" w14:textId="48DE7A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91B4F94" w14:textId="00C465C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8B8F6" w14:textId="2F2E53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C60D4" w14:textId="06FC1E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1005D7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414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6824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2D08A4C" w14:textId="2AE776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55681C4" w14:textId="66F3E6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D154C" w14:textId="1A3041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6B6F6" w14:textId="074071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70ABA3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D1FC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50F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514D41F" w14:textId="157967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B1A9DC7" w14:textId="02A205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3A013" w14:textId="317174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0EF5D" w14:textId="29F123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8,831.25 </w:t>
            </w:r>
          </w:p>
        </w:tc>
      </w:tr>
      <w:tr w:rsidR="0067182C" w:rsidRPr="0067182C" w14:paraId="4BCEF8FC"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44C4A"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0F76D8" w14:textId="59E2C88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F0CA4" w14:textId="37CA63D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A4D70E" w14:textId="3B9A16B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DB0801" w14:textId="245A53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9,895,471.94 </w:t>
            </w:r>
          </w:p>
        </w:tc>
      </w:tr>
      <w:tr w:rsidR="0067182C" w:rsidRPr="0067182C" w14:paraId="025D549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2C7A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2C9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A88FBEE" w14:textId="0AE7FA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4359003" w14:textId="0553FF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27F8E" w14:textId="18ACD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45AD4" w14:textId="64B010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3,854.63 </w:t>
            </w:r>
          </w:p>
        </w:tc>
      </w:tr>
      <w:tr w:rsidR="0067182C" w:rsidRPr="0067182C" w14:paraId="740050A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36C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066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5693A905" w14:textId="57F0F8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9C7F73C" w14:textId="063E99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4B183" w14:textId="4A8B9F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A93AE" w14:textId="098942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24,143.75 </w:t>
            </w:r>
          </w:p>
        </w:tc>
      </w:tr>
      <w:tr w:rsidR="0067182C" w:rsidRPr="0067182C" w14:paraId="2A11B29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3EE3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687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A28CE9A" w14:textId="290BCB6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A8AB698" w14:textId="12E9D2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BDE74" w14:textId="5565A1B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1DE16" w14:textId="393B4F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435.00 </w:t>
            </w:r>
          </w:p>
        </w:tc>
      </w:tr>
      <w:tr w:rsidR="0067182C" w:rsidRPr="0067182C" w14:paraId="0329FDC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CC7A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372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34DE0A6E" w14:textId="1F1CD9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542E73E" w14:textId="049709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E01BA" w14:textId="6798A2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50BFE" w14:textId="2BDE4BC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81,299.38 </w:t>
            </w:r>
          </w:p>
        </w:tc>
      </w:tr>
      <w:tr w:rsidR="0067182C" w:rsidRPr="0067182C" w14:paraId="1E98F4D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A2B8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277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14B0022" w14:textId="74DDB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F484" w14:textId="2DF7EE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12F77" w14:textId="3FDAEC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6B4F4" w14:textId="6D6BE6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1AAEA25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5D42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842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7AC3E4" w14:textId="164A74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9FAE9" w14:textId="6D3781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BAADD" w14:textId="57EA51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C19E" w14:textId="756033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7DEA96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7AD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7328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B943B9" w14:textId="404D97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7E746" w14:textId="06D6C3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44D1" w14:textId="0FF1CC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CDE58" w14:textId="7D004F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08EC565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615D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0C6B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F649D71" w14:textId="350B557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1F8EA05" w14:textId="0A3C53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67FDC" w14:textId="66DB62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3DDB0" w14:textId="04B47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2,545.63 </w:t>
            </w:r>
          </w:p>
        </w:tc>
      </w:tr>
      <w:tr w:rsidR="0067182C" w:rsidRPr="0067182C" w14:paraId="782F118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94AA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1DCF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336793F" w14:textId="4F1720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BD6426D" w14:textId="78B32D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F0F97" w14:textId="57C89E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5CBFB" w14:textId="27790F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40,265.00 </w:t>
            </w:r>
          </w:p>
        </w:tc>
      </w:tr>
      <w:tr w:rsidR="0067182C" w:rsidRPr="0067182C" w14:paraId="3E0FC34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074D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F4E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1A1646D8" w14:textId="406286C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3A888C9" w14:textId="1D8C8C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46953" w14:textId="31BB4E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97AFA" w14:textId="6DE5B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6,377.70 </w:t>
            </w:r>
          </w:p>
        </w:tc>
      </w:tr>
      <w:tr w:rsidR="0067182C" w:rsidRPr="0067182C" w14:paraId="38F8B0D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266F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4B6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8138D09" w14:textId="627866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61166F54" w14:textId="50FC2F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9DA49" w14:textId="1D516A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7E428" w14:textId="4C16A5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04,862.50 </w:t>
            </w:r>
          </w:p>
        </w:tc>
      </w:tr>
      <w:tr w:rsidR="0067182C" w:rsidRPr="0067182C" w14:paraId="41B429A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602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7D7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5E29DA0" w14:textId="13FDD4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1C5BB65" w14:textId="07E51B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2FB56" w14:textId="3B9BBB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116CA" w14:textId="4197F56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41,025.00 </w:t>
            </w:r>
          </w:p>
        </w:tc>
      </w:tr>
      <w:tr w:rsidR="0067182C" w:rsidRPr="0067182C" w14:paraId="3C654B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F0FE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23D7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AFD5760" w14:textId="198FF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240DC07D" w14:textId="6CACA3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E413E" w14:textId="474A44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CC73" w14:textId="3BF49E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15,653.75 </w:t>
            </w:r>
          </w:p>
        </w:tc>
      </w:tr>
      <w:tr w:rsidR="0067182C" w:rsidRPr="0067182C" w14:paraId="378DB1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73FB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4086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B64193C" w14:textId="54431F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A28F241" w14:textId="125CEA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2912F" w14:textId="06E01F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8B5A7" w14:textId="0C7E03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5,940.00 </w:t>
            </w:r>
          </w:p>
        </w:tc>
      </w:tr>
      <w:tr w:rsidR="0067182C" w:rsidRPr="0067182C" w14:paraId="31DE26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22D7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655E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DD9DFC0" w14:textId="553DB6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4A698D02" w14:textId="27FDA1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371C6" w14:textId="1AB191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08FEB" w14:textId="2D472C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06,226.30 </w:t>
            </w:r>
          </w:p>
        </w:tc>
      </w:tr>
      <w:tr w:rsidR="0067182C" w:rsidRPr="0067182C" w14:paraId="08302E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A82B5"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51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9596C83" w14:textId="54BA54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6A492F1" w14:textId="1A29EA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5E79D" w14:textId="6D71DB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3577C" w14:textId="2CB9AAD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30,198.75 </w:t>
            </w:r>
          </w:p>
        </w:tc>
      </w:tr>
      <w:tr w:rsidR="0067182C" w:rsidRPr="0067182C" w14:paraId="509333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19C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C264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4E530A8" w14:textId="6E7A64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17888615" w14:textId="149778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CA094" w14:textId="066BBB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93C83" w14:textId="0BACBFB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5,631.56 </w:t>
            </w:r>
          </w:p>
        </w:tc>
      </w:tr>
      <w:tr w:rsidR="0067182C" w:rsidRPr="0067182C" w14:paraId="6BAEAA3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3B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555F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705998" w14:textId="0896E0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42A0D24" w14:textId="3F8331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6C75D" w14:textId="2B8432E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B17D9" w14:textId="37FC3D1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93,655.49 </w:t>
            </w:r>
          </w:p>
        </w:tc>
      </w:tr>
      <w:tr w:rsidR="0067182C" w:rsidRPr="0067182C" w14:paraId="15F4566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5A7C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31B7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6300B230" w14:textId="12D51B5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0CA1C" w14:textId="08AB49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165282" w14:textId="15B4A7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84A3A" w14:textId="58D785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15,600.00 </w:t>
            </w:r>
          </w:p>
        </w:tc>
      </w:tr>
      <w:tr w:rsidR="0067182C" w:rsidRPr="0067182C" w14:paraId="63BA5E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49F1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8FD9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BA66753" w14:textId="28D8DCF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9D6953A" w14:textId="0A074C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77CC8" w14:textId="40A8DD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ACCA9" w14:textId="4B1E9C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4,977.50 </w:t>
            </w:r>
          </w:p>
        </w:tc>
      </w:tr>
      <w:tr w:rsidR="0067182C" w:rsidRPr="0067182C" w14:paraId="2D637B8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B8F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513BD3" w14:textId="49FEBD1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A70D3B6" w14:textId="7BA8C74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76C096" w14:textId="773B274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C721AA" w14:textId="3B934E7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2,796,172.24 </w:t>
            </w:r>
          </w:p>
        </w:tc>
      </w:tr>
      <w:tr w:rsidR="0067182C" w:rsidRPr="0067182C" w14:paraId="088B0E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6E5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1CD5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BFFDAC6" w14:textId="4038D9E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178B90B" w14:textId="59BE84F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FB009" w14:textId="3A4FD7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14FB2" w14:textId="5ADB12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5,012.91 </w:t>
            </w:r>
          </w:p>
        </w:tc>
      </w:tr>
      <w:tr w:rsidR="0067182C" w:rsidRPr="0067182C" w14:paraId="5E16EC9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6A68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007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E3F6D84" w14:textId="1B3D44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2593600" w14:textId="5B71BB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957B2" w14:textId="698653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61C41" w14:textId="4EEFD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98,900.00 </w:t>
            </w:r>
          </w:p>
        </w:tc>
      </w:tr>
      <w:tr w:rsidR="0067182C" w:rsidRPr="0067182C" w14:paraId="5EBCD8B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F23D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DBCE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095AC30" w14:textId="52144B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58FB69FA" w14:textId="568EB28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D9308" w14:textId="4A132C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E735F" w14:textId="13A1FA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300,873.80 </w:t>
            </w:r>
          </w:p>
        </w:tc>
      </w:tr>
      <w:tr w:rsidR="0067182C" w:rsidRPr="0067182C" w14:paraId="50F13A8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25F6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2255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97E71CA" w14:textId="6BB7B8E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22E0124C" w14:textId="290267A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C521" w14:textId="7321D9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93C75" w14:textId="609931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53,673.19 </w:t>
            </w:r>
          </w:p>
        </w:tc>
      </w:tr>
      <w:tr w:rsidR="0067182C" w:rsidRPr="0067182C" w14:paraId="7D4D8D4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0428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6542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336F45F" w14:textId="1EC047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E49ADC4" w14:textId="42A789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F618" w14:textId="4BFB98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CD1E9" w14:textId="3618DC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r>
      <w:tr w:rsidR="0067182C" w:rsidRPr="0067182C" w14:paraId="5EE801B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52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7AA1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B9620F5" w14:textId="3B1041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297B2B9A" w14:textId="641DDB3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46931" w14:textId="341E02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46A1F" w14:textId="137466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48,917.08 </w:t>
            </w:r>
          </w:p>
        </w:tc>
      </w:tr>
      <w:tr w:rsidR="0067182C" w:rsidRPr="0067182C" w14:paraId="4ACCB1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131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6EB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C6212BB" w14:textId="1244E1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497565E0" w14:textId="48627F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22954" w14:textId="639260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84506" w14:textId="142AA5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57,593.13 </w:t>
            </w:r>
          </w:p>
        </w:tc>
      </w:tr>
      <w:tr w:rsidR="0067182C" w:rsidRPr="0067182C" w14:paraId="52576AA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2942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B22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9E2348C" w14:textId="351B8E9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7606D4A5" w14:textId="2A9DDA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8AC75" w14:textId="508494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D01B5" w14:textId="0FA27C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12,365.50 </w:t>
            </w:r>
          </w:p>
        </w:tc>
      </w:tr>
      <w:tr w:rsidR="0067182C" w:rsidRPr="0067182C" w14:paraId="52DEF6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4344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77C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0EFB0CF4" w14:textId="6627C9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02CAFB3" w14:textId="14F523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D55AB" w14:textId="4796A2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C73AF" w14:textId="575095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2,710.00 </w:t>
            </w:r>
          </w:p>
        </w:tc>
      </w:tr>
      <w:tr w:rsidR="0067182C" w:rsidRPr="0067182C" w14:paraId="7875C26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15F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955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AB92B4D" w14:textId="6C98FD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CBF11E0" w14:textId="31E747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D7D3E" w14:textId="6E5B74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A7636" w14:textId="1732166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29,988.13 </w:t>
            </w:r>
          </w:p>
        </w:tc>
      </w:tr>
      <w:tr w:rsidR="0067182C" w:rsidRPr="0067182C" w14:paraId="47EBA0B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063A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CD7C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761E2D9A" w14:textId="10FCF2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7EC85E03" w14:textId="2BBA04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B8D9A" w14:textId="03D240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4382C" w14:textId="3F724F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294,150.33 </w:t>
            </w:r>
          </w:p>
        </w:tc>
      </w:tr>
      <w:tr w:rsidR="0067182C" w:rsidRPr="0067182C" w14:paraId="3F74E1C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05C5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2B4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DB60568" w14:textId="34B569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AFA1B61" w14:textId="7C165D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945B6" w14:textId="7D0D8E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41921" w14:textId="463388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08,576.31 </w:t>
            </w:r>
          </w:p>
        </w:tc>
      </w:tr>
      <w:tr w:rsidR="0067182C" w:rsidRPr="0067182C" w14:paraId="4238010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7550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4F7E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CB75261" w14:textId="004B88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FE02E94" w14:textId="7995E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7A75A" w14:textId="3EBF22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BFB65" w14:textId="50E14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924,585.00 </w:t>
            </w:r>
          </w:p>
        </w:tc>
      </w:tr>
      <w:tr w:rsidR="0067182C" w:rsidRPr="0067182C" w14:paraId="54113AA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CFB6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59AA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65AB26F" w14:textId="6EFD61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07C4E41" w14:textId="27DA235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2C5E5" w14:textId="7606E7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E9119" w14:textId="783F587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355.00 </w:t>
            </w:r>
          </w:p>
        </w:tc>
      </w:tr>
      <w:tr w:rsidR="0067182C" w:rsidRPr="0067182C" w14:paraId="5ABF6B4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513CE"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A3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BF0FACC" w14:textId="423927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6D22706" w14:textId="16E7AB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FCC85" w14:textId="34878F6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60520" w14:textId="16EA73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82,395.00 </w:t>
            </w:r>
          </w:p>
        </w:tc>
      </w:tr>
      <w:tr w:rsidR="0067182C" w:rsidRPr="0067182C" w14:paraId="6D26B2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4382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BC99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D21D5B5" w14:textId="58CFFE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16108CF3" w14:textId="0E063B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F410" w14:textId="65D666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EBC9D" w14:textId="2A8FE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3,721.86 </w:t>
            </w:r>
          </w:p>
        </w:tc>
      </w:tr>
      <w:tr w:rsidR="0067182C" w:rsidRPr="0067182C" w14:paraId="30FAF45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A314F7"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67EC39" w14:textId="5C885F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44,383,695.66 </w:t>
            </w:r>
          </w:p>
        </w:tc>
        <w:tc>
          <w:tcPr>
            <w:tcW w:w="810" w:type="pct"/>
            <w:tcBorders>
              <w:top w:val="nil"/>
              <w:left w:val="nil"/>
              <w:bottom w:val="single" w:sz="4" w:space="0" w:color="000000"/>
              <w:right w:val="single" w:sz="4" w:space="0" w:color="000000"/>
            </w:tcBorders>
            <w:shd w:val="clear" w:color="A5A5A5" w:fill="A5A5A5"/>
            <w:noWrap/>
            <w:vAlign w:val="bottom"/>
            <w:hideMark/>
          </w:tcPr>
          <w:p w14:paraId="2CDE0BCB" w14:textId="536C6B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D773BDB" w14:textId="2183587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42401F3B" w14:textId="44E38F2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53,746,560.06 </w:t>
            </w:r>
          </w:p>
        </w:tc>
      </w:tr>
      <w:tr w:rsidR="0067182C" w:rsidRPr="0067182C" w14:paraId="0640833D"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CD2F9"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DB66FBA" w14:textId="04545B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398,9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9012B" w14:textId="0C5316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EBD37" w14:textId="1C272FD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70DC4B8" w14:textId="33AFD42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31,469,871.88 </w:t>
            </w:r>
          </w:p>
        </w:tc>
      </w:tr>
      <w:tr w:rsidR="0067182C" w:rsidRPr="0067182C" w14:paraId="758F36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7E1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C5A3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70EF756" w14:textId="68037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46,193.26 </w:t>
            </w:r>
          </w:p>
        </w:tc>
        <w:tc>
          <w:tcPr>
            <w:tcW w:w="810" w:type="pct"/>
            <w:tcBorders>
              <w:top w:val="nil"/>
              <w:left w:val="nil"/>
              <w:bottom w:val="single" w:sz="4" w:space="0" w:color="000000"/>
              <w:right w:val="single" w:sz="4" w:space="0" w:color="000000"/>
            </w:tcBorders>
            <w:shd w:val="clear" w:color="auto" w:fill="auto"/>
            <w:noWrap/>
            <w:vAlign w:val="bottom"/>
            <w:hideMark/>
          </w:tcPr>
          <w:p w14:paraId="643346A0" w14:textId="2E0A58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964A9" w14:textId="01AF4C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75687" w14:textId="133E7C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746,193.26 </w:t>
            </w:r>
          </w:p>
        </w:tc>
      </w:tr>
      <w:tr w:rsidR="0067182C" w:rsidRPr="0067182C" w14:paraId="583845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E8B4F"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30E4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13D74C3A" w14:textId="266B0F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45941AC5" w14:textId="55C91C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3DF44" w14:textId="45BAF5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91C88" w14:textId="4B33F3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68,748.24 </w:t>
            </w:r>
          </w:p>
        </w:tc>
      </w:tr>
      <w:tr w:rsidR="0067182C" w:rsidRPr="0067182C" w14:paraId="56B446A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7882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EBF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6D38BFB" w14:textId="1C1229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0CADEEFC" w14:textId="61CD2A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5E203" w14:textId="3BFFA74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C43DC" w14:textId="3E80CF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72,041.34 </w:t>
            </w:r>
          </w:p>
        </w:tc>
      </w:tr>
      <w:tr w:rsidR="0067182C" w:rsidRPr="0067182C" w14:paraId="293D16A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77EE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C8F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8346050" w14:textId="744D04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C5FB71F" w14:textId="42BC3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12D33" w14:textId="0E5F9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FF0FD" w14:textId="36CB81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5,651.60 </w:t>
            </w:r>
          </w:p>
        </w:tc>
      </w:tr>
      <w:tr w:rsidR="0067182C" w:rsidRPr="0067182C" w14:paraId="48C5F27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B623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144F8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93C66BC" w14:textId="0C54E7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3D3DE89A" w14:textId="28246E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13F87" w14:textId="288538E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EE0E1" w14:textId="36A45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3,588.70 </w:t>
            </w:r>
          </w:p>
        </w:tc>
      </w:tr>
      <w:tr w:rsidR="0067182C" w:rsidRPr="0067182C" w14:paraId="71169CF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40AE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274C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B565600" w14:textId="7A9D55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5A2E0CD3" w14:textId="2849C4E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D7CA" w14:textId="114B2B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931C1" w14:textId="666F66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7,793.72 </w:t>
            </w:r>
          </w:p>
        </w:tc>
      </w:tr>
      <w:tr w:rsidR="0067182C" w:rsidRPr="0067182C" w14:paraId="6537156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19AF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37FC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77AB589" w14:textId="053FB1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39932F7F" w14:textId="12DB4B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1F62C" w14:textId="619EE2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DEA6D" w14:textId="05A3F26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72,799.23 </w:t>
            </w:r>
          </w:p>
        </w:tc>
      </w:tr>
      <w:tr w:rsidR="0067182C" w:rsidRPr="0067182C" w14:paraId="2ED22A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D57B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B5AB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CB386F5" w14:textId="1E51BBE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E4D1722" w14:textId="2910B8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D3AAF" w14:textId="652E3C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1226C" w14:textId="160DB9D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02,785.90 </w:t>
            </w:r>
          </w:p>
        </w:tc>
      </w:tr>
      <w:tr w:rsidR="0067182C" w:rsidRPr="0067182C" w14:paraId="3CEAD42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FA37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F3E9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69AFD97A" w14:textId="064D18C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1A36FBE2" w14:textId="6D6700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9C96B" w14:textId="7EBA89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0F02D" w14:textId="4E82FF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49,086.88 </w:t>
            </w:r>
          </w:p>
        </w:tc>
      </w:tr>
      <w:tr w:rsidR="0067182C" w:rsidRPr="0067182C" w14:paraId="7EC57D0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A966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9591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426AC4FB" w14:textId="47A84A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1513A8ED" w14:textId="4A45E74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45A79" w14:textId="0976A7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FADA6" w14:textId="399BA7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075,518.08 </w:t>
            </w:r>
          </w:p>
        </w:tc>
      </w:tr>
      <w:tr w:rsidR="0067182C" w:rsidRPr="0067182C" w14:paraId="080480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ACA4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E604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18F7773" w14:textId="7AA55B5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57E66ED0" w14:textId="29E517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5FAF4" w14:textId="0B2CC7C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7E930DE" w14:textId="0D20636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31,615.98 </w:t>
            </w:r>
          </w:p>
        </w:tc>
      </w:tr>
      <w:tr w:rsidR="0067182C" w:rsidRPr="0067182C" w14:paraId="7C8BDD0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EBB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7F29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E91C5EB" w14:textId="674970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6962C460" w14:textId="22A68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48865" w14:textId="1B001B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4549" w14:textId="410045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75,553.64 </w:t>
            </w:r>
          </w:p>
        </w:tc>
      </w:tr>
      <w:tr w:rsidR="0067182C" w:rsidRPr="0067182C" w14:paraId="05B9D6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A674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CDB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DAB48DB" w14:textId="05A431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F16EAEC" w14:textId="074F2B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F5932" w14:textId="2844897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D977F" w14:textId="6D4BD4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03,531.70 </w:t>
            </w:r>
          </w:p>
        </w:tc>
      </w:tr>
      <w:tr w:rsidR="0067182C" w:rsidRPr="0067182C" w14:paraId="2F10CA1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9690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F7A6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5CA8809C" w14:textId="08CF3A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475AD8C8" w14:textId="5FB7F7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B5105" w14:textId="4B5A1D9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FD08F" w14:textId="54F6442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87,315.82 </w:t>
            </w:r>
          </w:p>
        </w:tc>
      </w:tr>
      <w:tr w:rsidR="0067182C" w:rsidRPr="0067182C" w14:paraId="1997098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40B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0E2C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2078E9E0" w14:textId="41538E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59B0FA55" w14:textId="13DF51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0856A" w14:textId="363944D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B1AFB" w14:textId="5B6A5A4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2,925.28 </w:t>
            </w:r>
          </w:p>
        </w:tc>
      </w:tr>
      <w:tr w:rsidR="0067182C" w:rsidRPr="0067182C" w14:paraId="3ECD4D8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5E4B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4752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2B7E70B8" w14:textId="622350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2CB714BE" w14:textId="1CDD55B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384F5" w14:textId="5E0E80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06CDE" w14:textId="1B8D586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44,904.06 </w:t>
            </w:r>
          </w:p>
        </w:tc>
      </w:tr>
      <w:tr w:rsidR="0067182C" w:rsidRPr="0067182C" w14:paraId="699D50F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3F57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52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355674F7" w14:textId="15C488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0D1EEE9" w14:textId="0B062F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74FEA" w14:textId="445641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193BC" w14:textId="633DDE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19,167.42 </w:t>
            </w:r>
          </w:p>
        </w:tc>
      </w:tr>
      <w:tr w:rsidR="0067182C" w:rsidRPr="0067182C" w14:paraId="0607B30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7DA0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38D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346E90C" w14:textId="6D7B02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72672A87" w14:textId="4CDA1D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76D95" w14:textId="4DE123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3E6BD" w14:textId="4C0173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3,270.58 </w:t>
            </w:r>
          </w:p>
        </w:tc>
      </w:tr>
      <w:tr w:rsidR="0067182C" w:rsidRPr="0067182C" w14:paraId="2FA144F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B1F1A"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51E4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BB88BE5" w14:textId="1A6CCA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21DBD02C" w14:textId="361B52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DE4C1" w14:textId="7B6E70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D7F80" w14:textId="3BFB0A2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21,473.34 </w:t>
            </w:r>
          </w:p>
        </w:tc>
      </w:tr>
      <w:tr w:rsidR="0067182C" w:rsidRPr="0067182C" w14:paraId="5FF998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F8E0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945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62D731A5" w14:textId="54B081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749869EB" w14:textId="638527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45A8E" w14:textId="7DEC59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2A892" w14:textId="4AF11D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168,294.12 </w:t>
            </w:r>
          </w:p>
        </w:tc>
      </w:tr>
      <w:tr w:rsidR="0067182C" w:rsidRPr="0067182C" w14:paraId="70393F9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26D0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C50B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D228E9F" w14:textId="14C0B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21C63E6F" w14:textId="53124D2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5E58A" w14:textId="564DBA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3C854" w14:textId="078D02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4,388.00 </w:t>
            </w:r>
          </w:p>
        </w:tc>
      </w:tr>
      <w:tr w:rsidR="0067182C" w:rsidRPr="0067182C" w14:paraId="553438A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A690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C79F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7D04164" w14:textId="5A302B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7B695D6F" w14:textId="3FC2788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14326FCD" w14:textId="159222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7C457" w14:textId="0A14899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6,119.64 </w:t>
            </w:r>
          </w:p>
        </w:tc>
      </w:tr>
      <w:tr w:rsidR="0067182C" w:rsidRPr="0067182C" w14:paraId="3FBEE4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DA8F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71C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F145E6E" w14:textId="4418F2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B77A1A3" w14:textId="390871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80D7D6" w14:textId="37FBB0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4FCB0" w14:textId="62859C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0,489.87 </w:t>
            </w:r>
          </w:p>
        </w:tc>
      </w:tr>
      <w:tr w:rsidR="0067182C" w:rsidRPr="0067182C" w14:paraId="67DA32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F1F4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069B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F2594A2" w14:textId="6B5FE5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6FC3F95E" w14:textId="361CF7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28847" w14:textId="4B5312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2F2D2" w14:textId="1AD0D76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65,510.76 </w:t>
            </w:r>
          </w:p>
        </w:tc>
      </w:tr>
      <w:tr w:rsidR="0067182C" w:rsidRPr="0067182C" w14:paraId="6A3DDBB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A3FD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F6B7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5B5A06E6" w14:textId="34D529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27C78384" w14:textId="0742F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D3040" w14:textId="5CE0EA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0E42A" w14:textId="381E402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92,704.78 </w:t>
            </w:r>
          </w:p>
        </w:tc>
      </w:tr>
      <w:tr w:rsidR="0067182C" w:rsidRPr="0067182C" w14:paraId="4E63899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3387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715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2BED19B" w14:textId="34F5A0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2D7BF277" w14:textId="058E36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179D4" w14:textId="572672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B6F24" w14:textId="20B05E3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7,458.46 </w:t>
            </w:r>
          </w:p>
        </w:tc>
      </w:tr>
      <w:tr w:rsidR="0067182C" w:rsidRPr="0067182C" w14:paraId="1248CC8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2A46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9B38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2B8E6B0" w14:textId="36C3998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0A769A99" w14:textId="73F0C71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59CF4" w14:textId="6CC54F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2FE0B" w14:textId="01CDC3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10,941.48 </w:t>
            </w:r>
          </w:p>
        </w:tc>
      </w:tr>
      <w:tr w:rsidR="0067182C" w:rsidRPr="0067182C" w14:paraId="19E7D498"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B73D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6F8EC28" w14:textId="70FCE98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316,00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6889293" w14:textId="7B74D9B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BD54A" w14:textId="468AE0A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E24117" w14:textId="7F963F1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7,316,002.88 </w:t>
            </w:r>
          </w:p>
        </w:tc>
      </w:tr>
      <w:tr w:rsidR="0067182C" w:rsidRPr="0067182C" w14:paraId="1157A96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37866"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ECF3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71FB1F8" w14:textId="0734C1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5FB33C9" w14:textId="631D4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84CD" w14:textId="69C6918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A40E" w14:textId="5DFC18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84,094.26 </w:t>
            </w:r>
          </w:p>
        </w:tc>
      </w:tr>
      <w:tr w:rsidR="0067182C" w:rsidRPr="0067182C" w14:paraId="1CC569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A485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69B8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B098D8B" w14:textId="6303ECD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7887DEDD" w14:textId="15C4540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DCE88" w14:textId="246688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8EFD3" w14:textId="1C01380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927,256.24 </w:t>
            </w:r>
          </w:p>
        </w:tc>
      </w:tr>
      <w:tr w:rsidR="0067182C" w:rsidRPr="0067182C" w14:paraId="6CBA6B5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31F1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D0F6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734858F" w14:textId="7CB3C40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3,828.68 </w:t>
            </w:r>
          </w:p>
        </w:tc>
        <w:tc>
          <w:tcPr>
            <w:tcW w:w="810" w:type="pct"/>
            <w:tcBorders>
              <w:top w:val="nil"/>
              <w:left w:val="nil"/>
              <w:bottom w:val="single" w:sz="4" w:space="0" w:color="000000"/>
              <w:right w:val="single" w:sz="4" w:space="0" w:color="000000"/>
            </w:tcBorders>
            <w:shd w:val="clear" w:color="auto" w:fill="auto"/>
            <w:noWrap/>
            <w:vAlign w:val="bottom"/>
            <w:hideMark/>
          </w:tcPr>
          <w:p w14:paraId="44F4A00E" w14:textId="0A74D7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D2282" w14:textId="3AD234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C4DF" w14:textId="72A2E20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63,828.68 </w:t>
            </w:r>
          </w:p>
        </w:tc>
      </w:tr>
      <w:tr w:rsidR="0067182C" w:rsidRPr="0067182C" w14:paraId="714E4CF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5AC25"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9ED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647431A" w14:textId="5A1D9AF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6E6140A" w14:textId="5567CBA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B8413" w14:textId="63D82F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8878" w14:textId="325FB18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42,883.73 </w:t>
            </w:r>
          </w:p>
        </w:tc>
      </w:tr>
      <w:tr w:rsidR="0067182C" w:rsidRPr="0067182C" w14:paraId="42E38E8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A23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E5B7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DE7E09D" w14:textId="6351EE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2,764.26 </w:t>
            </w:r>
          </w:p>
        </w:tc>
        <w:tc>
          <w:tcPr>
            <w:tcW w:w="810" w:type="pct"/>
            <w:tcBorders>
              <w:top w:val="nil"/>
              <w:left w:val="nil"/>
              <w:bottom w:val="single" w:sz="4" w:space="0" w:color="000000"/>
              <w:right w:val="single" w:sz="4" w:space="0" w:color="000000"/>
            </w:tcBorders>
            <w:shd w:val="clear" w:color="auto" w:fill="auto"/>
            <w:noWrap/>
            <w:vAlign w:val="bottom"/>
            <w:hideMark/>
          </w:tcPr>
          <w:p w14:paraId="33A0AE98" w14:textId="726295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6C29A" w14:textId="0242079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46F6E" w14:textId="15A0EDF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12,764.26 </w:t>
            </w:r>
          </w:p>
        </w:tc>
      </w:tr>
      <w:tr w:rsidR="0067182C" w:rsidRPr="0067182C" w14:paraId="68B9112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E9F8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B3F3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7D4B86F" w14:textId="2E3FDC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76B44E8A" w14:textId="6580DFB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60AA0" w14:textId="369B27A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29E1F" w14:textId="5D9072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2,449.25 </w:t>
            </w:r>
          </w:p>
        </w:tc>
      </w:tr>
      <w:tr w:rsidR="0067182C" w:rsidRPr="0067182C" w14:paraId="19E3ED7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41C27"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8B7D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2C2A639" w14:textId="3B4531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606FCC18" w14:textId="3C3B42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5AA6F" w14:textId="0EE174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82583" w14:textId="57D8B7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52,726.46 </w:t>
            </w:r>
          </w:p>
        </w:tc>
      </w:tr>
      <w:tr w:rsidR="0067182C" w:rsidRPr="0067182C" w14:paraId="1EE9797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A47D2"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3422FB7" w14:textId="226E210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44,621,05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D2C97" w14:textId="5809179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45DAB" w14:textId="42545A1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D5A5E89" w14:textId="013EE24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53,912,966.97 </w:t>
            </w:r>
          </w:p>
        </w:tc>
      </w:tr>
      <w:tr w:rsidR="0067182C" w:rsidRPr="0067182C" w14:paraId="535EC6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4F5C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6050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8EB8B54" w14:textId="473140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4F4CC851" w14:textId="4894E6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DAB1C" w14:textId="60DA4BD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A2949" w14:textId="66ACD7C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30,655.54 </w:t>
            </w:r>
          </w:p>
        </w:tc>
      </w:tr>
      <w:tr w:rsidR="0067182C" w:rsidRPr="0067182C" w14:paraId="548D8B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B05B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835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DC47BC" w14:textId="10163A9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7,833,564.02 </w:t>
            </w:r>
          </w:p>
        </w:tc>
        <w:tc>
          <w:tcPr>
            <w:tcW w:w="810" w:type="pct"/>
            <w:tcBorders>
              <w:top w:val="nil"/>
              <w:left w:val="nil"/>
              <w:bottom w:val="single" w:sz="4" w:space="0" w:color="000000"/>
              <w:right w:val="single" w:sz="4" w:space="0" w:color="000000"/>
            </w:tcBorders>
            <w:shd w:val="clear" w:color="auto" w:fill="auto"/>
            <w:noWrap/>
            <w:vAlign w:val="bottom"/>
            <w:hideMark/>
          </w:tcPr>
          <w:p w14:paraId="16B8D7CF" w14:textId="4D70C2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D1E0" w14:textId="0E2B73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DEF68A0" w14:textId="3603AF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580,364.42 </w:t>
            </w:r>
          </w:p>
        </w:tc>
      </w:tr>
      <w:tr w:rsidR="0067182C" w:rsidRPr="0067182C" w14:paraId="6F973CB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7011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89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331B269" w14:textId="08BECE8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04964070" w14:textId="0364AA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2B772" w14:textId="188E26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45114" w14:textId="1A12A6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03,108.90 </w:t>
            </w:r>
          </w:p>
        </w:tc>
      </w:tr>
      <w:tr w:rsidR="0067182C" w:rsidRPr="0067182C" w14:paraId="323A16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1FBA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FD2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2E768A8" w14:textId="731DD70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22A6A882" w14:textId="0EF13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B54E5" w14:textId="150B16B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4D4F1" w14:textId="5C48428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26,504.00 </w:t>
            </w:r>
          </w:p>
        </w:tc>
      </w:tr>
      <w:tr w:rsidR="0067182C" w:rsidRPr="0067182C" w14:paraId="11D2527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30EB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7D73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DD96D39" w14:textId="36857C1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393FD54F" w14:textId="039DB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71AFA" w14:textId="006D3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1D02DC83" w14:textId="119BA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662,595.36 </w:t>
            </w:r>
          </w:p>
        </w:tc>
      </w:tr>
      <w:tr w:rsidR="0067182C" w:rsidRPr="0067182C" w14:paraId="79F879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1DCD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226D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5C4977F9" w14:textId="7C3B49B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098C7230" w14:textId="35873A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C055009" w14:textId="2B40215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22DC56BE" w14:textId="70A03EA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794,092.90 </w:t>
            </w:r>
          </w:p>
        </w:tc>
      </w:tr>
      <w:tr w:rsidR="0067182C" w:rsidRPr="0067182C" w14:paraId="260F75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8291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CEA2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2901771" w14:textId="2D0297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3CDFF6C9" w14:textId="487A1F7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70B415A" w14:textId="4BBE5B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70CB7" w14:textId="7492C95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625,796.30 </w:t>
            </w:r>
          </w:p>
        </w:tc>
      </w:tr>
      <w:tr w:rsidR="0067182C" w:rsidRPr="0067182C" w14:paraId="7E598E5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C39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DB3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24D43CBC" w14:textId="5751555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D2AAEC4" w14:textId="2ECAE2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F976D" w14:textId="29B12E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1251C" w14:textId="66AE3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569,958.46 </w:t>
            </w:r>
          </w:p>
        </w:tc>
      </w:tr>
      <w:tr w:rsidR="0067182C" w:rsidRPr="0067182C" w14:paraId="54E6A7C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5AFE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9780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5EEF435E" w14:textId="02E567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1BF85347" w14:textId="2436D21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F9460" w14:textId="6FE7E3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BE897" w14:textId="0AF447D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2,470.12 </w:t>
            </w:r>
          </w:p>
        </w:tc>
      </w:tr>
      <w:tr w:rsidR="0067182C" w:rsidRPr="0067182C" w14:paraId="108A4EB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006C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055E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77BA048" w14:textId="4BCEEC3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5CC0DA9F" w14:textId="11BA6C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FF853" w14:textId="7041D6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7DF1" w14:textId="7ABD7DF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6,292,709.69 </w:t>
            </w:r>
          </w:p>
        </w:tc>
      </w:tr>
      <w:tr w:rsidR="0067182C" w:rsidRPr="0067182C" w14:paraId="6C9587D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4C8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67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5C414DB3" w14:textId="5F4C302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504EB141" w14:textId="73A13E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2F3A9" w14:textId="3670333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A8D90" w14:textId="1D9F66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92,977.18 </w:t>
            </w:r>
          </w:p>
        </w:tc>
      </w:tr>
      <w:tr w:rsidR="0067182C" w:rsidRPr="0067182C" w14:paraId="3A4C332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8CAE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CAF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63A029C" w14:textId="72A1BD7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4A82CE72" w14:textId="1B93100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6D8F6" w14:textId="4B262E9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E1E46" w14:textId="55DDEA1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83,879.08 </w:t>
            </w:r>
          </w:p>
        </w:tc>
      </w:tr>
      <w:tr w:rsidR="0067182C" w:rsidRPr="0067182C" w14:paraId="43554E7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3433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C1C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8290A94" w14:textId="568185E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29878438" w14:textId="6C5FB51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81183" w14:textId="2BDBE2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BF22" w14:textId="062EAE4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119,686.28 </w:t>
            </w:r>
          </w:p>
        </w:tc>
      </w:tr>
      <w:tr w:rsidR="0067182C" w:rsidRPr="0067182C" w14:paraId="49D5DE7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F561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7632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2BF4FB4F" w14:textId="28C1C2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059DBA4" w14:textId="35860C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C0988" w14:textId="0F50DD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6700F" w14:textId="701B80C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68,168.74 </w:t>
            </w:r>
          </w:p>
        </w:tc>
      </w:tr>
      <w:tr w:rsidR="0067182C" w:rsidRPr="0067182C" w14:paraId="416EC1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5691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08C7" w14:textId="5E8D73C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029,048.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E837736" w14:textId="3142B3B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11FF2" w14:textId="0992606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B34BC5" w14:textId="06FE199E"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029,048.32 </w:t>
            </w:r>
          </w:p>
        </w:tc>
      </w:tr>
      <w:tr w:rsidR="0067182C" w:rsidRPr="0067182C" w14:paraId="7CFB1E6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53006"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02E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76863F3" w14:textId="1878E9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1ACF15E1" w14:textId="00F7BDD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71FD9" w14:textId="40F00F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D89C4" w14:textId="0E4489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89,526.48 </w:t>
            </w:r>
          </w:p>
        </w:tc>
      </w:tr>
      <w:tr w:rsidR="0067182C" w:rsidRPr="0067182C" w14:paraId="455B3B2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A85E0"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EB3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43AE6B2C" w14:textId="4C35899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15524C2E" w14:textId="44EDA04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14858" w14:textId="68DAEB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2453" w14:textId="4E5C9BF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752,371.21 </w:t>
            </w:r>
          </w:p>
        </w:tc>
      </w:tr>
      <w:tr w:rsidR="0067182C" w:rsidRPr="0067182C" w14:paraId="6E83FFC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9071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8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7520D346" w14:textId="7391383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07560A7C" w14:textId="5930D3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CF9D0" w14:textId="2ACDAB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84DF8" w14:textId="10167E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52,866.13 </w:t>
            </w:r>
          </w:p>
        </w:tc>
      </w:tr>
      <w:tr w:rsidR="0067182C" w:rsidRPr="0067182C" w14:paraId="08A5592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8699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74F5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6ACCBF9" w14:textId="5918010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172.44 </w:t>
            </w:r>
          </w:p>
        </w:tc>
        <w:tc>
          <w:tcPr>
            <w:tcW w:w="810" w:type="pct"/>
            <w:tcBorders>
              <w:top w:val="nil"/>
              <w:left w:val="nil"/>
              <w:bottom w:val="single" w:sz="4" w:space="0" w:color="000000"/>
              <w:right w:val="single" w:sz="4" w:space="0" w:color="000000"/>
            </w:tcBorders>
            <w:shd w:val="clear" w:color="auto" w:fill="auto"/>
            <w:noWrap/>
            <w:vAlign w:val="bottom"/>
            <w:hideMark/>
          </w:tcPr>
          <w:p w14:paraId="6E19EED7" w14:textId="77D42F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C90B5" w14:textId="020D57A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87174" w14:textId="6523A0B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96,172.44 </w:t>
            </w:r>
          </w:p>
        </w:tc>
      </w:tr>
      <w:tr w:rsidR="0067182C" w:rsidRPr="0067182C" w14:paraId="16C4462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7AE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A815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5B06C4D" w14:textId="754AFE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6C379851" w14:textId="36CD4B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B4D2B" w14:textId="581C25C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C3A46" w14:textId="5E212E1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225,004.06 </w:t>
            </w:r>
          </w:p>
        </w:tc>
      </w:tr>
      <w:tr w:rsidR="0067182C" w:rsidRPr="0067182C" w14:paraId="74D57C6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32A6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E26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F5142DB" w14:textId="7765FA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5B7E89F9" w14:textId="57CE86F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FFB10" w14:textId="49D1B6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53FA" w14:textId="4A6B395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373,004.50 </w:t>
            </w:r>
          </w:p>
        </w:tc>
      </w:tr>
      <w:tr w:rsidR="0067182C" w:rsidRPr="0067182C" w14:paraId="7621F65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177E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254C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A368C" w14:textId="73A0B5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926.29 </w:t>
            </w:r>
          </w:p>
        </w:tc>
        <w:tc>
          <w:tcPr>
            <w:tcW w:w="810" w:type="pct"/>
            <w:tcBorders>
              <w:top w:val="nil"/>
              <w:left w:val="nil"/>
              <w:bottom w:val="single" w:sz="4" w:space="0" w:color="000000"/>
              <w:right w:val="single" w:sz="4" w:space="0" w:color="000000"/>
            </w:tcBorders>
            <w:shd w:val="clear" w:color="auto" w:fill="auto"/>
            <w:noWrap/>
            <w:vAlign w:val="bottom"/>
            <w:hideMark/>
          </w:tcPr>
          <w:p w14:paraId="173B68D0" w14:textId="6AA653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09FC5" w14:textId="7E885E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28DA" w14:textId="46CD7F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803,926.29 </w:t>
            </w:r>
          </w:p>
        </w:tc>
      </w:tr>
      <w:tr w:rsidR="0067182C" w:rsidRPr="0067182C" w14:paraId="768C15A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3EB21"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0192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02217736" w14:textId="566E22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58E71321" w14:textId="455F33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5C1E4" w14:textId="0F2F0B6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C1DB3" w14:textId="597AFBA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491,620.07 </w:t>
            </w:r>
          </w:p>
        </w:tc>
      </w:tr>
      <w:tr w:rsidR="0067182C" w:rsidRPr="0067182C" w14:paraId="23E950D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74EED"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BE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74CB01D2" w14:textId="0B924E6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46,214.78 </w:t>
            </w:r>
          </w:p>
        </w:tc>
        <w:tc>
          <w:tcPr>
            <w:tcW w:w="810" w:type="pct"/>
            <w:tcBorders>
              <w:top w:val="nil"/>
              <w:left w:val="nil"/>
              <w:bottom w:val="single" w:sz="4" w:space="0" w:color="000000"/>
              <w:right w:val="single" w:sz="4" w:space="0" w:color="000000"/>
            </w:tcBorders>
            <w:shd w:val="clear" w:color="auto" w:fill="auto"/>
            <w:noWrap/>
            <w:vAlign w:val="bottom"/>
            <w:hideMark/>
          </w:tcPr>
          <w:p w14:paraId="2B11BA25" w14:textId="1AF878B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EE3CC" w14:textId="331CFD2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5F874" w14:textId="5D5E7E6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46,214.78 </w:t>
            </w:r>
          </w:p>
        </w:tc>
      </w:tr>
      <w:tr w:rsidR="0067182C" w:rsidRPr="0067182C" w14:paraId="2CEC273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EDB49"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F6C8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4B3CEFD" w14:textId="21485346"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4118861E" w14:textId="2D1418EE"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E0E4E" w14:textId="4665D491"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D7A545" w14:textId="0E0C2F3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87,427.68 </w:t>
            </w:r>
          </w:p>
        </w:tc>
      </w:tr>
      <w:tr w:rsidR="0067182C" w:rsidRPr="0067182C" w14:paraId="31AB56C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9A9C5"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2D24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6DA96386" w14:textId="08AC98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165C104E" w14:textId="218DD35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A474B" w14:textId="2E02169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DE29D" w14:textId="7CC562F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10,914.68 </w:t>
            </w:r>
          </w:p>
        </w:tc>
      </w:tr>
      <w:tr w:rsidR="0067182C" w:rsidRPr="0067182C" w14:paraId="72B63DAB"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C3363"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lastRenderedPageBreak/>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BBC0773" w14:textId="11D17478"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6A03E" w14:textId="5A0794A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EE3FB7" w14:textId="17627BA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0F3D79" w14:textId="49EB89D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6,384,432.35 </w:t>
            </w:r>
          </w:p>
        </w:tc>
      </w:tr>
      <w:tr w:rsidR="0067182C" w:rsidRPr="0067182C" w14:paraId="735CEE6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8CCD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760E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B9D16A6" w14:textId="21B4754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247A8F89" w14:textId="4F4E6D5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3B36" w14:textId="624177C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94230" w14:textId="5897B9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79,843.44 </w:t>
            </w:r>
          </w:p>
        </w:tc>
      </w:tr>
      <w:tr w:rsidR="0067182C" w:rsidRPr="0067182C" w14:paraId="65DE3AE3"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38DE9"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7F40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2BA2005" w14:textId="548DC81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96B0103" w14:textId="35A418C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29579" w14:textId="3172688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D3B71" w14:textId="385F10F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555,300.81 </w:t>
            </w:r>
          </w:p>
        </w:tc>
      </w:tr>
      <w:tr w:rsidR="0067182C" w:rsidRPr="0067182C" w14:paraId="78DD240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5F254"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E4E8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406FB2A" w14:textId="61CA823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0ADE529A" w14:textId="715B12A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39758" w14:textId="54DB58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1C3B1" w14:textId="2987C40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773,479.63 </w:t>
            </w:r>
          </w:p>
        </w:tc>
      </w:tr>
      <w:tr w:rsidR="0067182C" w:rsidRPr="0067182C" w14:paraId="61E2D2D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C32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2F21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F3E6B78" w14:textId="5DB03CC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78ADB1E2" w14:textId="44C30EE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E1C65" w14:textId="039B8E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41ABE" w14:textId="3F35103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894,162.86 </w:t>
            </w:r>
          </w:p>
        </w:tc>
      </w:tr>
      <w:tr w:rsidR="0067182C" w:rsidRPr="0067182C" w14:paraId="7A67577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0ABEC"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060B0"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4CDA259D" w14:textId="4AD46E7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7E1E487" w14:textId="3F0AB971"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90FD8" w14:textId="6C57470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1B486" w14:textId="251A0A6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79,732.08 </w:t>
            </w:r>
          </w:p>
        </w:tc>
      </w:tr>
      <w:tr w:rsidR="0067182C" w:rsidRPr="0067182C" w14:paraId="306B923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34173"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2D51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BF56D95" w14:textId="0D52CA7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6179B6A2" w14:textId="47D1DAF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045F6" w14:textId="01A4A9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B16E" w14:textId="1DF6FC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30,438.50 </w:t>
            </w:r>
          </w:p>
        </w:tc>
      </w:tr>
      <w:tr w:rsidR="0067182C" w:rsidRPr="0067182C" w14:paraId="78F9833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620BA"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24EF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518D54CB" w14:textId="00E4EBE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35FAC684" w14:textId="7951429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E7677" w14:textId="2BD4E4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39C22" w14:textId="1EB0752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485,663.12 </w:t>
            </w:r>
          </w:p>
        </w:tc>
      </w:tr>
      <w:tr w:rsidR="0067182C" w:rsidRPr="0067182C" w14:paraId="427C9FEC"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BBE08" w14:textId="77777777" w:rsidR="0067182C" w:rsidRPr="0067182C" w:rsidRDefault="0067182C" w:rsidP="0067182C">
            <w:pPr>
              <w:spacing w:after="0" w:line="240" w:lineRule="auto"/>
              <w:ind w:right="57"/>
              <w:contextualSpacing/>
              <w:jc w:val="right"/>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05D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1BB914E" w14:textId="339A41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53C222A5" w14:textId="6083DF7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7EE74" w14:textId="604EEC5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3C22B" w14:textId="080F685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185,811.91 </w:t>
            </w:r>
          </w:p>
        </w:tc>
      </w:tr>
      <w:tr w:rsidR="0067182C" w:rsidRPr="0067182C" w14:paraId="300EF3FF"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FF255"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8D087AF" w14:textId="1579601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2387C" w14:textId="360F90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6DED40" w14:textId="5A547E04"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338200" w14:textId="696F78E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8,634,237.66 </w:t>
            </w:r>
          </w:p>
        </w:tc>
      </w:tr>
      <w:tr w:rsidR="0067182C" w:rsidRPr="0067182C" w14:paraId="15C6C5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347B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41BA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435ACBD" w14:textId="4A77AB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1A3084B0" w14:textId="5BF3D0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F05FD" w14:textId="6744987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5A1A4" w14:textId="09BD16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055,419.60 </w:t>
            </w:r>
          </w:p>
        </w:tc>
      </w:tr>
      <w:tr w:rsidR="0067182C" w:rsidRPr="0067182C" w14:paraId="01368A30"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73CD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5063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D3CB2E9" w14:textId="43C330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1CA89EAA" w14:textId="62CB8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BA9B7" w14:textId="78E0D3E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A8FAD" w14:textId="2A34B04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4,582,756.76 </w:t>
            </w:r>
          </w:p>
        </w:tc>
      </w:tr>
      <w:tr w:rsidR="0067182C" w:rsidRPr="0067182C" w14:paraId="2A7CCFAF"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F89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1096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E61C6FC" w14:textId="7D2E437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81B9397" w14:textId="35CEEA5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9E883" w14:textId="6CE3BE2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9CF91" w14:textId="0ED25D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8,734.00 </w:t>
            </w:r>
          </w:p>
        </w:tc>
      </w:tr>
      <w:tr w:rsidR="0067182C" w:rsidRPr="0067182C" w14:paraId="336AE7D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83688"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0BD9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FC66748" w14:textId="031F399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97500AF" w14:textId="0B7FCE2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81702" w14:textId="68D67B9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794F8" w14:textId="134215D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31,412.24 </w:t>
            </w:r>
          </w:p>
        </w:tc>
      </w:tr>
      <w:tr w:rsidR="0067182C" w:rsidRPr="0067182C" w14:paraId="2712B65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D767B"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70F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2CB6BB8A" w14:textId="1679B2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79456536" w14:textId="79C84B7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8BEC7" w14:textId="3ED4634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BC35D" w14:textId="2B9394A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45,336.00 </w:t>
            </w:r>
          </w:p>
        </w:tc>
      </w:tr>
      <w:tr w:rsidR="0067182C" w:rsidRPr="0067182C" w14:paraId="45CA9E3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A864C"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BEC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75A3987" w14:textId="0F22131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6B5DCA54" w14:textId="3FE2B28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7F400" w14:textId="0292B8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864A9" w14:textId="0C6AF94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434,827.73 </w:t>
            </w:r>
          </w:p>
        </w:tc>
      </w:tr>
      <w:tr w:rsidR="0067182C" w:rsidRPr="0067182C" w14:paraId="3D968515"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51A93"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924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1576B407" w14:textId="5AB4F42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05E528F8" w14:textId="6189051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15CF4" w14:textId="166868C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7D296" w14:textId="348546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973,843.51 </w:t>
            </w:r>
          </w:p>
        </w:tc>
      </w:tr>
      <w:tr w:rsidR="0067182C" w:rsidRPr="0067182C" w14:paraId="5A04C24B"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C4022"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5397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A6A26ED" w14:textId="35C788A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356441BE" w14:textId="4398A30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AE239" w14:textId="5AB21D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59A7F" w14:textId="0A418F3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2,681,632.54 </w:t>
            </w:r>
          </w:p>
        </w:tc>
      </w:tr>
      <w:tr w:rsidR="0067182C" w:rsidRPr="0067182C" w14:paraId="0E4C4D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8E04"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AEFF7"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294BFA1" w14:textId="64CF034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5F8868B7" w14:textId="52C5039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61D89" w14:textId="6D3BFEC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7B735" w14:textId="6624B55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3,470,433.12 </w:t>
            </w:r>
          </w:p>
        </w:tc>
      </w:tr>
      <w:tr w:rsidR="0067182C" w:rsidRPr="0067182C" w14:paraId="38880718"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52C5E" w14:textId="7777777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3C58D"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CEE7CED" w14:textId="5C3450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743B6D9B" w14:textId="48A3370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8C786" w14:textId="67DF4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B2F07" w14:textId="16535CD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1,519,842.16 </w:t>
            </w:r>
          </w:p>
        </w:tc>
      </w:tr>
      <w:tr w:rsidR="0067182C" w:rsidRPr="0067182C" w14:paraId="4F795F15"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4FE9B"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6A2866CF" w14:textId="058ECD0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AFCFF9F" w14:textId="418EEF2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6E74A3B" w14:textId="1A5893B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217A09C" w14:textId="10C9254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2,732,738.94 </w:t>
            </w:r>
          </w:p>
        </w:tc>
      </w:tr>
      <w:tr w:rsidR="0067182C" w:rsidRPr="0067182C" w14:paraId="4CD0B8DE"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17D5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1739010" w14:textId="4C73A05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96A74AE" w14:textId="0A2A5042"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0AF9E6" w14:textId="7673248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21B95A" w14:textId="649612AD"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1,679,180.94 </w:t>
            </w:r>
          </w:p>
        </w:tc>
      </w:tr>
      <w:tr w:rsidR="0067182C" w:rsidRPr="0067182C" w14:paraId="7F46D2E4"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0EA32"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5804C"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C878819" w14:textId="700B443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767D1287" w14:textId="3947D5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CBC8E" w14:textId="122EBA2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A62A3" w14:textId="11A01DD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28,750.84 </w:t>
            </w:r>
          </w:p>
        </w:tc>
      </w:tr>
      <w:tr w:rsidR="0067182C" w:rsidRPr="0067182C" w14:paraId="4D078DF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56033"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8699B"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9983A6B" w14:textId="66CAD43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0061648" w14:textId="316A48B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181DA" w14:textId="5A6CB0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F5CC9" w14:textId="62C1B8A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12,012.22 </w:t>
            </w:r>
          </w:p>
        </w:tc>
      </w:tr>
      <w:tr w:rsidR="0067182C" w:rsidRPr="0067182C" w14:paraId="16492E3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F369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E3F9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21A1338" w14:textId="5BE6BEA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D6007E2" w14:textId="1F4F1BD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B6050" w14:textId="4B2EFBB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AB687" w14:textId="34BD97D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69,122.92 </w:t>
            </w:r>
          </w:p>
        </w:tc>
      </w:tr>
      <w:tr w:rsidR="0067182C" w:rsidRPr="0067182C" w14:paraId="39D936B7"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FA1CB"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EB51A"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1265D72" w14:textId="5CEDB15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7DB9E54" w14:textId="7071180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5D409" w14:textId="241F571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416BE" w14:textId="30C61F9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4,897.50 </w:t>
            </w:r>
          </w:p>
        </w:tc>
      </w:tr>
      <w:tr w:rsidR="0067182C" w:rsidRPr="0067182C" w14:paraId="664A57C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CD17"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CD78E"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41B62127" w14:textId="173E22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322A25A" w14:textId="16800DF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AFE41" w14:textId="359F55E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90039" w14:textId="088C0C6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44,397.46 </w:t>
            </w:r>
          </w:p>
        </w:tc>
      </w:tr>
      <w:tr w:rsidR="0067182C" w:rsidRPr="0067182C" w14:paraId="2BBCFFA9"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77684"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82A8963" w14:textId="006E7C83"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E54FDE" w14:textId="7233AAC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35B444" w14:textId="4D8EB75F"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516C86" w14:textId="09D9EBF9"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222,000.00 </w:t>
            </w:r>
          </w:p>
        </w:tc>
      </w:tr>
      <w:tr w:rsidR="0067182C" w:rsidRPr="0067182C" w14:paraId="50B84B56"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8CBF8" w14:textId="77777777" w:rsidR="0067182C" w:rsidRPr="0067182C" w:rsidRDefault="0067182C" w:rsidP="0067182C">
            <w:pPr>
              <w:spacing w:after="0" w:line="240" w:lineRule="auto"/>
              <w:ind w:right="57"/>
              <w:contextualSpacing/>
              <w:rPr>
                <w:rFonts w:ascii="Arial Narrow" w:hAnsi="Arial Narrow"/>
                <w:color w:val="000000"/>
                <w:sz w:val="20"/>
                <w:szCs w:val="20"/>
              </w:rPr>
            </w:pPr>
            <w:r w:rsidRPr="0067182C">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5925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4EC005D" w14:textId="1DA50AA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6CF65" w14:textId="7CE2D4A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F26D6" w14:textId="7A65D4E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1D514" w14:textId="47E1AAB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222,000.00 </w:t>
            </w:r>
          </w:p>
        </w:tc>
      </w:tr>
      <w:tr w:rsidR="0067182C" w:rsidRPr="0067182C" w14:paraId="4E188B63"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F11CF"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DCB1DCC" w14:textId="32D98305"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42EEA7" w14:textId="05D1F401"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CA6ACF" w14:textId="3476B47A"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7087DA" w14:textId="2A67B76B"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10,920.00 </w:t>
            </w:r>
          </w:p>
        </w:tc>
      </w:tr>
      <w:tr w:rsidR="0067182C" w:rsidRPr="0067182C" w14:paraId="1E1AE3EA"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42F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DA3B8"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641EA734" w14:textId="4E3BCDF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7015C2C" w14:textId="4D973C4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9B523" w14:textId="13BA9BD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6DF8C" w14:textId="34CBC9F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63A50711"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64AC6"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3B55"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7E42EEF" w14:textId="204E69F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7E92E76" w14:textId="400AAFA5"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84214" w14:textId="6B7161B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BD19A" w14:textId="44D01D1A"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4,368.00 </w:t>
            </w:r>
          </w:p>
        </w:tc>
      </w:tr>
      <w:tr w:rsidR="0067182C" w:rsidRPr="0067182C" w14:paraId="3AD3DCC2"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CF66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5EE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CB78524" w14:textId="54FBC81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77B9F47" w14:textId="4E3EA3F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A4189" w14:textId="6395734D"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0D6F8" w14:textId="2324402B"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4680D10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D13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E596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487E5F0" w14:textId="037B0D5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C8CD9DE" w14:textId="4C6059E2"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EDD8A" w14:textId="7EB7E4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599FA" w14:textId="2A853D2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46EDD8E9"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F0A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C5B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3DF9493" w14:textId="25B85FD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353A072" w14:textId="469B852E"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F1578" w14:textId="6775B2F8"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7978D" w14:textId="69ECF349"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546.00 </w:t>
            </w:r>
          </w:p>
        </w:tc>
      </w:tr>
      <w:tr w:rsidR="0067182C" w:rsidRPr="0067182C" w14:paraId="0B49342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73092"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F2749"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3492D19E" w14:textId="0941A13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F8079C8" w14:textId="7D6B4257"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CE743" w14:textId="6A432FB0"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0EE0D" w14:textId="25B5562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1,092.00 </w:t>
            </w:r>
          </w:p>
        </w:tc>
      </w:tr>
      <w:tr w:rsidR="0067182C" w:rsidRPr="0067182C" w14:paraId="5D04ABBE"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78D1"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EB4EF"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E0FE17B" w14:textId="7E85BE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724A0F69" w14:textId="3A670C9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E265C" w14:textId="671C9283"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24A99" w14:textId="5D105FBC"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3,276.00 </w:t>
            </w:r>
          </w:p>
        </w:tc>
      </w:tr>
      <w:tr w:rsidR="0067182C" w:rsidRPr="0067182C" w14:paraId="078E9896" w14:textId="77777777" w:rsidTr="0067182C">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D81E6" w14:textId="77777777" w:rsidR="0067182C" w:rsidRPr="0067182C" w:rsidRDefault="0067182C" w:rsidP="0067182C">
            <w:pPr>
              <w:spacing w:after="0" w:line="240" w:lineRule="auto"/>
              <w:ind w:right="57"/>
              <w:contextualSpacing/>
              <w:rPr>
                <w:rFonts w:ascii="Arial Narrow" w:hAnsi="Arial Narrow"/>
                <w:b/>
                <w:bCs/>
                <w:color w:val="000000"/>
                <w:sz w:val="20"/>
                <w:szCs w:val="20"/>
              </w:rPr>
            </w:pPr>
            <w:r w:rsidRPr="0067182C">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DAD2148" w14:textId="2FFB2DC6"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E2A0FE" w14:textId="41638FD0"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47284F" w14:textId="3C461327"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E23817" w14:textId="6E434BBC" w:rsidR="0067182C" w:rsidRPr="0067182C" w:rsidRDefault="0067182C" w:rsidP="0067182C">
            <w:pPr>
              <w:spacing w:after="0" w:line="240" w:lineRule="auto"/>
              <w:ind w:right="57"/>
              <w:contextualSpacing/>
              <w:jc w:val="right"/>
              <w:rPr>
                <w:rFonts w:ascii="Arial Narrow" w:hAnsi="Arial Narrow"/>
                <w:b/>
                <w:bCs/>
                <w:color w:val="000000"/>
                <w:sz w:val="20"/>
                <w:szCs w:val="20"/>
              </w:rPr>
            </w:pPr>
            <w:r w:rsidRPr="0067182C">
              <w:rPr>
                <w:rFonts w:ascii="Arial Narrow" w:hAnsi="Arial Narrow"/>
                <w:b/>
                <w:bCs/>
                <w:color w:val="000000"/>
                <w:sz w:val="20"/>
                <w:szCs w:val="20"/>
              </w:rPr>
              <w:t xml:space="preserve">820,638.00 </w:t>
            </w:r>
          </w:p>
        </w:tc>
      </w:tr>
      <w:tr w:rsidR="0067182C" w:rsidRPr="0067182C" w14:paraId="25D4404D" w14:textId="77777777" w:rsidTr="0067182C">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057E3"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84514" w14:textId="77777777" w:rsidR="0067182C" w:rsidRPr="0067182C" w:rsidRDefault="0067182C" w:rsidP="0067182C">
            <w:pPr>
              <w:spacing w:after="0" w:line="240" w:lineRule="auto"/>
              <w:ind w:right="57"/>
              <w:contextualSpacing/>
              <w:rPr>
                <w:rFonts w:ascii="Arial Narrow" w:hAnsi="Arial Narrow"/>
                <w:i/>
                <w:iCs/>
                <w:color w:val="000000"/>
                <w:sz w:val="20"/>
                <w:szCs w:val="20"/>
              </w:rPr>
            </w:pPr>
            <w:r w:rsidRPr="0067182C">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1A3EF127" w14:textId="08966736"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7BB61352" w14:textId="56821E6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02CCC" w14:textId="0BFB37A4"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35943" w14:textId="40C0FC4F" w:rsidR="0067182C" w:rsidRPr="0067182C" w:rsidRDefault="0067182C" w:rsidP="0067182C">
            <w:pPr>
              <w:spacing w:after="0" w:line="240" w:lineRule="auto"/>
              <w:ind w:right="57"/>
              <w:contextualSpacing/>
              <w:jc w:val="right"/>
              <w:rPr>
                <w:rFonts w:ascii="Arial Narrow" w:hAnsi="Arial Narrow"/>
                <w:i/>
                <w:iCs/>
                <w:color w:val="000000"/>
                <w:sz w:val="20"/>
                <w:szCs w:val="20"/>
              </w:rPr>
            </w:pPr>
            <w:r w:rsidRPr="0067182C">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A6566DA" w14:textId="4AFF8617" w:rsidR="00BD5756" w:rsidRDefault="00E17909" w:rsidP="00DF619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6A505EF" w14:textId="77777777" w:rsidR="001F11AB" w:rsidRDefault="001F11AB">
      <w:pPr>
        <w:tabs>
          <w:tab w:val="left" w:pos="5387"/>
        </w:tabs>
        <w:spacing w:after="0" w:line="240" w:lineRule="auto"/>
        <w:rPr>
          <w:rFonts w:ascii="Arial" w:eastAsia="Arial" w:hAnsi="Arial" w:cs="Arial"/>
          <w:b/>
          <w:color w:val="002060"/>
          <w:sz w:val="28"/>
          <w:szCs w:val="28"/>
        </w:rPr>
      </w:pPr>
    </w:p>
    <w:p w14:paraId="5DF8FE38" w14:textId="22F39B9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3435B02A"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046EE3" w:rsidRPr="00046EE3">
        <w:rPr>
          <w:rFonts w:ascii="Arial" w:eastAsia="Times New Roman" w:hAnsi="Arial" w:cs="Arial"/>
          <w:b/>
          <w:color w:val="0070C0"/>
          <w:sz w:val="24"/>
          <w:szCs w:val="24"/>
          <w:lang w:val="en-US" w:eastAsia="en-US"/>
        </w:rPr>
        <w:t>1,608,373,194.39</w:t>
      </w:r>
      <w:r w:rsidR="00273D30" w:rsidRPr="00273D30">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4E18BF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273D30">
        <w:rPr>
          <w:rFonts w:ascii="Arial" w:eastAsia="Times New Roman" w:hAnsi="Arial" w:cs="Arial"/>
          <w:b/>
          <w:sz w:val="24"/>
          <w:szCs w:val="24"/>
          <w:lang w:val="en-US" w:eastAsia="en-US"/>
        </w:rPr>
        <w:t>₱</w:t>
      </w:r>
      <w:r w:rsidR="00C24BA1" w:rsidRPr="00273D30">
        <w:rPr>
          <w:rFonts w:ascii="Arial" w:eastAsia="Times New Roman" w:hAnsi="Arial" w:cs="Arial"/>
          <w:b/>
          <w:bCs/>
          <w:sz w:val="24"/>
          <w:szCs w:val="24"/>
          <w:lang w:eastAsia="en-US"/>
        </w:rPr>
        <w:t xml:space="preserve">802,417,299.84 </w:t>
      </w:r>
      <w:r w:rsidRPr="00273D30">
        <w:rPr>
          <w:rFonts w:ascii="Arial" w:eastAsia="Times New Roman" w:hAnsi="Arial" w:cs="Arial"/>
          <w:b/>
          <w:sz w:val="24"/>
          <w:szCs w:val="24"/>
          <w:lang w:val="en-US" w:eastAsia="en-US"/>
        </w:rPr>
        <w:t>standby funds</w:t>
      </w:r>
      <w:r w:rsidRPr="00273D30">
        <w:rPr>
          <w:rFonts w:ascii="Arial" w:eastAsia="Times New Roman" w:hAnsi="Arial" w:cs="Arial"/>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1C939266"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E1606C" w:rsidRPr="00E1606C">
        <w:rPr>
          <w:rFonts w:ascii="Arial" w:eastAsia="Times New Roman" w:hAnsi="Arial" w:cs="Arial"/>
          <w:b/>
          <w:bCs/>
          <w:color w:val="0070C0"/>
          <w:sz w:val="24"/>
          <w:szCs w:val="24"/>
          <w:lang w:eastAsia="en-US"/>
        </w:rPr>
        <w:t xml:space="preserve">295,224 </w:t>
      </w:r>
      <w:r w:rsidRPr="00273D30">
        <w:rPr>
          <w:rFonts w:ascii="Arial" w:eastAsia="Times New Roman" w:hAnsi="Arial" w:cs="Arial"/>
          <w:b/>
          <w:sz w:val="24"/>
          <w:szCs w:val="24"/>
          <w:lang w:val="en-US" w:eastAsia="en-US"/>
        </w:rPr>
        <w:t>family food packs (FFPs)</w:t>
      </w:r>
      <w:r w:rsidRPr="00273D30">
        <w:rPr>
          <w:rFonts w:ascii="Arial" w:eastAsia="Times New Roman" w:hAnsi="Arial" w:cs="Arial"/>
          <w:sz w:val="24"/>
          <w:szCs w:val="24"/>
          <w:lang w:val="en-US" w:eastAsia="en-US"/>
        </w:rPr>
        <w:t xml:space="preserve"> amounting to </w:t>
      </w:r>
      <w:r w:rsidR="00B7311A" w:rsidRPr="00E1606C">
        <w:rPr>
          <w:rFonts w:ascii="Arial" w:eastAsia="Times New Roman" w:hAnsi="Arial" w:cs="Arial"/>
          <w:b/>
          <w:color w:val="0070C0"/>
          <w:sz w:val="24"/>
          <w:szCs w:val="24"/>
          <w:lang w:val="en-US" w:eastAsia="en-US"/>
        </w:rPr>
        <w:t>₱</w:t>
      </w:r>
      <w:r w:rsidR="00E1606C" w:rsidRPr="00E1606C">
        <w:rPr>
          <w:rFonts w:ascii="Arial" w:eastAsia="Times New Roman" w:hAnsi="Arial" w:cs="Arial"/>
          <w:b/>
          <w:color w:val="0070C0"/>
          <w:sz w:val="24"/>
          <w:szCs w:val="24"/>
          <w:lang w:val="en-US" w:eastAsia="en-US"/>
        </w:rPr>
        <w:t>155,188,268.40</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 xml:space="preserve">other food </w:t>
      </w:r>
      <w:r w:rsidRPr="00BD5756">
        <w:rPr>
          <w:rFonts w:ascii="Arial" w:eastAsia="Times New Roman" w:hAnsi="Arial" w:cs="Arial"/>
          <w:b/>
          <w:color w:val="0070C0"/>
          <w:sz w:val="24"/>
          <w:szCs w:val="24"/>
          <w:lang w:val="en-US" w:eastAsia="en-US"/>
        </w:rPr>
        <w:lastRenderedPageBreak/>
        <w:t>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E1606C" w:rsidRPr="00E1606C">
        <w:rPr>
          <w:rFonts w:ascii="Arial" w:eastAsia="Times New Roman" w:hAnsi="Arial" w:cs="Arial"/>
          <w:b/>
          <w:color w:val="0070C0"/>
          <w:sz w:val="24"/>
          <w:szCs w:val="24"/>
          <w:lang w:val="en-US" w:eastAsia="en-US"/>
        </w:rPr>
        <w:t>199,129,666.64</w:t>
      </w:r>
      <w:r w:rsidR="00E1606C">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273D30">
        <w:rPr>
          <w:rFonts w:ascii="Arial" w:eastAsia="Times New Roman" w:hAnsi="Arial" w:cs="Arial"/>
          <w:b/>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273D30">
        <w:rPr>
          <w:rFonts w:ascii="Arial" w:eastAsia="Times New Roman" w:hAnsi="Arial" w:cs="Arial"/>
          <w:b/>
          <w:sz w:val="24"/>
          <w:szCs w:val="24"/>
          <w:lang w:val="en-US" w:eastAsia="en-US"/>
        </w:rPr>
        <w:t>₱</w:t>
      </w:r>
      <w:r w:rsidR="00C24BA1" w:rsidRPr="00273D30">
        <w:rPr>
          <w:rFonts w:ascii="Arial" w:eastAsia="Times New Roman" w:hAnsi="Arial" w:cs="Arial"/>
          <w:b/>
          <w:bCs/>
          <w:sz w:val="24"/>
          <w:szCs w:val="24"/>
          <w:lang w:eastAsia="en-US"/>
        </w:rPr>
        <w:t xml:space="preserve">451,637,959.51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273D30" w:rsidRPr="00273D30" w14:paraId="0F4CAB94" w14:textId="77777777" w:rsidTr="00273D3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B615B" w14:textId="77777777" w:rsidR="00273D30" w:rsidRPr="00273D30" w:rsidRDefault="00273D30" w:rsidP="00273D30">
            <w:pPr>
              <w:widowControl/>
              <w:spacing w:after="0" w:line="240" w:lineRule="auto"/>
              <w:ind w:right="57"/>
              <w:contextualSpacing/>
              <w:jc w:val="center"/>
              <w:rPr>
                <w:rFonts w:ascii="Arial Narrow" w:eastAsia="Times New Roman" w:hAnsi="Arial Narrow"/>
                <w:b/>
                <w:bCs/>
                <w:color w:val="000000"/>
                <w:sz w:val="18"/>
                <w:szCs w:val="18"/>
              </w:rPr>
            </w:pPr>
            <w:r w:rsidRPr="00273D30">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62D2ED"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429307"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0F77F2"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7930E4"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557A96"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STANDBY FUNDS &amp; STOCKPILE</w:t>
            </w:r>
          </w:p>
        </w:tc>
      </w:tr>
      <w:tr w:rsidR="00273D30" w:rsidRPr="00273D30" w14:paraId="04D73DF0" w14:textId="77777777" w:rsidTr="00273D3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B5F1380" w14:textId="77777777" w:rsidR="00273D30" w:rsidRPr="00273D30" w:rsidRDefault="00273D30" w:rsidP="00273D30">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597BDAF5" w14:textId="77777777" w:rsidR="00273D30" w:rsidRPr="00273D30" w:rsidRDefault="00273D30" w:rsidP="00273D30">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8BD173" w14:textId="77777777" w:rsidR="00273D30" w:rsidRPr="00273D30" w:rsidRDefault="00273D30" w:rsidP="00273D30">
            <w:pPr>
              <w:spacing w:after="0" w:line="240" w:lineRule="auto"/>
              <w:ind w:right="57"/>
              <w:contextualSpacing/>
              <w:jc w:val="center"/>
              <w:rPr>
                <w:rFonts w:ascii="Arial Narrow" w:hAnsi="Arial Narrow"/>
                <w:b/>
                <w:bCs/>
                <w:color w:val="000000"/>
                <w:sz w:val="18"/>
                <w:szCs w:val="18"/>
              </w:rPr>
            </w:pPr>
            <w:r w:rsidRPr="00273D30">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EF30EC"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34A939"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4CC13B" w14:textId="77777777" w:rsidR="00273D30" w:rsidRPr="00273D30" w:rsidRDefault="00273D30" w:rsidP="00273D30">
            <w:pPr>
              <w:spacing w:after="0" w:line="240" w:lineRule="auto"/>
              <w:ind w:right="57"/>
              <w:contextualSpacing/>
              <w:jc w:val="center"/>
              <w:rPr>
                <w:rFonts w:ascii="Arial Narrow" w:hAnsi="Arial Narrow"/>
                <w:b/>
                <w:bCs/>
                <w:sz w:val="18"/>
                <w:szCs w:val="18"/>
              </w:rPr>
            </w:pPr>
            <w:r w:rsidRPr="00273D30">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7E9DBFE2" w14:textId="77777777" w:rsidR="00273D30" w:rsidRPr="00273D30" w:rsidRDefault="00273D30" w:rsidP="00273D30">
            <w:pPr>
              <w:spacing w:after="0" w:line="240" w:lineRule="auto"/>
              <w:ind w:right="57"/>
              <w:contextualSpacing/>
              <w:rPr>
                <w:rFonts w:ascii="Arial Narrow" w:hAnsi="Arial Narrow"/>
                <w:b/>
                <w:bCs/>
                <w:sz w:val="18"/>
                <w:szCs w:val="18"/>
              </w:rPr>
            </w:pPr>
          </w:p>
        </w:tc>
      </w:tr>
      <w:tr w:rsidR="00147E01" w:rsidRPr="00273D30" w14:paraId="131152BE" w14:textId="77777777" w:rsidTr="00273D30">
        <w:trPr>
          <w:trHeight w:val="115"/>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6FC4FA" w14:textId="77777777" w:rsidR="00147E01" w:rsidRPr="00273D30" w:rsidRDefault="00147E01" w:rsidP="00147E01">
            <w:pPr>
              <w:spacing w:after="0" w:line="240" w:lineRule="auto"/>
              <w:ind w:right="57"/>
              <w:contextualSpacing/>
              <w:jc w:val="center"/>
              <w:rPr>
                <w:rFonts w:ascii="Arial Narrow" w:hAnsi="Arial Narrow"/>
                <w:b/>
                <w:bCs/>
                <w:color w:val="000000"/>
                <w:sz w:val="18"/>
                <w:szCs w:val="18"/>
              </w:rPr>
            </w:pPr>
            <w:r w:rsidRPr="00273D30">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E48BC6" w14:textId="4C0B78E8"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802,417,299.84</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D32CC7" w14:textId="4328A0E3"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95,224</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C69C641" w14:textId="0B0CF182"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55,188,268.40</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0E77E08" w14:textId="4877A668"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99,129,666.64</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DAF19D" w14:textId="407E24F0"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51,637,959.51</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97405DB" w14:textId="5896A46C" w:rsidR="00147E01" w:rsidRPr="00273D30" w:rsidRDefault="00147E01" w:rsidP="00147E01">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608,373,194.39</w:t>
            </w:r>
          </w:p>
        </w:tc>
      </w:tr>
      <w:tr w:rsidR="00147E01" w:rsidRPr="00273D30" w14:paraId="5CB2F8FB"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9FEEA2" w14:textId="77777777" w:rsidR="00147E01" w:rsidRPr="00273D30" w:rsidRDefault="00147E01" w:rsidP="00147E01">
            <w:pPr>
              <w:spacing w:after="0" w:line="240" w:lineRule="auto"/>
              <w:ind w:right="57"/>
              <w:contextualSpacing/>
              <w:rPr>
                <w:rFonts w:ascii="Arial Narrow" w:hAnsi="Arial Narrow"/>
                <w:sz w:val="18"/>
                <w:szCs w:val="18"/>
              </w:rPr>
            </w:pPr>
            <w:r w:rsidRPr="00273D30">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28BC1" w14:textId="68C7CB7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56,798,500.5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828DC" w14:textId="58DF43D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426D0" w14:textId="339C589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21B775" w14:textId="57B7532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7B854" w14:textId="355EEA5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74A87" w14:textId="4D92B87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56,798,500.57</w:t>
            </w:r>
          </w:p>
        </w:tc>
      </w:tr>
      <w:tr w:rsidR="00147E01" w:rsidRPr="00273D30" w14:paraId="17A1DAE6"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068A27" w14:textId="77777777" w:rsidR="00147E01" w:rsidRPr="00273D30" w:rsidRDefault="00AB0F22" w:rsidP="00147E01">
            <w:pPr>
              <w:spacing w:after="0" w:line="240" w:lineRule="auto"/>
              <w:ind w:right="57"/>
              <w:contextualSpacing/>
              <w:rPr>
                <w:rFonts w:ascii="Arial Narrow" w:hAnsi="Arial Narrow"/>
                <w:sz w:val="18"/>
                <w:szCs w:val="18"/>
              </w:rPr>
            </w:pPr>
            <w:hyperlink w:anchor="gid=387878143" w:tgtFrame="_blank" w:history="1">
              <w:r w:rsidR="00147E01" w:rsidRPr="00273D30">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ED341" w14:textId="6F544B6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B63B1" w14:textId="37E803A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3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C598B" w14:textId="65B9FEFF"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340,266.7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3CD9D" w14:textId="483A773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8,161,501.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3C8A3" w14:textId="25FD319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1,977,370.1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8515CC" w14:textId="6C528C1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2,479,138.40</w:t>
            </w:r>
          </w:p>
        </w:tc>
      </w:tr>
      <w:tr w:rsidR="00147E01" w:rsidRPr="00273D30" w14:paraId="60F5504C"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576E57" w14:textId="77777777" w:rsidR="00147E01" w:rsidRPr="00273D30" w:rsidRDefault="00AB0F22" w:rsidP="00147E01">
            <w:pPr>
              <w:spacing w:after="0" w:line="240" w:lineRule="auto"/>
              <w:ind w:right="57"/>
              <w:contextualSpacing/>
              <w:rPr>
                <w:rFonts w:ascii="Arial Narrow" w:hAnsi="Arial Narrow"/>
                <w:sz w:val="18"/>
                <w:szCs w:val="18"/>
              </w:rPr>
            </w:pPr>
            <w:hyperlink w:anchor="gid=710460737" w:tgtFrame="_blank" w:history="1">
              <w:r w:rsidR="00147E01" w:rsidRPr="00273D30">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0CFB5" w14:textId="3A2F35D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D0CE6" w14:textId="36B0E28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7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4AB99" w14:textId="7A5B3F3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80,8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7D077" w14:textId="7CD587C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622,516.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554CC" w14:textId="2049BF0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305,8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301B5" w14:textId="3955FFA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109,252.90</w:t>
            </w:r>
          </w:p>
        </w:tc>
      </w:tr>
      <w:tr w:rsidR="00147E01" w:rsidRPr="00273D30" w14:paraId="6DC5F2DE"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1661C1" w14:textId="77777777" w:rsidR="00147E01" w:rsidRPr="00273D30" w:rsidRDefault="00AB0F22" w:rsidP="00147E01">
            <w:pPr>
              <w:spacing w:after="0" w:line="240" w:lineRule="auto"/>
              <w:ind w:right="57"/>
              <w:contextualSpacing/>
              <w:rPr>
                <w:rFonts w:ascii="Arial Narrow" w:hAnsi="Arial Narrow"/>
                <w:sz w:val="18"/>
                <w:szCs w:val="18"/>
              </w:rPr>
            </w:pPr>
            <w:hyperlink w:anchor="gid=664323784" w:tgtFrame="_blank" w:history="1">
              <w:r w:rsidR="00147E01" w:rsidRPr="00273D30">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10366" w14:textId="742895A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3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C5B89" w14:textId="7CEC8727"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7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07DCC" w14:textId="2853C8A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06,5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D6CB94" w14:textId="407930E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82,947.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CF01E" w14:textId="50438D3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252,048.1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726A" w14:textId="45DC3D8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9,542,320.51</w:t>
            </w:r>
          </w:p>
        </w:tc>
      </w:tr>
      <w:tr w:rsidR="00147E01" w:rsidRPr="00273D30" w14:paraId="5DBD0B97"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032ED9" w14:textId="77777777" w:rsidR="00147E01" w:rsidRPr="00273D30" w:rsidRDefault="00AB0F22" w:rsidP="00147E01">
            <w:pPr>
              <w:spacing w:after="0" w:line="240" w:lineRule="auto"/>
              <w:ind w:right="57"/>
              <w:contextualSpacing/>
              <w:rPr>
                <w:rFonts w:ascii="Arial Narrow" w:hAnsi="Arial Narrow"/>
                <w:sz w:val="18"/>
                <w:szCs w:val="18"/>
              </w:rPr>
            </w:pPr>
            <w:hyperlink w:anchor="gid=2023893154" w:tgtFrame="_blank" w:history="1">
              <w:r w:rsidR="00147E01" w:rsidRPr="00273D30">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932F1" w14:textId="2D9C7FDF"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31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427E9" w14:textId="73BF877A"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6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BDFBF" w14:textId="194E837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569,258.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394E0" w14:textId="1798FA8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132,393.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34431" w14:textId="75C0DEE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803,491.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BFE71" w14:textId="28122FD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505,458.16</w:t>
            </w:r>
          </w:p>
        </w:tc>
      </w:tr>
      <w:tr w:rsidR="00147E01" w:rsidRPr="00273D30" w14:paraId="7FCE02B5"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29831" w14:textId="77777777" w:rsidR="00147E01" w:rsidRPr="00273D30" w:rsidRDefault="00AB0F22" w:rsidP="00147E01">
            <w:pPr>
              <w:spacing w:after="0" w:line="240" w:lineRule="auto"/>
              <w:ind w:right="57"/>
              <w:contextualSpacing/>
              <w:rPr>
                <w:rFonts w:ascii="Arial Narrow" w:hAnsi="Arial Narrow"/>
                <w:sz w:val="18"/>
                <w:szCs w:val="18"/>
              </w:rPr>
            </w:pPr>
            <w:hyperlink w:anchor="gid=679074030" w:tgtFrame="_blank" w:history="1">
              <w:r w:rsidR="00147E01" w:rsidRPr="00273D30">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55EB4" w14:textId="0944DB9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EDD22" w14:textId="5B1FE73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5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2E9A" w14:textId="623EDDE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501,690.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6AE34" w14:textId="164C36EF"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38,716.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5B5B7" w14:textId="42A24C0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577,368.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9097D" w14:textId="30E1F06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717,774.58</w:t>
            </w:r>
          </w:p>
        </w:tc>
      </w:tr>
      <w:tr w:rsidR="00147E01" w:rsidRPr="00273D30" w14:paraId="4C4C7EC8"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AD52A" w14:textId="77777777" w:rsidR="00147E01" w:rsidRPr="00273D30" w:rsidRDefault="00AB0F22" w:rsidP="00147E01">
            <w:pPr>
              <w:spacing w:after="0" w:line="240" w:lineRule="auto"/>
              <w:ind w:right="57"/>
              <w:contextualSpacing/>
              <w:rPr>
                <w:rFonts w:ascii="Arial Narrow" w:hAnsi="Arial Narrow"/>
                <w:sz w:val="18"/>
                <w:szCs w:val="18"/>
              </w:rPr>
            </w:pPr>
            <w:hyperlink w:anchor="gid=1424388716" w:tgtFrame="_blank" w:history="1">
              <w:r w:rsidR="00147E01" w:rsidRPr="00273D30">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06607" w14:textId="5BB66A2A"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40,44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6F61A" w14:textId="0C7441F7"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C424D" w14:textId="78670B0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16,84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84B61" w14:textId="38B5A23F"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123,791.4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0A60D" w14:textId="3DDB6C1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089,038.4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F0415" w14:textId="08F6A87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870,111.96</w:t>
            </w:r>
          </w:p>
        </w:tc>
      </w:tr>
      <w:tr w:rsidR="00147E01" w:rsidRPr="00273D30" w14:paraId="78C7FA93"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8A0BD" w14:textId="77777777" w:rsidR="00147E01" w:rsidRPr="00273D30" w:rsidRDefault="00AB0F22" w:rsidP="00147E01">
            <w:pPr>
              <w:spacing w:after="0" w:line="240" w:lineRule="auto"/>
              <w:ind w:right="57"/>
              <w:contextualSpacing/>
              <w:rPr>
                <w:rFonts w:ascii="Arial Narrow" w:hAnsi="Arial Narrow"/>
                <w:sz w:val="18"/>
                <w:szCs w:val="18"/>
              </w:rPr>
            </w:pPr>
            <w:hyperlink w:anchor="gid=526409641" w:tgtFrame="_blank" w:history="1">
              <w:r w:rsidR="00147E01" w:rsidRPr="00273D30">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B4395" w14:textId="1E7CB32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61,040.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C8B90" w14:textId="4D82A99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4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2E464" w14:textId="41EDAE8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252,999.1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071F8" w14:textId="491F7D5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64,67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12649" w14:textId="20F283A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486,21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6B91A" w14:textId="54E8378A"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264,923.42</w:t>
            </w:r>
          </w:p>
        </w:tc>
      </w:tr>
      <w:tr w:rsidR="00147E01" w:rsidRPr="00273D30" w14:paraId="22E9D26F"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E4DB68" w14:textId="77777777" w:rsidR="00147E01" w:rsidRPr="00273D30" w:rsidRDefault="00AB0F22" w:rsidP="00147E01">
            <w:pPr>
              <w:spacing w:after="0" w:line="240" w:lineRule="auto"/>
              <w:ind w:right="57"/>
              <w:contextualSpacing/>
              <w:rPr>
                <w:rFonts w:ascii="Arial Narrow" w:hAnsi="Arial Narrow"/>
                <w:sz w:val="18"/>
                <w:szCs w:val="18"/>
              </w:rPr>
            </w:pPr>
            <w:hyperlink w:anchor="gid=991474912" w:tgtFrame="_blank" w:history="1">
              <w:r w:rsidR="00147E01" w:rsidRPr="00273D30">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1DDF4" w14:textId="12F3EC2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CA3D2" w14:textId="550F391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7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58262" w14:textId="3EED498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721,987.7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7D44C" w14:textId="72CD862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232,559.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85AA0" w14:textId="38C86F3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961,618.4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97EFF" w14:textId="07074BD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916,165.55</w:t>
            </w:r>
          </w:p>
        </w:tc>
      </w:tr>
      <w:tr w:rsidR="00147E01" w:rsidRPr="00273D30" w14:paraId="135EAA40"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3A9EF9" w14:textId="77777777" w:rsidR="00147E01" w:rsidRPr="00273D30" w:rsidRDefault="00AB0F22" w:rsidP="00147E01">
            <w:pPr>
              <w:spacing w:after="0" w:line="240" w:lineRule="auto"/>
              <w:ind w:right="57"/>
              <w:contextualSpacing/>
              <w:rPr>
                <w:rFonts w:ascii="Arial Narrow" w:hAnsi="Arial Narrow"/>
                <w:sz w:val="18"/>
                <w:szCs w:val="18"/>
              </w:rPr>
            </w:pPr>
            <w:hyperlink w:anchor="gid=1347618722" w:tgtFrame="_blank" w:history="1">
              <w:r w:rsidR="00147E01" w:rsidRPr="00273D30">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1AE92" w14:textId="063230F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1,33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2D11D" w14:textId="206F4E7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07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CF03E" w14:textId="743E9D4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865,752.3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968E5" w14:textId="10A70E1A"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90,797.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9ED7C" w14:textId="4394AAE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088,932.1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89526" w14:textId="22A01FA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46,818.44</w:t>
            </w:r>
          </w:p>
        </w:tc>
      </w:tr>
      <w:tr w:rsidR="00147E01" w:rsidRPr="00273D30" w14:paraId="7300EDAA"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B60BC1" w14:textId="77777777" w:rsidR="00147E01" w:rsidRPr="00273D30" w:rsidRDefault="00AB0F22" w:rsidP="00147E01">
            <w:pPr>
              <w:spacing w:after="0" w:line="240" w:lineRule="auto"/>
              <w:ind w:right="57"/>
              <w:contextualSpacing/>
              <w:rPr>
                <w:rFonts w:ascii="Arial Narrow" w:hAnsi="Arial Narrow"/>
                <w:sz w:val="18"/>
                <w:szCs w:val="18"/>
              </w:rPr>
            </w:pPr>
            <w:hyperlink w:anchor="gid=805910130" w:tgtFrame="_blank" w:history="1">
              <w:r w:rsidR="00147E01" w:rsidRPr="00273D30">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AEED" w14:textId="174F198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C7C55" w14:textId="225116E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AB89A" w14:textId="480A484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714,33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898C2" w14:textId="64A609F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325,716.33</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8EF6B" w14:textId="44B7186E"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98,164.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5A468" w14:textId="594FB31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338,214.38</w:t>
            </w:r>
          </w:p>
        </w:tc>
      </w:tr>
      <w:tr w:rsidR="00147E01" w:rsidRPr="00273D30" w14:paraId="1551C4BF"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AA8254" w14:textId="77777777" w:rsidR="00147E01" w:rsidRPr="00273D30" w:rsidRDefault="00AB0F22" w:rsidP="00147E01">
            <w:pPr>
              <w:spacing w:after="0" w:line="240" w:lineRule="auto"/>
              <w:ind w:right="57"/>
              <w:contextualSpacing/>
              <w:rPr>
                <w:rFonts w:ascii="Arial Narrow" w:hAnsi="Arial Narrow"/>
                <w:sz w:val="18"/>
                <w:szCs w:val="18"/>
              </w:rPr>
            </w:pPr>
            <w:hyperlink w:anchor="gid=835182041" w:tgtFrame="_blank" w:history="1">
              <w:r w:rsidR="00147E01" w:rsidRPr="00273D30">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695D2" w14:textId="79D881BE"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85,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E9A2B" w14:textId="63C6B04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88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D2747" w14:textId="3196D59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83,499.5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8CFD3" w14:textId="635BA88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3,756.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97D08" w14:textId="648EB9C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537,61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EA2A1" w14:textId="0F2D6D8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339,869.24</w:t>
            </w:r>
          </w:p>
        </w:tc>
      </w:tr>
      <w:tr w:rsidR="00147E01" w:rsidRPr="00273D30" w14:paraId="65B4E1DB"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F58715" w14:textId="77777777" w:rsidR="00147E01" w:rsidRPr="00273D30" w:rsidRDefault="00AB0F22" w:rsidP="00147E01">
            <w:pPr>
              <w:spacing w:after="0" w:line="240" w:lineRule="auto"/>
              <w:ind w:right="57"/>
              <w:contextualSpacing/>
              <w:rPr>
                <w:rFonts w:ascii="Arial Narrow" w:hAnsi="Arial Narrow"/>
                <w:sz w:val="18"/>
                <w:szCs w:val="18"/>
              </w:rPr>
            </w:pPr>
            <w:hyperlink w:anchor="gid=802224948" w:tgtFrame="_blank" w:history="1">
              <w:r w:rsidR="00147E01" w:rsidRPr="00273D30">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C3D91" w14:textId="7BB1D39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2D723" w14:textId="6B113FAA"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6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45679" w14:textId="778BC50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06,078.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62410" w14:textId="761624BF"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110,170.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27E49" w14:textId="115FAA5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608,9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395C0" w14:textId="03C81F2E"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725,198.82</w:t>
            </w:r>
          </w:p>
        </w:tc>
      </w:tr>
      <w:tr w:rsidR="00147E01" w:rsidRPr="00273D30" w14:paraId="53FA5B72"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49792E" w14:textId="77777777" w:rsidR="00147E01" w:rsidRPr="00273D30" w:rsidRDefault="00AB0F22" w:rsidP="00147E01">
            <w:pPr>
              <w:spacing w:after="0" w:line="240" w:lineRule="auto"/>
              <w:ind w:right="57"/>
              <w:contextualSpacing/>
              <w:rPr>
                <w:rFonts w:ascii="Arial Narrow" w:hAnsi="Arial Narrow"/>
                <w:sz w:val="18"/>
                <w:szCs w:val="18"/>
              </w:rPr>
            </w:pPr>
            <w:hyperlink w:anchor="gid=934859144" w:tgtFrame="_blank" w:history="1">
              <w:r w:rsidR="00147E01" w:rsidRPr="00273D30">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AC5C3" w14:textId="2EDD139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17A79" w14:textId="00A9DF0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6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042302" w14:textId="462B4F8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59,453.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06A1" w14:textId="7CAF91A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283,410.0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B1CF1" w14:textId="44098B0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910,576.5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203D9" w14:textId="343C8CA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5,170,119.70</w:t>
            </w:r>
          </w:p>
        </w:tc>
      </w:tr>
      <w:tr w:rsidR="00147E01" w:rsidRPr="00273D30" w14:paraId="7FA1B85A"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93066C" w14:textId="77777777" w:rsidR="00147E01" w:rsidRPr="00273D30" w:rsidRDefault="00AB0F22" w:rsidP="00147E01">
            <w:pPr>
              <w:spacing w:after="0" w:line="240" w:lineRule="auto"/>
              <w:ind w:right="57"/>
              <w:contextualSpacing/>
              <w:rPr>
                <w:rFonts w:ascii="Arial Narrow" w:hAnsi="Arial Narrow"/>
                <w:sz w:val="18"/>
                <w:szCs w:val="18"/>
              </w:rPr>
            </w:pPr>
            <w:hyperlink w:anchor="gid=1629368963" w:tgtFrame="_blank" w:history="1">
              <w:r w:rsidR="00147E01" w:rsidRPr="00273D30">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A2731" w14:textId="173B05E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40FE" w14:textId="7DDE353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77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020F9" w14:textId="5F95AA1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43,34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DBBFC" w14:textId="2C633D1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71,017.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18FFB" w14:textId="7D69A34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10,491.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7D6E" w14:textId="631B5AD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124,850.30</w:t>
            </w:r>
          </w:p>
        </w:tc>
      </w:tr>
      <w:tr w:rsidR="00147E01" w:rsidRPr="00273D30" w14:paraId="73CF6C0C"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2A5B43" w14:textId="77777777" w:rsidR="00147E01" w:rsidRPr="00273D30" w:rsidRDefault="00AB0F22" w:rsidP="00147E01">
            <w:pPr>
              <w:spacing w:after="0" w:line="240" w:lineRule="auto"/>
              <w:ind w:right="57"/>
              <w:contextualSpacing/>
              <w:rPr>
                <w:rFonts w:ascii="Arial Narrow" w:hAnsi="Arial Narrow"/>
                <w:sz w:val="18"/>
                <w:szCs w:val="18"/>
              </w:rPr>
            </w:pPr>
            <w:hyperlink w:anchor="gid=315813862" w:tgtFrame="_blank" w:history="1">
              <w:r w:rsidR="00147E01" w:rsidRPr="00273D30">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FC223C" w14:textId="2B28579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69.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A2C3D" w14:textId="28203FB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8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01533" w14:textId="3ADD8916"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662,34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7A14E1" w14:textId="5202860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937,486.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BCED" w14:textId="447E4ED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218,545.9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FAAFD" w14:textId="393DAB40"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819,347.09</w:t>
            </w:r>
          </w:p>
        </w:tc>
      </w:tr>
      <w:tr w:rsidR="00147E01" w:rsidRPr="00273D30" w14:paraId="3B2B0095"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70F4C7" w14:textId="77777777" w:rsidR="00147E01" w:rsidRPr="00273D30" w:rsidRDefault="00AB0F22" w:rsidP="00147E01">
            <w:pPr>
              <w:spacing w:after="0" w:line="240" w:lineRule="auto"/>
              <w:ind w:right="57"/>
              <w:contextualSpacing/>
              <w:rPr>
                <w:rFonts w:ascii="Arial Narrow" w:hAnsi="Arial Narrow"/>
                <w:sz w:val="18"/>
                <w:szCs w:val="18"/>
              </w:rPr>
            </w:pPr>
            <w:hyperlink w:anchor="gid=836647330" w:tgtFrame="_blank" w:history="1">
              <w:r w:rsidR="00147E01" w:rsidRPr="00273D30">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B7034" w14:textId="520CB208"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C42C0" w14:textId="1DE9550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35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97AA5" w14:textId="0D1A9C0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28,676.0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2DCF1" w14:textId="2F096222"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770,317.3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A2CA97" w14:textId="13E1099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315,857.1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2CFCF" w14:textId="50AD3A1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314,850.53</w:t>
            </w:r>
          </w:p>
        </w:tc>
      </w:tr>
      <w:tr w:rsidR="00147E01" w:rsidRPr="00273D30" w14:paraId="3F25701E" w14:textId="77777777" w:rsidTr="00273D30">
        <w:trPr>
          <w:trHeight w:val="53"/>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C2196F" w14:textId="77777777" w:rsidR="00147E01" w:rsidRPr="00273D30" w:rsidRDefault="00AB0F22" w:rsidP="00147E01">
            <w:pPr>
              <w:spacing w:after="0" w:line="240" w:lineRule="auto"/>
              <w:ind w:right="57"/>
              <w:contextualSpacing/>
              <w:rPr>
                <w:rFonts w:ascii="Arial Narrow" w:hAnsi="Arial Narrow"/>
                <w:sz w:val="18"/>
                <w:szCs w:val="18"/>
              </w:rPr>
            </w:pPr>
            <w:hyperlink w:anchor="gid=522761621" w:tgtFrame="_blank" w:history="1">
              <w:r w:rsidR="00147E01" w:rsidRPr="00273D30">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6B833" w14:textId="3DE55D5D"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82,563.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5668C" w14:textId="3D472EE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C09E2" w14:textId="6AEF5163"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41B37" w14:textId="26773F19"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4C70D" w14:textId="2313739E"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50ECC" w14:textId="144CA5F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606,223.71</w:t>
            </w:r>
          </w:p>
        </w:tc>
      </w:tr>
      <w:tr w:rsidR="00147E01" w:rsidRPr="00273D30" w14:paraId="3E63E25E" w14:textId="77777777" w:rsidTr="00273D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4AF7BB" w14:textId="77777777" w:rsidR="00147E01" w:rsidRPr="00273D30" w:rsidRDefault="00AB0F22" w:rsidP="00147E01">
            <w:pPr>
              <w:spacing w:after="0" w:line="240" w:lineRule="auto"/>
              <w:ind w:right="57"/>
              <w:contextualSpacing/>
              <w:rPr>
                <w:rFonts w:ascii="Arial Narrow" w:hAnsi="Arial Narrow"/>
                <w:sz w:val="18"/>
                <w:szCs w:val="18"/>
              </w:rPr>
            </w:pPr>
            <w:hyperlink w:anchor="gid=2108079193" w:tgtFrame="_blank" w:history="1">
              <w:r w:rsidR="00147E01" w:rsidRPr="00273D30">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E89B0" w14:textId="76C121D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29,718.1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50D16" w14:textId="12996474"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7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3F144" w14:textId="645662D5"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805,517.6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9B833D" w14:textId="4DF43FCC"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83,358.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68438" w14:textId="745DEF3B"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765,461.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B0FA4" w14:textId="36A832C1" w:rsidR="00147E01" w:rsidRPr="00273D30" w:rsidRDefault="00147E01" w:rsidP="00147E01">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684,056.13</w:t>
            </w:r>
          </w:p>
        </w:tc>
      </w:tr>
    </w:tbl>
    <w:p w14:paraId="5DB19E5A" w14:textId="1E63CADF"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64E45">
        <w:rPr>
          <w:rFonts w:ascii="Arial" w:eastAsia="Arial" w:hAnsi="Arial" w:cs="Arial"/>
          <w:i/>
          <w:sz w:val="16"/>
          <w:szCs w:val="16"/>
        </w:rPr>
        <w:t>08</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E98570F" w14:textId="049E75B0" w:rsidR="001F11AB" w:rsidRDefault="001F11AB">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38DB85C"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25236">
              <w:rPr>
                <w:rFonts w:ascii="Arial" w:eastAsia="Arial" w:hAnsi="Arial" w:cs="Arial"/>
                <w:sz w:val="20"/>
                <w:szCs w:val="20"/>
              </w:rPr>
              <w:t>8</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87436BD"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25236">
              <w:rPr>
                <w:rFonts w:ascii="Arial" w:eastAsia="Arial" w:hAnsi="Arial" w:cs="Arial"/>
                <w:sz w:val="20"/>
                <w:szCs w:val="20"/>
              </w:rPr>
              <w:t>8</w:t>
            </w:r>
            <w:bookmarkStart w:id="1" w:name="_GoBack"/>
            <w:bookmarkEnd w:id="1"/>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3E4CD85" w:rsidR="002A2C5B" w:rsidRPr="00631247" w:rsidRDefault="00E04E49"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6</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BC42CF7"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64E45">
              <w:rPr>
                <w:rFonts w:ascii="Arial" w:eastAsia="Arial" w:hAnsi="Arial" w:cs="Arial"/>
                <w:sz w:val="20"/>
                <w:szCs w:val="20"/>
              </w:rPr>
              <w:t>0</w:t>
            </w:r>
            <w:r w:rsidR="00E62956" w:rsidRPr="00764E45">
              <w:rPr>
                <w:rFonts w:ascii="Arial" w:eastAsia="Arial" w:hAnsi="Arial" w:cs="Arial"/>
                <w:sz w:val="20"/>
                <w:szCs w:val="20"/>
              </w:rPr>
              <w:t>6</w:t>
            </w:r>
            <w:r w:rsidR="000D7A28" w:rsidRPr="00764E45">
              <w:rPr>
                <w:rFonts w:ascii="Arial" w:eastAsia="Arial" w:hAnsi="Arial" w:cs="Arial"/>
                <w:sz w:val="20"/>
                <w:szCs w:val="20"/>
              </w:rPr>
              <w:t xml:space="preserve"> August</w:t>
            </w:r>
            <w:r w:rsidR="002A7D6A" w:rsidRPr="00764E45">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DDC0C31" w:rsidR="002A2C5B" w:rsidRPr="00764E45" w:rsidRDefault="00A76B9A">
            <w:pPr>
              <w:pStyle w:val="ListParagraph"/>
              <w:numPr>
                <w:ilvl w:val="0"/>
                <w:numId w:val="6"/>
              </w:numPr>
              <w:spacing w:after="0" w:line="240" w:lineRule="auto"/>
              <w:jc w:val="both"/>
              <w:rPr>
                <w:rFonts w:ascii="Arial" w:eastAsia="Arial" w:hAnsi="Arial" w:cs="Arial"/>
                <w:sz w:val="20"/>
                <w:szCs w:val="19"/>
              </w:rPr>
            </w:pPr>
            <w:r w:rsidRPr="00764E45">
              <w:rPr>
                <w:rFonts w:ascii="Arial" w:eastAsia="Arial" w:hAnsi="Arial" w:cs="Arial"/>
                <w:sz w:val="20"/>
                <w:szCs w:val="19"/>
              </w:rPr>
              <w:t>A total of</w:t>
            </w:r>
            <w:r w:rsidR="00B340EC" w:rsidRPr="00764E45">
              <w:rPr>
                <w:rFonts w:ascii="Arial" w:eastAsia="Arial" w:hAnsi="Arial" w:cs="Arial"/>
                <w:sz w:val="20"/>
                <w:szCs w:val="19"/>
              </w:rPr>
              <w:t xml:space="preserve"> </w:t>
            </w:r>
            <w:r w:rsidR="00E62956" w:rsidRPr="00764E45">
              <w:rPr>
                <w:rFonts w:ascii="Arial" w:eastAsia="Arial" w:hAnsi="Arial" w:cs="Arial"/>
                <w:b/>
                <w:bCs/>
                <w:sz w:val="20"/>
                <w:szCs w:val="19"/>
              </w:rPr>
              <w:t>45</w:t>
            </w:r>
            <w:r w:rsidR="00B16230" w:rsidRPr="00764E45">
              <w:rPr>
                <w:rFonts w:ascii="Arial" w:eastAsia="Arial" w:hAnsi="Arial" w:cs="Arial"/>
                <w:b/>
                <w:bCs/>
                <w:sz w:val="20"/>
                <w:szCs w:val="19"/>
              </w:rPr>
              <w:t xml:space="preserve"> </w:t>
            </w:r>
            <w:r w:rsidR="003D6CDF" w:rsidRPr="00764E45">
              <w:rPr>
                <w:rFonts w:ascii="Arial" w:eastAsia="Arial" w:hAnsi="Arial" w:cs="Arial"/>
                <w:b/>
                <w:bCs/>
                <w:sz w:val="20"/>
                <w:szCs w:val="19"/>
              </w:rPr>
              <w:t>personnel</w:t>
            </w:r>
            <w:r w:rsidR="002A7D6A" w:rsidRPr="00764E45">
              <w:rPr>
                <w:rFonts w:ascii="Arial" w:eastAsia="Arial" w:hAnsi="Arial" w:cs="Arial"/>
                <w:sz w:val="20"/>
                <w:szCs w:val="19"/>
              </w:rPr>
              <w:t xml:space="preserve"> </w:t>
            </w:r>
            <w:r w:rsidR="000B6A17" w:rsidRPr="00764E45">
              <w:rPr>
                <w:rFonts w:ascii="Arial" w:eastAsia="Arial" w:hAnsi="Arial" w:cs="Arial"/>
                <w:sz w:val="20"/>
                <w:szCs w:val="19"/>
              </w:rPr>
              <w:t>are</w:t>
            </w:r>
            <w:r w:rsidR="002A7D6A" w:rsidRPr="00764E45">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w:t>
            </w:r>
            <w:r w:rsidRPr="00C12F0C">
              <w:rPr>
                <w:rFonts w:ascii="Arial" w:eastAsia="Arial" w:hAnsi="Arial" w:cs="Arial"/>
                <w:sz w:val="20"/>
                <w:szCs w:val="19"/>
              </w:rPr>
              <w:lastRenderedPageBreak/>
              <w:t>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644025F" w:rsidR="002A2C5B" w:rsidRPr="006C1D88" w:rsidRDefault="00333942"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C1D88">
              <w:rPr>
                <w:rFonts w:ascii="Arial" w:eastAsia="Arial" w:hAnsi="Arial" w:cs="Arial"/>
                <w:sz w:val="20"/>
                <w:szCs w:val="20"/>
              </w:rPr>
              <w:t>04</w:t>
            </w:r>
            <w:r w:rsidR="00E66B29" w:rsidRPr="006C1D88">
              <w:rPr>
                <w:rFonts w:ascii="Arial" w:eastAsia="Arial" w:hAnsi="Arial" w:cs="Arial"/>
                <w:sz w:val="20"/>
                <w:szCs w:val="20"/>
              </w:rPr>
              <w:t xml:space="preserve"> August</w:t>
            </w:r>
            <w:r w:rsidR="002A7D6A" w:rsidRPr="006C1D8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5571132" w:rsidR="00DA0EB9" w:rsidRPr="006C1D88" w:rsidRDefault="00DA0EB9" w:rsidP="00333942">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tinuously provides augmentation support through Assistance to Individuals in Crisis Situation (AICS). A total of </w:t>
            </w:r>
            <w:r w:rsidR="00333942" w:rsidRPr="006C1D88">
              <w:rPr>
                <w:rFonts w:ascii="Arial" w:eastAsia="Arial" w:hAnsi="Arial" w:cs="Arial"/>
                <w:b/>
                <w:sz w:val="20"/>
                <w:szCs w:val="19"/>
                <w:lang w:bidi="en-US"/>
              </w:rPr>
              <w:t xml:space="preserve">315,630 </w:t>
            </w:r>
            <w:r w:rsidRPr="006C1D88">
              <w:rPr>
                <w:rFonts w:ascii="Arial" w:eastAsia="Arial" w:hAnsi="Arial" w:cs="Arial"/>
                <w:b/>
                <w:sz w:val="20"/>
                <w:szCs w:val="19"/>
                <w:lang w:bidi="en-US"/>
              </w:rPr>
              <w:t>clients</w:t>
            </w:r>
            <w:r w:rsidRPr="006C1D88">
              <w:rPr>
                <w:rFonts w:ascii="Arial" w:eastAsia="Arial" w:hAnsi="Arial" w:cs="Arial"/>
                <w:sz w:val="20"/>
                <w:szCs w:val="19"/>
                <w:lang w:bidi="en-US"/>
              </w:rPr>
              <w:t xml:space="preserve"> were served and provided with assistance amountin</w:t>
            </w:r>
            <w:r w:rsidR="00B72A4F" w:rsidRPr="006C1D88">
              <w:rPr>
                <w:rFonts w:ascii="Arial" w:eastAsia="Arial" w:hAnsi="Arial" w:cs="Arial"/>
                <w:sz w:val="20"/>
                <w:szCs w:val="19"/>
                <w:lang w:bidi="en-US"/>
              </w:rPr>
              <w:t>g to</w:t>
            </w:r>
            <w:r w:rsidR="00DB0B37" w:rsidRPr="006C1D88">
              <w:rPr>
                <w:rFonts w:ascii="Arial" w:eastAsia="Arial" w:hAnsi="Arial" w:cs="Arial"/>
                <w:sz w:val="20"/>
                <w:szCs w:val="19"/>
                <w:lang w:bidi="en-US"/>
              </w:rPr>
              <w:t xml:space="preserve"> </w:t>
            </w:r>
            <w:r w:rsidR="00333942" w:rsidRPr="006C1D88">
              <w:rPr>
                <w:rFonts w:ascii="Arial" w:eastAsia="Arial" w:hAnsi="Arial" w:cs="Arial"/>
                <w:b/>
                <w:sz w:val="20"/>
                <w:szCs w:val="19"/>
                <w:lang w:bidi="en-US"/>
              </w:rPr>
              <w:t xml:space="preserve">₱1,002,939,975.33 </w:t>
            </w:r>
            <w:r w:rsidRPr="006C1D88">
              <w:rPr>
                <w:rFonts w:ascii="Arial" w:eastAsia="Arial" w:hAnsi="Arial" w:cs="Arial"/>
                <w:sz w:val="20"/>
                <w:szCs w:val="19"/>
                <w:lang w:bidi="en-US"/>
              </w:rPr>
              <w:t>through medical assistance, burial assistance, food assistance, and other AICS services</w:t>
            </w:r>
            <w:r w:rsidR="00833F1B" w:rsidRPr="006C1D88">
              <w:rPr>
                <w:rFonts w:ascii="Arial" w:eastAsia="Arial" w:hAnsi="Arial" w:cs="Arial"/>
                <w:sz w:val="20"/>
                <w:szCs w:val="19"/>
                <w:lang w:bidi="en-US"/>
              </w:rPr>
              <w:t>.</w:t>
            </w:r>
          </w:p>
          <w:p w14:paraId="44501617" w14:textId="541B0350" w:rsidR="002A2C5B" w:rsidRPr="006C1D88"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w:t>
            </w:r>
            <w:r w:rsidR="00E66B29" w:rsidRPr="006C1D88">
              <w:rPr>
                <w:rFonts w:ascii="Arial" w:eastAsia="Arial" w:hAnsi="Arial" w:cs="Arial"/>
                <w:sz w:val="20"/>
                <w:szCs w:val="19"/>
                <w:lang w:bidi="en-US"/>
              </w:rPr>
              <w:t xml:space="preserve">facilitated the </w:t>
            </w:r>
            <w:r w:rsidR="00E66B29" w:rsidRPr="006C1D88">
              <w:rPr>
                <w:rFonts w:ascii="Arial" w:eastAsia="Arial" w:hAnsi="Arial" w:cs="Arial"/>
                <w:b/>
                <w:sz w:val="20"/>
                <w:szCs w:val="19"/>
                <w:lang w:bidi="en-US"/>
              </w:rPr>
              <w:t>LAG Payout</w:t>
            </w:r>
            <w:r w:rsidR="00E66B29" w:rsidRPr="006C1D88">
              <w:rPr>
                <w:rFonts w:ascii="Arial" w:eastAsia="Arial" w:hAnsi="Arial" w:cs="Arial"/>
                <w:sz w:val="20"/>
                <w:szCs w:val="19"/>
                <w:lang w:bidi="en-US"/>
              </w:rPr>
              <w:t xml:space="preserve"> and at present, an aggregate amount of ₱</w:t>
            </w:r>
            <w:r w:rsidR="00E66B29" w:rsidRPr="006C1D88">
              <w:rPr>
                <w:rFonts w:ascii="Arial" w:eastAsia="Arial" w:hAnsi="Arial" w:cs="Arial"/>
                <w:b/>
                <w:sz w:val="20"/>
                <w:szCs w:val="19"/>
                <w:lang w:bidi="en-US"/>
              </w:rPr>
              <w:t>22,967,150</w:t>
            </w:r>
            <w:r w:rsidR="00E66B29" w:rsidRPr="006C1D88">
              <w:rPr>
                <w:rFonts w:ascii="Arial" w:eastAsia="Arial" w:hAnsi="Arial" w:cs="Arial"/>
                <w:sz w:val="20"/>
                <w:szCs w:val="19"/>
                <w:lang w:bidi="en-US"/>
              </w:rPr>
              <w:t xml:space="preserve"> from the DSWD LAG Funds and </w:t>
            </w:r>
            <w:r w:rsidR="00E66B29" w:rsidRPr="006C1D88">
              <w:rPr>
                <w:rFonts w:ascii="Arial" w:eastAsia="Arial" w:hAnsi="Arial" w:cs="Arial"/>
                <w:b/>
                <w:sz w:val="20"/>
                <w:szCs w:val="19"/>
                <w:lang w:bidi="en-US"/>
              </w:rPr>
              <w:t xml:space="preserve">₱36,125,850 </w:t>
            </w:r>
            <w:r w:rsidR="00E66B29" w:rsidRPr="006C1D88">
              <w:rPr>
                <w:rFonts w:ascii="Arial" w:eastAsia="Arial" w:hAnsi="Arial" w:cs="Arial"/>
                <w:sz w:val="20"/>
                <w:szCs w:val="19"/>
                <w:lang w:bidi="en-US"/>
              </w:rPr>
              <w:t xml:space="preserve">from the </w:t>
            </w:r>
            <w:proofErr w:type="gramStart"/>
            <w:r w:rsidR="00E66B29" w:rsidRPr="006C1D88">
              <w:rPr>
                <w:rFonts w:ascii="Arial" w:eastAsia="Arial" w:hAnsi="Arial" w:cs="Arial"/>
                <w:sz w:val="20"/>
                <w:szCs w:val="19"/>
                <w:lang w:bidi="en-US"/>
              </w:rPr>
              <w:t>For</w:t>
            </w:r>
            <w:proofErr w:type="gramEnd"/>
            <w:r w:rsidR="00E66B29" w:rsidRPr="006C1D88">
              <w:rPr>
                <w:rFonts w:ascii="Arial" w:eastAsia="Arial" w:hAnsi="Arial" w:cs="Arial"/>
                <w:sz w:val="20"/>
                <w:szCs w:val="19"/>
                <w:lang w:bidi="en-US"/>
              </w:rPr>
              <w:t xml:space="preserve"> Later Release (FLR) Fund of Office of the President was disbursed to 2,537 beneficiaries to 3,579 beneficiaries.</w:t>
            </w:r>
          </w:p>
          <w:p w14:paraId="4F6C5210" w14:textId="0544A087" w:rsidR="002A2C5B" w:rsidRPr="006C1D8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DSWD-FO II ensures provision of augmentation support to LGUs, stakeholders and partners.</w:t>
            </w:r>
          </w:p>
          <w:p w14:paraId="34CEFEEF" w14:textId="77777777" w:rsidR="001A5A90" w:rsidRPr="006C1D8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C1D8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C1D88">
              <w:rPr>
                <w:rFonts w:ascii="Arial" w:eastAsia="Arial" w:hAnsi="Arial" w:cs="Arial"/>
                <w:b/>
                <w:sz w:val="20"/>
                <w:szCs w:val="19"/>
              </w:rPr>
              <w:t>Social Amelioration Program (SAP)</w:t>
            </w:r>
          </w:p>
          <w:p w14:paraId="1896BD15" w14:textId="49ABE957" w:rsidR="000A3089" w:rsidRPr="006C1D88"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C1D8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ducted payout to </w:t>
            </w:r>
            <w:r w:rsidRPr="006C1D88">
              <w:rPr>
                <w:rFonts w:ascii="Arial" w:eastAsia="Arial" w:hAnsi="Arial" w:cs="Arial"/>
                <w:b/>
                <w:sz w:val="20"/>
                <w:szCs w:val="19"/>
                <w:lang w:bidi="en-US"/>
              </w:rPr>
              <w:t>19,554 beneficiaries</w:t>
            </w:r>
            <w:r w:rsidRPr="006C1D88">
              <w:rPr>
                <w:rFonts w:ascii="Arial" w:eastAsia="Arial" w:hAnsi="Arial" w:cs="Arial"/>
                <w:sz w:val="20"/>
                <w:szCs w:val="19"/>
                <w:lang w:bidi="en-US"/>
              </w:rPr>
              <w:t xml:space="preserve"> of the Bayanihan 2 with a total amount of</w:t>
            </w:r>
            <w:r w:rsidRPr="006C1D88">
              <w:t xml:space="preserve"> </w:t>
            </w:r>
            <w:r w:rsidRPr="006C1D88">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w:t>
            </w:r>
            <w:r w:rsidRPr="00E04E49">
              <w:rPr>
                <w:rFonts w:ascii="Arial" w:eastAsia="Arial" w:hAnsi="Arial" w:cs="Arial"/>
                <w:sz w:val="20"/>
                <w:szCs w:val="19"/>
              </w:rPr>
              <w:lastRenderedPageBreak/>
              <w:t xml:space="preserve">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0207704" w:rsidR="002A2C5B" w:rsidRPr="00CE4D5B" w:rsidRDefault="00555EBE"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B2198">
              <w:rPr>
                <w:rFonts w:ascii="Arial" w:eastAsia="Arial" w:hAnsi="Arial" w:cs="Arial"/>
                <w:sz w:val="20"/>
                <w:szCs w:val="20"/>
              </w:rPr>
              <w:t>0</w:t>
            </w:r>
            <w:r w:rsidR="00AF7843" w:rsidRPr="002B2198">
              <w:rPr>
                <w:rFonts w:ascii="Arial" w:eastAsia="Arial" w:hAnsi="Arial" w:cs="Arial"/>
                <w:sz w:val="20"/>
                <w:szCs w:val="20"/>
              </w:rPr>
              <w:t>6</w:t>
            </w:r>
            <w:r w:rsidRPr="002B2198">
              <w:rPr>
                <w:rFonts w:ascii="Arial" w:eastAsia="Arial" w:hAnsi="Arial" w:cs="Arial"/>
                <w:sz w:val="20"/>
                <w:szCs w:val="20"/>
              </w:rPr>
              <w:t xml:space="preserve"> August</w:t>
            </w:r>
            <w:r w:rsidR="002A7D6A" w:rsidRPr="002B2198">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014459A1" w:rsidR="00863150" w:rsidRPr="002B2198" w:rsidRDefault="00863150" w:rsidP="00AF7843">
            <w:pPr>
              <w:pStyle w:val="ListParagraph"/>
              <w:numPr>
                <w:ilvl w:val="0"/>
                <w:numId w:val="5"/>
              </w:numPr>
              <w:spacing w:after="0" w:line="240" w:lineRule="auto"/>
              <w:jc w:val="both"/>
              <w:rPr>
                <w:rFonts w:ascii="Arial" w:eastAsia="Times New Roman" w:hAnsi="Arial" w:cs="Arial"/>
                <w:sz w:val="20"/>
                <w:szCs w:val="20"/>
              </w:rPr>
            </w:pPr>
            <w:r w:rsidRPr="002B2198">
              <w:rPr>
                <w:rFonts w:ascii="Arial" w:eastAsia="Times New Roman" w:hAnsi="Arial" w:cs="Arial"/>
                <w:sz w:val="20"/>
                <w:szCs w:val="20"/>
              </w:rPr>
              <w:t xml:space="preserve">DSWD-FO VI provided </w:t>
            </w:r>
            <w:r w:rsidR="00866EF1" w:rsidRPr="002B2198">
              <w:rPr>
                <w:rFonts w:ascii="Arial" w:eastAsia="Times New Roman" w:hAnsi="Arial" w:cs="Arial"/>
                <w:b/>
                <w:sz w:val="20"/>
                <w:szCs w:val="20"/>
              </w:rPr>
              <w:t>₱</w:t>
            </w:r>
            <w:r w:rsidR="00AF7843" w:rsidRPr="002B2198">
              <w:rPr>
                <w:rFonts w:ascii="Arial" w:eastAsia="Times New Roman" w:hAnsi="Arial" w:cs="Arial"/>
                <w:b/>
                <w:sz w:val="20"/>
                <w:szCs w:val="20"/>
              </w:rPr>
              <w:t xml:space="preserve">731,004,219.23 </w:t>
            </w:r>
            <w:r w:rsidRPr="002B2198">
              <w:rPr>
                <w:rFonts w:ascii="Arial" w:eastAsia="Times New Roman" w:hAnsi="Arial" w:cs="Arial"/>
                <w:sz w:val="20"/>
                <w:szCs w:val="20"/>
              </w:rPr>
              <w:t>worth of assistance to</w:t>
            </w:r>
            <w:r w:rsidRPr="002B2198">
              <w:t xml:space="preserve"> </w:t>
            </w:r>
            <w:r w:rsidR="00AF7843" w:rsidRPr="002B2198">
              <w:rPr>
                <w:rFonts w:ascii="Arial" w:eastAsia="Times New Roman" w:hAnsi="Arial" w:cs="Arial"/>
                <w:b/>
                <w:sz w:val="20"/>
                <w:szCs w:val="20"/>
              </w:rPr>
              <w:t xml:space="preserve">194,338 </w:t>
            </w:r>
            <w:r w:rsidRPr="002B2198">
              <w:rPr>
                <w:rFonts w:ascii="Arial" w:eastAsia="Times New Roman" w:hAnsi="Arial" w:cs="Arial"/>
                <w:b/>
                <w:sz w:val="20"/>
                <w:szCs w:val="20"/>
              </w:rPr>
              <w:t>individuals</w:t>
            </w:r>
            <w:r w:rsidRPr="002B2198">
              <w:rPr>
                <w:rFonts w:ascii="Arial" w:eastAsia="Times New Roman" w:hAnsi="Arial" w:cs="Arial"/>
                <w:sz w:val="20"/>
                <w:szCs w:val="20"/>
              </w:rPr>
              <w:t xml:space="preserve"> through </w:t>
            </w:r>
            <w:r w:rsidRPr="002B2198">
              <w:rPr>
                <w:rFonts w:ascii="Arial" w:eastAsia="Times New Roman" w:hAnsi="Arial" w:cs="Arial"/>
                <w:b/>
                <w:sz w:val="20"/>
                <w:szCs w:val="20"/>
              </w:rPr>
              <w:t>Assistance to Individuals in Crisis Situation (AICS</w:t>
            </w:r>
            <w:r w:rsidRPr="002B2198">
              <w:rPr>
                <w:rFonts w:ascii="Arial" w:eastAsia="Times New Roman" w:hAnsi="Arial" w:cs="Arial"/>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lastRenderedPageBreak/>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A0E2035" w14:textId="77777777" w:rsidR="00DF619C" w:rsidRDefault="00DF61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D1C9DCA" w14:textId="77777777" w:rsidR="00DF619C" w:rsidRDefault="00DF61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33A7F2DB"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Pr="00E04E49"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lastRenderedPageBreak/>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EDFC1FA" w14:textId="77777777" w:rsidR="008E1542" w:rsidRDefault="00C21609"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4AA5FC51" w:rsidR="00262614" w:rsidRPr="00D56104" w:rsidRDefault="00262614"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w:t>
            </w:r>
            <w:r w:rsidR="006D5C0A">
              <w:rPr>
                <w:rFonts w:ascii="Arial" w:eastAsia="Arial" w:hAnsi="Arial" w:cs="Arial"/>
                <w:b/>
                <w:sz w:val="24"/>
                <w:szCs w:val="24"/>
              </w:rPr>
              <w:t xml:space="preserve"> PASCU</w:t>
            </w:r>
            <w:r>
              <w:rPr>
                <w:rFonts w:ascii="Arial" w:eastAsia="Arial" w:hAnsi="Arial" w:cs="Arial"/>
                <w:b/>
                <w:sz w:val="24"/>
                <w:szCs w:val="24"/>
              </w:rPr>
              <w:t>A</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3D23ECB9" w:rsidR="00EB4E4A" w:rsidRPr="00EB4E4A" w:rsidRDefault="00262614">
            <w:pPr>
              <w:widowControl/>
              <w:spacing w:after="0" w:line="240" w:lineRule="auto"/>
              <w:rPr>
                <w:rFonts w:ascii="Arial" w:hAnsi="Arial" w:cs="Arial"/>
                <w:b/>
                <w:sz w:val="24"/>
                <w:szCs w:val="24"/>
              </w:rPr>
            </w:pPr>
            <w:r>
              <w:rPr>
                <w:rFonts w:ascii="Arial" w:hAnsi="Arial" w:cs="Arial"/>
                <w:b/>
                <w:sz w:val="24"/>
                <w:szCs w:val="24"/>
              </w:rPr>
              <w:t>MARC LEO L. BUTAC</w:t>
            </w:r>
          </w:p>
        </w:tc>
      </w:tr>
    </w:tbl>
    <w:p w14:paraId="0EB87200" w14:textId="7E4AC645" w:rsidR="005E5480" w:rsidRDefault="005E5480" w:rsidP="00E04E49">
      <w:pPr>
        <w:spacing w:after="0" w:line="240" w:lineRule="auto"/>
        <w:contextualSpacing/>
        <w:rPr>
          <w:rFonts w:ascii="Arial" w:eastAsia="Arial" w:hAnsi="Arial" w:cs="Arial"/>
          <w:b/>
          <w:color w:val="002060"/>
          <w:sz w:val="28"/>
          <w:szCs w:val="28"/>
        </w:rPr>
      </w:pPr>
    </w:p>
    <w:p w14:paraId="097DD692" w14:textId="77777777" w:rsidR="005E5480" w:rsidRPr="005E5480" w:rsidRDefault="005E5480" w:rsidP="005E5480">
      <w:pPr>
        <w:rPr>
          <w:rFonts w:ascii="Arial" w:eastAsia="Arial" w:hAnsi="Arial" w:cs="Arial"/>
          <w:sz w:val="28"/>
          <w:szCs w:val="28"/>
        </w:rPr>
      </w:pPr>
    </w:p>
    <w:p w14:paraId="1E0328AA" w14:textId="77777777" w:rsidR="005E5480" w:rsidRPr="005E5480" w:rsidRDefault="005E5480" w:rsidP="005E5480">
      <w:pPr>
        <w:rPr>
          <w:rFonts w:ascii="Arial" w:eastAsia="Arial" w:hAnsi="Arial" w:cs="Arial"/>
          <w:sz w:val="28"/>
          <w:szCs w:val="28"/>
        </w:rPr>
      </w:pPr>
    </w:p>
    <w:p w14:paraId="5FA1B099" w14:textId="77777777" w:rsidR="005E5480" w:rsidRPr="005E5480" w:rsidRDefault="005E5480" w:rsidP="005E5480">
      <w:pPr>
        <w:rPr>
          <w:rFonts w:ascii="Arial" w:eastAsia="Arial" w:hAnsi="Arial" w:cs="Arial"/>
          <w:sz w:val="28"/>
          <w:szCs w:val="28"/>
        </w:rPr>
      </w:pPr>
    </w:p>
    <w:p w14:paraId="0C193572" w14:textId="77777777" w:rsidR="005E5480" w:rsidRPr="005E5480" w:rsidRDefault="005E5480" w:rsidP="005E5480">
      <w:pPr>
        <w:rPr>
          <w:rFonts w:ascii="Arial" w:eastAsia="Arial" w:hAnsi="Arial" w:cs="Arial"/>
          <w:sz w:val="28"/>
          <w:szCs w:val="28"/>
        </w:rPr>
      </w:pPr>
    </w:p>
    <w:p w14:paraId="0568DADA" w14:textId="77777777" w:rsidR="005E5480" w:rsidRPr="005E5480" w:rsidRDefault="005E5480" w:rsidP="005E5480">
      <w:pPr>
        <w:rPr>
          <w:rFonts w:ascii="Arial" w:eastAsia="Arial" w:hAnsi="Arial" w:cs="Arial"/>
          <w:sz w:val="28"/>
          <w:szCs w:val="28"/>
        </w:rPr>
      </w:pPr>
    </w:p>
    <w:p w14:paraId="15A54858" w14:textId="3E23FB34" w:rsidR="00DD36F0" w:rsidRPr="005E5480" w:rsidRDefault="00DD36F0" w:rsidP="005E5480">
      <w:pPr>
        <w:jc w:val="center"/>
        <w:rPr>
          <w:rFonts w:ascii="Arial" w:eastAsia="Arial" w:hAnsi="Arial" w:cs="Arial"/>
          <w:sz w:val="28"/>
          <w:szCs w:val="28"/>
        </w:rPr>
      </w:pPr>
    </w:p>
    <w:sectPr w:rsidR="00DD36F0" w:rsidRPr="005E5480"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94EB5" w14:textId="77777777" w:rsidR="00AB0F22" w:rsidRDefault="00AB0F22">
      <w:pPr>
        <w:spacing w:line="240" w:lineRule="auto"/>
      </w:pPr>
      <w:r>
        <w:separator/>
      </w:r>
    </w:p>
  </w:endnote>
  <w:endnote w:type="continuationSeparator" w:id="0">
    <w:p w14:paraId="3AC22DC6" w14:textId="77777777" w:rsidR="00AB0F22" w:rsidRDefault="00AB0F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7200F1FE" w:rsidR="008F23AF" w:rsidRDefault="005E5480"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64</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sidR="00CE14F3">
      <w:rPr>
        <w:rFonts w:ascii="Arial" w:eastAsia="Arial" w:hAnsi="Arial" w:cs="Arial"/>
        <w:sz w:val="14"/>
        <w:szCs w:val="14"/>
      </w:rPr>
      <w:t>virus Disease (COVID19) as of 08</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A25236">
      <w:rPr>
        <w:b/>
        <w:noProof/>
        <w:sz w:val="16"/>
        <w:szCs w:val="16"/>
      </w:rPr>
      <w:t>27</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A25236">
      <w:rPr>
        <w:b/>
        <w:noProof/>
        <w:sz w:val="16"/>
        <w:szCs w:val="16"/>
      </w:rPr>
      <w:t>34</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4A2AC" w14:textId="77777777" w:rsidR="00AB0F22" w:rsidRDefault="00AB0F22">
      <w:pPr>
        <w:spacing w:after="0" w:line="240" w:lineRule="auto"/>
      </w:pPr>
      <w:r>
        <w:separator/>
      </w:r>
    </w:p>
  </w:footnote>
  <w:footnote w:type="continuationSeparator" w:id="0">
    <w:p w14:paraId="3DD5D942" w14:textId="77777777" w:rsidR="00AB0F22" w:rsidRDefault="00AB0F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74EEA07-7B15-4261-BD82-4DD8EB646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4212</Words>
  <Characters>8101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21</cp:revision>
  <dcterms:created xsi:type="dcterms:W3CDTF">2021-08-07T08:18:00Z</dcterms:created>
  <dcterms:modified xsi:type="dcterms:W3CDTF">2021-08-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